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405670" w14:textId="2247ED65" w:rsidR="003A11DC" w:rsidRPr="003A11DC" w:rsidRDefault="00C540A7" w:rsidP="00DC23BB">
      <w:pPr>
        <w:spacing w:after="0"/>
        <w:rPr>
          <w:rFonts w:asciiTheme="minorHAnsi" w:hAnsiTheme="minorHAnsi"/>
          <w:sz w:val="20"/>
        </w:rPr>
      </w:pPr>
      <w:r>
        <w:rPr>
          <w:rFonts w:asciiTheme="minorHAnsi" w:hAnsiTheme="minorHAnsi"/>
          <w:sz w:val="20"/>
        </w:rPr>
        <w:t>Child</w:t>
      </w:r>
      <w:r w:rsidR="003A11DC">
        <w:rPr>
          <w:rFonts w:asciiTheme="minorHAnsi" w:hAnsiTheme="minorHAnsi"/>
          <w:sz w:val="20"/>
        </w:rPr>
        <w:t xml:space="preserve"> care providers in Florida are asked to provide their local </w:t>
      </w:r>
      <w:r w:rsidR="00DC23BB">
        <w:rPr>
          <w:rFonts w:asciiTheme="minorHAnsi" w:hAnsiTheme="minorHAnsi"/>
          <w:sz w:val="20"/>
        </w:rPr>
        <w:t xml:space="preserve">early learning </w:t>
      </w:r>
      <w:r w:rsidR="003A11DC">
        <w:rPr>
          <w:rFonts w:asciiTheme="minorHAnsi" w:hAnsiTheme="minorHAnsi"/>
          <w:sz w:val="20"/>
        </w:rPr>
        <w:t>coalition with updated information about their programs</w:t>
      </w:r>
      <w:r>
        <w:rPr>
          <w:rFonts w:asciiTheme="minorHAnsi" w:hAnsiTheme="minorHAnsi"/>
          <w:sz w:val="20"/>
        </w:rPr>
        <w:t xml:space="preserve"> each year</w:t>
      </w:r>
      <w:r w:rsidR="003A11DC">
        <w:rPr>
          <w:rFonts w:asciiTheme="minorHAnsi" w:hAnsiTheme="minorHAnsi"/>
          <w:sz w:val="20"/>
        </w:rPr>
        <w:t xml:space="preserve">.  </w:t>
      </w:r>
      <w:r w:rsidR="003A11DC" w:rsidRPr="003A11DC">
        <w:rPr>
          <w:rFonts w:asciiTheme="minorHAnsi" w:hAnsiTheme="minorHAnsi"/>
          <w:sz w:val="20"/>
        </w:rPr>
        <w:t xml:space="preserve">The information collected on child care businesses helps with state and federal reporting, statewide child care analysis and captures statewide and local child care trends impacting communities. This information benefits </w:t>
      </w:r>
      <w:r w:rsidR="003A11DC">
        <w:rPr>
          <w:rFonts w:asciiTheme="minorHAnsi" w:hAnsiTheme="minorHAnsi"/>
          <w:sz w:val="20"/>
        </w:rPr>
        <w:t>your program</w:t>
      </w:r>
      <w:r w:rsidR="00DC23BB">
        <w:rPr>
          <w:rFonts w:asciiTheme="minorHAnsi" w:hAnsiTheme="minorHAnsi"/>
          <w:sz w:val="20"/>
        </w:rPr>
        <w:t>,</w:t>
      </w:r>
      <w:r w:rsidR="003A11DC">
        <w:rPr>
          <w:rFonts w:asciiTheme="minorHAnsi" w:hAnsiTheme="minorHAnsi"/>
          <w:sz w:val="20"/>
        </w:rPr>
        <w:t xml:space="preserve"> as well as families in their search for a child care provider.  Thank you in advance for taking the time to provide your information.</w:t>
      </w:r>
    </w:p>
    <w:p w14:paraId="3940EA6B" w14:textId="06331D82" w:rsidR="00495F7A" w:rsidRPr="009B39E4" w:rsidRDefault="00495F7A" w:rsidP="009B39E4">
      <w:pPr>
        <w:spacing w:after="0" w:line="180" w:lineRule="exact"/>
        <w:rPr>
          <w:sz w:val="28"/>
          <w:szCs w:val="12"/>
        </w:rPr>
      </w:pPr>
    </w:p>
    <w:tbl>
      <w:tblPr>
        <w:tblStyle w:val="TableGrid"/>
        <w:tblpPr w:leftFromText="180" w:rightFromText="180" w:vertAnchor="text" w:horzAnchor="margin" w:tblpX="-95" w:tblpY="-14"/>
        <w:tblW w:w="10975" w:type="dxa"/>
        <w:tblLook w:val="04A0" w:firstRow="1" w:lastRow="0" w:firstColumn="1" w:lastColumn="0" w:noHBand="0" w:noVBand="1"/>
      </w:tblPr>
      <w:tblGrid>
        <w:gridCol w:w="10975"/>
      </w:tblGrid>
      <w:tr w:rsidR="003A11DC" w:rsidRPr="004C4F4C" w14:paraId="13EA4711" w14:textId="77777777" w:rsidTr="00DC23BB">
        <w:trPr>
          <w:trHeight w:val="1433"/>
        </w:trPr>
        <w:tc>
          <w:tcPr>
            <w:tcW w:w="10975" w:type="dxa"/>
          </w:tcPr>
          <w:p w14:paraId="0A6DDBA6" w14:textId="508168B4" w:rsidR="003A11DC" w:rsidRPr="004C4F4C" w:rsidRDefault="000E3665" w:rsidP="00DC23BB">
            <w:pPr>
              <w:pStyle w:val="BodyText"/>
              <w:spacing w:after="0" w:line="276" w:lineRule="auto"/>
              <w:jc w:val="center"/>
              <w:rPr>
                <w:rFonts w:asciiTheme="minorHAnsi" w:hAnsiTheme="minorHAnsi"/>
                <w:b/>
                <w:color w:val="FF0000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color w:val="FF0000"/>
                  <w:sz w:val="18"/>
                  <w:szCs w:val="18"/>
                </w:rPr>
                <w:id w:val="-1776248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2BCC">
                  <w:rPr>
                    <w:rFonts w:ascii="MS Gothic" w:eastAsia="MS Gothic" w:hAnsi="MS Gothic" w:hint="eastAsia"/>
                    <w:b/>
                    <w:color w:val="FF0000"/>
                    <w:sz w:val="18"/>
                    <w:szCs w:val="18"/>
                  </w:rPr>
                  <w:t>☐</w:t>
                </w:r>
              </w:sdtContent>
            </w:sdt>
            <w:r w:rsidR="003A11DC" w:rsidRPr="00C540A7">
              <w:rPr>
                <w:rFonts w:asciiTheme="minorHAnsi" w:hAnsiTheme="minorHAnsi"/>
                <w:b/>
                <w:color w:val="FF0000"/>
                <w:sz w:val="18"/>
                <w:szCs w:val="18"/>
              </w:rPr>
              <w:t xml:space="preserve">    OPT OUT</w:t>
            </w:r>
            <w:r w:rsidR="003A11DC" w:rsidRPr="004C4F4C">
              <w:rPr>
                <w:rFonts w:asciiTheme="minorHAnsi" w:hAnsiTheme="minorHAnsi"/>
                <w:b/>
                <w:color w:val="FF0000"/>
                <w:sz w:val="18"/>
                <w:szCs w:val="18"/>
              </w:rPr>
              <w:t xml:space="preserve"> - I do not wish to complete this form</w:t>
            </w:r>
            <w:r w:rsidR="00C540A7">
              <w:rPr>
                <w:rFonts w:asciiTheme="minorHAnsi" w:hAnsiTheme="minorHAnsi"/>
                <w:b/>
                <w:color w:val="FF0000"/>
                <w:sz w:val="18"/>
                <w:szCs w:val="18"/>
              </w:rPr>
              <w:t>,</w:t>
            </w:r>
            <w:r w:rsidR="003A11DC" w:rsidRPr="004C4F4C">
              <w:rPr>
                <w:rFonts w:asciiTheme="minorHAnsi" w:hAnsiTheme="minorHAnsi"/>
                <w:b/>
                <w:color w:val="FF0000"/>
                <w:sz w:val="18"/>
                <w:szCs w:val="18"/>
              </w:rPr>
              <w:t xml:space="preserve"> and </w:t>
            </w:r>
            <w:r w:rsidR="00C540A7">
              <w:rPr>
                <w:rFonts w:asciiTheme="minorHAnsi" w:hAnsiTheme="minorHAnsi"/>
                <w:b/>
                <w:color w:val="FF0000"/>
                <w:sz w:val="18"/>
                <w:szCs w:val="18"/>
              </w:rPr>
              <w:t xml:space="preserve">I </w:t>
            </w:r>
            <w:r w:rsidR="003A11DC" w:rsidRPr="004C4F4C">
              <w:rPr>
                <w:rFonts w:asciiTheme="minorHAnsi" w:hAnsiTheme="minorHAnsi"/>
                <w:b/>
                <w:color w:val="FF0000"/>
                <w:sz w:val="18"/>
                <w:szCs w:val="18"/>
              </w:rPr>
              <w:t xml:space="preserve">understand that my program will not </w:t>
            </w:r>
            <w:r w:rsidR="003A11DC" w:rsidRPr="00B840C9">
              <w:rPr>
                <w:rFonts w:asciiTheme="minorHAnsi" w:hAnsiTheme="minorHAnsi"/>
                <w:b/>
                <w:noProof/>
                <w:color w:val="FF0000"/>
                <w:sz w:val="18"/>
                <w:szCs w:val="18"/>
              </w:rPr>
              <w:t>be referred</w:t>
            </w:r>
            <w:r w:rsidR="003A11DC" w:rsidRPr="004C4F4C">
              <w:rPr>
                <w:rFonts w:asciiTheme="minorHAnsi" w:hAnsiTheme="minorHAnsi"/>
                <w:b/>
                <w:color w:val="FF0000"/>
                <w:sz w:val="18"/>
                <w:szCs w:val="18"/>
              </w:rPr>
              <w:t xml:space="preserve"> to families by the </w:t>
            </w:r>
            <w:r w:rsidR="00C540A7">
              <w:rPr>
                <w:rFonts w:asciiTheme="minorHAnsi" w:hAnsiTheme="minorHAnsi"/>
                <w:b/>
                <w:color w:val="FF0000"/>
                <w:sz w:val="18"/>
                <w:szCs w:val="18"/>
              </w:rPr>
              <w:t>coalition</w:t>
            </w:r>
            <w:r w:rsidR="003A11DC" w:rsidRPr="004C4F4C">
              <w:rPr>
                <w:rFonts w:asciiTheme="minorHAnsi" w:hAnsiTheme="minorHAnsi"/>
                <w:b/>
                <w:color w:val="FF0000"/>
                <w:sz w:val="18"/>
                <w:szCs w:val="18"/>
              </w:rPr>
              <w:t>.</w:t>
            </w:r>
          </w:p>
          <w:p w14:paraId="33901B70" w14:textId="161745D0" w:rsidR="003A11DC" w:rsidRPr="004C4F4C" w:rsidRDefault="003A11DC" w:rsidP="00DC23BB">
            <w:pPr>
              <w:pStyle w:val="BodyText"/>
              <w:spacing w:before="0" w:line="276" w:lineRule="auto"/>
              <w:jc w:val="center"/>
              <w:rPr>
                <w:rFonts w:asciiTheme="minorHAnsi" w:hAnsiTheme="minorHAnsi"/>
                <w:b/>
                <w:i/>
                <w:color w:val="FF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i/>
                <w:color w:val="FF0000"/>
                <w:sz w:val="18"/>
                <w:szCs w:val="18"/>
              </w:rPr>
              <w:t xml:space="preserve">(School Readiness and VPK providers contracted with the </w:t>
            </w:r>
            <w:r w:rsidR="00C540A7">
              <w:rPr>
                <w:rFonts w:asciiTheme="minorHAnsi" w:hAnsiTheme="minorHAnsi"/>
                <w:b/>
                <w:i/>
                <w:color w:val="FF0000"/>
                <w:sz w:val="18"/>
                <w:szCs w:val="18"/>
              </w:rPr>
              <w:t>coalition</w:t>
            </w:r>
            <w:r w:rsidRPr="004C4F4C">
              <w:rPr>
                <w:rFonts w:asciiTheme="minorHAnsi" w:hAnsiTheme="minorHAnsi"/>
                <w:b/>
                <w:i/>
                <w:color w:val="FF0000"/>
                <w:sz w:val="18"/>
                <w:szCs w:val="18"/>
              </w:rPr>
              <w:t xml:space="preserve"> are </w:t>
            </w:r>
            <w:r w:rsidRPr="004C4F4C">
              <w:rPr>
                <w:rFonts w:asciiTheme="minorHAnsi" w:hAnsiTheme="minorHAnsi"/>
                <w:b/>
                <w:i/>
                <w:color w:val="FF0000"/>
                <w:sz w:val="18"/>
                <w:szCs w:val="18"/>
                <w:u w:val="single"/>
              </w:rPr>
              <w:t>required</w:t>
            </w:r>
            <w:r w:rsidRPr="004C4F4C">
              <w:rPr>
                <w:rFonts w:asciiTheme="minorHAnsi" w:hAnsiTheme="minorHAnsi"/>
                <w:b/>
                <w:i/>
                <w:color w:val="FF0000"/>
                <w:sz w:val="18"/>
                <w:szCs w:val="18"/>
              </w:rPr>
              <w:t xml:space="preserve"> to complete this form.)</w:t>
            </w:r>
          </w:p>
          <w:tbl>
            <w:tblPr>
              <w:tblW w:w="0" w:type="auto"/>
              <w:tblInd w:w="897" w:type="dxa"/>
              <w:tblLook w:val="04A0" w:firstRow="1" w:lastRow="0" w:firstColumn="1" w:lastColumn="0" w:noHBand="0" w:noVBand="1"/>
            </w:tblPr>
            <w:tblGrid>
              <w:gridCol w:w="3798"/>
              <w:gridCol w:w="270"/>
              <w:gridCol w:w="2970"/>
              <w:gridCol w:w="270"/>
              <w:gridCol w:w="1350"/>
            </w:tblGrid>
            <w:tr w:rsidR="003A11DC" w:rsidRPr="004C4F4C" w14:paraId="251F5EA4" w14:textId="77777777" w:rsidTr="00C540A7">
              <w:tc>
                <w:tcPr>
                  <w:tcW w:w="3798" w:type="dxa"/>
                  <w:tcBorders>
                    <w:bottom w:val="single" w:sz="4" w:space="0" w:color="C0504D"/>
                  </w:tcBorders>
                </w:tcPr>
                <w:p w14:paraId="3A797101" w14:textId="3DA1B11E" w:rsidR="003A11DC" w:rsidRPr="004C4F4C" w:rsidRDefault="00502BCC" w:rsidP="000E3665">
                  <w:pPr>
                    <w:pStyle w:val="BodyText"/>
                    <w:framePr w:hSpace="180" w:wrap="around" w:vAnchor="text" w:hAnchor="margin" w:x="-95" w:y="-14"/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</w:pPr>
                  <w:r w:rsidRPr="004C4F4C">
                    <w:rPr>
                      <w:rFonts w:asciiTheme="minorHAnsi" w:hAnsiTheme="minorHAnsi"/>
                      <w:sz w:val="18"/>
                      <w:szCs w:val="18"/>
                    </w:rPr>
                    <w:fldChar w:fldCharType="begin">
                      <w:ffData>
                        <w:name w:val="Text128"/>
                        <w:enabled/>
                        <w:calcOnExit w:val="0"/>
                        <w:textInput/>
                      </w:ffData>
                    </w:fldChar>
                  </w:r>
                  <w:r w:rsidRPr="004C4F4C">
                    <w:rPr>
                      <w:rFonts w:asciiTheme="minorHAnsi" w:hAnsiTheme="minorHAnsi"/>
                      <w:sz w:val="18"/>
                      <w:szCs w:val="18"/>
                    </w:rPr>
                    <w:instrText xml:space="preserve"> FORMTEXT </w:instrText>
                  </w:r>
                  <w:r w:rsidRPr="004C4F4C">
                    <w:rPr>
                      <w:rFonts w:asciiTheme="minorHAnsi" w:hAnsiTheme="minorHAnsi"/>
                      <w:sz w:val="18"/>
                      <w:szCs w:val="18"/>
                    </w:rPr>
                  </w:r>
                  <w:r w:rsidRPr="004C4F4C">
                    <w:rPr>
                      <w:rFonts w:asciiTheme="minorHAnsi" w:hAnsiTheme="minorHAnsi"/>
                      <w:sz w:val="18"/>
                      <w:szCs w:val="18"/>
                    </w:rPr>
                    <w:fldChar w:fldCharType="separate"/>
                  </w:r>
                  <w:r w:rsidRPr="004C4F4C">
                    <w:rPr>
                      <w:rFonts w:asciiTheme="minorHAnsi" w:eastAsia="MS Mincho" w:hAnsiTheme="minorHAnsi"/>
                      <w:noProof/>
                      <w:sz w:val="18"/>
                      <w:szCs w:val="18"/>
                    </w:rPr>
                    <w:t> </w:t>
                  </w:r>
                  <w:r w:rsidRPr="004C4F4C">
                    <w:rPr>
                      <w:rFonts w:asciiTheme="minorHAnsi" w:eastAsia="MS Mincho" w:hAnsiTheme="minorHAnsi"/>
                      <w:noProof/>
                      <w:sz w:val="18"/>
                      <w:szCs w:val="18"/>
                    </w:rPr>
                    <w:t> </w:t>
                  </w:r>
                  <w:r w:rsidRPr="004C4F4C">
                    <w:rPr>
                      <w:rFonts w:asciiTheme="minorHAnsi" w:eastAsia="MS Mincho" w:hAnsiTheme="minorHAnsi"/>
                      <w:noProof/>
                      <w:sz w:val="18"/>
                      <w:szCs w:val="18"/>
                    </w:rPr>
                    <w:t> </w:t>
                  </w:r>
                  <w:r w:rsidRPr="004C4F4C">
                    <w:rPr>
                      <w:rFonts w:asciiTheme="minorHAnsi" w:eastAsia="MS Mincho" w:hAnsiTheme="minorHAnsi"/>
                      <w:noProof/>
                      <w:sz w:val="18"/>
                      <w:szCs w:val="18"/>
                    </w:rPr>
                    <w:t> </w:t>
                  </w:r>
                  <w:r w:rsidRPr="004C4F4C">
                    <w:rPr>
                      <w:rFonts w:asciiTheme="minorHAnsi" w:eastAsia="MS Mincho" w:hAnsiTheme="minorHAnsi"/>
                      <w:noProof/>
                      <w:sz w:val="18"/>
                      <w:szCs w:val="18"/>
                    </w:rPr>
                    <w:t> </w:t>
                  </w:r>
                  <w:r w:rsidRPr="004C4F4C">
                    <w:rPr>
                      <w:rFonts w:asciiTheme="minorHAnsi" w:hAnsiTheme="minorHAnsi"/>
                      <w:sz w:val="18"/>
                      <w:szCs w:val="18"/>
                    </w:rPr>
                    <w:fldChar w:fldCharType="end"/>
                  </w:r>
                </w:p>
              </w:tc>
              <w:tc>
                <w:tcPr>
                  <w:tcW w:w="270" w:type="dxa"/>
                </w:tcPr>
                <w:p w14:paraId="5FF0FA9E" w14:textId="77777777" w:rsidR="003A11DC" w:rsidRPr="004C4F4C" w:rsidRDefault="003A11DC" w:rsidP="000E3665">
                  <w:pPr>
                    <w:pStyle w:val="BodyText"/>
                    <w:framePr w:hSpace="180" w:wrap="around" w:vAnchor="text" w:hAnchor="margin" w:x="-95" w:y="-14"/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</w:pPr>
                </w:p>
              </w:tc>
              <w:tc>
                <w:tcPr>
                  <w:tcW w:w="2970" w:type="dxa"/>
                  <w:tcBorders>
                    <w:bottom w:val="single" w:sz="4" w:space="0" w:color="C0504D"/>
                  </w:tcBorders>
                </w:tcPr>
                <w:p w14:paraId="3ACB75A3" w14:textId="77777777" w:rsidR="003A11DC" w:rsidRPr="004C4F4C" w:rsidRDefault="003A11DC" w:rsidP="000E3665">
                  <w:pPr>
                    <w:pStyle w:val="BodyText"/>
                    <w:framePr w:hSpace="180" w:wrap="around" w:vAnchor="text" w:hAnchor="margin" w:x="-95" w:y="-14"/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</w:pPr>
                  <w:r w:rsidRPr="004C4F4C"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  <w:fldChar w:fldCharType="begin">
                      <w:ffData>
                        <w:name w:val="Text306"/>
                        <w:enabled/>
                        <w:calcOnExit w:val="0"/>
                        <w:textInput/>
                      </w:ffData>
                    </w:fldChar>
                  </w:r>
                  <w:r w:rsidRPr="004C4F4C"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  <w:instrText xml:space="preserve"> FORMTEXT </w:instrText>
                  </w:r>
                  <w:r w:rsidRPr="004C4F4C"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</w:r>
                  <w:r w:rsidRPr="004C4F4C"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  <w:fldChar w:fldCharType="separate"/>
                  </w:r>
                  <w:r w:rsidRPr="004C4F4C">
                    <w:rPr>
                      <w:rFonts w:asciiTheme="minorHAnsi" w:hAnsiTheme="minorHAnsi"/>
                      <w:b/>
                      <w:noProof/>
                      <w:color w:val="FF0000"/>
                      <w:sz w:val="18"/>
                      <w:szCs w:val="18"/>
                    </w:rPr>
                    <w:t> </w:t>
                  </w:r>
                  <w:r w:rsidRPr="004C4F4C">
                    <w:rPr>
                      <w:rFonts w:asciiTheme="minorHAnsi" w:hAnsiTheme="minorHAnsi"/>
                      <w:b/>
                      <w:noProof/>
                      <w:color w:val="FF0000"/>
                      <w:sz w:val="18"/>
                      <w:szCs w:val="18"/>
                    </w:rPr>
                    <w:t> </w:t>
                  </w:r>
                  <w:r w:rsidRPr="004C4F4C">
                    <w:rPr>
                      <w:rFonts w:asciiTheme="minorHAnsi" w:hAnsiTheme="minorHAnsi"/>
                      <w:b/>
                      <w:noProof/>
                      <w:color w:val="FF0000"/>
                      <w:sz w:val="18"/>
                      <w:szCs w:val="18"/>
                    </w:rPr>
                    <w:t> </w:t>
                  </w:r>
                  <w:r w:rsidRPr="004C4F4C">
                    <w:rPr>
                      <w:rFonts w:asciiTheme="minorHAnsi" w:hAnsiTheme="minorHAnsi"/>
                      <w:b/>
                      <w:noProof/>
                      <w:color w:val="FF0000"/>
                      <w:sz w:val="18"/>
                      <w:szCs w:val="18"/>
                    </w:rPr>
                    <w:t> </w:t>
                  </w:r>
                  <w:r w:rsidRPr="004C4F4C">
                    <w:rPr>
                      <w:rFonts w:asciiTheme="minorHAnsi" w:hAnsiTheme="minorHAnsi"/>
                      <w:b/>
                      <w:noProof/>
                      <w:color w:val="FF0000"/>
                      <w:sz w:val="18"/>
                      <w:szCs w:val="18"/>
                    </w:rPr>
                    <w:t> </w:t>
                  </w:r>
                  <w:r w:rsidRPr="004C4F4C"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  <w:fldChar w:fldCharType="end"/>
                  </w:r>
                </w:p>
              </w:tc>
              <w:tc>
                <w:tcPr>
                  <w:tcW w:w="270" w:type="dxa"/>
                </w:tcPr>
                <w:p w14:paraId="2A6CB9D2" w14:textId="77777777" w:rsidR="003A11DC" w:rsidRPr="004C4F4C" w:rsidRDefault="003A11DC" w:rsidP="000E3665">
                  <w:pPr>
                    <w:pStyle w:val="BodyText"/>
                    <w:framePr w:hSpace="180" w:wrap="around" w:vAnchor="text" w:hAnchor="margin" w:x="-95" w:y="-14"/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bottom w:val="single" w:sz="4" w:space="0" w:color="C0504D"/>
                  </w:tcBorders>
                </w:tcPr>
                <w:p w14:paraId="28216B55" w14:textId="77777777" w:rsidR="003A11DC" w:rsidRPr="004C4F4C" w:rsidRDefault="003A11DC" w:rsidP="000E3665">
                  <w:pPr>
                    <w:pStyle w:val="BodyText"/>
                    <w:framePr w:hSpace="180" w:wrap="around" w:vAnchor="text" w:hAnchor="margin" w:x="-95" w:y="-14"/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</w:pPr>
                  <w:r w:rsidRPr="004C4F4C"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  <w:fldChar w:fldCharType="begin">
                      <w:ffData>
                        <w:name w:val="Text306"/>
                        <w:enabled/>
                        <w:calcOnExit w:val="0"/>
                        <w:textInput/>
                      </w:ffData>
                    </w:fldChar>
                  </w:r>
                  <w:r w:rsidRPr="004C4F4C"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  <w:instrText xml:space="preserve"> FORMTEXT </w:instrText>
                  </w:r>
                  <w:r w:rsidRPr="004C4F4C"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</w:r>
                  <w:r w:rsidRPr="004C4F4C"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  <w:fldChar w:fldCharType="separate"/>
                  </w:r>
                  <w:r w:rsidRPr="004C4F4C">
                    <w:rPr>
                      <w:rFonts w:asciiTheme="minorHAnsi" w:hAnsiTheme="minorHAnsi"/>
                      <w:b/>
                      <w:noProof/>
                      <w:color w:val="FF0000"/>
                      <w:sz w:val="18"/>
                      <w:szCs w:val="18"/>
                    </w:rPr>
                    <w:t> </w:t>
                  </w:r>
                  <w:r w:rsidRPr="004C4F4C">
                    <w:rPr>
                      <w:rFonts w:asciiTheme="minorHAnsi" w:hAnsiTheme="minorHAnsi"/>
                      <w:b/>
                      <w:noProof/>
                      <w:color w:val="FF0000"/>
                      <w:sz w:val="18"/>
                      <w:szCs w:val="18"/>
                    </w:rPr>
                    <w:t> </w:t>
                  </w:r>
                  <w:r w:rsidRPr="004C4F4C">
                    <w:rPr>
                      <w:rFonts w:asciiTheme="minorHAnsi" w:hAnsiTheme="minorHAnsi"/>
                      <w:b/>
                      <w:noProof/>
                      <w:color w:val="FF0000"/>
                      <w:sz w:val="18"/>
                      <w:szCs w:val="18"/>
                    </w:rPr>
                    <w:t> </w:t>
                  </w:r>
                  <w:r w:rsidRPr="004C4F4C">
                    <w:rPr>
                      <w:rFonts w:asciiTheme="minorHAnsi" w:hAnsiTheme="minorHAnsi"/>
                      <w:b/>
                      <w:noProof/>
                      <w:color w:val="FF0000"/>
                      <w:sz w:val="18"/>
                      <w:szCs w:val="18"/>
                    </w:rPr>
                    <w:t> </w:t>
                  </w:r>
                  <w:r w:rsidRPr="004C4F4C">
                    <w:rPr>
                      <w:rFonts w:asciiTheme="minorHAnsi" w:hAnsiTheme="minorHAnsi"/>
                      <w:b/>
                      <w:noProof/>
                      <w:color w:val="FF0000"/>
                      <w:sz w:val="18"/>
                      <w:szCs w:val="18"/>
                    </w:rPr>
                    <w:t> </w:t>
                  </w:r>
                  <w:r w:rsidRPr="004C4F4C"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  <w:fldChar w:fldCharType="end"/>
                  </w:r>
                </w:p>
              </w:tc>
            </w:tr>
            <w:tr w:rsidR="003A11DC" w:rsidRPr="004C4F4C" w14:paraId="0F2BD7CB" w14:textId="77777777" w:rsidTr="00C540A7">
              <w:tc>
                <w:tcPr>
                  <w:tcW w:w="3798" w:type="dxa"/>
                  <w:tcBorders>
                    <w:top w:val="single" w:sz="4" w:space="0" w:color="C0504D"/>
                  </w:tcBorders>
                </w:tcPr>
                <w:p w14:paraId="3F7E8D59" w14:textId="77777777" w:rsidR="003A11DC" w:rsidRPr="004C4F4C" w:rsidRDefault="003A11DC" w:rsidP="000E3665">
                  <w:pPr>
                    <w:pStyle w:val="BodyText"/>
                    <w:framePr w:hSpace="180" w:wrap="around" w:vAnchor="text" w:hAnchor="margin" w:x="-95" w:y="-14"/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</w:pPr>
                  <w:r w:rsidRPr="004C4F4C">
                    <w:rPr>
                      <w:rFonts w:asciiTheme="minorHAnsi" w:hAnsiTheme="minorHAnsi"/>
                      <w:b/>
                      <w:color w:val="FF0000"/>
                      <w:sz w:val="16"/>
                      <w:szCs w:val="18"/>
                    </w:rPr>
                    <w:t>Program Name (as it appears on license/registration)</w:t>
                  </w:r>
                </w:p>
              </w:tc>
              <w:tc>
                <w:tcPr>
                  <w:tcW w:w="270" w:type="dxa"/>
                </w:tcPr>
                <w:p w14:paraId="75016C04" w14:textId="77777777" w:rsidR="003A11DC" w:rsidRPr="004C4F4C" w:rsidRDefault="003A11DC" w:rsidP="000E3665">
                  <w:pPr>
                    <w:pStyle w:val="BodyText"/>
                    <w:framePr w:hSpace="180" w:wrap="around" w:vAnchor="text" w:hAnchor="margin" w:x="-95" w:y="-14"/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</w:pPr>
                </w:p>
              </w:tc>
              <w:tc>
                <w:tcPr>
                  <w:tcW w:w="2970" w:type="dxa"/>
                  <w:tcBorders>
                    <w:top w:val="single" w:sz="4" w:space="0" w:color="C0504D"/>
                  </w:tcBorders>
                </w:tcPr>
                <w:p w14:paraId="5299C9BE" w14:textId="77777777" w:rsidR="003A11DC" w:rsidRPr="004C4F4C" w:rsidRDefault="003A11DC" w:rsidP="000E3665">
                  <w:pPr>
                    <w:pStyle w:val="BodyText"/>
                    <w:framePr w:hSpace="180" w:wrap="around" w:vAnchor="text" w:hAnchor="margin" w:x="-95" w:y="-14"/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</w:pPr>
                  <w:r w:rsidRPr="004C4F4C">
                    <w:rPr>
                      <w:rFonts w:asciiTheme="minorHAnsi" w:hAnsiTheme="minorHAnsi"/>
                      <w:b/>
                      <w:color w:val="FF0000"/>
                      <w:sz w:val="16"/>
                      <w:szCs w:val="18"/>
                    </w:rPr>
                    <w:t>Signature</w:t>
                  </w:r>
                </w:p>
              </w:tc>
              <w:tc>
                <w:tcPr>
                  <w:tcW w:w="270" w:type="dxa"/>
                </w:tcPr>
                <w:p w14:paraId="70DD5443" w14:textId="77777777" w:rsidR="003A11DC" w:rsidRPr="004C4F4C" w:rsidRDefault="003A11DC" w:rsidP="000E3665">
                  <w:pPr>
                    <w:pStyle w:val="BodyText"/>
                    <w:framePr w:hSpace="180" w:wrap="around" w:vAnchor="text" w:hAnchor="margin" w:x="-95" w:y="-14"/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</w:pPr>
                </w:p>
              </w:tc>
              <w:tc>
                <w:tcPr>
                  <w:tcW w:w="1350" w:type="dxa"/>
                  <w:tcBorders>
                    <w:top w:val="single" w:sz="4" w:space="0" w:color="C0504D"/>
                  </w:tcBorders>
                </w:tcPr>
                <w:p w14:paraId="75F69129" w14:textId="77777777" w:rsidR="003A11DC" w:rsidRPr="004C4F4C" w:rsidRDefault="003A11DC" w:rsidP="000E3665">
                  <w:pPr>
                    <w:pStyle w:val="BodyText"/>
                    <w:framePr w:hSpace="180" w:wrap="around" w:vAnchor="text" w:hAnchor="margin" w:x="-95" w:y="-14"/>
                    <w:rPr>
                      <w:rFonts w:asciiTheme="minorHAnsi" w:hAnsiTheme="minorHAnsi"/>
                      <w:b/>
                      <w:color w:val="FF0000"/>
                      <w:sz w:val="18"/>
                      <w:szCs w:val="18"/>
                    </w:rPr>
                  </w:pPr>
                  <w:r w:rsidRPr="004C4F4C">
                    <w:rPr>
                      <w:rFonts w:asciiTheme="minorHAnsi" w:hAnsiTheme="minorHAnsi"/>
                      <w:b/>
                      <w:color w:val="FF0000"/>
                      <w:sz w:val="16"/>
                      <w:szCs w:val="18"/>
                    </w:rPr>
                    <w:t>Date</w:t>
                  </w:r>
                </w:p>
              </w:tc>
            </w:tr>
          </w:tbl>
          <w:p w14:paraId="20025101" w14:textId="77777777" w:rsidR="003A11DC" w:rsidRPr="004C4F4C" w:rsidRDefault="003A11DC" w:rsidP="00DC23BB">
            <w:pPr>
              <w:pStyle w:val="BodyText"/>
              <w:spacing w:line="276" w:lineRule="auto"/>
              <w:ind w:left="720" w:firstLine="720"/>
              <w:rPr>
                <w:rFonts w:asciiTheme="minorHAnsi" w:hAnsiTheme="minorHAnsi" w:cs="Arial"/>
                <w:b/>
                <w:color w:val="FF0000"/>
                <w:sz w:val="18"/>
                <w:szCs w:val="18"/>
              </w:rPr>
            </w:pPr>
          </w:p>
        </w:tc>
      </w:tr>
    </w:tbl>
    <w:p w14:paraId="29C48C3B" w14:textId="77777777" w:rsidR="00093B34" w:rsidRDefault="00093B34" w:rsidP="00B840C9">
      <w:pPr>
        <w:spacing w:after="0"/>
        <w:rPr>
          <w:rFonts w:asciiTheme="minorHAnsi" w:hAnsiTheme="minorHAnsi"/>
          <w:b/>
          <w:i/>
          <w:color w:val="FF0000"/>
          <w:sz w:val="18"/>
        </w:rPr>
      </w:pPr>
    </w:p>
    <w:p w14:paraId="73DB2A8B" w14:textId="1F5D3811" w:rsidR="009B39E4" w:rsidRPr="00093B34" w:rsidRDefault="009B39E4" w:rsidP="00B840C9">
      <w:pPr>
        <w:spacing w:after="0"/>
        <w:rPr>
          <w:rFonts w:asciiTheme="minorHAnsi" w:hAnsiTheme="minorHAnsi"/>
          <w:b/>
          <w:i/>
          <w:color w:val="FF0000"/>
          <w:sz w:val="18"/>
        </w:rPr>
      </w:pPr>
      <w:r w:rsidRPr="00093B34">
        <w:rPr>
          <w:rFonts w:asciiTheme="minorHAnsi" w:hAnsiTheme="minorHAnsi"/>
          <w:b/>
          <w:i/>
          <w:color w:val="FF0000"/>
          <w:sz w:val="18"/>
        </w:rPr>
        <w:t xml:space="preserve">*All fields on this page are </w:t>
      </w:r>
      <w:r w:rsidR="00B840C9" w:rsidRPr="00093B34">
        <w:rPr>
          <w:rFonts w:asciiTheme="minorHAnsi" w:hAnsiTheme="minorHAnsi"/>
          <w:b/>
          <w:i/>
          <w:color w:val="FF0000"/>
          <w:sz w:val="18"/>
          <w:u w:val="single"/>
        </w:rPr>
        <w:t>REQUIRED</w:t>
      </w:r>
      <w:r w:rsidRPr="00093B34">
        <w:rPr>
          <w:rFonts w:asciiTheme="minorHAnsi" w:hAnsiTheme="minorHAnsi"/>
          <w:b/>
          <w:i/>
          <w:color w:val="FF0000"/>
          <w:sz w:val="18"/>
        </w:rPr>
        <w:t>, if applicable to your program.</w:t>
      </w:r>
    </w:p>
    <w:tbl>
      <w:tblPr>
        <w:tblW w:w="11014" w:type="dxa"/>
        <w:jc w:val="center"/>
        <w:tblLayout w:type="fixed"/>
        <w:tblLook w:val="0000" w:firstRow="0" w:lastRow="0" w:firstColumn="0" w:lastColumn="0" w:noHBand="0" w:noVBand="0"/>
      </w:tblPr>
      <w:tblGrid>
        <w:gridCol w:w="2985"/>
        <w:gridCol w:w="1150"/>
        <w:gridCol w:w="469"/>
        <w:gridCol w:w="71"/>
        <w:gridCol w:w="810"/>
        <w:gridCol w:w="289"/>
        <w:gridCol w:w="161"/>
        <w:gridCol w:w="90"/>
        <w:gridCol w:w="900"/>
        <w:gridCol w:w="74"/>
        <w:gridCol w:w="803"/>
        <w:gridCol w:w="114"/>
        <w:gridCol w:w="377"/>
        <w:gridCol w:w="44"/>
        <w:gridCol w:w="856"/>
        <w:gridCol w:w="215"/>
        <w:gridCol w:w="267"/>
        <w:gridCol w:w="1339"/>
      </w:tblGrid>
      <w:tr w:rsidR="00E75E37" w:rsidRPr="004C4F4C" w14:paraId="42328668" w14:textId="77777777" w:rsidTr="003A11DC">
        <w:trPr>
          <w:trHeight w:hRule="exact" w:val="406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14:paraId="1DB51764" w14:textId="77777777" w:rsidR="00E75E37" w:rsidRPr="00E75E37" w:rsidRDefault="00D418D9" w:rsidP="00391E42">
            <w:pPr>
              <w:rPr>
                <w:rFonts w:asciiTheme="minorHAnsi" w:hAnsiTheme="minorHAnsi"/>
                <w:b/>
                <w:sz w:val="20"/>
              </w:rPr>
            </w:pPr>
            <w:r>
              <w:rPr>
                <w:rFonts w:asciiTheme="minorHAnsi" w:hAnsiTheme="minorHAnsi"/>
                <w:b/>
                <w:sz w:val="20"/>
              </w:rPr>
              <w:t>Name of Person Filling Out F</w:t>
            </w:r>
            <w:r w:rsidR="00E75E37" w:rsidRPr="00E75E37">
              <w:rPr>
                <w:rFonts w:asciiTheme="minorHAnsi" w:hAnsiTheme="minorHAnsi"/>
                <w:b/>
                <w:sz w:val="20"/>
              </w:rPr>
              <w:t>orm:</w:t>
            </w:r>
          </w:p>
        </w:tc>
        <w:tc>
          <w:tcPr>
            <w:tcW w:w="8029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4F245B" w14:textId="77777777" w:rsidR="00E75E37" w:rsidRPr="004C4F4C" w:rsidRDefault="00E75E37" w:rsidP="009A6FF3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</w:tr>
      <w:tr w:rsidR="00E75E37" w:rsidRPr="004C4F4C" w14:paraId="78A2F914" w14:textId="77777777" w:rsidTr="003A11DC">
        <w:trPr>
          <w:trHeight w:hRule="exact" w:val="415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14:paraId="03B35CD1" w14:textId="77777777" w:rsidR="00E75E37" w:rsidRPr="00E75E37" w:rsidRDefault="00E75E37" w:rsidP="00391E42">
            <w:pPr>
              <w:rPr>
                <w:rFonts w:asciiTheme="minorHAnsi" w:hAnsiTheme="minorHAnsi"/>
                <w:b/>
                <w:sz w:val="20"/>
              </w:rPr>
            </w:pPr>
            <w:r w:rsidRPr="00DC23BB">
              <w:rPr>
                <w:rFonts w:asciiTheme="minorHAnsi" w:hAnsiTheme="minorHAnsi"/>
                <w:b/>
                <w:sz w:val="20"/>
              </w:rPr>
              <w:t xml:space="preserve">Date </w:t>
            </w:r>
            <w:r w:rsidR="00DC23BB">
              <w:rPr>
                <w:rFonts w:asciiTheme="minorHAnsi" w:hAnsiTheme="minorHAnsi"/>
                <w:b/>
                <w:sz w:val="20"/>
              </w:rPr>
              <w:t>Form Completed:</w:t>
            </w:r>
          </w:p>
        </w:tc>
        <w:tc>
          <w:tcPr>
            <w:tcW w:w="8029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FC6B09" w14:textId="77777777" w:rsidR="00E75E37" w:rsidRPr="004C4F4C" w:rsidRDefault="00E75E37" w:rsidP="009A6FF3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</w:tr>
      <w:tr w:rsidR="00E75E37" w:rsidRPr="004C4F4C" w14:paraId="0705D26D" w14:textId="77777777" w:rsidTr="003A11DC">
        <w:trPr>
          <w:trHeight w:hRule="exact" w:val="720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14:paraId="1F3A790A" w14:textId="6E74BE2C" w:rsidR="00E75E37" w:rsidRPr="003A15D6" w:rsidRDefault="00E75E37" w:rsidP="00184894">
            <w:pPr>
              <w:spacing w:before="0" w:after="0"/>
              <w:rPr>
                <w:rFonts w:asciiTheme="minorHAnsi" w:hAnsiTheme="minorHAnsi"/>
                <w:b/>
                <w:sz w:val="18"/>
                <w:szCs w:val="18"/>
              </w:rPr>
            </w:pPr>
            <w:r w:rsidRPr="003A15D6">
              <w:rPr>
                <w:rFonts w:asciiTheme="minorHAnsi" w:hAnsiTheme="minorHAnsi"/>
                <w:b/>
                <w:sz w:val="18"/>
                <w:szCs w:val="18"/>
              </w:rPr>
              <w:t xml:space="preserve">Do you wish to have your program referred to families seeking child care listings from the </w:t>
            </w:r>
            <w:r w:rsidR="00184894">
              <w:rPr>
                <w:rFonts w:asciiTheme="minorHAnsi" w:hAnsiTheme="minorHAnsi"/>
                <w:b/>
                <w:sz w:val="18"/>
                <w:szCs w:val="18"/>
              </w:rPr>
              <w:t>coalition</w:t>
            </w:r>
            <w:r w:rsidRPr="003A15D6">
              <w:rPr>
                <w:rFonts w:asciiTheme="minorHAnsi" w:hAnsiTheme="minorHAnsi"/>
                <w:b/>
                <w:sz w:val="18"/>
                <w:szCs w:val="18"/>
              </w:rPr>
              <w:t>?</w:t>
            </w:r>
          </w:p>
        </w:tc>
        <w:tc>
          <w:tcPr>
            <w:tcW w:w="8029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424961" w14:textId="7876458C" w:rsidR="00E75E37" w:rsidRPr="004C4F4C" w:rsidRDefault="00E75E37" w:rsidP="00391E42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556701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 YES   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t xml:space="preserve">      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666085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  NO</w:t>
            </w:r>
          </w:p>
        </w:tc>
      </w:tr>
      <w:tr w:rsidR="00E75E37" w:rsidRPr="004C4F4C" w14:paraId="2D73B163" w14:textId="77777777" w:rsidTr="003A11DC">
        <w:trPr>
          <w:trHeight w:hRule="exact" w:val="667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14:paraId="05665E51" w14:textId="77777777" w:rsidR="00E75E37" w:rsidRPr="00124889" w:rsidRDefault="00E75E37" w:rsidP="00391E42">
            <w:pPr>
              <w:spacing w:before="0" w:after="0"/>
              <w:rPr>
                <w:rFonts w:asciiTheme="minorHAnsi" w:hAnsiTheme="minorHAnsi"/>
                <w:b/>
                <w:sz w:val="19"/>
                <w:szCs w:val="19"/>
              </w:rPr>
            </w:pPr>
            <w:r w:rsidRPr="00124889">
              <w:rPr>
                <w:rFonts w:asciiTheme="minorHAnsi" w:hAnsiTheme="minorHAnsi"/>
                <w:b/>
                <w:sz w:val="19"/>
                <w:szCs w:val="19"/>
              </w:rPr>
              <w:t>Business Name:</w:t>
            </w:r>
          </w:p>
          <w:p w14:paraId="433CFE2D" w14:textId="77777777" w:rsidR="00E75E37" w:rsidRPr="003A15D6" w:rsidRDefault="00E75E37" w:rsidP="00124889">
            <w:pPr>
              <w:spacing w:before="0" w:after="0"/>
              <w:rPr>
                <w:rFonts w:asciiTheme="minorHAnsi" w:hAnsiTheme="minorHAnsi"/>
                <w:i/>
                <w:sz w:val="16"/>
                <w:szCs w:val="16"/>
                <w:u w:val="single"/>
              </w:rPr>
            </w:pPr>
            <w:r w:rsidRPr="00F61167">
              <w:rPr>
                <w:rFonts w:asciiTheme="minorHAnsi" w:hAnsiTheme="minorHAnsi"/>
                <w:i/>
                <w:sz w:val="16"/>
                <w:szCs w:val="16"/>
              </w:rPr>
              <w:t>(as on License</w:t>
            </w:r>
            <w:r w:rsidR="00124889" w:rsidRPr="00F61167">
              <w:rPr>
                <w:rFonts w:asciiTheme="minorHAnsi" w:hAnsiTheme="minorHAnsi"/>
                <w:i/>
                <w:sz w:val="16"/>
                <w:szCs w:val="16"/>
              </w:rPr>
              <w:t>/Registration</w:t>
            </w:r>
            <w:r w:rsidRPr="00F61167">
              <w:rPr>
                <w:rFonts w:asciiTheme="minorHAnsi" w:hAnsiTheme="minorHAnsi"/>
                <w:i/>
                <w:sz w:val="16"/>
                <w:szCs w:val="16"/>
              </w:rPr>
              <w:t xml:space="preserve"> </w:t>
            </w:r>
            <w:r w:rsidR="00124889" w:rsidRPr="00F61167">
              <w:rPr>
                <w:rFonts w:asciiTheme="minorHAnsi" w:hAnsiTheme="minorHAnsi"/>
                <w:i/>
                <w:sz w:val="16"/>
                <w:szCs w:val="16"/>
              </w:rPr>
              <w:t>or name registered with DCF)</w:t>
            </w:r>
          </w:p>
        </w:tc>
        <w:tc>
          <w:tcPr>
            <w:tcW w:w="8029" w:type="dxa"/>
            <w:gridSpan w:val="17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15EFD965" w14:textId="77777777" w:rsidR="00E75E37" w:rsidRPr="004C4F4C" w:rsidRDefault="00E75E37" w:rsidP="00391E42">
            <w:pPr>
              <w:spacing w:before="0" w:after="0"/>
              <w:rPr>
                <w:rFonts w:asciiTheme="minorHAnsi" w:hAnsiTheme="minorHAnsi"/>
                <w:b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</w:tr>
      <w:tr w:rsidR="00E75E37" w:rsidRPr="004C4F4C" w14:paraId="41582C45" w14:textId="77777777" w:rsidTr="003A11DC">
        <w:trPr>
          <w:trHeight w:hRule="exact" w:val="432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14:paraId="4A68F78F" w14:textId="77777777" w:rsidR="00E75E37" w:rsidRPr="00E75E37" w:rsidRDefault="00E75E37" w:rsidP="00391E42">
            <w:pPr>
              <w:spacing w:before="0" w:after="0"/>
              <w:rPr>
                <w:rFonts w:asciiTheme="minorHAnsi" w:hAnsiTheme="minorHAnsi"/>
                <w:b/>
                <w:sz w:val="20"/>
              </w:rPr>
            </w:pPr>
            <w:r w:rsidRPr="00E75E37">
              <w:rPr>
                <w:rFonts w:asciiTheme="minorHAnsi" w:hAnsiTheme="minorHAnsi"/>
                <w:b/>
                <w:sz w:val="20"/>
              </w:rPr>
              <w:t>Doing-Business-As Name:</w:t>
            </w:r>
          </w:p>
        </w:tc>
        <w:tc>
          <w:tcPr>
            <w:tcW w:w="8029" w:type="dxa"/>
            <w:gridSpan w:val="17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7EE0590" w14:textId="77777777" w:rsidR="00E75E37" w:rsidRPr="004C4F4C" w:rsidRDefault="00E75E37" w:rsidP="00391E42">
            <w:pPr>
              <w:tabs>
                <w:tab w:val="left" w:pos="2853"/>
                <w:tab w:val="left" w:pos="4380"/>
              </w:tabs>
              <w:spacing w:before="0" w:after="0"/>
              <w:rPr>
                <w:rFonts w:asciiTheme="minorHAnsi" w:hAnsiTheme="minorHAnsi"/>
                <w:b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bookmarkStart w:id="0" w:name="Text123"/>
            <w:r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  <w:bookmarkEnd w:id="0"/>
            <w:r w:rsidRPr="004C4F4C">
              <w:rPr>
                <w:rFonts w:asciiTheme="minorHAnsi" w:hAnsiTheme="minorHAnsi"/>
                <w:b/>
                <w:sz w:val="18"/>
                <w:szCs w:val="18"/>
              </w:rPr>
              <w:tab/>
            </w:r>
            <w:r>
              <w:rPr>
                <w:rFonts w:asciiTheme="minorHAnsi" w:hAnsiTheme="minorHAnsi"/>
                <w:b/>
                <w:sz w:val="18"/>
                <w:szCs w:val="18"/>
              </w:rPr>
              <w:tab/>
            </w:r>
          </w:p>
        </w:tc>
      </w:tr>
      <w:tr w:rsidR="003E697E" w:rsidRPr="003A15D6" w14:paraId="3042FC57" w14:textId="77777777" w:rsidTr="003A11DC">
        <w:trPr>
          <w:trHeight w:hRule="exact" w:val="432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14:paraId="6EA72D6D" w14:textId="77777777" w:rsidR="003E697E" w:rsidRPr="003A15D6" w:rsidRDefault="003E697E" w:rsidP="003E697E">
            <w:pPr>
              <w:spacing w:before="0" w:after="0"/>
              <w:rPr>
                <w:rFonts w:asciiTheme="minorHAnsi" w:hAnsiTheme="minorHAnsi"/>
                <w:b/>
                <w:sz w:val="19"/>
                <w:szCs w:val="19"/>
              </w:rPr>
            </w:pPr>
            <w:r w:rsidRPr="003A15D6">
              <w:rPr>
                <w:rFonts w:asciiTheme="minorHAnsi" w:hAnsiTheme="minorHAnsi"/>
                <w:b/>
                <w:sz w:val="19"/>
                <w:szCs w:val="19"/>
              </w:rPr>
              <w:t xml:space="preserve">Owner Name:  </w:t>
            </w:r>
          </w:p>
        </w:tc>
        <w:tc>
          <w:tcPr>
            <w:tcW w:w="8029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6B10D" w14:textId="77777777" w:rsidR="003E697E" w:rsidRPr="003A15D6" w:rsidRDefault="003E697E" w:rsidP="003E697E">
            <w:pPr>
              <w:spacing w:before="0" w:after="0"/>
              <w:rPr>
                <w:rFonts w:asciiTheme="minorHAnsi" w:hAnsiTheme="minorHAnsi"/>
                <w:b/>
                <w:sz w:val="19"/>
                <w:szCs w:val="19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</w:tr>
      <w:tr w:rsidR="003E697E" w:rsidRPr="003A15D6" w14:paraId="7EE30C55" w14:textId="77777777" w:rsidTr="003A11DC">
        <w:trPr>
          <w:trHeight w:hRule="exact" w:val="432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14:paraId="14D76D6D" w14:textId="77777777" w:rsidR="003E697E" w:rsidRPr="003A15D6" w:rsidRDefault="003E697E" w:rsidP="003E697E">
            <w:pPr>
              <w:spacing w:before="0" w:after="0"/>
              <w:rPr>
                <w:rFonts w:asciiTheme="minorHAnsi" w:hAnsiTheme="minorHAnsi"/>
                <w:b/>
                <w:sz w:val="19"/>
                <w:szCs w:val="19"/>
              </w:rPr>
            </w:pPr>
            <w:r w:rsidRPr="003A15D6">
              <w:rPr>
                <w:rFonts w:asciiTheme="minorHAnsi" w:hAnsiTheme="minorHAnsi"/>
                <w:b/>
                <w:sz w:val="19"/>
                <w:szCs w:val="19"/>
              </w:rPr>
              <w:t xml:space="preserve">Director Name:  </w:t>
            </w:r>
          </w:p>
        </w:tc>
        <w:tc>
          <w:tcPr>
            <w:tcW w:w="8029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D9D94" w14:textId="77777777" w:rsidR="003E697E" w:rsidRPr="003A15D6" w:rsidRDefault="003E697E" w:rsidP="001F7644">
            <w:pPr>
              <w:spacing w:before="0" w:after="0"/>
              <w:rPr>
                <w:rFonts w:asciiTheme="minorHAnsi" w:hAnsiTheme="minorHAnsi"/>
                <w:b/>
                <w:sz w:val="19"/>
                <w:szCs w:val="19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</w:tr>
      <w:tr w:rsidR="003E697E" w:rsidRPr="003A15D6" w14:paraId="6D5BAAF0" w14:textId="77777777" w:rsidTr="003A11DC">
        <w:trPr>
          <w:trHeight w:hRule="exact" w:val="432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14:paraId="675D035A" w14:textId="77777777" w:rsidR="003E697E" w:rsidRPr="00391E42" w:rsidRDefault="003E697E" w:rsidP="001F7644">
            <w:pPr>
              <w:spacing w:before="0" w:after="0"/>
              <w:rPr>
                <w:rFonts w:asciiTheme="minorHAnsi" w:hAnsiTheme="minorHAnsi"/>
                <w:sz w:val="20"/>
              </w:rPr>
            </w:pPr>
            <w:r w:rsidRPr="00391E42">
              <w:rPr>
                <w:rFonts w:asciiTheme="minorHAnsi" w:hAnsiTheme="minorHAnsi"/>
                <w:b/>
                <w:sz w:val="20"/>
              </w:rPr>
              <w:t xml:space="preserve">Location Address:  </w:t>
            </w:r>
          </w:p>
        </w:tc>
        <w:tc>
          <w:tcPr>
            <w:tcW w:w="8029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671E1" w14:textId="77777777" w:rsidR="003E697E" w:rsidRPr="003A15D6" w:rsidRDefault="00495F7A" w:rsidP="00495F7A">
            <w:pPr>
              <w:spacing w:before="0" w:after="0"/>
              <w:rPr>
                <w:rFonts w:asciiTheme="minorHAnsi" w:hAnsiTheme="minorHAnsi"/>
                <w:sz w:val="19"/>
                <w:szCs w:val="19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  <w:r w:rsidR="003E697E">
              <w:rPr>
                <w:rFonts w:asciiTheme="minorHAnsi" w:hAnsiTheme="minorHAnsi"/>
                <w:b/>
                <w:sz w:val="19"/>
                <w:szCs w:val="19"/>
              </w:rPr>
              <w:t xml:space="preserve">                                 </w:t>
            </w:r>
            <w:r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  <w:r w:rsidR="003E697E">
              <w:rPr>
                <w:rFonts w:asciiTheme="minorHAnsi" w:hAnsiTheme="minorHAnsi"/>
                <w:b/>
                <w:sz w:val="19"/>
                <w:szCs w:val="19"/>
              </w:rPr>
              <w:t xml:space="preserve">             </w:t>
            </w:r>
            <w:r w:rsidR="003E697E" w:rsidRPr="003A15D6">
              <w:rPr>
                <w:rFonts w:asciiTheme="minorHAnsi" w:hAnsiTheme="minorHAnsi"/>
                <w:b/>
                <w:sz w:val="19"/>
                <w:szCs w:val="19"/>
              </w:rPr>
              <w:t xml:space="preserve">City:  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  <w:r w:rsidR="003E697E">
              <w:rPr>
                <w:rFonts w:asciiTheme="minorHAnsi" w:hAnsiTheme="minorHAnsi"/>
                <w:sz w:val="19"/>
                <w:szCs w:val="19"/>
              </w:rPr>
              <w:t xml:space="preserve">                </w:t>
            </w:r>
            <w:r>
              <w:rPr>
                <w:rFonts w:asciiTheme="minorHAnsi" w:hAnsiTheme="minorHAnsi"/>
                <w:sz w:val="19"/>
                <w:szCs w:val="19"/>
              </w:rPr>
              <w:t xml:space="preserve">   </w:t>
            </w:r>
            <w:r w:rsidR="003E697E">
              <w:rPr>
                <w:rFonts w:asciiTheme="minorHAnsi" w:hAnsiTheme="minorHAnsi"/>
                <w:sz w:val="19"/>
                <w:szCs w:val="19"/>
              </w:rPr>
              <w:t xml:space="preserve">     </w:t>
            </w:r>
            <w:r w:rsidR="003E697E" w:rsidRPr="003A15D6">
              <w:rPr>
                <w:rFonts w:asciiTheme="minorHAnsi" w:hAnsiTheme="minorHAnsi"/>
                <w:b/>
                <w:sz w:val="19"/>
                <w:szCs w:val="19"/>
              </w:rPr>
              <w:t>County:</w:t>
            </w:r>
            <w:r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  <w:r w:rsidR="003E697E" w:rsidRPr="003A15D6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  <w:r w:rsidR="003E697E">
              <w:rPr>
                <w:rFonts w:asciiTheme="minorHAnsi" w:hAnsiTheme="minorHAnsi"/>
                <w:sz w:val="19"/>
                <w:szCs w:val="19"/>
              </w:rPr>
              <w:t xml:space="preserve">                  </w:t>
            </w:r>
            <w:r>
              <w:rPr>
                <w:rFonts w:asciiTheme="minorHAnsi" w:hAnsiTheme="minorHAnsi"/>
                <w:sz w:val="19"/>
                <w:szCs w:val="19"/>
              </w:rPr>
              <w:t xml:space="preserve"> </w:t>
            </w:r>
            <w:r w:rsidR="003E697E">
              <w:rPr>
                <w:rFonts w:asciiTheme="minorHAnsi" w:hAnsiTheme="minorHAnsi"/>
                <w:sz w:val="19"/>
                <w:szCs w:val="19"/>
              </w:rPr>
              <w:t xml:space="preserve">    </w:t>
            </w:r>
            <w:r w:rsidR="003E697E" w:rsidRPr="0003613A">
              <w:rPr>
                <w:rFonts w:asciiTheme="minorHAnsi" w:hAnsiTheme="minorHAnsi"/>
                <w:b/>
                <w:sz w:val="19"/>
                <w:szCs w:val="19"/>
              </w:rPr>
              <w:t>Z</w:t>
            </w:r>
            <w:r w:rsidR="003E697E" w:rsidRPr="003A15D6">
              <w:rPr>
                <w:rFonts w:asciiTheme="minorHAnsi" w:hAnsiTheme="minorHAnsi"/>
                <w:b/>
                <w:sz w:val="19"/>
                <w:szCs w:val="19"/>
              </w:rPr>
              <w:t>ip Code:</w:t>
            </w:r>
            <w:r w:rsidR="003E697E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  <w:r w:rsidR="003E697E" w:rsidRPr="003A15D6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</w:tr>
      <w:tr w:rsidR="003E697E" w:rsidRPr="003A15D6" w14:paraId="510985E4" w14:textId="77777777" w:rsidTr="003A11DC">
        <w:trPr>
          <w:trHeight w:hRule="exact" w:val="432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14:paraId="70B9B019" w14:textId="77777777" w:rsidR="003E697E" w:rsidRPr="00391E42" w:rsidRDefault="003E697E" w:rsidP="001F7644">
            <w:pPr>
              <w:tabs>
                <w:tab w:val="left" w:pos="2377"/>
              </w:tabs>
              <w:spacing w:before="0" w:after="0"/>
              <w:rPr>
                <w:rFonts w:asciiTheme="minorHAnsi" w:hAnsiTheme="minorHAnsi"/>
                <w:b/>
                <w:sz w:val="20"/>
              </w:rPr>
            </w:pPr>
            <w:r w:rsidRPr="00391E42">
              <w:rPr>
                <w:rFonts w:asciiTheme="minorHAnsi" w:hAnsiTheme="minorHAnsi"/>
                <w:b/>
                <w:sz w:val="20"/>
              </w:rPr>
              <w:t xml:space="preserve">Mailing Address:  </w:t>
            </w:r>
            <w:r w:rsidRPr="00391E42">
              <w:rPr>
                <w:rFonts w:asciiTheme="minorHAnsi" w:hAnsiTheme="minorHAnsi"/>
                <w:sz w:val="20"/>
              </w:rPr>
              <w:tab/>
            </w:r>
          </w:p>
        </w:tc>
        <w:tc>
          <w:tcPr>
            <w:tcW w:w="8029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5931D" w14:textId="77777777" w:rsidR="003E697E" w:rsidRPr="003A15D6" w:rsidRDefault="00495F7A" w:rsidP="00495F7A">
            <w:pPr>
              <w:spacing w:before="0" w:after="0"/>
              <w:rPr>
                <w:rFonts w:asciiTheme="minorHAnsi" w:hAnsiTheme="minorHAnsi"/>
                <w:sz w:val="19"/>
                <w:szCs w:val="19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  <w:r w:rsidR="003E697E">
              <w:rPr>
                <w:rFonts w:asciiTheme="minorHAnsi" w:hAnsiTheme="minorHAnsi"/>
                <w:b/>
                <w:sz w:val="19"/>
                <w:szCs w:val="19"/>
              </w:rPr>
              <w:t xml:space="preserve">                                   </w:t>
            </w:r>
            <w:r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  <w:r w:rsidR="003E697E">
              <w:rPr>
                <w:rFonts w:asciiTheme="minorHAnsi" w:hAnsiTheme="minorHAnsi"/>
                <w:b/>
                <w:sz w:val="19"/>
                <w:szCs w:val="19"/>
              </w:rPr>
              <w:t xml:space="preserve">           </w:t>
            </w:r>
            <w:r w:rsidR="003E697E" w:rsidRPr="003A15D6">
              <w:rPr>
                <w:rFonts w:asciiTheme="minorHAnsi" w:hAnsiTheme="minorHAnsi"/>
                <w:b/>
                <w:sz w:val="19"/>
                <w:szCs w:val="19"/>
              </w:rPr>
              <w:t xml:space="preserve">City: </w:t>
            </w: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="003E697E">
              <w:rPr>
                <w:rFonts w:asciiTheme="minorHAnsi" w:hAnsiTheme="minorHAnsi"/>
                <w:sz w:val="19"/>
                <w:szCs w:val="19"/>
              </w:rPr>
              <w:t xml:space="preserve">        </w:t>
            </w:r>
            <w:r>
              <w:rPr>
                <w:rFonts w:asciiTheme="minorHAnsi" w:hAnsiTheme="minorHAnsi"/>
                <w:sz w:val="19"/>
                <w:szCs w:val="19"/>
              </w:rPr>
              <w:t xml:space="preserve">           </w:t>
            </w:r>
            <w:r w:rsidR="003E697E">
              <w:rPr>
                <w:rFonts w:asciiTheme="minorHAnsi" w:hAnsiTheme="minorHAnsi"/>
                <w:sz w:val="19"/>
                <w:szCs w:val="19"/>
              </w:rPr>
              <w:t xml:space="preserve">    </w:t>
            </w:r>
            <w:r w:rsidR="003E697E" w:rsidRPr="003A15D6">
              <w:rPr>
                <w:rFonts w:asciiTheme="minorHAnsi" w:hAnsiTheme="minorHAnsi"/>
                <w:b/>
                <w:sz w:val="19"/>
                <w:szCs w:val="19"/>
              </w:rPr>
              <w:t>County:</w:t>
            </w:r>
            <w:r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  <w:r w:rsidR="003E697E" w:rsidRPr="003A15D6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  <w:r w:rsidR="003E697E">
              <w:rPr>
                <w:rFonts w:asciiTheme="minorHAnsi" w:hAnsiTheme="minorHAnsi"/>
                <w:sz w:val="19"/>
                <w:szCs w:val="19"/>
              </w:rPr>
              <w:t xml:space="preserve">                       </w:t>
            </w:r>
            <w:r w:rsidR="003E697E" w:rsidRPr="0003613A">
              <w:rPr>
                <w:rFonts w:asciiTheme="minorHAnsi" w:hAnsiTheme="minorHAnsi"/>
                <w:b/>
                <w:sz w:val="19"/>
                <w:szCs w:val="19"/>
              </w:rPr>
              <w:t>Z</w:t>
            </w:r>
            <w:r w:rsidR="003E697E" w:rsidRPr="003A15D6">
              <w:rPr>
                <w:rFonts w:asciiTheme="minorHAnsi" w:hAnsiTheme="minorHAnsi"/>
                <w:b/>
                <w:sz w:val="19"/>
                <w:szCs w:val="19"/>
              </w:rPr>
              <w:t>ip Code:</w:t>
            </w:r>
            <w:r w:rsidR="003E697E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  <w:r w:rsidR="003E697E" w:rsidRPr="003A15D6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</w:tr>
      <w:tr w:rsidR="00124889" w:rsidRPr="003A15D6" w14:paraId="137A2AAB" w14:textId="77777777" w:rsidTr="00B64E2F">
        <w:trPr>
          <w:trHeight w:hRule="exact" w:val="432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14:paraId="75626B2B" w14:textId="77777777" w:rsidR="00124889" w:rsidRPr="003A15D6" w:rsidRDefault="00124889" w:rsidP="001F7644">
            <w:pPr>
              <w:spacing w:before="0" w:after="0"/>
              <w:rPr>
                <w:rFonts w:asciiTheme="minorHAnsi" w:hAnsiTheme="minorHAnsi"/>
                <w:b/>
                <w:sz w:val="19"/>
                <w:szCs w:val="19"/>
              </w:rPr>
            </w:pPr>
            <w:r w:rsidRPr="003A15D6">
              <w:rPr>
                <w:rFonts w:asciiTheme="minorHAnsi" w:hAnsiTheme="minorHAnsi"/>
                <w:b/>
                <w:sz w:val="19"/>
                <w:szCs w:val="19"/>
              </w:rPr>
              <w:t xml:space="preserve">Phone:  </w:t>
            </w:r>
          </w:p>
        </w:tc>
        <w:tc>
          <w:tcPr>
            <w:tcW w:w="2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64DAD" w14:textId="77777777" w:rsidR="00124889" w:rsidRPr="00124889" w:rsidRDefault="00124889" w:rsidP="003E697E">
            <w:pPr>
              <w:spacing w:before="0" w:after="0"/>
              <w:rPr>
                <w:rFonts w:asciiTheme="minorHAnsi" w:hAnsiTheme="minorHAnsi"/>
                <w:sz w:val="19"/>
                <w:szCs w:val="19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  <w:tc>
          <w:tcPr>
            <w:tcW w:w="14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14:paraId="7BCEC5D4" w14:textId="77777777" w:rsidR="00124889" w:rsidRPr="00124889" w:rsidRDefault="00124889" w:rsidP="001F7644">
            <w:pPr>
              <w:spacing w:before="0" w:after="0"/>
              <w:rPr>
                <w:rFonts w:asciiTheme="minorHAnsi" w:hAnsiTheme="minorHAnsi"/>
                <w:b/>
                <w:sz w:val="18"/>
                <w:szCs w:val="18"/>
                <w:highlight w:val="yellow"/>
              </w:rPr>
            </w:pPr>
            <w:r w:rsidRPr="00F61167">
              <w:rPr>
                <w:rFonts w:asciiTheme="minorHAnsi" w:hAnsiTheme="minorHAnsi"/>
                <w:b/>
                <w:sz w:val="18"/>
                <w:szCs w:val="18"/>
              </w:rPr>
              <w:t>Alternate Phone:</w:t>
            </w:r>
          </w:p>
        </w:tc>
        <w:tc>
          <w:tcPr>
            <w:tcW w:w="408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884A01" w14:textId="77777777" w:rsidR="00124889" w:rsidRPr="003A15D6" w:rsidRDefault="00124889" w:rsidP="00124889">
            <w:pPr>
              <w:spacing w:before="0" w:after="0"/>
              <w:ind w:right="-198"/>
              <w:rPr>
                <w:rFonts w:asciiTheme="minorHAnsi" w:hAnsiTheme="minorHAnsi"/>
                <w:b/>
                <w:sz w:val="19"/>
                <w:szCs w:val="19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  <w:p w14:paraId="758BE918" w14:textId="77777777" w:rsidR="00124889" w:rsidRPr="003A15D6" w:rsidRDefault="00124889" w:rsidP="00124889">
            <w:pPr>
              <w:spacing w:before="0" w:after="0"/>
              <w:jc w:val="center"/>
              <w:rPr>
                <w:rFonts w:asciiTheme="minorHAnsi" w:hAnsiTheme="minorHAnsi"/>
                <w:b/>
                <w:sz w:val="19"/>
                <w:szCs w:val="19"/>
              </w:rPr>
            </w:pPr>
          </w:p>
        </w:tc>
      </w:tr>
      <w:tr w:rsidR="00124889" w:rsidRPr="003A15D6" w14:paraId="0C03FC25" w14:textId="77777777" w:rsidTr="00184894">
        <w:trPr>
          <w:trHeight w:hRule="exact" w:val="432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14:paraId="50C399CB" w14:textId="77777777" w:rsidR="00124889" w:rsidRPr="003A15D6" w:rsidRDefault="0087301B" w:rsidP="001F7644">
            <w:pPr>
              <w:spacing w:before="0" w:after="0"/>
              <w:rPr>
                <w:rFonts w:asciiTheme="minorHAnsi" w:hAnsiTheme="minorHAnsi"/>
                <w:b/>
                <w:sz w:val="19"/>
                <w:szCs w:val="19"/>
              </w:rPr>
            </w:pPr>
            <w:r>
              <w:rPr>
                <w:rFonts w:asciiTheme="minorHAnsi" w:hAnsiTheme="minorHAnsi"/>
                <w:b/>
                <w:sz w:val="19"/>
                <w:szCs w:val="19"/>
              </w:rPr>
              <w:t>Email</w:t>
            </w:r>
            <w:r w:rsidR="00124889" w:rsidRPr="003A15D6">
              <w:rPr>
                <w:rFonts w:asciiTheme="minorHAnsi" w:hAnsiTheme="minorHAnsi"/>
                <w:b/>
                <w:sz w:val="19"/>
                <w:szCs w:val="19"/>
              </w:rPr>
              <w:t>:</w:t>
            </w:r>
          </w:p>
        </w:tc>
        <w:tc>
          <w:tcPr>
            <w:tcW w:w="2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FD902" w14:textId="77777777" w:rsidR="00124889" w:rsidRPr="004C4F4C" w:rsidRDefault="00124889" w:rsidP="003E697E">
            <w:pPr>
              <w:spacing w:before="0" w:after="0"/>
              <w:rPr>
                <w:rFonts w:asciiTheme="minorHAnsi" w:hAnsiTheme="minorHAnsi"/>
                <w:b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  <w:tc>
          <w:tcPr>
            <w:tcW w:w="14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14:paraId="5E6520E1" w14:textId="77777777" w:rsidR="00124889" w:rsidRPr="003A15D6" w:rsidRDefault="0087301B" w:rsidP="001F7644">
            <w:pPr>
              <w:spacing w:before="0" w:after="0"/>
              <w:rPr>
                <w:rFonts w:asciiTheme="minorHAnsi" w:hAnsiTheme="minorHAnsi"/>
                <w:b/>
                <w:sz w:val="19"/>
                <w:szCs w:val="19"/>
              </w:rPr>
            </w:pPr>
            <w:r>
              <w:rPr>
                <w:rFonts w:asciiTheme="minorHAnsi" w:hAnsiTheme="minorHAnsi"/>
                <w:b/>
                <w:sz w:val="19"/>
                <w:szCs w:val="19"/>
              </w:rPr>
              <w:t>Fax:</w:t>
            </w:r>
          </w:p>
        </w:tc>
        <w:tc>
          <w:tcPr>
            <w:tcW w:w="408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B3B04" w14:textId="77777777" w:rsidR="00124889" w:rsidRPr="004C4F4C" w:rsidRDefault="00124889" w:rsidP="003E697E">
            <w:pPr>
              <w:spacing w:before="0" w:after="0"/>
              <w:rPr>
                <w:rFonts w:asciiTheme="minorHAnsi" w:hAnsiTheme="minorHAnsi"/>
                <w:b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</w:tr>
      <w:tr w:rsidR="003E697E" w:rsidRPr="004C4F4C" w14:paraId="59B00DD8" w14:textId="77777777" w:rsidTr="008B3788">
        <w:trPr>
          <w:trHeight w:hRule="exact" w:val="600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14:paraId="0FECDC4E" w14:textId="77777777" w:rsidR="00E75E37" w:rsidRPr="00E75E37" w:rsidRDefault="00E75E37" w:rsidP="00391E42">
            <w:pPr>
              <w:rPr>
                <w:rFonts w:asciiTheme="minorHAnsi" w:hAnsiTheme="minorHAnsi"/>
                <w:b/>
                <w:sz w:val="20"/>
              </w:rPr>
            </w:pPr>
            <w:r w:rsidRPr="00E75E37">
              <w:rPr>
                <w:rFonts w:asciiTheme="minorHAnsi" w:hAnsiTheme="minorHAnsi"/>
                <w:b/>
                <w:sz w:val="20"/>
              </w:rPr>
              <w:t xml:space="preserve">Provider Type </w:t>
            </w:r>
            <w:r w:rsidRPr="00495F7A">
              <w:rPr>
                <w:rFonts w:asciiTheme="minorHAnsi" w:hAnsiTheme="minorHAnsi"/>
                <w:i/>
                <w:sz w:val="16"/>
                <w:szCs w:val="16"/>
              </w:rPr>
              <w:t>(check one)</w:t>
            </w:r>
            <w:r w:rsidRPr="00E75E37">
              <w:rPr>
                <w:rFonts w:asciiTheme="minorHAnsi" w:hAnsiTheme="minorHAnsi"/>
                <w:b/>
                <w:sz w:val="20"/>
              </w:rPr>
              <w:t>:</w:t>
            </w:r>
          </w:p>
        </w:tc>
        <w:tc>
          <w:tcPr>
            <w:tcW w:w="115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0CCC4D0B" w14:textId="273A9E58" w:rsidR="00E75E37" w:rsidRPr="004C4F4C" w:rsidRDefault="000E3665" w:rsidP="00391E42">
            <w:pPr>
              <w:tabs>
                <w:tab w:val="left" w:pos="4380"/>
              </w:tabs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141917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3788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t>Center</w:t>
            </w:r>
          </w:p>
        </w:tc>
        <w:tc>
          <w:tcPr>
            <w:tcW w:w="1800" w:type="dxa"/>
            <w:gridSpan w:val="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14B45506" w14:textId="7F6FAC9E" w:rsidR="00E75E37" w:rsidRPr="004C4F4C" w:rsidRDefault="000E3665" w:rsidP="001908E5">
            <w:pPr>
              <w:tabs>
                <w:tab w:val="left" w:pos="4380"/>
              </w:tabs>
              <w:ind w:left="233" w:hanging="233"/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430322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="00B64E2F">
              <w:rPr>
                <w:rFonts w:asciiTheme="minorHAnsi" w:hAnsiTheme="minorHAnsi"/>
                <w:b/>
                <w:sz w:val="18"/>
                <w:szCs w:val="18"/>
              </w:rPr>
              <w:t>Family Child Care</w:t>
            </w:r>
            <w:r w:rsidR="004173B1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="00B64E2F">
              <w:rPr>
                <w:rFonts w:asciiTheme="minorHAnsi" w:hAnsiTheme="minorHAnsi"/>
                <w:b/>
                <w:sz w:val="18"/>
                <w:szCs w:val="18"/>
              </w:rPr>
              <w:t>Home (FCCH)</w:t>
            </w:r>
          </w:p>
        </w:tc>
        <w:tc>
          <w:tcPr>
            <w:tcW w:w="1064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52E793B" w14:textId="0CC6BBBA" w:rsidR="00E75E37" w:rsidRPr="004C4F4C" w:rsidRDefault="000E3665" w:rsidP="00391E42">
            <w:pPr>
              <w:tabs>
                <w:tab w:val="left" w:pos="4380"/>
              </w:tabs>
              <w:ind w:left="224" w:hanging="224"/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171528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Large FCCH</w:t>
            </w:r>
          </w:p>
        </w:tc>
        <w:tc>
          <w:tcPr>
            <w:tcW w:w="1338" w:type="dxa"/>
            <w:gridSpan w:val="4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42EDB329" w14:textId="142C397A" w:rsidR="00E75E37" w:rsidRPr="004C4F4C" w:rsidRDefault="000E3665" w:rsidP="00C47573">
            <w:pPr>
              <w:tabs>
                <w:tab w:val="left" w:pos="4380"/>
              </w:tabs>
              <w:ind w:left="252" w:hanging="252"/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966882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="00C47573" w:rsidRPr="00C47573">
              <w:rPr>
                <w:rFonts w:asciiTheme="minorHAnsi" w:hAnsiTheme="minorHAnsi"/>
                <w:b/>
                <w:sz w:val="18"/>
                <w:szCs w:val="18"/>
              </w:rPr>
              <w:t>S</w:t>
            </w:r>
            <w:r w:rsidR="00B64E2F">
              <w:rPr>
                <w:rFonts w:asciiTheme="minorHAnsi" w:hAnsiTheme="minorHAnsi"/>
                <w:b/>
                <w:sz w:val="18"/>
                <w:szCs w:val="18"/>
              </w:rPr>
              <w:t xml:space="preserve">chool-age </w:t>
            </w:r>
            <w:r w:rsidR="00E75E37" w:rsidRPr="00C47573">
              <w:rPr>
                <w:rFonts w:asciiTheme="minorHAnsi" w:hAnsiTheme="minorHAnsi"/>
                <w:b/>
                <w:sz w:val="18"/>
                <w:szCs w:val="18"/>
              </w:rPr>
              <w:t>Only</w:t>
            </w:r>
          </w:p>
        </w:tc>
        <w:tc>
          <w:tcPr>
            <w:tcW w:w="133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3FF06DC" w14:textId="6E282B0C" w:rsidR="00E75E37" w:rsidRPr="004C4F4C" w:rsidRDefault="000E3665" w:rsidP="001908E5">
            <w:pPr>
              <w:tabs>
                <w:tab w:val="left" w:pos="4380"/>
              </w:tabs>
              <w:ind w:left="162" w:hanging="180"/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680112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B64E2F">
              <w:rPr>
                <w:rFonts w:asciiTheme="minorHAnsi" w:hAnsiTheme="minorHAnsi"/>
                <w:b/>
                <w:sz w:val="18"/>
                <w:szCs w:val="18"/>
              </w:rPr>
              <w:t xml:space="preserve"> Private </w:t>
            </w:r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t>School</w:t>
            </w:r>
          </w:p>
        </w:tc>
        <w:tc>
          <w:tcPr>
            <w:tcW w:w="1339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9B6ED07" w14:textId="00CE3080" w:rsidR="00E75E37" w:rsidRPr="004C4F4C" w:rsidRDefault="000E3665" w:rsidP="001908E5">
            <w:pPr>
              <w:tabs>
                <w:tab w:val="left" w:pos="4380"/>
              </w:tabs>
              <w:ind w:left="162" w:hanging="162"/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76355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4E2F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B64E2F">
              <w:rPr>
                <w:rFonts w:asciiTheme="minorHAnsi" w:hAnsiTheme="minorHAnsi"/>
                <w:b/>
                <w:sz w:val="18"/>
                <w:szCs w:val="18"/>
              </w:rPr>
              <w:t xml:space="preserve"> Public  </w:t>
            </w:r>
            <w:r w:rsidR="001908E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="00B64E2F">
              <w:rPr>
                <w:rFonts w:asciiTheme="minorHAnsi" w:hAnsiTheme="minorHAnsi"/>
                <w:b/>
                <w:sz w:val="18"/>
                <w:szCs w:val="18"/>
              </w:rPr>
              <w:t>School</w:t>
            </w:r>
          </w:p>
        </w:tc>
      </w:tr>
      <w:tr w:rsidR="00391E42" w:rsidRPr="004C4F4C" w14:paraId="28703FA6" w14:textId="77777777" w:rsidTr="003A11DC">
        <w:trPr>
          <w:trHeight w:hRule="exact" w:val="432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14:paraId="520FEB50" w14:textId="55DE19B5" w:rsidR="00391E42" w:rsidRPr="00E75E37" w:rsidRDefault="00391E42" w:rsidP="001F7644">
            <w:pPr>
              <w:rPr>
                <w:rFonts w:asciiTheme="minorHAnsi" w:hAnsiTheme="minorHAnsi"/>
                <w:b/>
                <w:sz w:val="20"/>
              </w:rPr>
            </w:pPr>
            <w:r>
              <w:rPr>
                <w:rFonts w:asciiTheme="minorHAnsi" w:hAnsiTheme="minorHAnsi"/>
                <w:b/>
                <w:sz w:val="20"/>
              </w:rPr>
              <w:t>Family Child Care Home Only:</w:t>
            </w:r>
          </w:p>
        </w:tc>
        <w:tc>
          <w:tcPr>
            <w:tcW w:w="8029" w:type="dxa"/>
            <w:gridSpan w:val="17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33FB8" w14:textId="24D948FB" w:rsidR="00391E42" w:rsidRPr="004C4F4C" w:rsidRDefault="00391E42" w:rsidP="0029321A">
            <w:pPr>
              <w:spacing w:before="0" w:after="0"/>
              <w:rPr>
                <w:rFonts w:asciiTheme="minorHAnsi" w:hAnsiTheme="minorHAnsi"/>
                <w:b/>
                <w:sz w:val="18"/>
                <w:szCs w:val="18"/>
              </w:rPr>
            </w:pPr>
            <w:r w:rsidRPr="00391E42">
              <w:rPr>
                <w:rFonts w:asciiTheme="minorHAnsi" w:hAnsiTheme="minorHAnsi"/>
                <w:b/>
                <w:i/>
                <w:sz w:val="18"/>
                <w:szCs w:val="18"/>
              </w:rPr>
              <w:t xml:space="preserve">Do you want your house number and street name to appear on referral lists to </w:t>
            </w:r>
            <w:r w:rsidRPr="000C1266">
              <w:rPr>
                <w:rFonts w:asciiTheme="minorHAnsi" w:hAnsiTheme="minorHAnsi"/>
                <w:b/>
                <w:i/>
                <w:noProof/>
                <w:sz w:val="18"/>
                <w:szCs w:val="18"/>
              </w:rPr>
              <w:t>families</w:t>
            </w:r>
            <w:r w:rsidRPr="00391E42">
              <w:rPr>
                <w:rFonts w:asciiTheme="minorHAnsi" w:hAnsiTheme="minorHAnsi"/>
                <w:b/>
                <w:i/>
                <w:sz w:val="18"/>
                <w:szCs w:val="18"/>
              </w:rPr>
              <w:t>?</w:t>
            </w:r>
            <w:r w:rsidRPr="004C4F4C">
              <w:rPr>
                <w:rFonts w:asciiTheme="minorHAnsi" w:hAnsiTheme="minorHAnsi" w:cs="Calibri"/>
                <w:b/>
                <w:sz w:val="18"/>
                <w:szCs w:val="18"/>
              </w:rPr>
              <w:t xml:space="preserve"> 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635755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4C4F4C">
              <w:rPr>
                <w:rFonts w:asciiTheme="minorHAnsi" w:hAnsiTheme="minorHAnsi" w:cs="Calibri"/>
                <w:b/>
                <w:sz w:val="18"/>
                <w:szCs w:val="18"/>
              </w:rPr>
              <w:t xml:space="preserve"> </w:t>
            </w:r>
            <w:r w:rsidRPr="004C4F4C">
              <w:rPr>
                <w:rFonts w:asciiTheme="minorHAnsi" w:hAnsiTheme="minorHAnsi" w:cs="Calibri"/>
                <w:b/>
                <w:sz w:val="18"/>
                <w:szCs w:val="18"/>
              </w:rPr>
              <w:t xml:space="preserve">Yes 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851948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 w:cs="Calibri"/>
                <w:b/>
                <w:sz w:val="18"/>
                <w:szCs w:val="18"/>
              </w:rPr>
              <w:t xml:space="preserve"> No</w:t>
            </w:r>
          </w:p>
        </w:tc>
      </w:tr>
      <w:tr w:rsidR="00E75E37" w:rsidRPr="004C4F4C" w14:paraId="4896BA14" w14:textId="77777777" w:rsidTr="003A11DC">
        <w:trPr>
          <w:trHeight w:hRule="exact" w:val="432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14:paraId="754699EB" w14:textId="77777777" w:rsidR="00E75E37" w:rsidRPr="00E75E37" w:rsidRDefault="00E75E37" w:rsidP="00391E42">
            <w:pPr>
              <w:rPr>
                <w:rFonts w:asciiTheme="minorHAnsi" w:hAnsiTheme="minorHAnsi"/>
                <w:b/>
                <w:sz w:val="20"/>
              </w:rPr>
            </w:pPr>
            <w:r w:rsidRPr="00E75E37">
              <w:rPr>
                <w:rFonts w:asciiTheme="minorHAnsi" w:hAnsiTheme="minorHAnsi"/>
                <w:b/>
                <w:sz w:val="20"/>
              </w:rPr>
              <w:t xml:space="preserve">Legal Status </w:t>
            </w:r>
            <w:r w:rsidR="00495F7A" w:rsidRPr="00495F7A">
              <w:rPr>
                <w:rFonts w:asciiTheme="minorHAnsi" w:hAnsiTheme="minorHAnsi"/>
                <w:i/>
                <w:sz w:val="16"/>
                <w:szCs w:val="16"/>
              </w:rPr>
              <w:t>(check one)</w:t>
            </w:r>
            <w:r w:rsidRPr="00E75E37">
              <w:rPr>
                <w:rFonts w:asciiTheme="minorHAnsi" w:hAnsiTheme="minorHAnsi"/>
                <w:b/>
                <w:sz w:val="20"/>
              </w:rPr>
              <w:t>:</w:t>
            </w:r>
          </w:p>
        </w:tc>
        <w:tc>
          <w:tcPr>
            <w:tcW w:w="2789" w:type="dxa"/>
            <w:gridSpan w:val="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08BCBAD" w14:textId="6D49333B" w:rsidR="00E75E37" w:rsidRPr="004C4F4C" w:rsidRDefault="000E3665" w:rsidP="00391E42">
            <w:pPr>
              <w:tabs>
                <w:tab w:val="left" w:pos="4380"/>
              </w:tabs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96654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Licensed</w:t>
            </w:r>
          </w:p>
        </w:tc>
        <w:tc>
          <w:tcPr>
            <w:tcW w:w="2142" w:type="dxa"/>
            <w:gridSpan w:val="6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E1176B3" w14:textId="2326F0BE" w:rsidR="00E75E37" w:rsidRPr="004C4F4C" w:rsidRDefault="000E3665" w:rsidP="00391E42">
            <w:pPr>
              <w:tabs>
                <w:tab w:val="left" w:pos="4380"/>
              </w:tabs>
              <w:ind w:left="-63"/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12409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t>Registered</w:t>
            </w:r>
          </w:p>
        </w:tc>
        <w:tc>
          <w:tcPr>
            <w:tcW w:w="3098" w:type="dxa"/>
            <w:gridSpan w:val="6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F039C79" w14:textId="0A2918BE" w:rsidR="00E75E37" w:rsidRPr="004C4F4C" w:rsidRDefault="000E3665" w:rsidP="00391E42">
            <w:pPr>
              <w:tabs>
                <w:tab w:val="left" w:pos="4380"/>
              </w:tabs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2080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Exempt</w:t>
            </w:r>
          </w:p>
        </w:tc>
      </w:tr>
      <w:tr w:rsidR="00124889" w:rsidRPr="004C4F4C" w14:paraId="645CBDF3" w14:textId="77777777" w:rsidTr="003A11DC">
        <w:trPr>
          <w:trHeight w:hRule="exact" w:val="432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14:paraId="596D6F4D" w14:textId="77777777" w:rsidR="00124889" w:rsidRPr="00E75E37" w:rsidRDefault="00124889" w:rsidP="00391E42">
            <w:pPr>
              <w:rPr>
                <w:rFonts w:asciiTheme="minorHAnsi" w:hAnsiTheme="minorHAnsi"/>
                <w:b/>
                <w:sz w:val="20"/>
              </w:rPr>
            </w:pPr>
            <w:r>
              <w:rPr>
                <w:rFonts w:asciiTheme="minorHAnsi" w:hAnsiTheme="minorHAnsi"/>
                <w:b/>
                <w:sz w:val="20"/>
              </w:rPr>
              <w:t>Faith Based:</w:t>
            </w:r>
          </w:p>
        </w:tc>
        <w:tc>
          <w:tcPr>
            <w:tcW w:w="8029" w:type="dxa"/>
            <w:gridSpan w:val="17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653B53D" w14:textId="57BA8F3E" w:rsidR="00124889" w:rsidRPr="004C4F4C" w:rsidRDefault="000E3665" w:rsidP="0029321A">
            <w:pPr>
              <w:tabs>
                <w:tab w:val="left" w:pos="4380"/>
              </w:tabs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484662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="00124889" w:rsidRPr="004C4F4C">
              <w:rPr>
                <w:rFonts w:asciiTheme="minorHAnsi" w:hAnsiTheme="minorHAnsi"/>
                <w:b/>
                <w:sz w:val="18"/>
                <w:szCs w:val="18"/>
              </w:rPr>
              <w:t>Yes</w:t>
            </w:r>
            <w:r w:rsidR="00124889">
              <w:rPr>
                <w:rFonts w:asciiTheme="minorHAnsi" w:hAnsiTheme="minorHAnsi"/>
                <w:b/>
                <w:sz w:val="18"/>
                <w:szCs w:val="18"/>
              </w:rPr>
              <w:t xml:space="preserve">    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692757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124889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No</w:t>
            </w:r>
          </w:p>
        </w:tc>
      </w:tr>
      <w:tr w:rsidR="00495F7A" w:rsidRPr="004C4F4C" w14:paraId="1BAC8BF3" w14:textId="77777777" w:rsidTr="002C446A">
        <w:trPr>
          <w:trHeight w:hRule="exact" w:val="432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14:paraId="54EFF67B" w14:textId="77777777" w:rsidR="00E75E37" w:rsidRPr="00E75E37" w:rsidRDefault="00E75E37" w:rsidP="00391E42">
            <w:pPr>
              <w:rPr>
                <w:rFonts w:asciiTheme="minorHAnsi" w:hAnsiTheme="minorHAnsi"/>
                <w:b/>
                <w:sz w:val="20"/>
              </w:rPr>
            </w:pPr>
            <w:r w:rsidRPr="00E75E37">
              <w:rPr>
                <w:rFonts w:asciiTheme="minorHAnsi" w:hAnsiTheme="minorHAnsi"/>
                <w:b/>
                <w:sz w:val="20"/>
              </w:rPr>
              <w:t xml:space="preserve">Exemption Type </w:t>
            </w:r>
            <w:r w:rsidR="00495F7A" w:rsidRPr="00495F7A">
              <w:rPr>
                <w:rFonts w:asciiTheme="minorHAnsi" w:hAnsiTheme="minorHAnsi"/>
                <w:i/>
                <w:sz w:val="16"/>
                <w:szCs w:val="16"/>
              </w:rPr>
              <w:t>(check one)</w:t>
            </w:r>
            <w:r w:rsidRPr="00E75E37">
              <w:rPr>
                <w:rFonts w:asciiTheme="minorHAnsi" w:hAnsiTheme="minorHAnsi"/>
                <w:b/>
                <w:sz w:val="20"/>
              </w:rPr>
              <w:t>:</w:t>
            </w:r>
          </w:p>
        </w:tc>
        <w:tc>
          <w:tcPr>
            <w:tcW w:w="1690" w:type="dxa"/>
            <w:gridSpan w:val="3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FB968" w14:textId="4ADB3C9B" w:rsidR="00E75E37" w:rsidRPr="004C4F4C" w:rsidRDefault="000E3665" w:rsidP="00391E42">
            <w:pPr>
              <w:tabs>
                <w:tab w:val="left" w:pos="4380"/>
              </w:tabs>
              <w:ind w:right="-108"/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53002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t>Religious Exempt</w:t>
            </w:r>
          </w:p>
        </w:tc>
        <w:tc>
          <w:tcPr>
            <w:tcW w:w="1350" w:type="dxa"/>
            <w:gridSpan w:val="4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0893C4" w14:textId="41387272" w:rsidR="00E75E37" w:rsidRPr="004C4F4C" w:rsidRDefault="000E3665" w:rsidP="00391E42">
            <w:pPr>
              <w:tabs>
                <w:tab w:val="left" w:pos="4380"/>
              </w:tabs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827747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t>Camp</w:t>
            </w:r>
          </w:p>
        </w:tc>
        <w:tc>
          <w:tcPr>
            <w:tcW w:w="1777" w:type="dxa"/>
            <w:gridSpan w:val="3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97688" w14:textId="55D63C13" w:rsidR="00E75E37" w:rsidRPr="004C4F4C" w:rsidRDefault="000E3665" w:rsidP="00391E42">
            <w:pPr>
              <w:tabs>
                <w:tab w:val="left" w:pos="4380"/>
              </w:tabs>
              <w:ind w:left="-63" w:right="-108"/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345312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0C1266">
              <w:rPr>
                <w:rFonts w:asciiTheme="minorHAnsi" w:hAnsiTheme="minorHAnsi"/>
                <w:b/>
                <w:noProof/>
                <w:sz w:val="18"/>
                <w:szCs w:val="18"/>
              </w:rPr>
              <w:t xml:space="preserve"> </w:t>
            </w:r>
            <w:r w:rsidR="00E75E37" w:rsidRPr="000C1266">
              <w:rPr>
                <w:rFonts w:asciiTheme="minorHAnsi" w:hAnsiTheme="minorHAnsi"/>
                <w:b/>
                <w:noProof/>
                <w:sz w:val="18"/>
                <w:szCs w:val="18"/>
              </w:rPr>
              <w:t>Non Public</w:t>
            </w:r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School</w:t>
            </w:r>
          </w:p>
        </w:tc>
        <w:tc>
          <w:tcPr>
            <w:tcW w:w="1606" w:type="dxa"/>
            <w:gridSpan w:val="5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51F51" w14:textId="64D0A084" w:rsidR="00E75E37" w:rsidRPr="004C4F4C" w:rsidRDefault="000E3665" w:rsidP="00391E42">
            <w:pPr>
              <w:tabs>
                <w:tab w:val="left" w:pos="4380"/>
              </w:tabs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908201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Public School</w:t>
            </w:r>
          </w:p>
        </w:tc>
        <w:tc>
          <w:tcPr>
            <w:tcW w:w="1606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F3AB8" w14:textId="6F9F7289" w:rsidR="00E75E37" w:rsidRPr="004C4F4C" w:rsidRDefault="000E3665" w:rsidP="00391E42">
            <w:pPr>
              <w:tabs>
                <w:tab w:val="left" w:pos="4380"/>
              </w:tabs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053310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>
                  <w:rPr>
                    <w:rFonts w:ascii="MS Gothic" w:eastAsia="MS Gothic" w:hAnsi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E75E37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School Age</w:t>
            </w:r>
          </w:p>
        </w:tc>
      </w:tr>
      <w:tr w:rsidR="003C2BDF" w:rsidRPr="003A15D6" w14:paraId="41BC0375" w14:textId="77777777" w:rsidTr="00184894">
        <w:trPr>
          <w:trHeight w:hRule="exact" w:val="432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14:paraId="45819A5B" w14:textId="77777777" w:rsidR="00BB6C14" w:rsidRPr="003A11DC" w:rsidRDefault="00BB6C14" w:rsidP="00391E42">
            <w:pPr>
              <w:spacing w:before="0" w:after="0"/>
              <w:rPr>
                <w:rFonts w:asciiTheme="minorHAnsi" w:hAnsiTheme="minorHAnsi"/>
                <w:b/>
                <w:sz w:val="20"/>
                <w:shd w:val="clear" w:color="auto" w:fill="E5DFEC" w:themeFill="accent4" w:themeFillTint="33"/>
              </w:rPr>
            </w:pPr>
            <w:r w:rsidRPr="003A11DC">
              <w:rPr>
                <w:rFonts w:asciiTheme="minorHAnsi" w:hAnsiTheme="minorHAnsi"/>
                <w:b/>
                <w:sz w:val="20"/>
                <w:shd w:val="clear" w:color="auto" w:fill="E5DFEC" w:themeFill="accent4" w:themeFillTint="33"/>
              </w:rPr>
              <w:t xml:space="preserve">DCF/Local Licensing ID:  </w:t>
            </w:r>
          </w:p>
        </w:tc>
        <w:tc>
          <w:tcPr>
            <w:tcW w:w="2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0B6DED" w14:textId="77777777" w:rsidR="00BB6C14" w:rsidRPr="003A15D6" w:rsidRDefault="00495F7A" w:rsidP="00391E42">
            <w:pPr>
              <w:tabs>
                <w:tab w:val="left" w:pos="4380"/>
              </w:tabs>
              <w:spacing w:before="0" w:after="0"/>
              <w:rPr>
                <w:rFonts w:asciiTheme="minorHAnsi" w:hAnsiTheme="minorHAnsi"/>
                <w:i/>
                <w:sz w:val="16"/>
                <w:szCs w:val="16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  <w:tc>
          <w:tcPr>
            <w:tcW w:w="14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14:paraId="0984E0E9" w14:textId="77777777" w:rsidR="00BB6C14" w:rsidRPr="003A11DC" w:rsidRDefault="00C02C1E" w:rsidP="00391E42">
            <w:pPr>
              <w:tabs>
                <w:tab w:val="left" w:pos="4380"/>
              </w:tabs>
              <w:spacing w:before="0" w:after="0"/>
              <w:rPr>
                <w:rFonts w:asciiTheme="minorHAnsi" w:hAnsiTheme="minorHAnsi"/>
                <w:i/>
                <w:sz w:val="20"/>
                <w:shd w:val="clear" w:color="auto" w:fill="E5DFEC" w:themeFill="accent4" w:themeFillTint="33"/>
              </w:rPr>
            </w:pPr>
            <w:r w:rsidRPr="003A11DC">
              <w:rPr>
                <w:rFonts w:asciiTheme="minorHAnsi" w:hAnsiTheme="minorHAnsi"/>
                <w:b/>
                <w:sz w:val="18"/>
                <w:shd w:val="clear" w:color="auto" w:fill="E5DFEC" w:themeFill="accent4" w:themeFillTint="33"/>
              </w:rPr>
              <w:t xml:space="preserve">Licensing </w:t>
            </w:r>
            <w:r w:rsidR="00BB6C14" w:rsidRPr="003A11DC">
              <w:rPr>
                <w:rFonts w:asciiTheme="minorHAnsi" w:hAnsiTheme="minorHAnsi"/>
                <w:b/>
                <w:sz w:val="18"/>
                <w:shd w:val="clear" w:color="auto" w:fill="E5DFEC" w:themeFill="accent4" w:themeFillTint="33"/>
              </w:rPr>
              <w:t>Expiration Date:</w:t>
            </w:r>
          </w:p>
        </w:tc>
        <w:tc>
          <w:tcPr>
            <w:tcW w:w="408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50CE2" w14:textId="77777777" w:rsidR="00BB6C14" w:rsidRPr="003A15D6" w:rsidRDefault="00495F7A" w:rsidP="00391E42">
            <w:pPr>
              <w:tabs>
                <w:tab w:val="left" w:pos="4380"/>
              </w:tabs>
              <w:spacing w:before="0" w:after="0"/>
              <w:rPr>
                <w:rFonts w:asciiTheme="minorHAnsi" w:hAnsiTheme="minorHAnsi"/>
                <w:i/>
                <w:sz w:val="16"/>
                <w:szCs w:val="16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</w:tr>
      <w:tr w:rsidR="00C02C1E" w:rsidRPr="003A15D6" w14:paraId="27667BAC" w14:textId="77777777" w:rsidTr="00184894">
        <w:trPr>
          <w:trHeight w:hRule="exact" w:val="613"/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14:paraId="64DD72AC" w14:textId="77777777" w:rsidR="00C02C1E" w:rsidRPr="003A11DC" w:rsidRDefault="00C02C1E" w:rsidP="00391E42">
            <w:pPr>
              <w:spacing w:before="0" w:after="0"/>
              <w:rPr>
                <w:rFonts w:asciiTheme="minorHAnsi" w:hAnsiTheme="minorHAnsi"/>
                <w:b/>
                <w:sz w:val="20"/>
                <w:shd w:val="clear" w:color="auto" w:fill="E5DFEC" w:themeFill="accent4" w:themeFillTint="33"/>
              </w:rPr>
            </w:pPr>
            <w:r w:rsidRPr="003A11DC">
              <w:rPr>
                <w:rFonts w:asciiTheme="minorHAnsi" w:hAnsiTheme="minorHAnsi"/>
                <w:b/>
                <w:sz w:val="20"/>
                <w:shd w:val="clear" w:color="auto" w:fill="E5DFEC" w:themeFill="accent4" w:themeFillTint="33"/>
              </w:rPr>
              <w:t>Registration ID:</w:t>
            </w:r>
          </w:p>
        </w:tc>
        <w:tc>
          <w:tcPr>
            <w:tcW w:w="16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52227" w14:textId="77777777" w:rsidR="00C02C1E" w:rsidRPr="003A15D6" w:rsidRDefault="00C02C1E" w:rsidP="00391E42">
            <w:pPr>
              <w:spacing w:before="0" w:after="0"/>
              <w:rPr>
                <w:rFonts w:asciiTheme="minorHAnsi" w:hAnsiTheme="minorHAnsi"/>
                <w:sz w:val="19"/>
                <w:szCs w:val="19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  <w:tc>
          <w:tcPr>
            <w:tcW w:w="232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14:paraId="747BFAB2" w14:textId="77777777" w:rsidR="00C02C1E" w:rsidRPr="003A11DC" w:rsidRDefault="00C02C1E" w:rsidP="00C02C1E">
            <w:pPr>
              <w:spacing w:before="0" w:after="0"/>
              <w:rPr>
                <w:rFonts w:asciiTheme="minorHAnsi" w:hAnsiTheme="minorHAnsi"/>
                <w:b/>
                <w:sz w:val="18"/>
                <w:shd w:val="clear" w:color="auto" w:fill="E5DFEC" w:themeFill="accent4" w:themeFillTint="33"/>
              </w:rPr>
            </w:pPr>
            <w:r w:rsidRPr="003A11DC">
              <w:rPr>
                <w:rFonts w:asciiTheme="minorHAnsi" w:hAnsiTheme="minorHAnsi"/>
                <w:b/>
                <w:sz w:val="18"/>
                <w:shd w:val="clear" w:color="auto" w:fill="E5DFEC" w:themeFill="accent4" w:themeFillTint="33"/>
              </w:rPr>
              <w:t>Master School ID (MSID):</w:t>
            </w:r>
          </w:p>
          <w:p w14:paraId="534D7846" w14:textId="77777777" w:rsidR="00C02C1E" w:rsidRPr="003A11DC" w:rsidRDefault="00C02C1E" w:rsidP="00C02C1E">
            <w:pPr>
              <w:spacing w:before="0" w:after="0"/>
              <w:rPr>
                <w:rFonts w:asciiTheme="minorHAnsi" w:hAnsiTheme="minorHAnsi"/>
                <w:sz w:val="19"/>
                <w:szCs w:val="19"/>
                <w:shd w:val="clear" w:color="auto" w:fill="E5DFEC" w:themeFill="accent4" w:themeFillTint="33"/>
              </w:rPr>
            </w:pPr>
            <w:r w:rsidRPr="003A11DC">
              <w:rPr>
                <w:rFonts w:asciiTheme="minorHAnsi" w:hAnsiTheme="minorHAnsi"/>
                <w:i/>
                <w:sz w:val="20"/>
                <w:shd w:val="clear" w:color="auto" w:fill="E5DFEC" w:themeFill="accent4" w:themeFillTint="33"/>
              </w:rPr>
              <w:t>(</w:t>
            </w:r>
            <w:r w:rsidRPr="003A11DC">
              <w:rPr>
                <w:rFonts w:asciiTheme="minorHAnsi" w:hAnsiTheme="minorHAnsi"/>
                <w:i/>
                <w:sz w:val="16"/>
                <w:szCs w:val="16"/>
                <w:shd w:val="clear" w:color="auto" w:fill="E5DFEC" w:themeFill="accent4" w:themeFillTint="33"/>
              </w:rPr>
              <w:t>Public and Private Schools only)</w:t>
            </w:r>
          </w:p>
        </w:tc>
        <w:tc>
          <w:tcPr>
            <w:tcW w:w="13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BE7C6" w14:textId="77777777" w:rsidR="00C02C1E" w:rsidRPr="003A15D6" w:rsidRDefault="00C02C1E" w:rsidP="00391E42">
            <w:pPr>
              <w:spacing w:before="0" w:after="0"/>
              <w:rPr>
                <w:rFonts w:asciiTheme="minorHAnsi" w:hAnsiTheme="minorHAnsi"/>
                <w:sz w:val="19"/>
                <w:szCs w:val="19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14:paraId="09C788AD" w14:textId="77777777" w:rsidR="00C02C1E" w:rsidRPr="003A15D6" w:rsidRDefault="00C02C1E" w:rsidP="00BE3805">
            <w:pPr>
              <w:spacing w:before="0" w:after="0"/>
              <w:rPr>
                <w:rFonts w:asciiTheme="minorHAnsi" w:hAnsiTheme="minorHAnsi"/>
                <w:sz w:val="19"/>
                <w:szCs w:val="19"/>
              </w:rPr>
            </w:pPr>
            <w:r w:rsidRPr="003A11DC">
              <w:rPr>
                <w:rFonts w:asciiTheme="minorHAnsi" w:hAnsiTheme="minorHAnsi"/>
                <w:b/>
                <w:sz w:val="19"/>
                <w:szCs w:val="19"/>
                <w:shd w:val="clear" w:color="auto" w:fill="E5DFEC" w:themeFill="accent4" w:themeFillTint="33"/>
              </w:rPr>
              <w:t>Federal ID No</w:t>
            </w:r>
            <w:r w:rsidRPr="003A15D6">
              <w:rPr>
                <w:rFonts w:asciiTheme="minorHAnsi" w:hAnsiTheme="minorHAnsi"/>
                <w:b/>
                <w:sz w:val="19"/>
                <w:szCs w:val="19"/>
              </w:rPr>
              <w:t>:</w:t>
            </w:r>
          </w:p>
        </w:tc>
        <w:tc>
          <w:tcPr>
            <w:tcW w:w="18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2FDFC" w14:textId="77777777" w:rsidR="00C02C1E" w:rsidRPr="003A15D6" w:rsidRDefault="00C02C1E" w:rsidP="00391E42">
            <w:pPr>
              <w:spacing w:before="0" w:after="0"/>
              <w:rPr>
                <w:rFonts w:asciiTheme="minorHAnsi" w:hAnsiTheme="minorHAnsi"/>
                <w:sz w:val="19"/>
                <w:szCs w:val="19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</w:p>
        </w:tc>
      </w:tr>
    </w:tbl>
    <w:p w14:paraId="21A34822" w14:textId="77777777" w:rsidR="00C25307" w:rsidRDefault="00495F7A" w:rsidP="00495F7A">
      <w:pPr>
        <w:tabs>
          <w:tab w:val="left" w:pos="1046"/>
        </w:tabs>
        <w:ind w:left="240" w:hanging="240"/>
        <w:rPr>
          <w:rFonts w:asciiTheme="minorHAnsi" w:hAnsiTheme="minorHAnsi"/>
          <w:b/>
          <w:sz w:val="20"/>
        </w:rPr>
      </w:pPr>
      <w:r>
        <w:rPr>
          <w:rFonts w:asciiTheme="minorHAnsi" w:hAnsiTheme="minorHAnsi"/>
          <w:b/>
          <w:sz w:val="20"/>
        </w:rPr>
        <w:tab/>
      </w:r>
      <w:r>
        <w:rPr>
          <w:rFonts w:asciiTheme="minorHAnsi" w:hAnsiTheme="minorHAnsi"/>
          <w:b/>
          <w:sz w:val="20"/>
        </w:rPr>
        <w:tab/>
      </w:r>
    </w:p>
    <w:tbl>
      <w:tblPr>
        <w:tblW w:w="1099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20" w:firstRow="1" w:lastRow="0" w:firstColumn="0" w:lastColumn="0" w:noHBand="0" w:noVBand="0"/>
      </w:tblPr>
      <w:tblGrid>
        <w:gridCol w:w="379"/>
        <w:gridCol w:w="6740"/>
        <w:gridCol w:w="1890"/>
        <w:gridCol w:w="1989"/>
      </w:tblGrid>
      <w:tr w:rsidR="00431FF4" w:rsidRPr="00D418D9" w14:paraId="4423668A" w14:textId="77777777" w:rsidTr="003A11DC">
        <w:trPr>
          <w:trHeight w:val="395"/>
          <w:tblHeader/>
          <w:jc w:val="center"/>
        </w:trPr>
        <w:tc>
          <w:tcPr>
            <w:tcW w:w="10998" w:type="dxa"/>
            <w:gridSpan w:val="4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14:paraId="1013013E" w14:textId="0D33B49E" w:rsidR="00431FF4" w:rsidRPr="009B39E4" w:rsidRDefault="00431FF4" w:rsidP="009B39E4">
            <w:pPr>
              <w:spacing w:before="0" w:after="0"/>
              <w:rPr>
                <w:rFonts w:asciiTheme="minorHAnsi" w:hAnsiTheme="minorHAnsi"/>
                <w:b/>
                <w:i/>
                <w:sz w:val="18"/>
                <w:szCs w:val="18"/>
              </w:rPr>
            </w:pPr>
            <w:r w:rsidRPr="00280D16">
              <w:rPr>
                <w:rFonts w:asciiTheme="minorHAnsi" w:hAnsiTheme="minorHAnsi"/>
                <w:b/>
                <w:sz w:val="20"/>
              </w:rPr>
              <w:lastRenderedPageBreak/>
              <w:t xml:space="preserve">1. </w:t>
            </w:r>
            <w:r w:rsidRPr="003A11DC">
              <w:rPr>
                <w:rFonts w:asciiTheme="minorHAnsi" w:hAnsiTheme="minorHAnsi"/>
                <w:b/>
                <w:sz w:val="20"/>
                <w:shd w:val="clear" w:color="auto" w:fill="E5DFEC" w:themeFill="accent4" w:themeFillTint="33"/>
              </w:rPr>
              <w:t xml:space="preserve">ACCREDITATION - </w:t>
            </w:r>
            <w:r w:rsidRPr="003A11DC">
              <w:rPr>
                <w:rFonts w:asciiTheme="minorHAnsi" w:hAnsiTheme="minorHAnsi"/>
                <w:sz w:val="20"/>
                <w:shd w:val="clear" w:color="auto" w:fill="E5DFEC" w:themeFill="accent4" w:themeFillTint="33"/>
              </w:rPr>
              <w:t>Are you accredited by an accrediting agency?</w:t>
            </w:r>
            <w:r w:rsidRPr="003A11DC">
              <w:rPr>
                <w:rFonts w:asciiTheme="minorHAnsi" w:hAnsiTheme="minorHAnsi"/>
                <w:b/>
                <w:sz w:val="20"/>
                <w:shd w:val="clear" w:color="auto" w:fill="E5DFEC" w:themeFill="accent4" w:themeFillTint="33"/>
              </w:rPr>
              <w:t xml:space="preserve"> </w:t>
            </w:r>
            <w:r w:rsidRPr="003A11DC">
              <w:rPr>
                <w:rFonts w:asciiTheme="minorHAnsi" w:hAnsiTheme="minorHAnsi"/>
                <w:i/>
                <w:sz w:val="20"/>
                <w:shd w:val="clear" w:color="auto" w:fill="E5DFEC" w:themeFill="accent4" w:themeFillTint="33"/>
              </w:rPr>
              <w:t>(Check all that apply)</w:t>
            </w:r>
            <w:r w:rsidRPr="003A11DC">
              <w:rPr>
                <w:rFonts w:asciiTheme="minorHAnsi" w:hAnsiTheme="minorHAnsi"/>
                <w:b/>
                <w:sz w:val="20"/>
                <w:shd w:val="clear" w:color="auto" w:fill="E5DFEC" w:themeFill="accent4" w:themeFillTint="33"/>
              </w:rPr>
              <w:t xml:space="preserve"> </w:t>
            </w:r>
            <w:r w:rsidRPr="009B39E4">
              <w:rPr>
                <w:rFonts w:asciiTheme="minorHAnsi" w:hAnsiTheme="minorHAnsi"/>
                <w:b/>
                <w:color w:val="FF0000"/>
                <w:sz w:val="20"/>
                <w:shd w:val="clear" w:color="auto" w:fill="E5DFEC" w:themeFill="accent4" w:themeFillTint="33"/>
              </w:rPr>
              <w:t xml:space="preserve">A copy of your certificate </w:t>
            </w:r>
            <w:r w:rsidRPr="009B39E4">
              <w:rPr>
                <w:rFonts w:asciiTheme="minorHAnsi" w:hAnsiTheme="minorHAnsi"/>
                <w:b/>
                <w:noProof/>
                <w:color w:val="FF0000"/>
                <w:sz w:val="20"/>
                <w:shd w:val="clear" w:color="auto" w:fill="E5DFEC" w:themeFill="accent4" w:themeFillTint="33"/>
              </w:rPr>
              <w:t>is required</w:t>
            </w:r>
            <w:r w:rsidRPr="009B39E4">
              <w:rPr>
                <w:rFonts w:asciiTheme="minorHAnsi" w:hAnsiTheme="minorHAnsi"/>
                <w:b/>
                <w:color w:val="FF0000"/>
                <w:sz w:val="20"/>
                <w:shd w:val="clear" w:color="auto" w:fill="E5DFEC" w:themeFill="accent4" w:themeFillTint="33"/>
              </w:rPr>
              <w:t xml:space="preserve"> </w:t>
            </w:r>
            <w:r w:rsidRPr="009B39E4">
              <w:rPr>
                <w:rFonts w:asciiTheme="minorHAnsi" w:hAnsiTheme="minorHAnsi"/>
                <w:b/>
                <w:noProof/>
                <w:color w:val="FF0000"/>
                <w:sz w:val="20"/>
                <w:shd w:val="clear" w:color="auto" w:fill="E5DFEC" w:themeFill="accent4" w:themeFillTint="33"/>
              </w:rPr>
              <w:t>for accreditation</w:t>
            </w:r>
            <w:r w:rsidRPr="009B39E4">
              <w:rPr>
                <w:rFonts w:asciiTheme="minorHAnsi" w:hAnsiTheme="minorHAnsi"/>
                <w:b/>
                <w:color w:val="FF0000"/>
                <w:sz w:val="20"/>
                <w:shd w:val="clear" w:color="auto" w:fill="E5DFEC" w:themeFill="accent4" w:themeFillTint="33"/>
              </w:rPr>
              <w:t xml:space="preserve"> to be listed.</w:t>
            </w:r>
            <w:r w:rsidR="009B39E4">
              <w:rPr>
                <w:rFonts w:asciiTheme="minorHAnsi" w:hAnsiTheme="minorHAnsi"/>
                <w:b/>
                <w:color w:val="FF0000"/>
                <w:sz w:val="20"/>
                <w:shd w:val="clear" w:color="auto" w:fill="E5DFEC" w:themeFill="accent4" w:themeFillTint="33"/>
              </w:rPr>
              <w:t xml:space="preserve"> *</w:t>
            </w:r>
            <w:r w:rsidR="009B39E4" w:rsidRPr="009B39E4">
              <w:rPr>
                <w:rFonts w:asciiTheme="minorHAnsi" w:hAnsiTheme="minorHAnsi"/>
                <w:b/>
                <w:i/>
                <w:color w:val="FF0000"/>
                <w:sz w:val="20"/>
                <w:u w:val="single"/>
                <w:shd w:val="clear" w:color="auto" w:fill="E5DFEC" w:themeFill="accent4" w:themeFillTint="33"/>
              </w:rPr>
              <w:t>REQUIRED</w:t>
            </w:r>
            <w:r w:rsidR="009B39E4">
              <w:rPr>
                <w:rFonts w:asciiTheme="minorHAnsi" w:hAnsiTheme="minorHAnsi"/>
                <w:b/>
                <w:i/>
                <w:color w:val="FF0000"/>
                <w:sz w:val="20"/>
                <w:shd w:val="clear" w:color="auto" w:fill="E5DFEC" w:themeFill="accent4" w:themeFillTint="33"/>
              </w:rPr>
              <w:t xml:space="preserve"> </w:t>
            </w:r>
          </w:p>
        </w:tc>
      </w:tr>
      <w:tr w:rsidR="00275BD6" w:rsidRPr="00D418D9" w14:paraId="57902886" w14:textId="77777777" w:rsidTr="00C64EF6">
        <w:trPr>
          <w:trHeight w:val="278"/>
          <w:tblHeader/>
          <w:jc w:val="center"/>
        </w:trPr>
        <w:tc>
          <w:tcPr>
            <w:tcW w:w="7119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14:paraId="1D218CC2" w14:textId="77777777" w:rsidR="00275BD6" w:rsidRPr="00D418D9" w:rsidRDefault="00275BD6" w:rsidP="00D418D9">
            <w:pPr>
              <w:spacing w:before="0" w:after="0"/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D418D9">
              <w:rPr>
                <w:rFonts w:asciiTheme="minorHAnsi" w:hAnsiTheme="minorHAnsi"/>
                <w:b/>
                <w:sz w:val="18"/>
                <w:szCs w:val="18"/>
              </w:rPr>
              <w:t>Accrediting Agency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14:paraId="2B21B30A" w14:textId="77777777" w:rsidR="00275BD6" w:rsidRPr="00D418D9" w:rsidRDefault="00275BD6" w:rsidP="00D418D9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0C1266">
              <w:rPr>
                <w:rFonts w:asciiTheme="minorHAnsi" w:hAnsiTheme="minorHAnsi"/>
                <w:b/>
                <w:noProof/>
                <w:sz w:val="18"/>
                <w:szCs w:val="18"/>
              </w:rPr>
              <w:t>Effective</w:t>
            </w:r>
            <w:r w:rsidRPr="00D418D9">
              <w:rPr>
                <w:rFonts w:asciiTheme="minorHAnsi" w:hAnsiTheme="minorHAnsi"/>
                <w:b/>
                <w:sz w:val="18"/>
                <w:szCs w:val="18"/>
              </w:rPr>
              <w:t xml:space="preserve"> Date</w:t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14:paraId="46DE41D3" w14:textId="77777777" w:rsidR="00275BD6" w:rsidRPr="00D418D9" w:rsidRDefault="00275BD6" w:rsidP="00D418D9">
            <w:pPr>
              <w:spacing w:before="0" w:after="0"/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D418D9">
              <w:rPr>
                <w:rFonts w:asciiTheme="minorHAnsi" w:hAnsiTheme="minorHAnsi"/>
                <w:b/>
                <w:sz w:val="18"/>
                <w:szCs w:val="18"/>
              </w:rPr>
              <w:t>End Date</w:t>
            </w:r>
          </w:p>
        </w:tc>
      </w:tr>
      <w:tr w:rsidR="009B39E4" w:rsidRPr="004C4F4C" w14:paraId="094C0AC8" w14:textId="77777777" w:rsidTr="009B39E4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69E1B6F" w14:textId="159B9870" w:rsidR="009B39E4" w:rsidRDefault="000E3665" w:rsidP="0029321A">
            <w:pPr>
              <w:spacing w:before="0" w:after="0"/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132095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9E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F3043" w14:textId="06CC1128" w:rsidR="009B39E4" w:rsidRDefault="009B39E4" w:rsidP="0029321A">
            <w:pPr>
              <w:spacing w:before="0" w:after="0"/>
              <w:ind w:right="-78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NOT ACCREDITED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723B6A5B" w14:textId="77777777" w:rsidR="009B39E4" w:rsidRPr="004C4F4C" w:rsidRDefault="009B39E4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6C6C141A" w14:textId="77777777" w:rsidR="009B39E4" w:rsidRPr="004C4F4C" w:rsidRDefault="009B39E4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29321A" w:rsidRPr="004C4F4C" w14:paraId="2CA2C4E4" w14:textId="77777777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506F7399" w14:textId="377AB47D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999877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9E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28308" w14:textId="77777777" w:rsidR="0029321A" w:rsidRPr="004C4F4C" w:rsidRDefault="0029321A" w:rsidP="0029321A">
            <w:pPr>
              <w:spacing w:before="0" w:after="0"/>
              <w:ind w:right="-78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ASSOCIATION OF CHRISTIAN SCHOOLS INTERNATIONAL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9AA91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13C4A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14:paraId="294C266D" w14:textId="77777777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8343E" w14:textId="4527E20B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544030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9316C" w14:textId="77777777" w:rsidR="0029321A" w:rsidRPr="004C4F4C" w:rsidRDefault="0029321A" w:rsidP="0029321A">
            <w:pPr>
              <w:spacing w:before="0" w:after="0"/>
              <w:ind w:right="-78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ASSOCIATION OF CHRISTIAN TEACHERS AND SCHOOL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9E2A9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952D9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14:paraId="5BA8150B" w14:textId="77777777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96AE409" w14:textId="72C22723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524549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B0F33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ACCREDITED PROFESSIONAL PRESCHOOL LEARNING ENVIRONMEN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300E0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57A0D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14:paraId="1996CF34" w14:textId="77777777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5A3C3C68" w14:textId="46F1BCCB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597520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653D2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COUNCIL OF ACCREDITATION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A8AA9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65A65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14:paraId="2CA15C1F" w14:textId="77777777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997B0B1" w14:textId="2C5A79DB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348394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255FC" w14:textId="77777777" w:rsidR="0029321A" w:rsidRPr="004C4F4C" w:rsidRDefault="0029321A" w:rsidP="0029321A">
            <w:pPr>
              <w:spacing w:before="0" w:after="0"/>
              <w:ind w:right="-78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FLORIDA COALITION OF CHRISTIAN PRIVATE SCHOOL ACCREDITATION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97CA9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0509C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14:paraId="7F4F8F4B" w14:textId="77777777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557D6DF" w14:textId="1B30132E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185474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AF909" w14:textId="77777777" w:rsidR="0029321A" w:rsidRPr="004C4F4C" w:rsidRDefault="0029321A" w:rsidP="0029321A">
            <w:pPr>
              <w:spacing w:before="0" w:after="0"/>
              <w:ind w:right="-78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FLORIDA LEAGUE OF CHRISTIAN SCHOOL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0A7CF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28C5C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14:paraId="2375A7C1" w14:textId="77777777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A392356" w14:textId="69653932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094084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D7414" w14:textId="77777777" w:rsidR="0029321A" w:rsidRPr="004C4F4C" w:rsidRDefault="0029321A" w:rsidP="0029321A">
            <w:pPr>
              <w:spacing w:before="0" w:after="0"/>
              <w:ind w:right="-78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F61167">
              <w:rPr>
                <w:rFonts w:asciiTheme="minorHAnsi" w:hAnsiTheme="minorHAnsi"/>
                <w:color w:val="000000"/>
                <w:sz w:val="18"/>
                <w:szCs w:val="18"/>
              </w:rPr>
              <w:t>GOLD SEAL QUALITY CARE ACCREDITATION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B1B4D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33283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14:paraId="39EBDDD0" w14:textId="77777777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73B15A9F" w14:textId="56F08DA7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56771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E78D9" w14:textId="77777777" w:rsidR="0029321A" w:rsidRPr="004C4F4C" w:rsidRDefault="0029321A" w:rsidP="0029321A">
            <w:pPr>
              <w:spacing w:before="0" w:after="0"/>
              <w:ind w:right="-78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GREEN APPLE ASSOCIATION OF CHRISTIAN SCHOOL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F1D08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9B404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14:paraId="36CCA4E8" w14:textId="77777777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93ED1" w14:textId="49502787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297718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BB1FC" w14:textId="77777777" w:rsidR="0029321A" w:rsidRPr="004C4F4C" w:rsidRDefault="0029321A" w:rsidP="0029321A">
            <w:pPr>
              <w:spacing w:before="0" w:after="0"/>
              <w:ind w:right="-78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NATIONAL ACCREDITATION COMMISSION FOR EARLY CARE AND EDUCATION PROGRAM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81D7D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01183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14:paraId="0282623E" w14:textId="77777777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3DF3BB6" w14:textId="0D26F44F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732510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29062" w14:textId="77777777" w:rsidR="0029321A" w:rsidRPr="004C4F4C" w:rsidRDefault="0029321A" w:rsidP="0029321A">
            <w:pPr>
              <w:spacing w:before="0" w:after="0"/>
              <w:ind w:right="-78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NATIONAL ASSOCIATION FOR THE EDUCATION OF YOUNG CHILDREN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9BC38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6882A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14:paraId="49C86F40" w14:textId="77777777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F93BA" w14:textId="7FC5FFCF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902713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3310D" w14:textId="77777777" w:rsidR="0029321A" w:rsidRPr="004C4F4C" w:rsidRDefault="0029321A" w:rsidP="0029321A">
            <w:pPr>
              <w:spacing w:before="0" w:after="0"/>
              <w:ind w:right="-78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NATIONAL ASSOCIATION FOR FAMILY CHILD CARE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D681B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FD056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14:paraId="7A77A205" w14:textId="77777777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0B568" w14:textId="404D2EC4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2073950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C115F" w14:textId="77777777" w:rsidR="0029321A" w:rsidRPr="004C4F4C" w:rsidRDefault="0029321A" w:rsidP="0029321A">
            <w:pPr>
              <w:spacing w:before="0" w:after="0"/>
              <w:ind w:right="-78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NATIONAL COUNCIL FOR PRIVATE SCHOOL ACCREDITATION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36B5E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AA061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14:paraId="7E213F14" w14:textId="77777777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F9286" w14:textId="2403FE43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18259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5107F" w14:textId="77777777" w:rsidR="0029321A" w:rsidRDefault="0029321A" w:rsidP="0029321A">
            <w:pPr>
              <w:spacing w:before="0" w:after="0"/>
              <w:ind w:right="-78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NATIONAL EARLY CHILDHOOD PROGRAM ACCREDITATION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6AE9A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53B50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14:paraId="0273D795" w14:textId="77777777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DEC5B" w14:textId="7A4BBA71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659974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15644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OUTHERN ASSOCIATION OF COLLEGES AND SCHOOL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76E89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82C99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14:paraId="37587A55" w14:textId="77777777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2151E" w14:textId="7C1ABC9B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777150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90FD44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UNITED METHODIST ASSOCIATION OF PRESCHOOL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0CA41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C146C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14:paraId="0085F675" w14:textId="77777777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9D589" w14:textId="0CB6DBD0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897575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1CDA0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color w:val="000000"/>
                <w:sz w:val="18"/>
                <w:szCs w:val="18"/>
              </w:rPr>
              <w:t>OTHER (List Below)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A3956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65348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14:paraId="00288257" w14:textId="77777777" w:rsidTr="00446ACC">
        <w:trPr>
          <w:trHeight w:hRule="exact" w:val="288"/>
          <w:jc w:val="center"/>
        </w:trPr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C9F60" w14:textId="1CB83775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181967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9D6E7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D6E7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AFA8B" w14:textId="2AC54434" w:rsidR="0029321A" w:rsidRPr="004C4F4C" w:rsidRDefault="00502BCC" w:rsidP="0029321A">
            <w:pPr>
              <w:spacing w:before="0" w:after="0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02BCC">
              <w:rPr>
                <w:rFonts w:asciiTheme="minorHAnsi" w:hAnsiTheme="minorHAnsi"/>
                <w:color w:val="000000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502BCC">
              <w:rPr>
                <w:rFonts w:asciiTheme="minorHAnsi" w:hAnsiTheme="minorHAnsi"/>
                <w:color w:val="000000"/>
                <w:sz w:val="18"/>
                <w:szCs w:val="18"/>
              </w:rPr>
              <w:instrText xml:space="preserve"> FORMTEXT </w:instrText>
            </w:r>
            <w:r w:rsidRPr="00502BCC">
              <w:rPr>
                <w:rFonts w:asciiTheme="minorHAnsi" w:hAnsiTheme="minorHAnsi"/>
                <w:color w:val="000000"/>
                <w:sz w:val="18"/>
                <w:szCs w:val="18"/>
              </w:rPr>
            </w:r>
            <w:r w:rsidRPr="00502BCC">
              <w:rPr>
                <w:rFonts w:asciiTheme="minorHAnsi" w:hAnsiTheme="minorHAnsi"/>
                <w:color w:val="000000"/>
                <w:sz w:val="18"/>
                <w:szCs w:val="18"/>
              </w:rPr>
              <w:fldChar w:fldCharType="separate"/>
            </w:r>
            <w:r w:rsidRPr="00502BCC">
              <w:rPr>
                <w:rFonts w:asciiTheme="minorHAnsi" w:hAnsiTheme="minorHAnsi"/>
                <w:color w:val="000000"/>
                <w:sz w:val="18"/>
                <w:szCs w:val="18"/>
              </w:rPr>
              <w:t> </w:t>
            </w:r>
            <w:r w:rsidRPr="00502BCC">
              <w:rPr>
                <w:rFonts w:asciiTheme="minorHAnsi" w:hAnsiTheme="minorHAnsi"/>
                <w:color w:val="000000"/>
                <w:sz w:val="18"/>
                <w:szCs w:val="18"/>
              </w:rPr>
              <w:t> </w:t>
            </w:r>
            <w:r w:rsidRPr="00502BCC">
              <w:rPr>
                <w:rFonts w:asciiTheme="minorHAnsi" w:hAnsiTheme="minorHAnsi"/>
                <w:color w:val="000000"/>
                <w:sz w:val="18"/>
                <w:szCs w:val="18"/>
              </w:rPr>
              <w:t> </w:t>
            </w:r>
            <w:r w:rsidRPr="00502BCC">
              <w:rPr>
                <w:rFonts w:asciiTheme="minorHAnsi" w:hAnsiTheme="minorHAnsi"/>
                <w:color w:val="000000"/>
                <w:sz w:val="18"/>
                <w:szCs w:val="18"/>
              </w:rPr>
              <w:t> </w:t>
            </w:r>
            <w:r w:rsidRPr="00502BCC">
              <w:rPr>
                <w:rFonts w:asciiTheme="minorHAnsi" w:hAnsiTheme="minorHAnsi"/>
                <w:color w:val="000000"/>
                <w:sz w:val="18"/>
                <w:szCs w:val="18"/>
              </w:rPr>
              <w:t> </w:t>
            </w:r>
            <w:r w:rsidRPr="00502BCC">
              <w:rPr>
                <w:rFonts w:asciiTheme="minorHAnsi" w:hAnsiTheme="minorHAnsi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A9595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9204A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</w:tbl>
    <w:p w14:paraId="2D1CF3B6" w14:textId="77777777" w:rsidR="00C25307" w:rsidRPr="00DC23BB" w:rsidRDefault="00C25307" w:rsidP="00C25307">
      <w:pPr>
        <w:spacing w:before="0" w:after="0"/>
        <w:rPr>
          <w:rFonts w:ascii="Times New Roman" w:hAnsi="Times New Roman"/>
          <w:b/>
          <w:sz w:val="24"/>
          <w:szCs w:val="18"/>
        </w:rPr>
      </w:pPr>
    </w:p>
    <w:tbl>
      <w:tblPr>
        <w:tblW w:w="11014" w:type="dxa"/>
        <w:jc w:val="center"/>
        <w:tblLayout w:type="fixed"/>
        <w:tblLook w:val="0000" w:firstRow="0" w:lastRow="0" w:firstColumn="0" w:lastColumn="0" w:noHBand="0" w:noVBand="0"/>
      </w:tblPr>
      <w:tblGrid>
        <w:gridCol w:w="4675"/>
        <w:gridCol w:w="6339"/>
      </w:tblGrid>
      <w:tr w:rsidR="00DC23BB" w:rsidRPr="004C4F4C" w14:paraId="68D3450E" w14:textId="77777777" w:rsidTr="00DC23BB">
        <w:trPr>
          <w:trHeight w:hRule="exact" w:val="432"/>
          <w:jc w:val="center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14:paraId="4ABE581F" w14:textId="77777777" w:rsidR="00DC23BB" w:rsidRPr="00DC23BB" w:rsidRDefault="00DC23BB" w:rsidP="00B840C9">
            <w:pPr>
              <w:spacing w:before="0" w:after="0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b/>
                <w:sz w:val="20"/>
              </w:rPr>
              <w:t>2.</w:t>
            </w:r>
            <w:r w:rsidRPr="00DC23BB">
              <w:rPr>
                <w:rFonts w:asciiTheme="minorHAnsi" w:hAnsiTheme="minorHAnsi"/>
                <w:b/>
                <w:sz w:val="18"/>
              </w:rPr>
              <w:t xml:space="preserve"> </w:t>
            </w:r>
            <w:r w:rsidRPr="00DC23BB">
              <w:rPr>
                <w:rFonts w:asciiTheme="minorHAnsi" w:hAnsiTheme="minorHAnsi"/>
                <w:b/>
                <w:sz w:val="20"/>
              </w:rPr>
              <w:t>AFFILIATION</w:t>
            </w:r>
            <w:r w:rsidRPr="00DC23BB">
              <w:rPr>
                <w:rFonts w:asciiTheme="minorHAnsi" w:hAnsiTheme="minorHAnsi"/>
                <w:b/>
                <w:sz w:val="18"/>
              </w:rPr>
              <w:t xml:space="preserve"> </w:t>
            </w:r>
            <w:r>
              <w:rPr>
                <w:rFonts w:asciiTheme="minorHAnsi" w:hAnsiTheme="minorHAnsi"/>
                <w:b/>
                <w:sz w:val="20"/>
              </w:rPr>
              <w:t xml:space="preserve">– </w:t>
            </w:r>
            <w:r>
              <w:rPr>
                <w:rFonts w:asciiTheme="minorHAnsi" w:hAnsiTheme="minorHAnsi"/>
                <w:sz w:val="20"/>
              </w:rPr>
              <w:t>Are you a not for profit organization?</w:t>
            </w:r>
          </w:p>
        </w:tc>
        <w:tc>
          <w:tcPr>
            <w:tcW w:w="6339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77EAC" w14:textId="5A2F776E" w:rsidR="00DC23BB" w:rsidRPr="004C4F4C" w:rsidRDefault="000E3665" w:rsidP="00B840C9">
            <w:pPr>
              <w:tabs>
                <w:tab w:val="left" w:pos="4380"/>
              </w:tabs>
              <w:spacing w:before="0" w:after="0"/>
              <w:ind w:right="-108"/>
              <w:rPr>
                <w:rFonts w:asciiTheme="minorHAnsi" w:hAnsiTheme="minorHAnsi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478022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C23BB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Yes</w:t>
            </w:r>
            <w:r w:rsidR="00DC23BB">
              <w:rPr>
                <w:rFonts w:asciiTheme="minorHAnsi" w:hAnsiTheme="minorHAnsi"/>
                <w:b/>
                <w:sz w:val="18"/>
                <w:szCs w:val="18"/>
              </w:rPr>
              <w:t xml:space="preserve">           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618536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="00DC23BB" w:rsidRPr="004C4F4C">
              <w:rPr>
                <w:rFonts w:asciiTheme="minorHAnsi" w:hAnsiTheme="minorHAnsi"/>
                <w:b/>
                <w:sz w:val="18"/>
                <w:szCs w:val="18"/>
              </w:rPr>
              <w:t>No</w:t>
            </w:r>
          </w:p>
        </w:tc>
      </w:tr>
    </w:tbl>
    <w:p w14:paraId="0C0D0940" w14:textId="77777777" w:rsidR="00DC23BB" w:rsidRPr="00DC23BB" w:rsidRDefault="00DC23BB" w:rsidP="00C25307">
      <w:pPr>
        <w:spacing w:before="0" w:after="0"/>
        <w:rPr>
          <w:rFonts w:ascii="Times New Roman" w:hAnsi="Times New Roman"/>
          <w:b/>
          <w:sz w:val="24"/>
          <w:szCs w:val="18"/>
        </w:rPr>
      </w:pPr>
    </w:p>
    <w:tbl>
      <w:tblPr>
        <w:tblW w:w="1102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85"/>
        <w:gridCol w:w="3303"/>
        <w:gridCol w:w="367"/>
        <w:gridCol w:w="3303"/>
        <w:gridCol w:w="367"/>
        <w:gridCol w:w="3303"/>
      </w:tblGrid>
      <w:tr w:rsidR="00431FF4" w:rsidRPr="004C4F4C" w14:paraId="0FBF717E" w14:textId="77777777" w:rsidTr="009B39E4">
        <w:trPr>
          <w:trHeight w:hRule="exact" w:val="550"/>
          <w:tblHeader/>
          <w:jc w:val="center"/>
        </w:trPr>
        <w:tc>
          <w:tcPr>
            <w:tcW w:w="11028" w:type="dxa"/>
            <w:gridSpan w:val="6"/>
            <w:shd w:val="clear" w:color="auto" w:fill="E5DFEC" w:themeFill="accent4" w:themeFillTint="33"/>
            <w:vAlign w:val="center"/>
          </w:tcPr>
          <w:p w14:paraId="6B289A97" w14:textId="04B74649" w:rsidR="00431FF4" w:rsidRPr="004C4F4C" w:rsidRDefault="00DC23BB" w:rsidP="00B840C9">
            <w:pPr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20"/>
              </w:rPr>
              <w:t>3</w:t>
            </w:r>
            <w:r w:rsidR="00431FF4" w:rsidRPr="00280D16">
              <w:rPr>
                <w:rFonts w:asciiTheme="minorHAnsi" w:hAnsiTheme="minorHAnsi"/>
                <w:b/>
                <w:sz w:val="20"/>
              </w:rPr>
              <w:t xml:space="preserve">. CURRICULUM - </w:t>
            </w:r>
            <w:r w:rsidR="00431FF4" w:rsidRPr="006D0CDD">
              <w:rPr>
                <w:rFonts w:asciiTheme="minorHAnsi" w:hAnsiTheme="minorHAnsi"/>
                <w:sz w:val="20"/>
              </w:rPr>
              <w:t>Which of the following curricula does your program use?</w:t>
            </w:r>
            <w:r w:rsidR="00431FF4" w:rsidRPr="00280D16">
              <w:rPr>
                <w:rFonts w:asciiTheme="minorHAnsi" w:hAnsiTheme="minorHAnsi"/>
                <w:sz w:val="20"/>
              </w:rPr>
              <w:t xml:space="preserve"> </w:t>
            </w:r>
            <w:r w:rsidR="00431FF4" w:rsidRPr="00280D16">
              <w:rPr>
                <w:rFonts w:asciiTheme="minorHAnsi" w:hAnsiTheme="minorHAnsi"/>
                <w:i/>
                <w:sz w:val="20"/>
              </w:rPr>
              <w:t>(Check all that apply)</w:t>
            </w:r>
            <w:r w:rsidR="009B39E4">
              <w:rPr>
                <w:rFonts w:asciiTheme="minorHAnsi" w:hAnsiTheme="minorHAnsi"/>
                <w:i/>
                <w:sz w:val="20"/>
              </w:rPr>
              <w:t xml:space="preserve"> </w:t>
            </w:r>
            <w:r w:rsidR="009B39E4">
              <w:rPr>
                <w:rFonts w:asciiTheme="minorHAnsi" w:hAnsiTheme="minorHAnsi"/>
                <w:b/>
                <w:color w:val="FF0000"/>
                <w:sz w:val="20"/>
                <w:shd w:val="clear" w:color="auto" w:fill="E5DFEC" w:themeFill="accent4" w:themeFillTint="33"/>
              </w:rPr>
              <w:t>*</w:t>
            </w:r>
            <w:r w:rsidR="009B39E4" w:rsidRPr="009B39E4">
              <w:rPr>
                <w:rFonts w:asciiTheme="minorHAnsi" w:hAnsiTheme="minorHAnsi"/>
                <w:b/>
                <w:i/>
                <w:color w:val="FF0000"/>
                <w:sz w:val="20"/>
                <w:u w:val="single"/>
                <w:shd w:val="clear" w:color="auto" w:fill="E5DFEC" w:themeFill="accent4" w:themeFillTint="33"/>
              </w:rPr>
              <w:t>REQUIRED</w:t>
            </w:r>
            <w:r w:rsidR="009B39E4">
              <w:rPr>
                <w:rFonts w:asciiTheme="minorHAnsi" w:hAnsiTheme="minorHAnsi"/>
                <w:b/>
                <w:i/>
                <w:color w:val="FF0000"/>
                <w:sz w:val="20"/>
                <w:shd w:val="clear" w:color="auto" w:fill="E5DFEC" w:themeFill="accent4" w:themeFillTint="33"/>
              </w:rPr>
              <w:t xml:space="preserve"> </w:t>
            </w:r>
            <w:r w:rsidR="00B840C9">
              <w:rPr>
                <w:rFonts w:asciiTheme="minorHAnsi" w:hAnsiTheme="minorHAnsi"/>
                <w:b/>
                <w:i/>
                <w:color w:val="FF0000"/>
                <w:sz w:val="20"/>
                <w:shd w:val="clear" w:color="auto" w:fill="E5DFEC" w:themeFill="accent4" w:themeFillTint="33"/>
              </w:rPr>
              <w:t>for School Readiness providers</w:t>
            </w:r>
          </w:p>
        </w:tc>
      </w:tr>
      <w:tr w:rsidR="0029321A" w:rsidRPr="004C4F4C" w14:paraId="512F013D" w14:textId="77777777" w:rsidTr="00446ACC">
        <w:trPr>
          <w:trHeight w:hRule="exact" w:val="288"/>
          <w:tblHeader/>
          <w:jc w:val="center"/>
        </w:trPr>
        <w:tc>
          <w:tcPr>
            <w:tcW w:w="385" w:type="dxa"/>
          </w:tcPr>
          <w:p w14:paraId="3E71B222" w14:textId="07A5A3A1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437653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D06EE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D06EE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14:paraId="2ACBA782" w14:textId="77777777"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BABY DOLL CIRCLE TIME</w:t>
            </w:r>
          </w:p>
        </w:tc>
        <w:tc>
          <w:tcPr>
            <w:tcW w:w="367" w:type="dxa"/>
          </w:tcPr>
          <w:p w14:paraId="61E5E1F1" w14:textId="156FFD5C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447657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ED17C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ED17C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14:paraId="4B19D1D6" w14:textId="77777777"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>INVESTIGATOR CLUB</w:t>
            </w:r>
          </w:p>
        </w:tc>
        <w:tc>
          <w:tcPr>
            <w:tcW w:w="367" w:type="dxa"/>
          </w:tcPr>
          <w:p w14:paraId="3893DF2D" w14:textId="1FE4D9EF" w:rsidR="0029321A" w:rsidRPr="004C4F4C" w:rsidRDefault="000E3665" w:rsidP="0029321A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906291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9E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1D6588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14:paraId="1BE5926C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SCHOLASTIC BIG DAY</w:t>
            </w:r>
          </w:p>
        </w:tc>
      </w:tr>
      <w:tr w:rsidR="0029321A" w:rsidRPr="004C4F4C" w14:paraId="559CD744" w14:textId="77777777" w:rsidTr="00446ACC">
        <w:trPr>
          <w:trHeight w:hRule="exact" w:val="288"/>
          <w:jc w:val="center"/>
        </w:trPr>
        <w:tc>
          <w:tcPr>
            <w:tcW w:w="385" w:type="dxa"/>
          </w:tcPr>
          <w:p w14:paraId="134F705B" w14:textId="01FC3726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375695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D06EE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D06EE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14:paraId="69961BD0" w14:textId="77777777"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>BEYOND C</w:t>
            </w:r>
            <w:r>
              <w:rPr>
                <w:rFonts w:asciiTheme="minorHAnsi" w:hAnsiTheme="minorHAnsi"/>
                <w:sz w:val="18"/>
                <w:szCs w:val="18"/>
              </w:rPr>
              <w:t>E</w:t>
            </w:r>
            <w:r w:rsidRPr="004C4F4C">
              <w:rPr>
                <w:rFonts w:asciiTheme="minorHAnsi" w:hAnsiTheme="minorHAnsi"/>
                <w:sz w:val="18"/>
                <w:szCs w:val="18"/>
              </w:rPr>
              <w:t>NT</w:t>
            </w:r>
            <w:r>
              <w:rPr>
                <w:rFonts w:asciiTheme="minorHAnsi" w:hAnsiTheme="minorHAnsi"/>
                <w:sz w:val="18"/>
                <w:szCs w:val="18"/>
              </w:rPr>
              <w:t>E</w:t>
            </w:r>
            <w:r w:rsidRPr="004C4F4C">
              <w:rPr>
                <w:rFonts w:asciiTheme="minorHAnsi" w:hAnsiTheme="minorHAnsi"/>
                <w:sz w:val="18"/>
                <w:szCs w:val="18"/>
              </w:rPr>
              <w:t>RS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&amp;</w:t>
            </w:r>
            <w:r w:rsidRPr="004C4F4C">
              <w:rPr>
                <w:rFonts w:asciiTheme="minorHAnsi" w:hAnsiTheme="minorHAnsi"/>
                <w:sz w:val="18"/>
                <w:szCs w:val="18"/>
              </w:rPr>
              <w:t xml:space="preserve"> CIRCLE TIME</w:t>
            </w:r>
          </w:p>
        </w:tc>
        <w:tc>
          <w:tcPr>
            <w:tcW w:w="367" w:type="dxa"/>
          </w:tcPr>
          <w:p w14:paraId="3EB5E2B7" w14:textId="190B0B1F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343434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ED17C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ED17C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14:paraId="62C74C63" w14:textId="77777777"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JOURNEY</w:t>
            </w:r>
          </w:p>
        </w:tc>
        <w:tc>
          <w:tcPr>
            <w:tcW w:w="367" w:type="dxa"/>
          </w:tcPr>
          <w:p w14:paraId="12CA5DDD" w14:textId="7F8167BB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305998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1D6588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1D6588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14:paraId="787FB056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SPLASH INTO PRE-K</w:t>
            </w:r>
          </w:p>
        </w:tc>
      </w:tr>
      <w:tr w:rsidR="0029321A" w:rsidRPr="004C4F4C" w14:paraId="379855E2" w14:textId="77777777" w:rsidTr="00446ACC">
        <w:trPr>
          <w:trHeight w:hRule="exact" w:val="288"/>
          <w:jc w:val="center"/>
        </w:trPr>
        <w:tc>
          <w:tcPr>
            <w:tcW w:w="385" w:type="dxa"/>
          </w:tcPr>
          <w:p w14:paraId="7CFB27A3" w14:textId="0FBC8602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343243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D06EE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D06EE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14:paraId="4A2C938C" w14:textId="77777777"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BEYOND CRIBS &amp; RATTLES</w:t>
            </w:r>
          </w:p>
        </w:tc>
        <w:tc>
          <w:tcPr>
            <w:tcW w:w="367" w:type="dxa"/>
          </w:tcPr>
          <w:p w14:paraId="2B253B1A" w14:textId="652A4481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450446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ED17C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ED17C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14:paraId="4E5914BC" w14:textId="77777777"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KIDDIE ACADEMY LIFE ESSENTIALS</w:t>
            </w:r>
          </w:p>
        </w:tc>
        <w:tc>
          <w:tcPr>
            <w:tcW w:w="367" w:type="dxa"/>
          </w:tcPr>
          <w:p w14:paraId="4A7D444B" w14:textId="792D0912" w:rsidR="0029321A" w:rsidRPr="004C4F4C" w:rsidRDefault="000E3665" w:rsidP="0029321A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527461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1D6588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1D6588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14:paraId="42B1BC79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STARFALL PRE-K</w:t>
            </w:r>
          </w:p>
        </w:tc>
      </w:tr>
      <w:tr w:rsidR="0029321A" w:rsidRPr="004C4F4C" w14:paraId="191902C3" w14:textId="77777777" w:rsidTr="00446ACC">
        <w:trPr>
          <w:trHeight w:hRule="exact" w:val="288"/>
          <w:jc w:val="center"/>
        </w:trPr>
        <w:tc>
          <w:tcPr>
            <w:tcW w:w="385" w:type="dxa"/>
          </w:tcPr>
          <w:p w14:paraId="6A239677" w14:textId="5C4A2652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952471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D06EE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D06EE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14:paraId="72504B7D" w14:textId="77777777"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>CREATIVE CURRICULUM</w:t>
            </w:r>
          </w:p>
        </w:tc>
        <w:tc>
          <w:tcPr>
            <w:tcW w:w="367" w:type="dxa"/>
          </w:tcPr>
          <w:p w14:paraId="0D6CE8B5" w14:textId="44E1ECC4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914823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ED17C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ED17C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14:paraId="2628299E" w14:textId="77777777"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KIDS R KIDS</w:t>
            </w:r>
          </w:p>
        </w:tc>
        <w:tc>
          <w:tcPr>
            <w:tcW w:w="367" w:type="dxa"/>
          </w:tcPr>
          <w:p w14:paraId="6DD15F46" w14:textId="1A4F95CE" w:rsidR="0029321A" w:rsidRPr="004C4F4C" w:rsidRDefault="000E3665" w:rsidP="0029321A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149981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9E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1D6588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14:paraId="1440E835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TOOLS OF THE MIND</w:t>
            </w:r>
          </w:p>
        </w:tc>
      </w:tr>
      <w:tr w:rsidR="0029321A" w:rsidRPr="004C4F4C" w14:paraId="01B7904B" w14:textId="77777777" w:rsidTr="00446ACC">
        <w:trPr>
          <w:trHeight w:hRule="exact" w:val="288"/>
          <w:jc w:val="center"/>
        </w:trPr>
        <w:tc>
          <w:tcPr>
            <w:tcW w:w="385" w:type="dxa"/>
          </w:tcPr>
          <w:p w14:paraId="6F8BAD95" w14:textId="544EC310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081552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D06EE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D06EE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14:paraId="5C8F168D" w14:textId="77777777"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>DLM CHILDHOOD EXPRESS</w:t>
            </w:r>
          </w:p>
        </w:tc>
        <w:tc>
          <w:tcPr>
            <w:tcW w:w="367" w:type="dxa"/>
          </w:tcPr>
          <w:p w14:paraId="78610EF0" w14:textId="640C7AC9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689867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ED17C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ED17C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14:paraId="3E8706B9" w14:textId="77777777"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KNOWLEDGE UNIVERSE</w:t>
            </w:r>
          </w:p>
        </w:tc>
        <w:tc>
          <w:tcPr>
            <w:tcW w:w="367" w:type="dxa"/>
          </w:tcPr>
          <w:p w14:paraId="5D19B2A9" w14:textId="4BCA3DD4" w:rsidR="0029321A" w:rsidRPr="004C4F4C" w:rsidRDefault="000E3665" w:rsidP="0029321A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285822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1D6588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1D6588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14:paraId="3DE7D3DD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WE CAN</w:t>
            </w:r>
          </w:p>
        </w:tc>
      </w:tr>
      <w:tr w:rsidR="0029321A" w:rsidRPr="004C4F4C" w14:paraId="3CDDA28A" w14:textId="77777777" w:rsidTr="00446ACC">
        <w:trPr>
          <w:trHeight w:hRule="exact" w:val="288"/>
          <w:jc w:val="center"/>
        </w:trPr>
        <w:tc>
          <w:tcPr>
            <w:tcW w:w="385" w:type="dxa"/>
          </w:tcPr>
          <w:p w14:paraId="7A2739E6" w14:textId="7A8D6CB6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78229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D06EE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D06EE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14:paraId="4DE536A6" w14:textId="77777777"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EARLY LITERACY &amp; LEARNING MODEL PLUS</w:t>
            </w:r>
          </w:p>
        </w:tc>
        <w:tc>
          <w:tcPr>
            <w:tcW w:w="367" w:type="dxa"/>
          </w:tcPr>
          <w:p w14:paraId="6D6E6614" w14:textId="7319EB13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329868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ED17C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ED17C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14:paraId="3F4EFD0F" w14:textId="77777777"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LEARN EVERY DAY</w:t>
            </w:r>
          </w:p>
        </w:tc>
        <w:tc>
          <w:tcPr>
            <w:tcW w:w="367" w:type="dxa"/>
          </w:tcPr>
          <w:p w14:paraId="544F0296" w14:textId="637AA373" w:rsidR="0029321A" w:rsidRPr="004C4F4C" w:rsidRDefault="000E3665" w:rsidP="0029321A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510217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1D6588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1D6588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14:paraId="76232209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WEE LEARN</w:t>
            </w:r>
          </w:p>
        </w:tc>
      </w:tr>
      <w:tr w:rsidR="0029321A" w:rsidRPr="004C4F4C" w14:paraId="174054DE" w14:textId="77777777" w:rsidTr="00446ACC">
        <w:trPr>
          <w:trHeight w:hRule="exact" w:val="288"/>
          <w:jc w:val="center"/>
        </w:trPr>
        <w:tc>
          <w:tcPr>
            <w:tcW w:w="385" w:type="dxa"/>
          </w:tcPr>
          <w:p w14:paraId="1DB157EF" w14:textId="57EB86BB" w:rsidR="0029321A" w:rsidRPr="004C4F4C" w:rsidRDefault="000E3665" w:rsidP="0029321A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323087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D06EE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D06EE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14:paraId="37873076" w14:textId="77777777"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EDU 1</w:t>
            </w:r>
            <w:r w:rsidRPr="004D1807">
              <w:rPr>
                <w:rFonts w:asciiTheme="minorHAnsi" w:hAnsiTheme="minorHAnsi"/>
                <w:sz w:val="18"/>
                <w:szCs w:val="18"/>
                <w:vertAlign w:val="superscript"/>
              </w:rPr>
              <w:t>ST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VESS CURRICULUM</w:t>
            </w:r>
          </w:p>
        </w:tc>
        <w:tc>
          <w:tcPr>
            <w:tcW w:w="367" w:type="dxa"/>
          </w:tcPr>
          <w:p w14:paraId="585AE107" w14:textId="7B961BA8" w:rsidR="0029321A" w:rsidRPr="004C4F4C" w:rsidRDefault="000E3665" w:rsidP="0029321A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054275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ED17C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ED17C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14:paraId="3177B24B" w14:textId="77777777"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LEARN FROM THE START</w:t>
            </w:r>
          </w:p>
        </w:tc>
        <w:tc>
          <w:tcPr>
            <w:tcW w:w="367" w:type="dxa"/>
          </w:tcPr>
          <w:p w14:paraId="57FFBE89" w14:textId="06B9AE5E" w:rsidR="0029321A" w:rsidRPr="004C4F4C" w:rsidRDefault="000E3665" w:rsidP="0029321A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575077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9E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1D6588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14:paraId="093D7F11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WORLD AT THEIR FINGERTIPS</w:t>
            </w:r>
          </w:p>
        </w:tc>
      </w:tr>
      <w:tr w:rsidR="0029321A" w:rsidRPr="004C4F4C" w14:paraId="3FE58441" w14:textId="77777777" w:rsidTr="00446ACC">
        <w:trPr>
          <w:trHeight w:hRule="exact" w:val="288"/>
          <w:jc w:val="center"/>
        </w:trPr>
        <w:tc>
          <w:tcPr>
            <w:tcW w:w="385" w:type="dxa"/>
          </w:tcPr>
          <w:p w14:paraId="1A048A23" w14:textId="1C2127D3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493957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D06EE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D06EE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14:paraId="3B34311D" w14:textId="77777777"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FLEX GODDARD PRE-K</w:t>
            </w:r>
          </w:p>
        </w:tc>
        <w:tc>
          <w:tcPr>
            <w:tcW w:w="367" w:type="dxa"/>
          </w:tcPr>
          <w:p w14:paraId="5C4CFB8D" w14:textId="1A02C6DE" w:rsidR="0029321A" w:rsidRPr="004C4F4C" w:rsidRDefault="000E3665" w:rsidP="0029321A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073630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ED17C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ED17C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14:paraId="105B3E25" w14:textId="77777777"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LEAP</w:t>
            </w:r>
          </w:p>
        </w:tc>
        <w:tc>
          <w:tcPr>
            <w:tcW w:w="367" w:type="dxa"/>
          </w:tcPr>
          <w:p w14:paraId="176BD6D4" w14:textId="2FCEE96E" w:rsidR="0029321A" w:rsidRPr="004C4F4C" w:rsidRDefault="000E3665" w:rsidP="0029321A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21548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1D6588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1D6588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14:paraId="1F1D3E23" w14:textId="77777777" w:rsidR="0029321A" w:rsidRPr="00275BD6" w:rsidRDefault="0029321A" w:rsidP="0029321A">
            <w:pPr>
              <w:spacing w:before="0" w:after="0"/>
              <w:rPr>
                <w:rFonts w:asciiTheme="minorHAnsi" w:hAnsiTheme="minorHAnsi"/>
                <w:b/>
                <w:i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>OTHER (List Below)</w:t>
            </w:r>
          </w:p>
        </w:tc>
      </w:tr>
      <w:tr w:rsidR="00502BCC" w:rsidRPr="004C4F4C" w14:paraId="0E38C8EB" w14:textId="77777777" w:rsidTr="00446ACC">
        <w:trPr>
          <w:trHeight w:hRule="exact" w:val="288"/>
          <w:jc w:val="center"/>
        </w:trPr>
        <w:tc>
          <w:tcPr>
            <w:tcW w:w="385" w:type="dxa"/>
          </w:tcPr>
          <w:p w14:paraId="630F8CA6" w14:textId="6059BBCA" w:rsidR="00502BCC" w:rsidRPr="004C4F4C" w:rsidRDefault="000E3665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952354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2BCC" w:rsidRPr="00D06EE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D06EE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14:paraId="6693B0BE" w14:textId="77777777" w:rsidR="00502BCC" w:rsidRPr="004C4F4C" w:rsidRDefault="00502BCC" w:rsidP="00502BCC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FROG STREET</w:t>
            </w:r>
          </w:p>
        </w:tc>
        <w:tc>
          <w:tcPr>
            <w:tcW w:w="367" w:type="dxa"/>
          </w:tcPr>
          <w:p w14:paraId="4AF04D34" w14:textId="7F141AF6" w:rsidR="00502BCC" w:rsidRPr="004C4F4C" w:rsidRDefault="000E3665" w:rsidP="00502BCC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88676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2BCC" w:rsidRPr="00ED17C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ED17C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14:paraId="7FCE981B" w14:textId="77777777" w:rsidR="00502BCC" w:rsidRPr="004C4F4C" w:rsidRDefault="00502BCC" w:rsidP="00502BCC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LIFESMART</w:t>
            </w:r>
          </w:p>
        </w:tc>
        <w:tc>
          <w:tcPr>
            <w:tcW w:w="367" w:type="dxa"/>
          </w:tcPr>
          <w:p w14:paraId="33AE4A4E" w14:textId="1C31F798" w:rsidR="00502BCC" w:rsidRPr="004C4F4C" w:rsidRDefault="000E3665" w:rsidP="00502BCC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588545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9E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1D6588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</w:tcPr>
          <w:p w14:paraId="40656DF9" w14:textId="1C38BCEB" w:rsidR="00502BCC" w:rsidRPr="004C4F4C" w:rsidRDefault="00502BCC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55363B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55363B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55363B">
              <w:rPr>
                <w:rFonts w:asciiTheme="minorHAnsi" w:hAnsiTheme="minorHAnsi"/>
                <w:sz w:val="18"/>
                <w:szCs w:val="18"/>
              </w:rPr>
            </w:r>
            <w:r w:rsidRPr="0055363B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5363B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2BCC" w:rsidRPr="004C4F4C" w14:paraId="350123CE" w14:textId="77777777" w:rsidTr="00446ACC">
        <w:trPr>
          <w:trHeight w:hRule="exact" w:val="288"/>
          <w:jc w:val="center"/>
        </w:trPr>
        <w:tc>
          <w:tcPr>
            <w:tcW w:w="385" w:type="dxa"/>
          </w:tcPr>
          <w:p w14:paraId="3380A295" w14:textId="33A8344D" w:rsidR="00502BCC" w:rsidRPr="004C4F4C" w:rsidRDefault="000E3665" w:rsidP="00502BCC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794746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2BCC" w:rsidRPr="00D06EE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D06EE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14:paraId="68EA0558" w14:textId="77777777" w:rsidR="00502BCC" w:rsidRPr="004C4F4C" w:rsidRDefault="00502BCC" w:rsidP="00502BCC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GALILEO PRE-K</w:t>
            </w:r>
          </w:p>
        </w:tc>
        <w:tc>
          <w:tcPr>
            <w:tcW w:w="367" w:type="dxa"/>
          </w:tcPr>
          <w:p w14:paraId="74DBEB4A" w14:textId="468B0BB4" w:rsidR="00502BCC" w:rsidRPr="004C4F4C" w:rsidRDefault="000E3665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837463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2BCC" w:rsidRPr="00ED17C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ED17C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14:paraId="33DE6C6C" w14:textId="77777777" w:rsidR="00502BCC" w:rsidRPr="004C4F4C" w:rsidRDefault="00502BCC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LITERACY EXPRESS</w:t>
            </w:r>
          </w:p>
        </w:tc>
        <w:tc>
          <w:tcPr>
            <w:tcW w:w="367" w:type="dxa"/>
          </w:tcPr>
          <w:p w14:paraId="76F22C7E" w14:textId="3ACFE545" w:rsidR="00502BCC" w:rsidRPr="004C4F4C" w:rsidRDefault="000E3665" w:rsidP="00502BCC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22934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2BCC" w:rsidRPr="001D6588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1D6588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</w:tcPr>
          <w:p w14:paraId="43A1E5FE" w14:textId="47B451BF" w:rsidR="00502BCC" w:rsidRPr="004D1807" w:rsidRDefault="00502BCC" w:rsidP="00502BCC">
            <w:pPr>
              <w:spacing w:before="0" w:after="0"/>
              <w:rPr>
                <w:rFonts w:asciiTheme="minorHAnsi" w:hAnsiTheme="minorHAnsi"/>
                <w:i/>
                <w:sz w:val="18"/>
                <w:szCs w:val="18"/>
              </w:rPr>
            </w:pPr>
            <w:r w:rsidRPr="0055363B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55363B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55363B">
              <w:rPr>
                <w:rFonts w:asciiTheme="minorHAnsi" w:hAnsiTheme="minorHAnsi"/>
                <w:sz w:val="18"/>
                <w:szCs w:val="18"/>
              </w:rPr>
            </w:r>
            <w:r w:rsidRPr="0055363B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5363B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2BCC" w:rsidRPr="004C4F4C" w14:paraId="2F4635C2" w14:textId="77777777" w:rsidTr="00446ACC">
        <w:trPr>
          <w:trHeight w:hRule="exact" w:val="288"/>
          <w:jc w:val="center"/>
        </w:trPr>
        <w:tc>
          <w:tcPr>
            <w:tcW w:w="385" w:type="dxa"/>
          </w:tcPr>
          <w:p w14:paraId="07C76A35" w14:textId="23534160" w:rsidR="00502BCC" w:rsidRPr="004C4F4C" w:rsidRDefault="000E3665" w:rsidP="00502BCC">
            <w:pPr>
              <w:spacing w:before="0" w:after="0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790786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2BCC" w:rsidRPr="00D06EE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D06EE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14:paraId="08423AF7" w14:textId="77777777" w:rsidR="00502BCC" w:rsidRPr="004C4F4C" w:rsidRDefault="00502BCC" w:rsidP="00502BCC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GEE WHIZ</w:t>
            </w:r>
          </w:p>
        </w:tc>
        <w:tc>
          <w:tcPr>
            <w:tcW w:w="367" w:type="dxa"/>
          </w:tcPr>
          <w:p w14:paraId="6FDCC2AF" w14:textId="68AB31F0" w:rsidR="00502BCC" w:rsidRPr="004C4F4C" w:rsidRDefault="000E3665" w:rsidP="00502BCC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029528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2BCC" w:rsidRPr="00ED17C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ED17C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14:paraId="0325B32E" w14:textId="77777777" w:rsidR="00502BCC" w:rsidRPr="004C4F4C" w:rsidRDefault="00502BCC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LITTLE TREASURES</w:t>
            </w:r>
          </w:p>
        </w:tc>
        <w:tc>
          <w:tcPr>
            <w:tcW w:w="367" w:type="dxa"/>
          </w:tcPr>
          <w:p w14:paraId="5857AC13" w14:textId="0C6BEBF1" w:rsidR="00502BCC" w:rsidRPr="004C4F4C" w:rsidRDefault="000E3665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829978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9E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1D6588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</w:tcPr>
          <w:p w14:paraId="36712FDE" w14:textId="6BB0E613" w:rsidR="00502BCC" w:rsidRPr="004C4F4C" w:rsidRDefault="00502BCC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55363B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55363B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55363B">
              <w:rPr>
                <w:rFonts w:asciiTheme="minorHAnsi" w:hAnsiTheme="minorHAnsi"/>
                <w:sz w:val="18"/>
                <w:szCs w:val="18"/>
              </w:rPr>
            </w:r>
            <w:r w:rsidRPr="0055363B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5363B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2BCC" w:rsidRPr="004C4F4C" w14:paraId="5DF55046" w14:textId="77777777" w:rsidTr="00446ACC">
        <w:trPr>
          <w:trHeight w:hRule="exact" w:val="288"/>
          <w:jc w:val="center"/>
        </w:trPr>
        <w:tc>
          <w:tcPr>
            <w:tcW w:w="385" w:type="dxa"/>
          </w:tcPr>
          <w:p w14:paraId="338932B6" w14:textId="64AEC03A" w:rsidR="00502BCC" w:rsidRPr="004C4F4C" w:rsidRDefault="000E3665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498620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2BCC" w:rsidRPr="00D06EE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D06EE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14:paraId="316B44CA" w14:textId="77777777" w:rsidR="00502BCC" w:rsidRPr="004C4F4C" w:rsidRDefault="00502BCC" w:rsidP="00502BCC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GET SET FOR SCHOOL</w:t>
            </w:r>
          </w:p>
        </w:tc>
        <w:tc>
          <w:tcPr>
            <w:tcW w:w="367" w:type="dxa"/>
          </w:tcPr>
          <w:p w14:paraId="7B3AB699" w14:textId="2415593E" w:rsidR="00502BCC" w:rsidRPr="004C4F4C" w:rsidRDefault="000E3665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050689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2BCC" w:rsidRPr="00ED17C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ED17C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14:paraId="167BF4C9" w14:textId="77777777" w:rsidR="00502BCC" w:rsidRPr="004C4F4C" w:rsidRDefault="00502BCC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O2B KIDS</w:t>
            </w:r>
          </w:p>
        </w:tc>
        <w:tc>
          <w:tcPr>
            <w:tcW w:w="367" w:type="dxa"/>
          </w:tcPr>
          <w:p w14:paraId="2C6A7765" w14:textId="69BBDEAA" w:rsidR="00502BCC" w:rsidRPr="004C4F4C" w:rsidRDefault="000E3665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89035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2BCC" w:rsidRPr="001D6588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1D6588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</w:tcPr>
          <w:p w14:paraId="0B733643" w14:textId="7C7750FF" w:rsidR="00502BCC" w:rsidRPr="004C4F4C" w:rsidRDefault="00502BCC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55363B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55363B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55363B">
              <w:rPr>
                <w:rFonts w:asciiTheme="minorHAnsi" w:hAnsiTheme="minorHAnsi"/>
                <w:sz w:val="18"/>
                <w:szCs w:val="18"/>
              </w:rPr>
            </w:r>
            <w:r w:rsidRPr="0055363B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5363B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2BCC" w:rsidRPr="004C4F4C" w14:paraId="0710CEE0" w14:textId="77777777" w:rsidTr="00446ACC">
        <w:trPr>
          <w:trHeight w:hRule="exact" w:val="288"/>
          <w:jc w:val="center"/>
        </w:trPr>
        <w:tc>
          <w:tcPr>
            <w:tcW w:w="385" w:type="dxa"/>
          </w:tcPr>
          <w:p w14:paraId="27158684" w14:textId="5142DC54" w:rsidR="00502BCC" w:rsidRPr="004C4F4C" w:rsidRDefault="000E3665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231163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2BCC" w:rsidRPr="00D06EE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D06EE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14:paraId="7FD63DCE" w14:textId="77777777" w:rsidR="00502BCC" w:rsidRPr="004C4F4C" w:rsidRDefault="00502BCC" w:rsidP="00502BCC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>HIGH SCOPE</w:t>
            </w:r>
          </w:p>
        </w:tc>
        <w:tc>
          <w:tcPr>
            <w:tcW w:w="367" w:type="dxa"/>
          </w:tcPr>
          <w:p w14:paraId="590E0F74" w14:textId="2FCB73C3" w:rsidR="00502BCC" w:rsidRPr="004C4F4C" w:rsidRDefault="000E3665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828327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2BCC" w:rsidRPr="00ED17C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ED17C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  <w:vAlign w:val="center"/>
          </w:tcPr>
          <w:p w14:paraId="0B73CCA8" w14:textId="77777777" w:rsidR="00502BCC" w:rsidRPr="004C4F4C" w:rsidRDefault="00502BCC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OPENING THE WORLD OF LEARNING</w:t>
            </w:r>
          </w:p>
        </w:tc>
        <w:tc>
          <w:tcPr>
            <w:tcW w:w="367" w:type="dxa"/>
          </w:tcPr>
          <w:p w14:paraId="747EF1A4" w14:textId="648B184E" w:rsidR="00502BCC" w:rsidRPr="004C4F4C" w:rsidRDefault="000E3665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57891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2BCC" w:rsidRPr="001D6588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02BCC" w:rsidRPr="001D6588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3" w:type="dxa"/>
          </w:tcPr>
          <w:p w14:paraId="45090BA7" w14:textId="086B4EA3" w:rsidR="00502BCC" w:rsidRPr="004C4F4C" w:rsidRDefault="00502BCC" w:rsidP="00502BCC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55363B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55363B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55363B">
              <w:rPr>
                <w:rFonts w:asciiTheme="minorHAnsi" w:hAnsiTheme="minorHAnsi"/>
                <w:sz w:val="18"/>
                <w:szCs w:val="18"/>
              </w:rPr>
            </w:r>
            <w:r w:rsidRPr="0055363B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5363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5363B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</w:tbl>
    <w:p w14:paraId="2ADD2C9C" w14:textId="77777777" w:rsidR="00EC07C4" w:rsidRDefault="00EC07C4" w:rsidP="00431FF4">
      <w:pPr>
        <w:spacing w:before="0" w:after="0"/>
        <w:rPr>
          <w:rFonts w:ascii="Times New Roman" w:hAnsi="Times New Roman"/>
          <w:sz w:val="24"/>
          <w:szCs w:val="18"/>
        </w:rPr>
      </w:pPr>
    </w:p>
    <w:p w14:paraId="5B94400D" w14:textId="77777777" w:rsidR="009B39E4" w:rsidRDefault="009B39E4" w:rsidP="00431FF4">
      <w:pPr>
        <w:spacing w:before="0" w:after="0"/>
        <w:rPr>
          <w:rFonts w:ascii="Times New Roman" w:hAnsi="Times New Roman"/>
          <w:sz w:val="24"/>
          <w:szCs w:val="18"/>
        </w:rPr>
      </w:pPr>
    </w:p>
    <w:p w14:paraId="616A12B4" w14:textId="77777777" w:rsidR="009B39E4" w:rsidRDefault="009B39E4" w:rsidP="00431FF4">
      <w:pPr>
        <w:spacing w:before="0" w:after="0"/>
        <w:rPr>
          <w:rFonts w:ascii="Times New Roman" w:hAnsi="Times New Roman"/>
          <w:sz w:val="24"/>
          <w:szCs w:val="18"/>
        </w:rPr>
      </w:pPr>
    </w:p>
    <w:p w14:paraId="3D5C7761" w14:textId="77777777" w:rsidR="009B39E4" w:rsidRDefault="009B39E4" w:rsidP="00431FF4">
      <w:pPr>
        <w:spacing w:before="0" w:after="0"/>
        <w:rPr>
          <w:rFonts w:ascii="Times New Roman" w:hAnsi="Times New Roman"/>
          <w:sz w:val="24"/>
          <w:szCs w:val="18"/>
        </w:rPr>
      </w:pPr>
    </w:p>
    <w:p w14:paraId="40FB97D3" w14:textId="77777777" w:rsidR="009B39E4" w:rsidRDefault="009B39E4" w:rsidP="00431FF4">
      <w:pPr>
        <w:spacing w:before="0" w:after="0"/>
        <w:rPr>
          <w:rFonts w:ascii="Times New Roman" w:hAnsi="Times New Roman"/>
          <w:sz w:val="24"/>
          <w:szCs w:val="18"/>
        </w:rPr>
      </w:pPr>
    </w:p>
    <w:p w14:paraId="1F5CA4F9" w14:textId="77777777" w:rsidR="009B39E4" w:rsidRPr="00DC23BB" w:rsidRDefault="009B39E4" w:rsidP="00431FF4">
      <w:pPr>
        <w:spacing w:before="0" w:after="0"/>
        <w:rPr>
          <w:rFonts w:ascii="Times New Roman" w:hAnsi="Times New Roman"/>
          <w:sz w:val="24"/>
          <w:szCs w:val="18"/>
        </w:rPr>
      </w:pPr>
    </w:p>
    <w:tbl>
      <w:tblPr>
        <w:tblW w:w="109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43"/>
        <w:gridCol w:w="42"/>
        <w:gridCol w:w="2702"/>
        <w:gridCol w:w="2744"/>
        <w:gridCol w:w="44"/>
        <w:gridCol w:w="2700"/>
      </w:tblGrid>
      <w:tr w:rsidR="00431FF4" w:rsidRPr="004C4F4C" w14:paraId="1C179C21" w14:textId="77777777" w:rsidTr="00EF6D0E">
        <w:trPr>
          <w:trHeight w:hRule="exact" w:val="658"/>
          <w:tblHeader/>
          <w:jc w:val="center"/>
        </w:trPr>
        <w:tc>
          <w:tcPr>
            <w:tcW w:w="10975" w:type="dxa"/>
            <w:gridSpan w:val="6"/>
            <w:shd w:val="clear" w:color="auto" w:fill="E5DFEC" w:themeFill="accent4" w:themeFillTint="33"/>
            <w:vAlign w:val="center"/>
          </w:tcPr>
          <w:p w14:paraId="02053039" w14:textId="4C480A9E" w:rsidR="00431FF4" w:rsidRPr="009B39E4" w:rsidRDefault="00DC23BB" w:rsidP="00B840C9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bCs/>
                <w:sz w:val="20"/>
              </w:rPr>
              <w:lastRenderedPageBreak/>
              <w:t>4</w:t>
            </w:r>
            <w:r w:rsidR="00431FF4">
              <w:rPr>
                <w:rFonts w:asciiTheme="minorHAnsi" w:hAnsiTheme="minorHAnsi"/>
                <w:b/>
                <w:bCs/>
                <w:sz w:val="20"/>
              </w:rPr>
              <w:t xml:space="preserve">. </w:t>
            </w:r>
            <w:r w:rsidR="009B39E4">
              <w:rPr>
                <w:rFonts w:asciiTheme="minorHAnsi" w:hAnsiTheme="minorHAnsi"/>
                <w:b/>
                <w:bCs/>
                <w:sz w:val="20"/>
              </w:rPr>
              <w:t xml:space="preserve">ENROLLMENT </w:t>
            </w:r>
            <w:r w:rsidR="009B39E4">
              <w:rPr>
                <w:rFonts w:asciiTheme="minorHAnsi" w:hAnsiTheme="minorHAnsi"/>
                <w:bCs/>
                <w:sz w:val="20"/>
              </w:rPr>
              <w:t xml:space="preserve">– Provide information regarding ratios, group sizes and capacity. Please enter </w:t>
            </w:r>
            <w:r w:rsidR="009B39E4" w:rsidRPr="009B39E4">
              <w:rPr>
                <w:rFonts w:asciiTheme="minorHAnsi" w:hAnsiTheme="minorHAnsi"/>
                <w:b/>
                <w:bCs/>
                <w:sz w:val="20"/>
              </w:rPr>
              <w:t>N/A</w:t>
            </w:r>
            <w:r w:rsidR="009B39E4">
              <w:rPr>
                <w:rFonts w:asciiTheme="minorHAnsi" w:hAnsiTheme="minorHAnsi"/>
                <w:bCs/>
                <w:sz w:val="20"/>
              </w:rPr>
              <w:t xml:space="preserve"> for any fields that are not applicable to your program. </w:t>
            </w:r>
            <w:r w:rsidR="009B39E4">
              <w:rPr>
                <w:rFonts w:asciiTheme="minorHAnsi" w:hAnsiTheme="minorHAnsi"/>
                <w:b/>
                <w:color w:val="FF0000"/>
                <w:sz w:val="20"/>
                <w:shd w:val="clear" w:color="auto" w:fill="E5DFEC" w:themeFill="accent4" w:themeFillTint="33"/>
              </w:rPr>
              <w:t>*</w:t>
            </w:r>
            <w:r w:rsidR="009B39E4" w:rsidRPr="009B39E4">
              <w:rPr>
                <w:rFonts w:asciiTheme="minorHAnsi" w:hAnsiTheme="minorHAnsi"/>
                <w:b/>
                <w:i/>
                <w:color w:val="FF0000"/>
                <w:sz w:val="20"/>
                <w:u w:val="single"/>
                <w:shd w:val="clear" w:color="auto" w:fill="E5DFEC" w:themeFill="accent4" w:themeFillTint="33"/>
              </w:rPr>
              <w:t>REQUIRED</w:t>
            </w:r>
          </w:p>
        </w:tc>
      </w:tr>
      <w:tr w:rsidR="00EF6D0E" w:rsidRPr="00431FF4" w14:paraId="5F7F2EF9" w14:textId="77777777" w:rsidTr="00EF6D0E">
        <w:trPr>
          <w:trHeight w:val="530"/>
          <w:jc w:val="center"/>
        </w:trPr>
        <w:tc>
          <w:tcPr>
            <w:tcW w:w="2743" w:type="dxa"/>
            <w:shd w:val="clear" w:color="auto" w:fill="E5DFEC" w:themeFill="accent4" w:themeFillTint="33"/>
            <w:vAlign w:val="center"/>
          </w:tcPr>
          <w:p w14:paraId="229E299C" w14:textId="69737D72"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b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>CARE LEVEL</w:t>
            </w:r>
          </w:p>
        </w:tc>
        <w:tc>
          <w:tcPr>
            <w:tcW w:w="2744" w:type="dxa"/>
            <w:gridSpan w:val="2"/>
            <w:shd w:val="clear" w:color="auto" w:fill="E5DFEC" w:themeFill="accent4" w:themeFillTint="33"/>
            <w:vAlign w:val="center"/>
          </w:tcPr>
          <w:p w14:paraId="3FBFF806" w14:textId="5484603D" w:rsidR="00EF6D0E" w:rsidRPr="009B39E4" w:rsidRDefault="00EF6D0E" w:rsidP="009B39E4">
            <w:pPr>
              <w:spacing w:before="0" w:after="0"/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>LICENSED RATIO</w:t>
            </w:r>
          </w:p>
        </w:tc>
        <w:tc>
          <w:tcPr>
            <w:tcW w:w="2744" w:type="dxa"/>
            <w:shd w:val="clear" w:color="auto" w:fill="E5DFEC" w:themeFill="accent4" w:themeFillTint="33"/>
            <w:vAlign w:val="center"/>
          </w:tcPr>
          <w:p w14:paraId="7C51A5D9" w14:textId="0EA06EBC" w:rsidR="00EF6D0E" w:rsidRPr="009B39E4" w:rsidRDefault="00EF6D0E" w:rsidP="009B39E4">
            <w:pPr>
              <w:spacing w:before="0" w:after="0"/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>ACTUAL RATIO</w:t>
            </w:r>
          </w:p>
          <w:p w14:paraId="1568986F" w14:textId="25AA7128" w:rsidR="00EF6D0E" w:rsidRPr="009B39E4" w:rsidRDefault="00237AEB" w:rsidP="009B39E4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(T</w:t>
            </w:r>
            <w:r w:rsidR="00EF6D0E" w:rsidRPr="009B39E4">
              <w:rPr>
                <w:rFonts w:asciiTheme="minorHAnsi" w:hAnsiTheme="minorHAnsi"/>
                <w:sz w:val="18"/>
                <w:szCs w:val="18"/>
              </w:rPr>
              <w:t>he ratio you choose for your program if different from licensing ratio)</w:t>
            </w:r>
          </w:p>
        </w:tc>
        <w:tc>
          <w:tcPr>
            <w:tcW w:w="2744" w:type="dxa"/>
            <w:gridSpan w:val="2"/>
            <w:shd w:val="clear" w:color="auto" w:fill="E5DFEC" w:themeFill="accent4" w:themeFillTint="33"/>
            <w:vAlign w:val="center"/>
          </w:tcPr>
          <w:p w14:paraId="10DE52DA" w14:textId="77777777" w:rsidR="00EF6D0E" w:rsidRDefault="00EF6D0E" w:rsidP="009B39E4">
            <w:pPr>
              <w:spacing w:before="0" w:after="0"/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>GROUP SIZE</w:t>
            </w:r>
          </w:p>
          <w:p w14:paraId="7D24E726" w14:textId="7A100F01" w:rsidR="00EF6D0E" w:rsidRPr="007829E2" w:rsidRDefault="00EF6D0E" w:rsidP="009B39E4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(Number of children</w:t>
            </w:r>
            <w:r w:rsidR="00A4528D">
              <w:rPr>
                <w:rFonts w:asciiTheme="minorHAnsi" w:hAnsiTheme="minorHAnsi"/>
                <w:sz w:val="18"/>
                <w:szCs w:val="18"/>
              </w:rPr>
              <w:t xml:space="preserve"> you choose to house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in each classroom</w:t>
            </w:r>
            <w:r w:rsidR="00A4528D">
              <w:rPr>
                <w:rFonts w:asciiTheme="minorHAnsi" w:hAnsiTheme="minorHAnsi"/>
                <w:sz w:val="18"/>
                <w:szCs w:val="18"/>
              </w:rPr>
              <w:t>. If there is more than one age group, please use the largest group size</w:t>
            </w:r>
            <w:r>
              <w:rPr>
                <w:rFonts w:asciiTheme="minorHAnsi" w:hAnsiTheme="minorHAnsi"/>
                <w:sz w:val="18"/>
                <w:szCs w:val="18"/>
              </w:rPr>
              <w:t>)</w:t>
            </w:r>
          </w:p>
        </w:tc>
      </w:tr>
      <w:tr w:rsidR="00EF6D0E" w:rsidRPr="00431FF4" w14:paraId="0AABA5F6" w14:textId="77777777" w:rsidTr="00EF6D0E">
        <w:trPr>
          <w:trHeight w:val="720"/>
          <w:jc w:val="center"/>
        </w:trPr>
        <w:tc>
          <w:tcPr>
            <w:tcW w:w="2743" w:type="dxa"/>
            <w:shd w:val="clear" w:color="auto" w:fill="E5DFEC" w:themeFill="accent4" w:themeFillTint="33"/>
            <w:vAlign w:val="center"/>
          </w:tcPr>
          <w:p w14:paraId="41CB7F96" w14:textId="3BC4E07D"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>INFANT</w:t>
            </w:r>
          </w:p>
          <w:p w14:paraId="2F273C58" w14:textId="36EA8485"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t>(Less than 12 months)</w:t>
            </w:r>
          </w:p>
        </w:tc>
        <w:tc>
          <w:tcPr>
            <w:tcW w:w="2744" w:type="dxa"/>
            <w:gridSpan w:val="2"/>
            <w:vAlign w:val="center"/>
          </w:tcPr>
          <w:p w14:paraId="200521C7" w14:textId="30FEFF80" w:rsidR="00EF6D0E" w:rsidRDefault="00EF6D0E" w:rsidP="00EF6D0E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dult</w:t>
            </w:r>
            <w:r w:rsidR="00237AEB">
              <w:rPr>
                <w:rFonts w:asciiTheme="minorHAnsi" w:hAnsiTheme="minorHAnsi"/>
                <w:sz w:val="18"/>
                <w:szCs w:val="18"/>
              </w:rPr>
              <w:t xml:space="preserve"> :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Child</w:t>
            </w:r>
          </w:p>
          <w:p w14:paraId="04C9D466" w14:textId="05CEB4D5" w:rsidR="00EF6D0E" w:rsidRPr="009B39E4" w:rsidRDefault="00EF6D0E" w:rsidP="00237AEB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7AEB">
              <w:rPr>
                <w:rFonts w:asciiTheme="minorHAnsi" w:hAnsiTheme="minorHAnsi"/>
                <w:sz w:val="18"/>
                <w:szCs w:val="18"/>
              </w:rPr>
              <w:t>: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744" w:type="dxa"/>
            <w:vAlign w:val="center"/>
          </w:tcPr>
          <w:p w14:paraId="1E93D02E" w14:textId="77777777" w:rsidR="00237AEB" w:rsidRDefault="00237AEB" w:rsidP="00237AEB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dult : Child</w:t>
            </w:r>
          </w:p>
          <w:p w14:paraId="4DE5F9B6" w14:textId="2FA740B0" w:rsidR="00EF6D0E" w:rsidRPr="009B39E4" w:rsidRDefault="00237AEB" w:rsidP="00EF6D0E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/>
                <w:sz w:val="18"/>
                <w:szCs w:val="18"/>
              </w:rPr>
              <w:t xml:space="preserve"> : 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744" w:type="dxa"/>
            <w:gridSpan w:val="2"/>
            <w:vAlign w:val="center"/>
          </w:tcPr>
          <w:p w14:paraId="0AA99EDA" w14:textId="6F55FC9D" w:rsidR="00EF6D0E" w:rsidRPr="009B39E4" w:rsidRDefault="00EF6D0E" w:rsidP="00D77BB1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EF6D0E" w:rsidRPr="00431FF4" w14:paraId="1130B88B" w14:textId="77777777" w:rsidTr="00EF6D0E">
        <w:trPr>
          <w:trHeight w:val="827"/>
          <w:jc w:val="center"/>
        </w:trPr>
        <w:tc>
          <w:tcPr>
            <w:tcW w:w="2743" w:type="dxa"/>
            <w:shd w:val="clear" w:color="auto" w:fill="E5DFEC" w:themeFill="accent4" w:themeFillTint="33"/>
            <w:vAlign w:val="center"/>
          </w:tcPr>
          <w:p w14:paraId="5DEAB2CA" w14:textId="7FED80D1"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>TODDLER</w:t>
            </w:r>
          </w:p>
          <w:p w14:paraId="5E21A58D" w14:textId="0B42B9B4"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t>(12 months to less</w:t>
            </w:r>
          </w:p>
          <w:p w14:paraId="41DD2769" w14:textId="4BD90AEF"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t>than 24 months)</w:t>
            </w:r>
          </w:p>
        </w:tc>
        <w:tc>
          <w:tcPr>
            <w:tcW w:w="2744" w:type="dxa"/>
            <w:gridSpan w:val="2"/>
            <w:vAlign w:val="center"/>
          </w:tcPr>
          <w:p w14:paraId="5625A1C4" w14:textId="77777777" w:rsidR="00237AEB" w:rsidRDefault="00237AEB" w:rsidP="00237AEB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dult : Child</w:t>
            </w:r>
          </w:p>
          <w:p w14:paraId="2C28A364" w14:textId="13F6011F" w:rsidR="00EF6D0E" w:rsidRPr="009B39E4" w:rsidRDefault="00EF6D0E" w:rsidP="00EF6D0E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 w:rsidR="00237AEB">
              <w:rPr>
                <w:rFonts w:asciiTheme="minorHAnsi" w:hAnsiTheme="minorHAnsi"/>
                <w:sz w:val="18"/>
                <w:szCs w:val="18"/>
              </w:rPr>
              <w:t xml:space="preserve"> : 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744" w:type="dxa"/>
            <w:vAlign w:val="center"/>
          </w:tcPr>
          <w:p w14:paraId="2D8ECEE8" w14:textId="77777777" w:rsidR="00237AEB" w:rsidRDefault="00237AEB" w:rsidP="00237AEB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dult : Child</w:t>
            </w:r>
          </w:p>
          <w:p w14:paraId="2E10FF4F" w14:textId="00DA030D" w:rsidR="00EF6D0E" w:rsidRPr="009B39E4" w:rsidRDefault="00237AEB" w:rsidP="00EF6D0E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/>
                <w:sz w:val="18"/>
                <w:szCs w:val="18"/>
              </w:rPr>
              <w:t xml:space="preserve"> : 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744" w:type="dxa"/>
            <w:gridSpan w:val="2"/>
            <w:vAlign w:val="center"/>
          </w:tcPr>
          <w:p w14:paraId="5D1F3437" w14:textId="26438935" w:rsidR="00EF6D0E" w:rsidRPr="009B39E4" w:rsidRDefault="00EF6D0E" w:rsidP="00D77BB1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EF6D0E" w:rsidRPr="00431FF4" w14:paraId="700159A6" w14:textId="77777777" w:rsidTr="00EF6D0E">
        <w:trPr>
          <w:trHeight w:val="720"/>
          <w:jc w:val="center"/>
        </w:trPr>
        <w:tc>
          <w:tcPr>
            <w:tcW w:w="2743" w:type="dxa"/>
            <w:shd w:val="clear" w:color="auto" w:fill="E5DFEC" w:themeFill="accent4" w:themeFillTint="33"/>
            <w:vAlign w:val="center"/>
          </w:tcPr>
          <w:p w14:paraId="31821BF3" w14:textId="19DAE577"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>2 YEAR OLD</w:t>
            </w:r>
          </w:p>
          <w:p w14:paraId="60853E33" w14:textId="7DA1CD1C"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t>(24 months to less</w:t>
            </w:r>
          </w:p>
          <w:p w14:paraId="237C53D3" w14:textId="72B02063"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t>than 36 months)</w:t>
            </w:r>
          </w:p>
        </w:tc>
        <w:tc>
          <w:tcPr>
            <w:tcW w:w="2744" w:type="dxa"/>
            <w:gridSpan w:val="2"/>
            <w:vAlign w:val="center"/>
          </w:tcPr>
          <w:p w14:paraId="3857C6E6" w14:textId="77777777" w:rsidR="00237AEB" w:rsidRDefault="00237AEB" w:rsidP="00237AEB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dult : Child</w:t>
            </w:r>
          </w:p>
          <w:p w14:paraId="20CE8021" w14:textId="20755AFB" w:rsidR="00EF6D0E" w:rsidRPr="009B39E4" w:rsidRDefault="00237AEB" w:rsidP="00EF6D0E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/>
                <w:sz w:val="18"/>
                <w:szCs w:val="18"/>
              </w:rPr>
              <w:t xml:space="preserve"> : 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744" w:type="dxa"/>
            <w:vAlign w:val="center"/>
          </w:tcPr>
          <w:p w14:paraId="7514A738" w14:textId="77777777" w:rsidR="00237AEB" w:rsidRDefault="00237AEB" w:rsidP="00237AEB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dult : Child</w:t>
            </w:r>
          </w:p>
          <w:p w14:paraId="2D164276" w14:textId="69D2493A" w:rsidR="00EF6D0E" w:rsidRPr="009B39E4" w:rsidRDefault="00237AEB" w:rsidP="00EF6D0E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/>
                <w:sz w:val="18"/>
                <w:szCs w:val="18"/>
              </w:rPr>
              <w:t xml:space="preserve"> : 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744" w:type="dxa"/>
            <w:gridSpan w:val="2"/>
            <w:vAlign w:val="center"/>
          </w:tcPr>
          <w:p w14:paraId="4A0085DA" w14:textId="10654B4B" w:rsidR="00EF6D0E" w:rsidRPr="009B39E4" w:rsidRDefault="00EF6D0E" w:rsidP="00D77BB1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EF6D0E" w:rsidRPr="00431FF4" w14:paraId="389231FB" w14:textId="77777777" w:rsidTr="00EF6D0E">
        <w:trPr>
          <w:trHeight w:val="720"/>
          <w:jc w:val="center"/>
        </w:trPr>
        <w:tc>
          <w:tcPr>
            <w:tcW w:w="2743" w:type="dxa"/>
            <w:shd w:val="clear" w:color="auto" w:fill="E5DFEC" w:themeFill="accent4" w:themeFillTint="33"/>
            <w:vAlign w:val="center"/>
          </w:tcPr>
          <w:p w14:paraId="5B22DA3A" w14:textId="4346A4EE"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>3 YEAR OLD</w:t>
            </w:r>
          </w:p>
          <w:p w14:paraId="084213CA" w14:textId="08321EBF"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t>(36 months to less</w:t>
            </w:r>
          </w:p>
          <w:p w14:paraId="2C6A5001" w14:textId="69FDED45"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t>than 48 months)</w:t>
            </w:r>
          </w:p>
        </w:tc>
        <w:tc>
          <w:tcPr>
            <w:tcW w:w="2744" w:type="dxa"/>
            <w:gridSpan w:val="2"/>
            <w:vAlign w:val="center"/>
          </w:tcPr>
          <w:p w14:paraId="54BE330C" w14:textId="77777777" w:rsidR="00237AEB" w:rsidRDefault="00237AEB" w:rsidP="00237AEB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dult : Child</w:t>
            </w:r>
          </w:p>
          <w:p w14:paraId="473023E0" w14:textId="6F796B89" w:rsidR="00EF6D0E" w:rsidRPr="009B39E4" w:rsidRDefault="00237AEB" w:rsidP="00EF6D0E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/>
                <w:sz w:val="18"/>
                <w:szCs w:val="18"/>
              </w:rPr>
              <w:t xml:space="preserve"> : 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744" w:type="dxa"/>
            <w:vAlign w:val="center"/>
          </w:tcPr>
          <w:p w14:paraId="6DD9A48A" w14:textId="77777777" w:rsidR="00237AEB" w:rsidRDefault="00237AEB" w:rsidP="00237AEB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dult : Child</w:t>
            </w:r>
          </w:p>
          <w:p w14:paraId="1CDD23B7" w14:textId="7E3630FB" w:rsidR="00EF6D0E" w:rsidRPr="009B39E4" w:rsidRDefault="00237AEB" w:rsidP="00EF6D0E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/>
                <w:sz w:val="18"/>
                <w:szCs w:val="18"/>
              </w:rPr>
              <w:t xml:space="preserve"> : 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744" w:type="dxa"/>
            <w:gridSpan w:val="2"/>
            <w:vAlign w:val="center"/>
          </w:tcPr>
          <w:p w14:paraId="6AAFE710" w14:textId="21661EA9" w:rsidR="00EF6D0E" w:rsidRPr="009B39E4" w:rsidRDefault="00EF6D0E" w:rsidP="00D77BB1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EF6D0E" w:rsidRPr="00431FF4" w14:paraId="1A94E400" w14:textId="77777777" w:rsidTr="00EF6D0E">
        <w:trPr>
          <w:trHeight w:val="720"/>
          <w:jc w:val="center"/>
        </w:trPr>
        <w:tc>
          <w:tcPr>
            <w:tcW w:w="2743" w:type="dxa"/>
            <w:shd w:val="clear" w:color="auto" w:fill="E5DFEC" w:themeFill="accent4" w:themeFillTint="33"/>
            <w:vAlign w:val="center"/>
          </w:tcPr>
          <w:p w14:paraId="184614D9" w14:textId="05D24887"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>4 YEAR OLD</w:t>
            </w:r>
          </w:p>
          <w:p w14:paraId="4D845572" w14:textId="6F350CED"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t>(48 months to less</w:t>
            </w:r>
          </w:p>
          <w:p w14:paraId="45999674" w14:textId="68CEC709"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t>than 60 months)</w:t>
            </w:r>
          </w:p>
        </w:tc>
        <w:tc>
          <w:tcPr>
            <w:tcW w:w="2744" w:type="dxa"/>
            <w:gridSpan w:val="2"/>
            <w:vAlign w:val="center"/>
          </w:tcPr>
          <w:p w14:paraId="691551D4" w14:textId="77777777" w:rsidR="00237AEB" w:rsidRDefault="00237AEB" w:rsidP="00237AEB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dult : Child</w:t>
            </w:r>
          </w:p>
          <w:p w14:paraId="154EE1F3" w14:textId="12D9827F" w:rsidR="00EF6D0E" w:rsidRPr="009B39E4" w:rsidRDefault="00237AEB" w:rsidP="00EF6D0E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/>
                <w:sz w:val="18"/>
                <w:szCs w:val="18"/>
              </w:rPr>
              <w:t xml:space="preserve"> : 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744" w:type="dxa"/>
            <w:vAlign w:val="center"/>
          </w:tcPr>
          <w:p w14:paraId="7EE29908" w14:textId="77777777" w:rsidR="00237AEB" w:rsidRDefault="00237AEB" w:rsidP="00237AEB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dult : Child</w:t>
            </w:r>
          </w:p>
          <w:p w14:paraId="0E3EF581" w14:textId="671B29B0" w:rsidR="00EF6D0E" w:rsidRPr="009B39E4" w:rsidRDefault="00237AEB" w:rsidP="00EF6D0E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/>
                <w:sz w:val="18"/>
                <w:szCs w:val="18"/>
              </w:rPr>
              <w:t xml:space="preserve"> : 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744" w:type="dxa"/>
            <w:gridSpan w:val="2"/>
            <w:vAlign w:val="center"/>
          </w:tcPr>
          <w:p w14:paraId="205D219E" w14:textId="511C9ACD"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EF6D0E" w:rsidRPr="00431FF4" w14:paraId="2CEDCC2F" w14:textId="77777777" w:rsidTr="00EF6D0E">
        <w:trPr>
          <w:trHeight w:val="720"/>
          <w:jc w:val="center"/>
        </w:trPr>
        <w:tc>
          <w:tcPr>
            <w:tcW w:w="2743" w:type="dxa"/>
            <w:shd w:val="clear" w:color="auto" w:fill="E5DFEC" w:themeFill="accent4" w:themeFillTint="33"/>
            <w:vAlign w:val="center"/>
          </w:tcPr>
          <w:p w14:paraId="69F8A4DA" w14:textId="613DCE8A"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>5 YEAR OLD</w:t>
            </w:r>
          </w:p>
          <w:p w14:paraId="5FB68F31" w14:textId="1B297A72"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t>(60 months to less</w:t>
            </w:r>
          </w:p>
          <w:p w14:paraId="2DA1A379" w14:textId="79A02C5B"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t>than 72 months)</w:t>
            </w:r>
          </w:p>
        </w:tc>
        <w:tc>
          <w:tcPr>
            <w:tcW w:w="2744" w:type="dxa"/>
            <w:gridSpan w:val="2"/>
            <w:vAlign w:val="center"/>
          </w:tcPr>
          <w:p w14:paraId="3A1404E7" w14:textId="77777777" w:rsidR="00237AEB" w:rsidRDefault="00237AEB" w:rsidP="00237AEB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dult : Child</w:t>
            </w:r>
          </w:p>
          <w:p w14:paraId="4F0E761B" w14:textId="0771FC3E" w:rsidR="00EF6D0E" w:rsidRPr="009B39E4" w:rsidRDefault="00237AEB" w:rsidP="00EF6D0E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/>
                <w:sz w:val="18"/>
                <w:szCs w:val="18"/>
              </w:rPr>
              <w:t xml:space="preserve"> : 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744" w:type="dxa"/>
            <w:vAlign w:val="center"/>
          </w:tcPr>
          <w:p w14:paraId="107BE479" w14:textId="77777777" w:rsidR="00237AEB" w:rsidRDefault="00237AEB" w:rsidP="00237AEB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dult : Child</w:t>
            </w:r>
          </w:p>
          <w:p w14:paraId="78D5D3E7" w14:textId="7AD747C2" w:rsidR="00EF6D0E" w:rsidRPr="009B39E4" w:rsidRDefault="00237AEB" w:rsidP="00EF6D0E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/>
                <w:sz w:val="18"/>
                <w:szCs w:val="18"/>
              </w:rPr>
              <w:t xml:space="preserve"> : 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744" w:type="dxa"/>
            <w:gridSpan w:val="2"/>
            <w:vAlign w:val="center"/>
          </w:tcPr>
          <w:p w14:paraId="3E2F4CEA" w14:textId="516B8A28"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EF6D0E" w:rsidRPr="00431FF4" w14:paraId="6FB2C389" w14:textId="77777777" w:rsidTr="00EF6D0E">
        <w:trPr>
          <w:trHeight w:val="720"/>
          <w:jc w:val="center"/>
        </w:trPr>
        <w:tc>
          <w:tcPr>
            <w:tcW w:w="2743" w:type="dxa"/>
            <w:shd w:val="clear" w:color="auto" w:fill="E5DFEC" w:themeFill="accent4" w:themeFillTint="33"/>
            <w:vAlign w:val="center"/>
          </w:tcPr>
          <w:p w14:paraId="10D28BEF" w14:textId="214B39FD"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b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>ELEMENTARY SCHOOL</w:t>
            </w:r>
          </w:p>
          <w:p w14:paraId="6DDF7426" w14:textId="4A366B54"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b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>AGE</w:t>
            </w:r>
          </w:p>
        </w:tc>
        <w:tc>
          <w:tcPr>
            <w:tcW w:w="2744" w:type="dxa"/>
            <w:gridSpan w:val="2"/>
            <w:vAlign w:val="center"/>
          </w:tcPr>
          <w:p w14:paraId="1F757B01" w14:textId="77777777" w:rsidR="00237AEB" w:rsidRDefault="00237AEB" w:rsidP="00237AEB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dult : Child</w:t>
            </w:r>
          </w:p>
          <w:p w14:paraId="576B62B0" w14:textId="73843C68" w:rsidR="00EF6D0E" w:rsidRPr="009B39E4" w:rsidRDefault="00237AEB" w:rsidP="00EF6D0E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/>
                <w:sz w:val="18"/>
                <w:szCs w:val="18"/>
              </w:rPr>
              <w:t xml:space="preserve"> : 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744" w:type="dxa"/>
            <w:vAlign w:val="center"/>
          </w:tcPr>
          <w:p w14:paraId="5B2FC30C" w14:textId="77777777" w:rsidR="00237AEB" w:rsidRDefault="00237AEB" w:rsidP="00237AEB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dult : Child</w:t>
            </w:r>
          </w:p>
          <w:p w14:paraId="4DB5DB92" w14:textId="4C0A6D22" w:rsidR="00EF6D0E" w:rsidRPr="009B39E4" w:rsidRDefault="00237AEB" w:rsidP="00EF6D0E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/>
                <w:sz w:val="18"/>
                <w:szCs w:val="18"/>
              </w:rPr>
              <w:t xml:space="preserve"> : 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744" w:type="dxa"/>
            <w:gridSpan w:val="2"/>
            <w:vAlign w:val="center"/>
          </w:tcPr>
          <w:p w14:paraId="54B53D84" w14:textId="259FF8A6"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EF6D0E" w:rsidRPr="00431FF4" w14:paraId="13AA2514" w14:textId="77777777" w:rsidTr="00EF6D0E">
        <w:trPr>
          <w:trHeight w:val="720"/>
          <w:jc w:val="center"/>
        </w:trPr>
        <w:tc>
          <w:tcPr>
            <w:tcW w:w="2743" w:type="dxa"/>
            <w:shd w:val="clear" w:color="auto" w:fill="E5DFEC" w:themeFill="accent4" w:themeFillTint="33"/>
            <w:vAlign w:val="center"/>
          </w:tcPr>
          <w:p w14:paraId="47E1EB9B" w14:textId="159DB235"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b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>MIDDLE SCHOOL AGE</w:t>
            </w:r>
          </w:p>
        </w:tc>
        <w:tc>
          <w:tcPr>
            <w:tcW w:w="2744" w:type="dxa"/>
            <w:gridSpan w:val="2"/>
            <w:vAlign w:val="center"/>
          </w:tcPr>
          <w:p w14:paraId="41B8171B" w14:textId="77777777" w:rsidR="00237AEB" w:rsidRDefault="00237AEB" w:rsidP="00237AEB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dult : Child</w:t>
            </w:r>
          </w:p>
          <w:p w14:paraId="6BA1B24B" w14:textId="25E344AC" w:rsidR="00EF6D0E" w:rsidRPr="009B39E4" w:rsidRDefault="00237AEB" w:rsidP="00EF6D0E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/>
                <w:sz w:val="18"/>
                <w:szCs w:val="18"/>
              </w:rPr>
              <w:t xml:space="preserve"> : 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744" w:type="dxa"/>
            <w:vAlign w:val="center"/>
          </w:tcPr>
          <w:p w14:paraId="16F235F9" w14:textId="77777777" w:rsidR="00237AEB" w:rsidRDefault="00237AEB" w:rsidP="00237AEB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dult : Child</w:t>
            </w:r>
          </w:p>
          <w:p w14:paraId="3541E8DF" w14:textId="4661FA5E" w:rsidR="00EF6D0E" w:rsidRPr="009B39E4" w:rsidRDefault="00237AEB" w:rsidP="00EF6D0E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/>
                <w:sz w:val="18"/>
                <w:szCs w:val="18"/>
              </w:rPr>
              <w:t xml:space="preserve"> : 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744" w:type="dxa"/>
            <w:gridSpan w:val="2"/>
            <w:vAlign w:val="center"/>
          </w:tcPr>
          <w:p w14:paraId="3C8F9624" w14:textId="0512C329"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EF6D0E" w:rsidRPr="00431FF4" w14:paraId="6A61487A" w14:textId="77777777" w:rsidTr="00EF6D0E">
        <w:trPr>
          <w:trHeight w:val="332"/>
          <w:jc w:val="center"/>
        </w:trPr>
        <w:tc>
          <w:tcPr>
            <w:tcW w:w="10975" w:type="dxa"/>
            <w:gridSpan w:val="6"/>
            <w:shd w:val="clear" w:color="auto" w:fill="E5DFEC" w:themeFill="accent4" w:themeFillTint="33"/>
            <w:vAlign w:val="center"/>
          </w:tcPr>
          <w:p w14:paraId="2A2F0F0E" w14:textId="1D47F022"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>CAPACITY</w:t>
            </w:r>
          </w:p>
        </w:tc>
      </w:tr>
      <w:tr w:rsidR="00EF6D0E" w:rsidRPr="00431FF4" w14:paraId="40E9F7BA" w14:textId="77777777" w:rsidTr="00A4528D">
        <w:trPr>
          <w:trHeight w:val="720"/>
          <w:jc w:val="center"/>
        </w:trPr>
        <w:tc>
          <w:tcPr>
            <w:tcW w:w="2785" w:type="dxa"/>
            <w:gridSpan w:val="2"/>
            <w:shd w:val="clear" w:color="auto" w:fill="E5DFEC" w:themeFill="accent4" w:themeFillTint="33"/>
            <w:vAlign w:val="center"/>
          </w:tcPr>
          <w:p w14:paraId="5F9F55B7" w14:textId="77777777" w:rsidR="00A4528D" w:rsidRDefault="00EF6D0E" w:rsidP="00EF6D0E">
            <w:pPr>
              <w:spacing w:before="0" w:after="0"/>
              <w:ind w:right="-108"/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9B39E4">
              <w:rPr>
                <w:rFonts w:asciiTheme="minorHAnsi" w:hAnsiTheme="minorHAnsi"/>
                <w:b/>
                <w:sz w:val="18"/>
                <w:szCs w:val="18"/>
              </w:rPr>
              <w:t xml:space="preserve">LICENSED CAPACITY </w:t>
            </w:r>
          </w:p>
          <w:p w14:paraId="78B58608" w14:textId="7EA82EF5" w:rsidR="00EF6D0E" w:rsidRPr="009B39E4" w:rsidRDefault="00EF6D0E" w:rsidP="00EF6D0E">
            <w:pPr>
              <w:spacing w:before="0" w:after="0"/>
              <w:ind w:right="-108"/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t>(Number of children you are licensed to care for)</w:t>
            </w:r>
          </w:p>
        </w:tc>
        <w:tc>
          <w:tcPr>
            <w:tcW w:w="2702" w:type="dxa"/>
            <w:shd w:val="clear" w:color="auto" w:fill="FFFFFF" w:themeFill="background1"/>
            <w:vAlign w:val="center"/>
          </w:tcPr>
          <w:p w14:paraId="4EF50448" w14:textId="66BC6FF6"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788" w:type="dxa"/>
            <w:gridSpan w:val="2"/>
            <w:shd w:val="clear" w:color="auto" w:fill="E5DFEC" w:themeFill="accent4" w:themeFillTint="33"/>
            <w:vAlign w:val="center"/>
          </w:tcPr>
          <w:p w14:paraId="151E7946" w14:textId="77777777" w:rsidR="00A4528D" w:rsidRDefault="00EF6D0E" w:rsidP="00EF6D0E">
            <w:pPr>
              <w:spacing w:before="0" w:after="0"/>
              <w:ind w:right="-108"/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EF6D0E">
              <w:rPr>
                <w:rFonts w:asciiTheme="minorHAnsi" w:hAnsiTheme="minorHAnsi"/>
                <w:b/>
                <w:sz w:val="18"/>
                <w:szCs w:val="18"/>
              </w:rPr>
              <w:t xml:space="preserve">ACTUAL CAPACITY </w:t>
            </w:r>
          </w:p>
          <w:p w14:paraId="28B21693" w14:textId="4D1F271B" w:rsidR="00EF6D0E" w:rsidRPr="009B39E4" w:rsidRDefault="00EF6D0E" w:rsidP="00EF6D0E">
            <w:pPr>
              <w:spacing w:before="0" w:after="0"/>
              <w:ind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EF6D0E">
              <w:rPr>
                <w:rFonts w:asciiTheme="minorHAnsi" w:hAnsiTheme="minorHAnsi"/>
                <w:sz w:val="18"/>
                <w:szCs w:val="18"/>
              </w:rPr>
              <w:t>(Most number of children you choose to care for)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7867CB2A" w14:textId="66202FE5" w:rsidR="00EF6D0E" w:rsidRPr="009B39E4" w:rsidRDefault="00EF6D0E" w:rsidP="009B39E4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9B39E4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9B39E4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B39E4">
              <w:rPr>
                <w:rFonts w:asciiTheme="minorHAnsi" w:hAnsiTheme="minorHAnsi"/>
                <w:sz w:val="18"/>
                <w:szCs w:val="18"/>
              </w:rPr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9B39E4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</w:tbl>
    <w:p w14:paraId="56BF4F7A" w14:textId="77777777" w:rsidR="00EC07C4" w:rsidRDefault="00EC07C4" w:rsidP="00504741">
      <w:pPr>
        <w:spacing w:before="0" w:after="0"/>
        <w:rPr>
          <w:rFonts w:asciiTheme="minorHAnsi" w:hAnsiTheme="minorHAnsi"/>
          <w:i/>
          <w:sz w:val="18"/>
          <w:szCs w:val="18"/>
        </w:rPr>
      </w:pPr>
    </w:p>
    <w:tbl>
      <w:tblPr>
        <w:tblW w:w="110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4"/>
        <w:gridCol w:w="2381"/>
        <w:gridCol w:w="367"/>
        <w:gridCol w:w="2433"/>
        <w:gridCol w:w="360"/>
        <w:gridCol w:w="2240"/>
        <w:gridCol w:w="367"/>
        <w:gridCol w:w="2462"/>
      </w:tblGrid>
      <w:tr w:rsidR="00431FF4" w:rsidRPr="004C4F4C" w14:paraId="62D32B14" w14:textId="77777777" w:rsidTr="003A11DC">
        <w:trPr>
          <w:trHeight w:hRule="exact" w:val="460"/>
          <w:tblHeader/>
          <w:jc w:val="center"/>
        </w:trPr>
        <w:tc>
          <w:tcPr>
            <w:tcW w:w="11004" w:type="dxa"/>
            <w:gridSpan w:val="8"/>
            <w:shd w:val="clear" w:color="auto" w:fill="E5DFEC" w:themeFill="accent4" w:themeFillTint="33"/>
            <w:vAlign w:val="center"/>
          </w:tcPr>
          <w:p w14:paraId="0458EEF0" w14:textId="73B420F8" w:rsidR="00431FF4" w:rsidRPr="004C4F4C" w:rsidRDefault="00DC23BB" w:rsidP="005C5631">
            <w:pPr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20"/>
              </w:rPr>
              <w:t>5</w:t>
            </w:r>
            <w:r w:rsidR="00431FF4" w:rsidRPr="00280D16">
              <w:rPr>
                <w:rFonts w:asciiTheme="minorHAnsi" w:hAnsiTheme="minorHAnsi"/>
                <w:b/>
                <w:sz w:val="20"/>
              </w:rPr>
              <w:t xml:space="preserve">. ENVIRONMENT - </w:t>
            </w:r>
            <w:r w:rsidR="005C5631">
              <w:rPr>
                <w:rFonts w:asciiTheme="minorHAnsi" w:hAnsiTheme="minorHAnsi"/>
                <w:sz w:val="20"/>
              </w:rPr>
              <w:t>Describe your program’s setting and any languages spoken by program staff</w:t>
            </w:r>
            <w:r w:rsidR="00431FF4" w:rsidRPr="006D0CDD">
              <w:rPr>
                <w:rFonts w:asciiTheme="minorHAnsi" w:hAnsiTheme="minorHAnsi"/>
                <w:sz w:val="20"/>
              </w:rPr>
              <w:t xml:space="preserve">. </w:t>
            </w:r>
            <w:r w:rsidR="00431FF4" w:rsidRPr="006D0CDD">
              <w:rPr>
                <w:rFonts w:asciiTheme="minorHAnsi" w:hAnsiTheme="minorHAnsi"/>
                <w:i/>
                <w:sz w:val="20"/>
              </w:rPr>
              <w:t>(</w:t>
            </w:r>
            <w:r w:rsidR="00431FF4">
              <w:rPr>
                <w:rFonts w:asciiTheme="minorHAnsi" w:hAnsiTheme="minorHAnsi"/>
                <w:i/>
                <w:sz w:val="20"/>
              </w:rPr>
              <w:t>Check all that apply)</w:t>
            </w:r>
            <w:r w:rsidR="009B39E4">
              <w:rPr>
                <w:rFonts w:asciiTheme="minorHAnsi" w:hAnsiTheme="minorHAnsi"/>
                <w:i/>
                <w:sz w:val="20"/>
              </w:rPr>
              <w:t xml:space="preserve"> </w:t>
            </w:r>
            <w:r w:rsidR="009B39E4">
              <w:rPr>
                <w:rFonts w:asciiTheme="minorHAnsi" w:hAnsiTheme="minorHAnsi"/>
                <w:b/>
                <w:color w:val="FF0000"/>
                <w:sz w:val="20"/>
                <w:shd w:val="clear" w:color="auto" w:fill="E5DFEC" w:themeFill="accent4" w:themeFillTint="33"/>
              </w:rPr>
              <w:t>*</w:t>
            </w:r>
            <w:r w:rsidR="009B39E4" w:rsidRPr="009B39E4">
              <w:rPr>
                <w:rFonts w:asciiTheme="minorHAnsi" w:hAnsiTheme="minorHAnsi"/>
                <w:b/>
                <w:i/>
                <w:color w:val="FF0000"/>
                <w:sz w:val="20"/>
                <w:u w:val="single"/>
                <w:shd w:val="clear" w:color="auto" w:fill="E5DFEC" w:themeFill="accent4" w:themeFillTint="33"/>
              </w:rPr>
              <w:t>REQUIRED</w:t>
            </w:r>
          </w:p>
        </w:tc>
      </w:tr>
      <w:tr w:rsidR="00D90A9F" w:rsidRPr="004C4F4C" w14:paraId="460D0E6C" w14:textId="77777777" w:rsidTr="00D90A9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0B4CC8" w14:textId="77777777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784384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C379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C379C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8D5DB7" w14:textId="404A22AE"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 xml:space="preserve">CHINESE  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50ECC6" w14:textId="77777777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300294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8A029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8A029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986A15" w14:textId="7A4B118A"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NO TV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2A6EBD" w14:textId="223DED8C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510980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1E70A9A" w14:textId="06BF1CD0"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WEBCAM ON SITE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8E636E" w14:textId="77777777" w:rsidR="00D90A9F" w:rsidRPr="004C4F4C" w:rsidRDefault="00D90A9F" w:rsidP="00D90A9F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</w:p>
        </w:tc>
        <w:tc>
          <w:tcPr>
            <w:tcW w:w="2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C893041" w14:textId="77777777" w:rsidR="00D90A9F" w:rsidRPr="00275BD6" w:rsidRDefault="00D90A9F" w:rsidP="00D90A9F">
            <w:pPr>
              <w:spacing w:before="0" w:after="0"/>
              <w:rPr>
                <w:rFonts w:asciiTheme="minorHAnsi" w:hAnsiTheme="minorHAnsi"/>
                <w:b/>
                <w:i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>OTHER (List Below)</w:t>
            </w:r>
          </w:p>
        </w:tc>
      </w:tr>
      <w:tr w:rsidR="00D90A9F" w:rsidRPr="004C4F4C" w14:paraId="4A795AEF" w14:textId="77777777" w:rsidTr="00D90A9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EF12C8" w14:textId="77777777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913131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C379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C379C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7B082C8" w14:textId="5D0A25C4"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CREOLE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9623E0" w14:textId="77777777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512332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8A029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8A029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EB0D75" w14:textId="64158F54"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PETS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7702D79" w14:textId="70B9162F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279412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69E1583" w14:textId="6337AE02"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 xml:space="preserve">WHEELCHAIR ACCESSIBLE </w:t>
            </w:r>
          </w:p>
          <w:p w14:paraId="258D716C" w14:textId="77777777"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44F674" w14:textId="77777777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851563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E826E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E826E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6AF9F26" w14:textId="77777777" w:rsidR="00D90A9F" w:rsidRPr="004C4F4C" w:rsidRDefault="00D90A9F" w:rsidP="00D90A9F">
            <w:pPr>
              <w:spacing w:before="0" w:after="0"/>
              <w:rPr>
                <w:rFonts w:asciiTheme="minorHAnsi" w:hAnsiTheme="minorHAnsi"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D90A9F" w:rsidRPr="004C4F4C" w14:paraId="3D1176E1" w14:textId="77777777" w:rsidTr="00D90A9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A24C7B" w14:textId="77777777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053382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C379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C379C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95CD35D" w14:textId="227AF516"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ENGLISH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2577F8" w14:textId="77777777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52396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8A029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8A029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782F20" w14:textId="6A84A2B0"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POOL ON SITE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B4A3C9" w14:textId="55B72002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84242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8038D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AFC2298" w14:textId="77777777" w:rsidR="00D90A9F" w:rsidRPr="00275BD6" w:rsidRDefault="00D90A9F" w:rsidP="00D90A9F">
            <w:pPr>
              <w:spacing w:before="0" w:after="0"/>
              <w:rPr>
                <w:rFonts w:asciiTheme="minorHAnsi" w:hAnsiTheme="minorHAnsi"/>
                <w:b/>
                <w:i/>
                <w:sz w:val="18"/>
                <w:szCs w:val="18"/>
              </w:rPr>
            </w:pPr>
            <w:r w:rsidRPr="00DC23BB">
              <w:rPr>
                <w:rFonts w:asciiTheme="minorHAnsi" w:hAnsiTheme="minorHAnsi"/>
                <w:b/>
                <w:caps/>
                <w:color w:val="000000"/>
                <w:sz w:val="18"/>
                <w:szCs w:val="18"/>
              </w:rPr>
              <w:t>OTHER (List Below)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C8137C" w14:textId="77777777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04936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E826E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E826E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7A05609" w14:textId="77777777" w:rsidR="00D90A9F" w:rsidRPr="004C4F4C" w:rsidRDefault="00D90A9F" w:rsidP="00D90A9F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D90A9F" w:rsidRPr="004C4F4C" w14:paraId="6DA883BC" w14:textId="77777777" w:rsidTr="00D90A9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0A66E2" w14:textId="77777777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946671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C379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C379C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419E170" w14:textId="18F066DE"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FENCED YARD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EA70C3" w14:textId="77777777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2033792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8A029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8A029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F4B1F8" w14:textId="4447D958"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PORTUGUESE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5C5BB8" w14:textId="25C336A4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8571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8038D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379FDF" w14:textId="77777777" w:rsidR="00D90A9F" w:rsidRPr="004C4F4C" w:rsidRDefault="00D90A9F" w:rsidP="00D90A9F">
            <w:pPr>
              <w:spacing w:before="0" w:after="0"/>
              <w:rPr>
                <w:rFonts w:asciiTheme="minorHAnsi" w:hAnsiTheme="minorHAnsi"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FD1BEE" w14:textId="77777777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96925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E826E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E826E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256536" w14:textId="77777777" w:rsidR="00D90A9F" w:rsidRPr="004C4F4C" w:rsidRDefault="00D90A9F" w:rsidP="00D90A9F">
            <w:pPr>
              <w:spacing w:before="0" w:after="0"/>
              <w:rPr>
                <w:rFonts w:asciiTheme="minorHAnsi" w:hAnsiTheme="minorHAnsi"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D90A9F" w:rsidRPr="004C4F4C" w14:paraId="46C444E9" w14:textId="77777777" w:rsidTr="00D90A9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D2A932" w14:textId="77777777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344943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C379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C379C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B1E491" w14:textId="504469B1"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FILIPINO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9A5CD3" w14:textId="77777777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711257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8A029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8A029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E7F5CC" w14:textId="1C6969EF"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RUSSIAN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CD8992" w14:textId="77EF7609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353643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8038D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C23868B" w14:textId="77777777" w:rsidR="00D90A9F" w:rsidRPr="004C4F4C" w:rsidRDefault="00D90A9F" w:rsidP="00D90A9F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ED80E7" w14:textId="77777777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367521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E826E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E826E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76E1E1" w14:textId="77777777" w:rsidR="00D90A9F" w:rsidRPr="004C4F4C" w:rsidRDefault="00D90A9F" w:rsidP="00D90A9F">
            <w:pPr>
              <w:spacing w:before="0" w:after="0"/>
              <w:rPr>
                <w:rFonts w:asciiTheme="minorHAnsi" w:hAnsiTheme="minorHAnsi"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D90A9F" w:rsidRPr="004C4F4C" w14:paraId="7C3A899C" w14:textId="77777777" w:rsidTr="00D90A9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94861E" w14:textId="77777777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846977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C379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C379C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6EA272E" w14:textId="57549C83"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FINANCIAL ASSISTANCE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EDFA56" w14:textId="30EA7748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916313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8A029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A97AEE" w14:textId="0F0534A3"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7"/>
              </w:rPr>
            </w:pPr>
            <w:r w:rsidRPr="00D90A9F">
              <w:rPr>
                <w:rFonts w:asciiTheme="minorHAnsi" w:hAnsiTheme="minorHAnsi"/>
                <w:sz w:val="18"/>
                <w:szCs w:val="17"/>
              </w:rPr>
              <w:t>SCHOOL READINESS PROVIDER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DDAD18" w14:textId="4E6D3471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151289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8038D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24620C6" w14:textId="77777777" w:rsidR="00D90A9F" w:rsidRPr="004C4F4C" w:rsidRDefault="00D90A9F" w:rsidP="00D90A9F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642877" w14:textId="77777777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231695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E826E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E826E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8714396" w14:textId="77777777" w:rsidR="00D90A9F" w:rsidRPr="004C4F4C" w:rsidRDefault="00D90A9F" w:rsidP="00D90A9F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D90A9F" w:rsidRPr="004C4F4C" w14:paraId="461F45E2" w14:textId="77777777" w:rsidTr="00D90A9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BE27BF" w14:textId="77777777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710493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C379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C379C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607B0D0" w14:textId="07D4424B"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FRENCH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170118" w14:textId="77777777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605849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8A029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8A029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91ADEB" w14:textId="0AA6776F"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SEPARATE PLAY AREA (FCCH)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8C9CCB1" w14:textId="09E4B028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320022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8038D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0BE6BE6" w14:textId="77777777" w:rsidR="00D90A9F" w:rsidRPr="004C4F4C" w:rsidRDefault="00D90A9F" w:rsidP="00D90A9F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3E36C4" w14:textId="77777777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928699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E826E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E826E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C7B95E" w14:textId="77777777" w:rsidR="00D90A9F" w:rsidRPr="004C4F4C" w:rsidRDefault="00D90A9F" w:rsidP="00D90A9F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D90A9F" w:rsidRPr="004C4F4C" w14:paraId="10D44112" w14:textId="77777777" w:rsidTr="00D90A9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C8B6CF" w14:textId="77777777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2131082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C379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C379C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19F686" w14:textId="5F0B2EB4"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GERMAN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13258F" w14:textId="77777777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772238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8A029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8A029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949F3E" w14:textId="164CB2A8"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SIGN LANGUAGE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ADBB28" w14:textId="3D89D2F3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281454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8038D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F1B8C3" w14:textId="77777777" w:rsidR="00D90A9F" w:rsidRPr="004C4F4C" w:rsidRDefault="00D90A9F" w:rsidP="00D90A9F">
            <w:pPr>
              <w:spacing w:before="0" w:after="0"/>
              <w:rPr>
                <w:rFonts w:asciiTheme="minorHAnsi" w:hAnsiTheme="minorHAnsi"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49D266" w14:textId="77777777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220402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E826E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E826E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51990CA" w14:textId="77777777" w:rsidR="00D90A9F" w:rsidRPr="004C4F4C" w:rsidRDefault="00D90A9F" w:rsidP="00D90A9F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D90A9F" w:rsidRPr="004C4F4C" w14:paraId="223176A8" w14:textId="77777777" w:rsidTr="00D90A9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D0FF0B" w14:textId="77777777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560512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C379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C379C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D528FB" w14:textId="2BED1F9A"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GREEK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91F2D0" w14:textId="77777777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512445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8A029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8A029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1CCFEF" w14:textId="4475761F"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SMOKE FREE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F61CA68" w14:textId="4A3DC315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477492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8038D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59ED5AA" w14:textId="77777777" w:rsidR="00D90A9F" w:rsidRPr="004C4F4C" w:rsidRDefault="00D90A9F" w:rsidP="00D90A9F">
            <w:pPr>
              <w:spacing w:before="0" w:after="0"/>
              <w:rPr>
                <w:rFonts w:asciiTheme="minorHAnsi" w:hAnsiTheme="minorHAnsi"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</w:tcPr>
          <w:p w14:paraId="6977CB73" w14:textId="77777777" w:rsidR="00D90A9F" w:rsidRPr="004C4F4C" w:rsidRDefault="000E3665" w:rsidP="00D90A9F">
            <w:pPr>
              <w:spacing w:before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757023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E826E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E826E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62" w:type="dxa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</w:tcPr>
          <w:p w14:paraId="33C4DBD0" w14:textId="77777777" w:rsidR="00D90A9F" w:rsidRPr="004C4F4C" w:rsidRDefault="00D90A9F" w:rsidP="00D90A9F">
            <w:pPr>
              <w:spacing w:before="0"/>
              <w:rPr>
                <w:rFonts w:asciiTheme="minorHAnsi" w:hAnsiTheme="minorHAnsi"/>
                <w:sz w:val="18"/>
                <w:szCs w:val="18"/>
              </w:rPr>
            </w:pPr>
            <w:r w:rsidRPr="00194C6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194C6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194C6C">
              <w:rPr>
                <w:rFonts w:asciiTheme="minorHAnsi" w:hAnsiTheme="minorHAnsi"/>
                <w:sz w:val="18"/>
                <w:szCs w:val="18"/>
              </w:rPr>
            </w:r>
            <w:r w:rsidRPr="00194C6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194C6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D90A9F" w:rsidRPr="004C4F4C" w14:paraId="44242096" w14:textId="77777777" w:rsidTr="00D90A9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A1D86E" w14:textId="77777777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656601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C379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C379C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1F8E628" w14:textId="23F470A4"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GREEN CERTIFIED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A2391D" w14:textId="77777777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783390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8A029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8A029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75EA4D" w14:textId="6C6F8F91"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SPA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AA5182" w14:textId="15DA0BDF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287975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8038D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D05B149" w14:textId="77777777" w:rsidR="00D90A9F" w:rsidRPr="004C4F4C" w:rsidRDefault="00D90A9F" w:rsidP="00D90A9F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7" w:type="dxa"/>
            <w:tcBorders>
              <w:left w:val="single" w:sz="6" w:space="0" w:color="auto"/>
              <w:right w:val="single" w:sz="4" w:space="0" w:color="auto"/>
            </w:tcBorders>
          </w:tcPr>
          <w:p w14:paraId="7E6EF4D0" w14:textId="77777777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773700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E826E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E826E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62" w:type="dxa"/>
            <w:tcBorders>
              <w:left w:val="single" w:sz="4" w:space="0" w:color="auto"/>
              <w:right w:val="single" w:sz="6" w:space="0" w:color="auto"/>
            </w:tcBorders>
          </w:tcPr>
          <w:p w14:paraId="01B2D1B8" w14:textId="77777777" w:rsidR="00D90A9F" w:rsidRPr="004C4F4C" w:rsidRDefault="00D90A9F" w:rsidP="00D90A9F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194C6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194C6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194C6C">
              <w:rPr>
                <w:rFonts w:asciiTheme="minorHAnsi" w:hAnsiTheme="minorHAnsi"/>
                <w:sz w:val="18"/>
                <w:szCs w:val="18"/>
              </w:rPr>
            </w:r>
            <w:r w:rsidRPr="00194C6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194C6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D90A9F" w:rsidRPr="004C4F4C" w14:paraId="420077FB" w14:textId="77777777" w:rsidTr="00D90A9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0302CC" w14:textId="77777777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632105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C379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C379C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38F1098" w14:textId="553BC25E"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HEBREW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7C71CE" w14:textId="77777777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484663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8A029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8A029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26DCD4" w14:textId="0DBDE754"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SPANISH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F2878E" w14:textId="6618617E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555382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8038D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474AEB" w14:textId="77777777" w:rsidR="00D90A9F" w:rsidRPr="004C4F4C" w:rsidRDefault="00D90A9F" w:rsidP="00D90A9F">
            <w:pPr>
              <w:spacing w:before="0" w:after="0"/>
              <w:rPr>
                <w:rFonts w:asciiTheme="minorHAnsi" w:hAnsiTheme="minorHAnsi"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7" w:type="dxa"/>
            <w:tcBorders>
              <w:left w:val="single" w:sz="6" w:space="0" w:color="auto"/>
              <w:right w:val="single" w:sz="4" w:space="0" w:color="auto"/>
            </w:tcBorders>
          </w:tcPr>
          <w:p w14:paraId="6D120EC8" w14:textId="77777777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769861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E826E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E826E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62" w:type="dxa"/>
            <w:tcBorders>
              <w:left w:val="single" w:sz="4" w:space="0" w:color="auto"/>
              <w:right w:val="single" w:sz="6" w:space="0" w:color="auto"/>
            </w:tcBorders>
          </w:tcPr>
          <w:p w14:paraId="68CE00C5" w14:textId="77777777" w:rsidR="00D90A9F" w:rsidRPr="004C4F4C" w:rsidRDefault="00D90A9F" w:rsidP="00D90A9F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194C6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194C6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194C6C">
              <w:rPr>
                <w:rFonts w:asciiTheme="minorHAnsi" w:hAnsiTheme="minorHAnsi"/>
                <w:sz w:val="18"/>
                <w:szCs w:val="18"/>
              </w:rPr>
            </w:r>
            <w:r w:rsidRPr="00194C6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194C6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D90A9F" w:rsidRPr="004C4F4C" w14:paraId="6208A664" w14:textId="77777777" w:rsidTr="00D90A9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07C009" w14:textId="77777777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810615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C379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C379C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F5EE9AA" w14:textId="5B8A0B14"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ITALIAN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371B24" w14:textId="77777777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029457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8A029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8A029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18FBA3" w14:textId="08FE466D"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VIDEO MONITORING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7A6199" w14:textId="307FD808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024824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8038D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EFF0C11" w14:textId="77777777" w:rsidR="00D90A9F" w:rsidRPr="004C4F4C" w:rsidRDefault="00D90A9F" w:rsidP="00D90A9F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7" w:type="dxa"/>
            <w:tcBorders>
              <w:left w:val="single" w:sz="6" w:space="0" w:color="auto"/>
              <w:right w:val="single" w:sz="4" w:space="0" w:color="auto"/>
            </w:tcBorders>
          </w:tcPr>
          <w:p w14:paraId="697EA7B6" w14:textId="77777777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214666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E826E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E826E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62" w:type="dxa"/>
            <w:tcBorders>
              <w:left w:val="single" w:sz="4" w:space="0" w:color="auto"/>
              <w:right w:val="single" w:sz="6" w:space="0" w:color="auto"/>
            </w:tcBorders>
          </w:tcPr>
          <w:p w14:paraId="3AF4F285" w14:textId="77777777" w:rsidR="00D90A9F" w:rsidRPr="004C4F4C" w:rsidRDefault="00D90A9F" w:rsidP="00D90A9F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194C6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194C6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194C6C">
              <w:rPr>
                <w:rFonts w:asciiTheme="minorHAnsi" w:hAnsiTheme="minorHAnsi"/>
                <w:sz w:val="18"/>
                <w:szCs w:val="18"/>
              </w:rPr>
            </w:r>
            <w:r w:rsidRPr="00194C6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194C6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D90A9F" w:rsidRPr="004C4F4C" w14:paraId="2B2EA854" w14:textId="77777777" w:rsidTr="00D90A9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3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E42E83" w14:textId="77777777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501436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C379CD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C379C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CD90572" w14:textId="7C2FA3B8"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LIMITED TV VIEWED</w:t>
            </w:r>
          </w:p>
        </w:tc>
        <w:tc>
          <w:tcPr>
            <w:tcW w:w="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B2C68C" w14:textId="77777777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027594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8A029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8A029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77CFE3" w14:textId="15D1F683" w:rsidR="00D90A9F" w:rsidRPr="00D90A9F" w:rsidRDefault="00D90A9F" w:rsidP="00D90A9F">
            <w:pPr>
              <w:spacing w:before="0" w:after="0"/>
              <w:ind w:right="-108"/>
              <w:rPr>
                <w:rFonts w:asciiTheme="minorHAnsi" w:hAnsiTheme="minorHAnsi"/>
                <w:sz w:val="18"/>
                <w:szCs w:val="18"/>
              </w:rPr>
            </w:pPr>
            <w:r w:rsidRPr="00D90A9F">
              <w:rPr>
                <w:rFonts w:asciiTheme="minorHAnsi" w:hAnsiTheme="minorHAnsi"/>
                <w:sz w:val="18"/>
                <w:szCs w:val="18"/>
              </w:rPr>
              <w:t>VIETNAMESE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C6F07F0" w14:textId="45D3DCC0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823773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8038D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A905F2D" w14:textId="77777777" w:rsidR="00D90A9F" w:rsidRPr="004C4F4C" w:rsidRDefault="00D90A9F" w:rsidP="00D90A9F">
            <w:pPr>
              <w:spacing w:before="0" w:after="0"/>
              <w:rPr>
                <w:rFonts w:asciiTheme="minorHAnsi" w:hAnsiTheme="minorHAnsi"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7" w:type="dxa"/>
            <w:tcBorders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7FA004C8" w14:textId="77777777" w:rsidR="00D90A9F" w:rsidRPr="004C4F4C" w:rsidRDefault="000E3665" w:rsidP="00D90A9F">
            <w:pPr>
              <w:spacing w:before="0" w:after="0"/>
              <w:jc w:val="center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818314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0A9F" w:rsidRPr="00E826E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D90A9F" w:rsidRPr="00E826E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462" w:type="dxa"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38E458C7" w14:textId="77777777" w:rsidR="00D90A9F" w:rsidRPr="004C4F4C" w:rsidRDefault="00D90A9F" w:rsidP="00D90A9F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194C6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194C6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194C6C">
              <w:rPr>
                <w:rFonts w:asciiTheme="minorHAnsi" w:hAnsiTheme="minorHAnsi"/>
                <w:sz w:val="18"/>
                <w:szCs w:val="18"/>
              </w:rPr>
            </w:r>
            <w:r w:rsidRPr="00194C6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194C6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194C6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</w:tbl>
    <w:p w14:paraId="5BC053C8" w14:textId="77777777" w:rsidR="00EC07C4" w:rsidRPr="00DC23BB" w:rsidRDefault="00EC07C4" w:rsidP="00C25307">
      <w:pPr>
        <w:spacing w:before="0" w:after="0"/>
        <w:rPr>
          <w:rFonts w:ascii="Times New Roman" w:hAnsi="Times New Roman"/>
          <w:b/>
          <w:sz w:val="24"/>
          <w:szCs w:val="18"/>
        </w:rPr>
      </w:pPr>
    </w:p>
    <w:tbl>
      <w:tblPr>
        <w:tblW w:w="110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164"/>
        <w:gridCol w:w="1710"/>
        <w:gridCol w:w="2250"/>
        <w:gridCol w:w="2880"/>
      </w:tblGrid>
      <w:tr w:rsidR="00504741" w:rsidRPr="004C4F4C" w14:paraId="4C4CEA57" w14:textId="77777777" w:rsidTr="003A11DC">
        <w:trPr>
          <w:trHeight w:hRule="exact" w:val="460"/>
          <w:tblHeader/>
          <w:jc w:val="center"/>
        </w:trPr>
        <w:tc>
          <w:tcPr>
            <w:tcW w:w="11004" w:type="dxa"/>
            <w:gridSpan w:val="4"/>
            <w:shd w:val="clear" w:color="auto" w:fill="E5DFEC" w:themeFill="accent4" w:themeFillTint="33"/>
            <w:vAlign w:val="center"/>
          </w:tcPr>
          <w:p w14:paraId="7C5B0E9F" w14:textId="77777777" w:rsidR="00504741" w:rsidRPr="004C4F4C" w:rsidRDefault="00DC23BB" w:rsidP="00504741">
            <w:pPr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20"/>
              </w:rPr>
              <w:t>6</w:t>
            </w:r>
            <w:r w:rsidR="00504741" w:rsidRPr="00280D16">
              <w:rPr>
                <w:rFonts w:asciiTheme="minorHAnsi" w:hAnsiTheme="minorHAnsi"/>
                <w:b/>
                <w:sz w:val="20"/>
              </w:rPr>
              <w:t xml:space="preserve">. ADDITIONAL FEES - </w:t>
            </w:r>
            <w:r w:rsidR="00504741" w:rsidRPr="006D0CDD">
              <w:rPr>
                <w:rFonts w:asciiTheme="minorHAnsi" w:hAnsiTheme="minorHAnsi"/>
                <w:sz w:val="20"/>
              </w:rPr>
              <w:t xml:space="preserve">Please list all </w:t>
            </w:r>
            <w:r w:rsidR="00504741" w:rsidRPr="000C1266">
              <w:rPr>
                <w:rFonts w:asciiTheme="minorHAnsi" w:hAnsiTheme="minorHAnsi"/>
                <w:noProof/>
                <w:sz w:val="20"/>
              </w:rPr>
              <w:t>additional</w:t>
            </w:r>
            <w:r w:rsidR="00504741" w:rsidRPr="006D0CDD">
              <w:rPr>
                <w:rFonts w:asciiTheme="minorHAnsi" w:hAnsiTheme="minorHAnsi"/>
                <w:sz w:val="20"/>
              </w:rPr>
              <w:t xml:space="preserve"> fees your program charges.</w:t>
            </w:r>
          </w:p>
        </w:tc>
      </w:tr>
      <w:tr w:rsidR="00504741" w:rsidRPr="004C4F4C" w14:paraId="23434135" w14:textId="77777777" w:rsidTr="003A11DC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5DFEC" w:themeFill="accent4" w:themeFillTint="33"/>
          </w:tcPr>
          <w:p w14:paraId="3DC6D9C2" w14:textId="77777777" w:rsidR="00504741" w:rsidRPr="004C4F4C" w:rsidRDefault="00504741" w:rsidP="00C25307">
            <w:pPr>
              <w:pStyle w:val="Heading3"/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>Description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5DFEC" w:themeFill="accent4" w:themeFillTint="33"/>
          </w:tcPr>
          <w:p w14:paraId="109CAC44" w14:textId="77777777" w:rsidR="00504741" w:rsidRPr="004C4F4C" w:rsidRDefault="00504741" w:rsidP="00C25307">
            <w:pPr>
              <w:pStyle w:val="Heading3"/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>Amount</w:t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5DFEC" w:themeFill="accent4" w:themeFillTint="33"/>
          </w:tcPr>
          <w:p w14:paraId="65895670" w14:textId="77777777" w:rsidR="00504741" w:rsidRPr="004C4F4C" w:rsidRDefault="00504741" w:rsidP="00C25307">
            <w:pPr>
              <w:pStyle w:val="Heading3"/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Frequency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5DFEC" w:themeFill="accent4" w:themeFillTint="33"/>
          </w:tcPr>
          <w:p w14:paraId="60C5E732" w14:textId="77777777" w:rsidR="00504741" w:rsidRPr="004C4F4C" w:rsidRDefault="00504741" w:rsidP="00504741">
            <w:pPr>
              <w:pStyle w:val="Heading3"/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Fee Per Child or F</w:t>
            </w:r>
            <w:r w:rsidRPr="004C4F4C">
              <w:rPr>
                <w:rFonts w:asciiTheme="minorHAnsi" w:hAnsiTheme="minorHAnsi"/>
                <w:sz w:val="18"/>
                <w:szCs w:val="18"/>
              </w:rPr>
              <w:t>amily (C/F)</w:t>
            </w:r>
          </w:p>
        </w:tc>
      </w:tr>
      <w:tr w:rsidR="00504741" w:rsidRPr="004C4F4C" w14:paraId="69ED732C" w14:textId="77777777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6295223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 xml:space="preserve">Annual 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A40F848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bookmarkStart w:id="1" w:name="Text41"/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"/>
          </w:p>
        </w:tc>
        <w:bookmarkStart w:id="2" w:name="Text47"/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981CDC2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2"/>
          </w:p>
        </w:tc>
        <w:bookmarkStart w:id="3" w:name="Text69"/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BF38A8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3"/>
          </w:p>
        </w:tc>
      </w:tr>
      <w:tr w:rsidR="00504741" w:rsidRPr="004C4F4C" w14:paraId="7E9B613F" w14:textId="77777777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5685FA3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 xml:space="preserve">Application 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029C556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bookmarkStart w:id="4" w:name="Text42"/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4"/>
          </w:p>
        </w:tc>
        <w:bookmarkStart w:id="5" w:name="Text48"/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D8434E7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5"/>
          </w:p>
        </w:tc>
        <w:bookmarkStart w:id="6" w:name="Text70"/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EE78C1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6"/>
          </w:p>
        </w:tc>
      </w:tr>
      <w:tr w:rsidR="00504741" w:rsidRPr="004C4F4C" w14:paraId="7435402E" w14:textId="77777777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9EEA5A0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diapers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354A8CB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DC3A08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AB06EC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4741" w:rsidRPr="004C4F4C" w14:paraId="6A44D7FB" w14:textId="77777777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9EC2A9C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 xml:space="preserve">Insurance 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42B6CED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0FE9A2A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26CFD79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4741" w:rsidRPr="004C4F4C" w14:paraId="2DEA0636" w14:textId="77777777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E1EB95C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  <w:u w:val="single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 xml:space="preserve">Late pick-up 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BB9DDF5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484CA43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550200A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4741" w:rsidRPr="004C4F4C" w14:paraId="0F533420" w14:textId="77777777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FD12A6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Late payment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8C1134A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20DE570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A27AE36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4741" w:rsidRPr="004C4F4C" w14:paraId="633BD9CA" w14:textId="77777777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036654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  <w:u w:val="single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 xml:space="preserve">Member Organization 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B79488E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E15797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E9F3D5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4741" w:rsidRPr="004C4F4C" w14:paraId="062680D1" w14:textId="77777777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A1F090E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  <w:u w:val="single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Meals/Snacks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AB1C6D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6E603C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36EA115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4741" w:rsidRPr="004C4F4C" w14:paraId="4B2078BF" w14:textId="77777777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E2891C5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  <w:u w:val="single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Overtime/Early Drop off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56CDCC0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5D95B3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D450012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4741" w:rsidRPr="004C4F4C" w14:paraId="43DAAD51" w14:textId="77777777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7C518CB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 xml:space="preserve">Returned check 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F5502AF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  <w:u w:val="single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bookmarkStart w:id="7" w:name="Text54"/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B54AC5F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7"/>
          </w:p>
        </w:tc>
        <w:bookmarkStart w:id="8" w:name="Text76"/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658637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8"/>
          </w:p>
        </w:tc>
      </w:tr>
      <w:tr w:rsidR="00504741" w:rsidRPr="004C4F4C" w14:paraId="244AB9E3" w14:textId="77777777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737E540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  <w:u w:val="single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Registration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662A682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  <w:u w:val="single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bookmarkStart w:id="9" w:name="Text43"/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9"/>
          </w:p>
        </w:tc>
        <w:bookmarkStart w:id="10" w:name="Text49"/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9AB666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0"/>
          </w:p>
        </w:tc>
        <w:bookmarkStart w:id="11" w:name="Text71"/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54338E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1"/>
          </w:p>
        </w:tc>
      </w:tr>
      <w:tr w:rsidR="00504741" w:rsidRPr="004C4F4C" w14:paraId="5652D31D" w14:textId="77777777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C9F123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  <w:u w:val="single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school age registration fee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B34A3FC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D83ACF9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F8FAFA9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4741" w:rsidRPr="004C4F4C" w14:paraId="3695D8FA" w14:textId="77777777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279EEE1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Supplies/Materials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ACE046E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8CCFDF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10F64AC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4741" w:rsidRPr="004C4F4C" w14:paraId="6F38B4FE" w14:textId="77777777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DB1B508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Other (List below)</w:t>
            </w:r>
            <w:r>
              <w:rPr>
                <w:rFonts w:asciiTheme="minorHAnsi" w:hAnsiTheme="minorHAnsi"/>
                <w:caps/>
                <w:sz w:val="18"/>
                <w:szCs w:val="18"/>
              </w:rPr>
              <w:t>: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/>
            <w:vAlign w:val="center"/>
          </w:tcPr>
          <w:p w14:paraId="157AAEF4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/>
            <w:vAlign w:val="center"/>
          </w:tcPr>
          <w:p w14:paraId="1E967F37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/>
            <w:vAlign w:val="center"/>
          </w:tcPr>
          <w:p w14:paraId="0E9B19C8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504741" w:rsidRPr="004C4F4C" w14:paraId="0767CC88" w14:textId="77777777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D845BF9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9C94849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9E6D07F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6D93F8C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4741" w:rsidRPr="004C4F4C" w14:paraId="579FF914" w14:textId="77777777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41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41E3BD3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E9CCE5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t xml:space="preserve">$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2662C5B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4C07D9E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noProof/>
                <w:sz w:val="18"/>
                <w:szCs w:val="18"/>
              </w:rPr>
              <w:t xml:space="preserve">     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4741" w:rsidRPr="004C4F4C" w14:paraId="79BD04DD" w14:textId="77777777" w:rsidTr="00504741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hRule="exact" w:val="288"/>
          <w:jc w:val="center"/>
        </w:trPr>
        <w:tc>
          <w:tcPr>
            <w:tcW w:w="1100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235693" w14:textId="77777777" w:rsidR="00504741" w:rsidRPr="004C4F4C" w:rsidRDefault="00504741" w:rsidP="00C25307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i/>
                <w:sz w:val="18"/>
                <w:szCs w:val="18"/>
              </w:rPr>
              <w:t xml:space="preserve">Frequency Options: </w:t>
            </w:r>
            <w:r w:rsidRPr="004C4F4C">
              <w:rPr>
                <w:rFonts w:asciiTheme="minorHAnsi" w:hAnsiTheme="minorHAnsi"/>
                <w:i/>
                <w:sz w:val="18"/>
                <w:szCs w:val="18"/>
              </w:rPr>
              <w:t>Per Minute; Every 5 minutes; Every 10 minutes; Every 15 minutes; Half Hour; Hourly; Daily; Weekly; Monthly; Yearly; One Time; Per Occurrence</w:t>
            </w:r>
          </w:p>
        </w:tc>
      </w:tr>
    </w:tbl>
    <w:p w14:paraId="63708CB7" w14:textId="77777777" w:rsidR="003A11DC" w:rsidRPr="00DC23BB" w:rsidRDefault="00C25307" w:rsidP="00504741">
      <w:pPr>
        <w:spacing w:before="0" w:after="0"/>
        <w:rPr>
          <w:rFonts w:asciiTheme="minorHAnsi" w:hAnsiTheme="minorHAnsi"/>
          <w:sz w:val="24"/>
          <w:szCs w:val="18"/>
        </w:rPr>
      </w:pPr>
      <w:bookmarkStart w:id="12" w:name="OLE_LINK2"/>
      <w:bookmarkStart w:id="13" w:name="OLE_LINK3"/>
      <w:r w:rsidRPr="004C4F4C">
        <w:rPr>
          <w:rFonts w:asciiTheme="minorHAnsi" w:hAnsiTheme="minorHAnsi"/>
          <w:i/>
          <w:sz w:val="18"/>
          <w:szCs w:val="18"/>
        </w:rPr>
        <w:t xml:space="preserve"> </w:t>
      </w:r>
      <w:bookmarkEnd w:id="12"/>
      <w:bookmarkEnd w:id="13"/>
      <w:r w:rsidRPr="004C4F4C">
        <w:rPr>
          <w:rFonts w:asciiTheme="minorHAnsi" w:hAnsiTheme="minorHAnsi"/>
          <w:i/>
          <w:sz w:val="18"/>
          <w:szCs w:val="18"/>
        </w:rPr>
        <w:t xml:space="preserve">   </w:t>
      </w:r>
    </w:p>
    <w:tbl>
      <w:tblPr>
        <w:tblW w:w="110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0"/>
        <w:gridCol w:w="3051"/>
        <w:gridCol w:w="441"/>
        <w:gridCol w:w="3260"/>
        <w:gridCol w:w="441"/>
        <w:gridCol w:w="3371"/>
      </w:tblGrid>
      <w:tr w:rsidR="00504741" w:rsidRPr="004C4F4C" w14:paraId="1678C02E" w14:textId="77777777" w:rsidTr="003A11DC">
        <w:trPr>
          <w:trHeight w:hRule="exact" w:val="460"/>
          <w:tblHeader/>
          <w:jc w:val="center"/>
        </w:trPr>
        <w:tc>
          <w:tcPr>
            <w:tcW w:w="11004" w:type="dxa"/>
            <w:gridSpan w:val="6"/>
            <w:shd w:val="clear" w:color="auto" w:fill="E5DFEC" w:themeFill="accent4" w:themeFillTint="33"/>
            <w:vAlign w:val="center"/>
          </w:tcPr>
          <w:p w14:paraId="6FD34130" w14:textId="211968B0" w:rsidR="00504741" w:rsidRPr="004C4F4C" w:rsidRDefault="00DC23BB" w:rsidP="00826C68">
            <w:pPr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20"/>
              </w:rPr>
              <w:t>7</w:t>
            </w:r>
            <w:r w:rsidR="00504741" w:rsidRPr="00280D16">
              <w:rPr>
                <w:rFonts w:asciiTheme="minorHAnsi" w:hAnsiTheme="minorHAnsi"/>
                <w:b/>
                <w:sz w:val="20"/>
              </w:rPr>
              <w:t xml:space="preserve">. MEALS </w:t>
            </w:r>
            <w:r w:rsidR="00826C68">
              <w:rPr>
                <w:rFonts w:asciiTheme="minorHAnsi" w:hAnsiTheme="minorHAnsi"/>
                <w:b/>
                <w:sz w:val="20"/>
              </w:rPr>
              <w:t>–</w:t>
            </w:r>
            <w:r w:rsidR="00504741" w:rsidRPr="00280D16">
              <w:rPr>
                <w:rFonts w:asciiTheme="minorHAnsi" w:hAnsiTheme="minorHAnsi"/>
                <w:b/>
                <w:sz w:val="20"/>
              </w:rPr>
              <w:t xml:space="preserve"> </w:t>
            </w:r>
            <w:r w:rsidR="00826C68">
              <w:rPr>
                <w:rFonts w:asciiTheme="minorHAnsi" w:hAnsiTheme="minorHAnsi"/>
                <w:sz w:val="20"/>
              </w:rPr>
              <w:t>Describe any meals your program provides.</w:t>
            </w:r>
            <w:r w:rsidR="00504741" w:rsidRPr="006D0CDD">
              <w:rPr>
                <w:rFonts w:asciiTheme="minorHAnsi" w:hAnsiTheme="minorHAnsi"/>
                <w:sz w:val="20"/>
              </w:rPr>
              <w:t xml:space="preserve"> </w:t>
            </w:r>
            <w:r w:rsidR="00504741" w:rsidRPr="006D0CDD">
              <w:rPr>
                <w:rFonts w:asciiTheme="minorHAnsi" w:hAnsiTheme="minorHAnsi"/>
                <w:i/>
                <w:sz w:val="20"/>
              </w:rPr>
              <w:t>(</w:t>
            </w:r>
            <w:r w:rsidR="00504741" w:rsidRPr="00280D16">
              <w:rPr>
                <w:rFonts w:asciiTheme="minorHAnsi" w:hAnsiTheme="minorHAnsi"/>
                <w:i/>
                <w:sz w:val="20"/>
              </w:rPr>
              <w:t>Check all that apply)</w:t>
            </w:r>
            <w:r w:rsidR="009B39E4">
              <w:rPr>
                <w:rFonts w:asciiTheme="minorHAnsi" w:hAnsiTheme="minorHAnsi"/>
                <w:i/>
                <w:sz w:val="20"/>
              </w:rPr>
              <w:t xml:space="preserve"> </w:t>
            </w:r>
            <w:r w:rsidR="009B39E4">
              <w:rPr>
                <w:rFonts w:asciiTheme="minorHAnsi" w:hAnsiTheme="minorHAnsi"/>
                <w:b/>
                <w:color w:val="FF0000"/>
                <w:sz w:val="20"/>
                <w:shd w:val="clear" w:color="auto" w:fill="E5DFEC" w:themeFill="accent4" w:themeFillTint="33"/>
              </w:rPr>
              <w:t>*</w:t>
            </w:r>
            <w:r w:rsidR="009B39E4" w:rsidRPr="009B39E4">
              <w:rPr>
                <w:rFonts w:asciiTheme="minorHAnsi" w:hAnsiTheme="minorHAnsi"/>
                <w:b/>
                <w:i/>
                <w:color w:val="FF0000"/>
                <w:sz w:val="20"/>
                <w:u w:val="single"/>
                <w:shd w:val="clear" w:color="auto" w:fill="E5DFEC" w:themeFill="accent4" w:themeFillTint="33"/>
              </w:rPr>
              <w:t>REQUIRED</w:t>
            </w:r>
          </w:p>
        </w:tc>
      </w:tr>
      <w:tr w:rsidR="0029321A" w:rsidRPr="004C4F4C" w14:paraId="6EF5DF28" w14:textId="77777777" w:rsidTr="00446ACC">
        <w:trPr>
          <w:trHeight w:hRule="exact" w:val="288"/>
          <w:jc w:val="center"/>
        </w:trPr>
        <w:tc>
          <w:tcPr>
            <w:tcW w:w="440" w:type="dxa"/>
          </w:tcPr>
          <w:p w14:paraId="3171745C" w14:textId="5FA3C50D" w:rsidR="0029321A" w:rsidRPr="004C4F4C" w:rsidRDefault="000E3665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690746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FC08C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FC08C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051" w:type="dxa"/>
            <w:vAlign w:val="center"/>
          </w:tcPr>
          <w:p w14:paraId="6889CA7B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>
              <w:rPr>
                <w:rFonts w:asciiTheme="minorHAnsi" w:hAnsiTheme="minorHAnsi"/>
                <w:caps/>
                <w:sz w:val="18"/>
                <w:szCs w:val="18"/>
              </w:rPr>
              <w:t>BREAKFAST</w:t>
            </w:r>
          </w:p>
        </w:tc>
        <w:tc>
          <w:tcPr>
            <w:tcW w:w="441" w:type="dxa"/>
          </w:tcPr>
          <w:p w14:paraId="0929C174" w14:textId="69D6E8FE" w:rsidR="0029321A" w:rsidRPr="004C4F4C" w:rsidRDefault="000E3665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092544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850109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850109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260" w:type="dxa"/>
            <w:vAlign w:val="center"/>
          </w:tcPr>
          <w:p w14:paraId="21EF40C8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 xml:space="preserve">USDA Food Program </w:t>
            </w:r>
          </w:p>
        </w:tc>
        <w:tc>
          <w:tcPr>
            <w:tcW w:w="441" w:type="dxa"/>
          </w:tcPr>
          <w:p w14:paraId="7294F0A0" w14:textId="413AE00D" w:rsidR="0029321A" w:rsidRPr="004C4F4C" w:rsidRDefault="000E3665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401791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760B6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760B67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71" w:type="dxa"/>
            <w:vAlign w:val="center"/>
          </w:tcPr>
          <w:p w14:paraId="56E01E43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Gluten Free</w:t>
            </w:r>
          </w:p>
        </w:tc>
      </w:tr>
      <w:tr w:rsidR="0029321A" w:rsidRPr="004C4F4C" w14:paraId="5AB6075A" w14:textId="77777777" w:rsidTr="00446ACC">
        <w:trPr>
          <w:trHeight w:hRule="exact" w:val="288"/>
          <w:jc w:val="center"/>
        </w:trPr>
        <w:tc>
          <w:tcPr>
            <w:tcW w:w="440" w:type="dxa"/>
          </w:tcPr>
          <w:p w14:paraId="697EF42B" w14:textId="5612F592" w:rsidR="0029321A" w:rsidRPr="004C4F4C" w:rsidRDefault="000E3665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097291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FC08C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FC08C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051" w:type="dxa"/>
            <w:vAlign w:val="center"/>
          </w:tcPr>
          <w:p w14:paraId="466A1287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>
              <w:rPr>
                <w:rFonts w:asciiTheme="minorHAnsi" w:hAnsiTheme="minorHAnsi"/>
                <w:caps/>
                <w:sz w:val="18"/>
                <w:szCs w:val="18"/>
              </w:rPr>
              <w:t>MORNING SNACK</w:t>
            </w:r>
          </w:p>
        </w:tc>
        <w:tc>
          <w:tcPr>
            <w:tcW w:w="441" w:type="dxa"/>
          </w:tcPr>
          <w:p w14:paraId="6E559703" w14:textId="667CBE59" w:rsidR="0029321A" w:rsidRPr="004C4F4C" w:rsidRDefault="000E3665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801686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850109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850109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260" w:type="dxa"/>
            <w:vAlign w:val="center"/>
          </w:tcPr>
          <w:p w14:paraId="648F435A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afternoon meal program</w:t>
            </w:r>
            <w:r>
              <w:rPr>
                <w:rFonts w:asciiTheme="minorHAnsi" w:hAnsiTheme="minorHAnsi"/>
                <w:caps/>
                <w:sz w:val="18"/>
                <w:szCs w:val="18"/>
              </w:rPr>
              <w:t xml:space="preserve"> </w:t>
            </w:r>
          </w:p>
        </w:tc>
        <w:tc>
          <w:tcPr>
            <w:tcW w:w="441" w:type="dxa"/>
          </w:tcPr>
          <w:p w14:paraId="6717B7DF" w14:textId="6754FD53" w:rsidR="0029321A" w:rsidRPr="004C4F4C" w:rsidRDefault="000E3665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518472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760B6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760B67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71" w:type="dxa"/>
            <w:vAlign w:val="center"/>
          </w:tcPr>
          <w:p w14:paraId="13F5E099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Peanut-Free Environment</w:t>
            </w:r>
          </w:p>
        </w:tc>
      </w:tr>
      <w:tr w:rsidR="0029321A" w:rsidRPr="004C4F4C" w14:paraId="731D0C11" w14:textId="77777777" w:rsidTr="00446ACC">
        <w:trPr>
          <w:trHeight w:hRule="exact" w:val="288"/>
          <w:jc w:val="center"/>
        </w:trPr>
        <w:tc>
          <w:tcPr>
            <w:tcW w:w="440" w:type="dxa"/>
          </w:tcPr>
          <w:p w14:paraId="1444E343" w14:textId="3FAE01B0" w:rsidR="0029321A" w:rsidRPr="004C4F4C" w:rsidRDefault="000E3665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19917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FC08C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FC08C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051" w:type="dxa"/>
            <w:vAlign w:val="center"/>
          </w:tcPr>
          <w:p w14:paraId="31CF3378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Lunch</w:t>
            </w:r>
          </w:p>
        </w:tc>
        <w:tc>
          <w:tcPr>
            <w:tcW w:w="441" w:type="dxa"/>
          </w:tcPr>
          <w:p w14:paraId="74F649EC" w14:textId="055CD64C" w:rsidR="0029321A" w:rsidRPr="004C4F4C" w:rsidRDefault="000E3665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514263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850109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850109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260" w:type="dxa"/>
            <w:vAlign w:val="center"/>
          </w:tcPr>
          <w:p w14:paraId="277EDFF1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no meals provided</w:t>
            </w:r>
          </w:p>
        </w:tc>
        <w:tc>
          <w:tcPr>
            <w:tcW w:w="441" w:type="dxa"/>
          </w:tcPr>
          <w:p w14:paraId="4961E81B" w14:textId="2FCA9183" w:rsidR="0029321A" w:rsidRPr="004C4F4C" w:rsidRDefault="000E3665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249033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760B6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760B67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71" w:type="dxa"/>
            <w:vAlign w:val="center"/>
          </w:tcPr>
          <w:p w14:paraId="4C123F8E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Special Diet Request</w:t>
            </w:r>
          </w:p>
        </w:tc>
      </w:tr>
      <w:tr w:rsidR="0029321A" w:rsidRPr="004C4F4C" w14:paraId="11DF0FF1" w14:textId="77777777" w:rsidTr="00446ACC">
        <w:trPr>
          <w:trHeight w:hRule="exact" w:val="288"/>
          <w:jc w:val="center"/>
        </w:trPr>
        <w:tc>
          <w:tcPr>
            <w:tcW w:w="440" w:type="dxa"/>
          </w:tcPr>
          <w:p w14:paraId="3C64CE14" w14:textId="3F2F484F" w:rsidR="0029321A" w:rsidRPr="004C4F4C" w:rsidRDefault="000E3665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6696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FC08C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FC08C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051" w:type="dxa"/>
            <w:vAlign w:val="center"/>
          </w:tcPr>
          <w:p w14:paraId="0242B04F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Afternoon Snack</w:t>
            </w:r>
          </w:p>
        </w:tc>
        <w:tc>
          <w:tcPr>
            <w:tcW w:w="441" w:type="dxa"/>
          </w:tcPr>
          <w:p w14:paraId="53726E69" w14:textId="359DD455" w:rsidR="0029321A" w:rsidRPr="004C4F4C" w:rsidRDefault="000E3665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475149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850109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850109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260" w:type="dxa"/>
            <w:vAlign w:val="center"/>
          </w:tcPr>
          <w:p w14:paraId="68029653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 xml:space="preserve">Provides Formula </w:t>
            </w:r>
          </w:p>
        </w:tc>
        <w:tc>
          <w:tcPr>
            <w:tcW w:w="441" w:type="dxa"/>
          </w:tcPr>
          <w:p w14:paraId="464DD960" w14:textId="2A5BCC68" w:rsidR="0029321A" w:rsidRPr="004C4F4C" w:rsidRDefault="000E3665" w:rsidP="0029321A">
            <w:pPr>
              <w:spacing w:before="0" w:after="0"/>
              <w:jc w:val="center"/>
              <w:rPr>
                <w:rFonts w:asciiTheme="minorHAnsi" w:hAnsiTheme="minorHAnsi"/>
                <w:caps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97429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760B6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760B67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71" w:type="dxa"/>
            <w:vAlign w:val="center"/>
          </w:tcPr>
          <w:p w14:paraId="33990EF1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Vegetarian</w:t>
            </w:r>
          </w:p>
        </w:tc>
      </w:tr>
      <w:tr w:rsidR="0029321A" w:rsidRPr="004C4F4C" w14:paraId="547319FE" w14:textId="77777777" w:rsidTr="00446ACC">
        <w:trPr>
          <w:trHeight w:hRule="exact" w:val="288"/>
          <w:jc w:val="center"/>
        </w:trPr>
        <w:tc>
          <w:tcPr>
            <w:tcW w:w="440" w:type="dxa"/>
          </w:tcPr>
          <w:p w14:paraId="3573429B" w14:textId="18C80CBB" w:rsidR="0029321A" w:rsidRPr="004C4F4C" w:rsidRDefault="000E3665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368986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FC08C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FC08C5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051" w:type="dxa"/>
            <w:vAlign w:val="center"/>
          </w:tcPr>
          <w:p w14:paraId="21CEF4AD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 xml:space="preserve">Dinner </w:t>
            </w:r>
          </w:p>
        </w:tc>
        <w:tc>
          <w:tcPr>
            <w:tcW w:w="441" w:type="dxa"/>
          </w:tcPr>
          <w:p w14:paraId="1B8D4573" w14:textId="5B0B66BB" w:rsidR="0029321A" w:rsidRPr="004C4F4C" w:rsidRDefault="000E3665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78535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850109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850109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260" w:type="dxa"/>
            <w:vAlign w:val="center"/>
          </w:tcPr>
          <w:p w14:paraId="15AE13E3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Parent Supplies Formula</w:t>
            </w:r>
          </w:p>
        </w:tc>
        <w:tc>
          <w:tcPr>
            <w:tcW w:w="441" w:type="dxa"/>
          </w:tcPr>
          <w:p w14:paraId="523DAD67" w14:textId="40C96B01" w:rsidR="0029321A" w:rsidRPr="004C4F4C" w:rsidRDefault="0029321A" w:rsidP="0029321A">
            <w:pPr>
              <w:spacing w:before="0" w:after="0"/>
              <w:jc w:val="center"/>
              <w:rPr>
                <w:rFonts w:asciiTheme="minorHAnsi" w:hAnsiTheme="minorHAnsi"/>
                <w:caps/>
              </w:rPr>
            </w:pPr>
          </w:p>
        </w:tc>
        <w:tc>
          <w:tcPr>
            <w:tcW w:w="3371" w:type="dxa"/>
            <w:vAlign w:val="center"/>
          </w:tcPr>
          <w:p w14:paraId="23321C44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</w:p>
        </w:tc>
      </w:tr>
    </w:tbl>
    <w:p w14:paraId="7D7866AA" w14:textId="77777777" w:rsidR="00EC07C4" w:rsidRDefault="00EC07C4" w:rsidP="00504741">
      <w:pPr>
        <w:spacing w:after="0" w:line="180" w:lineRule="exact"/>
        <w:rPr>
          <w:rFonts w:asciiTheme="minorHAnsi" w:hAnsiTheme="minorHAnsi"/>
          <w:sz w:val="18"/>
          <w:szCs w:val="18"/>
        </w:rPr>
      </w:pPr>
    </w:p>
    <w:tbl>
      <w:tblPr>
        <w:tblW w:w="110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0"/>
        <w:gridCol w:w="2975"/>
        <w:gridCol w:w="23"/>
        <w:gridCol w:w="450"/>
        <w:gridCol w:w="3304"/>
        <w:gridCol w:w="441"/>
        <w:gridCol w:w="3371"/>
      </w:tblGrid>
      <w:tr w:rsidR="00504741" w:rsidRPr="004C4F4C" w14:paraId="2ED53BAB" w14:textId="77777777" w:rsidTr="003A11DC">
        <w:trPr>
          <w:trHeight w:hRule="exact" w:val="460"/>
          <w:tblHeader/>
          <w:jc w:val="center"/>
        </w:trPr>
        <w:tc>
          <w:tcPr>
            <w:tcW w:w="11004" w:type="dxa"/>
            <w:gridSpan w:val="7"/>
            <w:shd w:val="clear" w:color="auto" w:fill="E5DFEC" w:themeFill="accent4" w:themeFillTint="33"/>
            <w:vAlign w:val="center"/>
          </w:tcPr>
          <w:p w14:paraId="0F078710" w14:textId="77777777" w:rsidR="00504741" w:rsidRPr="004C4F4C" w:rsidRDefault="00DC23BB" w:rsidP="009A6FF3">
            <w:pPr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20"/>
              </w:rPr>
              <w:t>8</w:t>
            </w:r>
            <w:r w:rsidR="00504741" w:rsidRPr="00280D16">
              <w:rPr>
                <w:rFonts w:asciiTheme="minorHAnsi" w:hAnsiTheme="minorHAnsi"/>
                <w:b/>
                <w:sz w:val="20"/>
              </w:rPr>
              <w:t xml:space="preserve">. PROGRAM PARTICIPATION </w:t>
            </w:r>
            <w:r w:rsidR="009A6FF3">
              <w:rPr>
                <w:rFonts w:asciiTheme="minorHAnsi" w:hAnsiTheme="minorHAnsi"/>
                <w:sz w:val="20"/>
              </w:rPr>
              <w:t>–</w:t>
            </w:r>
            <w:r w:rsidR="00504741" w:rsidRPr="006D0CDD">
              <w:rPr>
                <w:rFonts w:asciiTheme="minorHAnsi" w:hAnsiTheme="minorHAnsi"/>
                <w:sz w:val="20"/>
              </w:rPr>
              <w:t xml:space="preserve"> </w:t>
            </w:r>
            <w:r w:rsidR="009A6FF3">
              <w:rPr>
                <w:rFonts w:asciiTheme="minorHAnsi" w:hAnsiTheme="minorHAnsi"/>
                <w:sz w:val="20"/>
              </w:rPr>
              <w:t>Describe your program/facility.</w:t>
            </w:r>
            <w:r w:rsidR="00504741" w:rsidRPr="006D0CDD">
              <w:rPr>
                <w:rFonts w:asciiTheme="minorHAnsi" w:hAnsiTheme="minorHAnsi"/>
                <w:sz w:val="20"/>
              </w:rPr>
              <w:t xml:space="preserve"> (Check</w:t>
            </w:r>
            <w:r w:rsidR="00504741" w:rsidRPr="00280D16">
              <w:rPr>
                <w:rFonts w:asciiTheme="minorHAnsi" w:hAnsiTheme="minorHAnsi"/>
                <w:sz w:val="20"/>
              </w:rPr>
              <w:t xml:space="preserve"> all that apply)</w:t>
            </w:r>
          </w:p>
        </w:tc>
      </w:tr>
      <w:tr w:rsidR="0029321A" w:rsidRPr="004C4F4C" w14:paraId="71B9BD8E" w14:textId="77777777" w:rsidTr="00446ACC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</w:tblPrEx>
        <w:trPr>
          <w:trHeight w:hRule="exact" w:val="288"/>
          <w:jc w:val="center"/>
        </w:trPr>
        <w:tc>
          <w:tcPr>
            <w:tcW w:w="440" w:type="dxa"/>
          </w:tcPr>
          <w:p w14:paraId="455ED434" w14:textId="59FFD759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750741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97639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7639E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998" w:type="dxa"/>
            <w:gridSpan w:val="2"/>
            <w:vAlign w:val="center"/>
          </w:tcPr>
          <w:p w14:paraId="61FFBADC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After School</w:t>
            </w:r>
          </w:p>
        </w:tc>
        <w:tc>
          <w:tcPr>
            <w:tcW w:w="450" w:type="dxa"/>
          </w:tcPr>
          <w:p w14:paraId="2AB0804F" w14:textId="4357C394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860126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777FB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777FB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4" w:type="dxa"/>
            <w:vAlign w:val="center"/>
          </w:tcPr>
          <w:p w14:paraId="5037303D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Military</w:t>
            </w:r>
          </w:p>
        </w:tc>
        <w:tc>
          <w:tcPr>
            <w:tcW w:w="441" w:type="dxa"/>
          </w:tcPr>
          <w:p w14:paraId="70427052" w14:textId="11B28DE2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133437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3E25E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3E25E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71" w:type="dxa"/>
            <w:vAlign w:val="center"/>
          </w:tcPr>
          <w:p w14:paraId="3FDBE3AA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SICK CHILD CARE</w:t>
            </w:r>
          </w:p>
        </w:tc>
      </w:tr>
      <w:tr w:rsidR="0029321A" w:rsidRPr="004C4F4C" w14:paraId="5678A1E8" w14:textId="77777777" w:rsidTr="00446ACC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</w:tblPrEx>
        <w:trPr>
          <w:trHeight w:hRule="exact" w:val="288"/>
          <w:jc w:val="center"/>
        </w:trPr>
        <w:tc>
          <w:tcPr>
            <w:tcW w:w="440" w:type="dxa"/>
          </w:tcPr>
          <w:p w14:paraId="7DA9F7C1" w14:textId="64172AFF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694290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97639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7639E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998" w:type="dxa"/>
            <w:gridSpan w:val="2"/>
            <w:vAlign w:val="center"/>
          </w:tcPr>
          <w:p w14:paraId="7C929B06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Child Care Center</w:t>
            </w:r>
          </w:p>
        </w:tc>
        <w:tc>
          <w:tcPr>
            <w:tcW w:w="450" w:type="dxa"/>
          </w:tcPr>
          <w:p w14:paraId="1F523562" w14:textId="47082B70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635791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777FB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777FB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4" w:type="dxa"/>
            <w:vAlign w:val="center"/>
          </w:tcPr>
          <w:p w14:paraId="2FD6C25A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Playgroup</w:t>
            </w:r>
          </w:p>
        </w:tc>
        <w:tc>
          <w:tcPr>
            <w:tcW w:w="441" w:type="dxa"/>
          </w:tcPr>
          <w:p w14:paraId="5CEAB0B0" w14:textId="7166265A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667618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3E25E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3E25E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71" w:type="dxa"/>
            <w:vAlign w:val="center"/>
          </w:tcPr>
          <w:p w14:paraId="32894068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Summer Camp</w:t>
            </w:r>
          </w:p>
        </w:tc>
      </w:tr>
      <w:tr w:rsidR="0029321A" w:rsidRPr="004C4F4C" w14:paraId="5B95B842" w14:textId="77777777" w:rsidTr="00446ACC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</w:tblPrEx>
        <w:trPr>
          <w:trHeight w:hRule="exact" w:val="288"/>
          <w:jc w:val="center"/>
        </w:trPr>
        <w:tc>
          <w:tcPr>
            <w:tcW w:w="440" w:type="dxa"/>
          </w:tcPr>
          <w:p w14:paraId="6CE83019" w14:textId="2D32A406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921144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97639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7639E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998" w:type="dxa"/>
            <w:gridSpan w:val="2"/>
            <w:vAlign w:val="center"/>
          </w:tcPr>
          <w:p w14:paraId="228A21B9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Early Head Start</w:t>
            </w:r>
          </w:p>
        </w:tc>
        <w:tc>
          <w:tcPr>
            <w:tcW w:w="450" w:type="dxa"/>
          </w:tcPr>
          <w:p w14:paraId="283C8CC0" w14:textId="567DB8D7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105147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777FB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777FB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4" w:type="dxa"/>
            <w:vAlign w:val="center"/>
          </w:tcPr>
          <w:p w14:paraId="35F073B9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PRIVATE SCHOOL</w:t>
            </w:r>
          </w:p>
        </w:tc>
        <w:tc>
          <w:tcPr>
            <w:tcW w:w="441" w:type="dxa"/>
          </w:tcPr>
          <w:p w14:paraId="64944F1B" w14:textId="042AFB28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442807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3E25E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3E25E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71" w:type="dxa"/>
            <w:vAlign w:val="center"/>
          </w:tcPr>
          <w:p w14:paraId="28ABA2EA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TEEN PARENT</w:t>
            </w:r>
          </w:p>
        </w:tc>
      </w:tr>
      <w:tr w:rsidR="0029321A" w:rsidRPr="004C4F4C" w14:paraId="002ECF21" w14:textId="77777777" w:rsidTr="00446ACC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</w:tblPrEx>
        <w:trPr>
          <w:trHeight w:hRule="exact" w:val="288"/>
          <w:jc w:val="center"/>
        </w:trPr>
        <w:tc>
          <w:tcPr>
            <w:tcW w:w="440" w:type="dxa"/>
          </w:tcPr>
          <w:p w14:paraId="19CAA03C" w14:textId="2A2DE594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638760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97639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7639E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998" w:type="dxa"/>
            <w:gridSpan w:val="2"/>
            <w:vAlign w:val="center"/>
          </w:tcPr>
          <w:p w14:paraId="0D71D2A0" w14:textId="739AFC83" w:rsidR="0029321A" w:rsidRPr="004C4F4C" w:rsidRDefault="00774447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FCCH</w:t>
            </w:r>
          </w:p>
        </w:tc>
        <w:tc>
          <w:tcPr>
            <w:tcW w:w="450" w:type="dxa"/>
          </w:tcPr>
          <w:p w14:paraId="62A9F9C6" w14:textId="55771E86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542319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777FB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777FB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4" w:type="dxa"/>
            <w:vAlign w:val="center"/>
          </w:tcPr>
          <w:p w14:paraId="2DDFFCDE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PUBLIC SCHOOL</w:t>
            </w:r>
          </w:p>
        </w:tc>
        <w:tc>
          <w:tcPr>
            <w:tcW w:w="441" w:type="dxa"/>
          </w:tcPr>
          <w:p w14:paraId="04F4A59F" w14:textId="511737C1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76442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3E25E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3E25E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71" w:type="dxa"/>
            <w:vAlign w:val="center"/>
          </w:tcPr>
          <w:p w14:paraId="3882777D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VPK School Year</w:t>
            </w:r>
          </w:p>
        </w:tc>
      </w:tr>
      <w:tr w:rsidR="0029321A" w:rsidRPr="004C4F4C" w14:paraId="42C167A8" w14:textId="77777777" w:rsidTr="00446ACC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</w:tblPrEx>
        <w:trPr>
          <w:trHeight w:hRule="exact" w:val="288"/>
          <w:jc w:val="center"/>
        </w:trPr>
        <w:tc>
          <w:tcPr>
            <w:tcW w:w="440" w:type="dxa"/>
          </w:tcPr>
          <w:p w14:paraId="1ECCDADD" w14:textId="0B3F0AF6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31445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97639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7639E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998" w:type="dxa"/>
            <w:gridSpan w:val="2"/>
            <w:vAlign w:val="center"/>
          </w:tcPr>
          <w:p w14:paraId="33F51AC4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Head Start</w:t>
            </w:r>
          </w:p>
        </w:tc>
        <w:tc>
          <w:tcPr>
            <w:tcW w:w="450" w:type="dxa"/>
          </w:tcPr>
          <w:p w14:paraId="5D10A832" w14:textId="5469E904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852252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777FB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777FB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4" w:type="dxa"/>
            <w:vAlign w:val="center"/>
          </w:tcPr>
          <w:p w14:paraId="63115B95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Quality Rating System</w:t>
            </w:r>
          </w:p>
        </w:tc>
        <w:tc>
          <w:tcPr>
            <w:tcW w:w="441" w:type="dxa"/>
          </w:tcPr>
          <w:p w14:paraId="2BF33FAB" w14:textId="75D905F9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05921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3E25E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3E25E2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71" w:type="dxa"/>
            <w:vAlign w:val="center"/>
          </w:tcPr>
          <w:p w14:paraId="2DDE431C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VPK Summer</w:t>
            </w:r>
          </w:p>
        </w:tc>
      </w:tr>
      <w:tr w:rsidR="0029321A" w:rsidRPr="004C4F4C" w14:paraId="2BA71AE3" w14:textId="77777777" w:rsidTr="00446ACC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</w:tblPrEx>
        <w:trPr>
          <w:trHeight w:hRule="exact" w:val="288"/>
          <w:jc w:val="center"/>
        </w:trPr>
        <w:tc>
          <w:tcPr>
            <w:tcW w:w="440" w:type="dxa"/>
          </w:tcPr>
          <w:p w14:paraId="10B273BF" w14:textId="6FCD2194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594587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97639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7639E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998" w:type="dxa"/>
            <w:gridSpan w:val="2"/>
            <w:vAlign w:val="center"/>
          </w:tcPr>
          <w:p w14:paraId="290F2674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Large FCCH</w:t>
            </w:r>
          </w:p>
        </w:tc>
        <w:tc>
          <w:tcPr>
            <w:tcW w:w="450" w:type="dxa"/>
          </w:tcPr>
          <w:p w14:paraId="4542EF3B" w14:textId="0D4D135F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2109495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777FB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777FB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4" w:type="dxa"/>
            <w:vAlign w:val="center"/>
          </w:tcPr>
          <w:p w14:paraId="33E08207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School Age Program</w:t>
            </w:r>
          </w:p>
        </w:tc>
        <w:tc>
          <w:tcPr>
            <w:tcW w:w="441" w:type="dxa"/>
            <w:vAlign w:val="center"/>
          </w:tcPr>
          <w:p w14:paraId="46E906FB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</w:p>
        </w:tc>
        <w:tc>
          <w:tcPr>
            <w:tcW w:w="3371" w:type="dxa"/>
            <w:vAlign w:val="center"/>
          </w:tcPr>
          <w:p w14:paraId="74BDAD1D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</w:p>
        </w:tc>
      </w:tr>
      <w:tr w:rsidR="0029321A" w:rsidRPr="004C4F4C" w14:paraId="36495FE0" w14:textId="77777777" w:rsidTr="00446ACC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</w:tblPrEx>
        <w:trPr>
          <w:trHeight w:hRule="exact" w:val="288"/>
          <w:jc w:val="center"/>
        </w:trPr>
        <w:tc>
          <w:tcPr>
            <w:tcW w:w="440" w:type="dxa"/>
          </w:tcPr>
          <w:p w14:paraId="44BF38ED" w14:textId="202C96C3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53035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97639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97639E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998" w:type="dxa"/>
            <w:gridSpan w:val="2"/>
            <w:vAlign w:val="center"/>
          </w:tcPr>
          <w:p w14:paraId="76F7BA5B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Migrant Head Start</w:t>
            </w:r>
          </w:p>
        </w:tc>
        <w:tc>
          <w:tcPr>
            <w:tcW w:w="450" w:type="dxa"/>
          </w:tcPr>
          <w:p w14:paraId="18B5223B" w14:textId="6F6DE7AF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43670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777FB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777FB3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04" w:type="dxa"/>
            <w:vAlign w:val="center"/>
          </w:tcPr>
          <w:p w14:paraId="77EEFDEF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School Readiness PrOVIDER</w:t>
            </w:r>
          </w:p>
        </w:tc>
        <w:tc>
          <w:tcPr>
            <w:tcW w:w="441" w:type="dxa"/>
            <w:vAlign w:val="center"/>
          </w:tcPr>
          <w:p w14:paraId="2690A520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</w:p>
        </w:tc>
        <w:tc>
          <w:tcPr>
            <w:tcW w:w="3371" w:type="dxa"/>
            <w:vAlign w:val="center"/>
          </w:tcPr>
          <w:p w14:paraId="161B744D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</w:p>
        </w:tc>
      </w:tr>
      <w:tr w:rsidR="00C64EF6" w:rsidRPr="004C4F4C" w14:paraId="3ADC0E33" w14:textId="77777777" w:rsidTr="00C64EF6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</w:tblPrEx>
        <w:trPr>
          <w:trHeight w:hRule="exact" w:val="288"/>
          <w:jc w:val="center"/>
        </w:trPr>
        <w:tc>
          <w:tcPr>
            <w:tcW w:w="11004" w:type="dxa"/>
            <w:gridSpan w:val="7"/>
            <w:shd w:val="clear" w:color="auto" w:fill="E5DFEC" w:themeFill="accent4" w:themeFillTint="33"/>
            <w:vAlign w:val="center"/>
          </w:tcPr>
          <w:p w14:paraId="49757A27" w14:textId="5076EDFE" w:rsidR="00C64EF6" w:rsidRPr="00C64EF6" w:rsidRDefault="00C64EF6" w:rsidP="009B39E4">
            <w:pPr>
              <w:spacing w:before="0" w:after="0"/>
              <w:rPr>
                <w:rFonts w:asciiTheme="minorHAnsi" w:hAnsiTheme="minorHAnsi"/>
                <w:b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caps/>
                <w:color w:val="000000"/>
                <w:sz w:val="18"/>
                <w:szCs w:val="18"/>
              </w:rPr>
              <w:t>ENHANCEMENTS</w:t>
            </w:r>
            <w:r w:rsidR="009B39E4">
              <w:rPr>
                <w:rFonts w:asciiTheme="minorHAnsi" w:hAnsiTheme="minorHAnsi"/>
                <w:b/>
                <w:caps/>
                <w:color w:val="000000"/>
                <w:sz w:val="18"/>
                <w:szCs w:val="18"/>
              </w:rPr>
              <w:t xml:space="preserve"> </w:t>
            </w:r>
          </w:p>
        </w:tc>
      </w:tr>
      <w:tr w:rsidR="00C64EF6" w:rsidRPr="004C4F4C" w14:paraId="0CA30519" w14:textId="77777777" w:rsidTr="00C64EF6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</w:tblPrEx>
        <w:trPr>
          <w:trHeight w:hRule="exact" w:val="510"/>
          <w:jc w:val="center"/>
        </w:trPr>
        <w:tc>
          <w:tcPr>
            <w:tcW w:w="440" w:type="dxa"/>
            <w:vAlign w:val="center"/>
          </w:tcPr>
          <w:p w14:paraId="66AA9E79" w14:textId="37999B3D" w:rsidR="00C64EF6" w:rsidRPr="004C4F4C" w:rsidRDefault="000E3665" w:rsidP="00C64EF6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28418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64EF6" w:rsidRPr="0097639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975" w:type="dxa"/>
            <w:vAlign w:val="center"/>
          </w:tcPr>
          <w:p w14:paraId="3A8E7F3E" w14:textId="47BF79EB" w:rsidR="00C64EF6" w:rsidRPr="004C4F4C" w:rsidRDefault="00C64EF6" w:rsidP="00C64EF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SCHOOL BUS</w:t>
            </w:r>
          </w:p>
        </w:tc>
        <w:tc>
          <w:tcPr>
            <w:tcW w:w="473" w:type="dxa"/>
            <w:gridSpan w:val="2"/>
            <w:vAlign w:val="center"/>
          </w:tcPr>
          <w:p w14:paraId="07B44DF6" w14:textId="0B404D64" w:rsidR="00C64EF6" w:rsidRPr="004C4F4C" w:rsidRDefault="000E3665" w:rsidP="00C64EF6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361594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64EF6" w:rsidRPr="00777FB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04" w:type="dxa"/>
            <w:vAlign w:val="center"/>
          </w:tcPr>
          <w:p w14:paraId="2B1F8114" w14:textId="0C6BB909" w:rsidR="00C64EF6" w:rsidRPr="004C4F4C" w:rsidRDefault="00C64EF6" w:rsidP="00C64EF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NEAR PUBLIC TRANSPORTATION</w:t>
            </w:r>
          </w:p>
        </w:tc>
        <w:tc>
          <w:tcPr>
            <w:tcW w:w="441" w:type="dxa"/>
            <w:vAlign w:val="center"/>
          </w:tcPr>
          <w:p w14:paraId="72A7A445" w14:textId="2704C39B" w:rsidR="00C64EF6" w:rsidRPr="004C4F4C" w:rsidRDefault="000E3665" w:rsidP="00C64EF6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981266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64EF6" w:rsidRPr="003E25E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71" w:type="dxa"/>
            <w:vAlign w:val="center"/>
          </w:tcPr>
          <w:p w14:paraId="2455DA43" w14:textId="507201A7" w:rsidR="00C64EF6" w:rsidRPr="004C4F4C" w:rsidRDefault="00C64EF6" w:rsidP="00C64EF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TRANSPORTATION PROVIDED FROM SCHOOL</w:t>
            </w:r>
          </w:p>
        </w:tc>
      </w:tr>
      <w:tr w:rsidR="00C64EF6" w:rsidRPr="004C4F4C" w14:paraId="7C627E60" w14:textId="77777777" w:rsidTr="00C64EF6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</w:tblPrEx>
        <w:trPr>
          <w:trHeight w:hRule="exact" w:val="492"/>
          <w:jc w:val="center"/>
        </w:trPr>
        <w:tc>
          <w:tcPr>
            <w:tcW w:w="440" w:type="dxa"/>
            <w:vAlign w:val="center"/>
          </w:tcPr>
          <w:p w14:paraId="42988E5B" w14:textId="77777777" w:rsidR="00C64EF6" w:rsidRPr="004C4F4C" w:rsidRDefault="000E3665" w:rsidP="00C64EF6">
            <w:pPr>
              <w:spacing w:before="0" w:after="0"/>
              <w:jc w:val="right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16144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64EF6" w:rsidRPr="0097639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C64EF6" w:rsidRPr="0097639E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975" w:type="dxa"/>
            <w:vAlign w:val="center"/>
          </w:tcPr>
          <w:p w14:paraId="719A18BD" w14:textId="1762CFCA" w:rsidR="00C64EF6" w:rsidRPr="004C4F4C" w:rsidRDefault="00C64EF6" w:rsidP="00C64EF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TRANSPORTATION PROVIDED FROM CHILD HOME</w:t>
            </w:r>
          </w:p>
        </w:tc>
        <w:tc>
          <w:tcPr>
            <w:tcW w:w="473" w:type="dxa"/>
            <w:gridSpan w:val="2"/>
            <w:vAlign w:val="center"/>
          </w:tcPr>
          <w:p w14:paraId="3FB40924" w14:textId="47E48A91" w:rsidR="00C64EF6" w:rsidRPr="004C4F4C" w:rsidRDefault="000E3665" w:rsidP="00C64EF6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428889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64EF6" w:rsidRPr="00777FB3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04" w:type="dxa"/>
            <w:vAlign w:val="center"/>
          </w:tcPr>
          <w:p w14:paraId="78CF74EE" w14:textId="2A798482" w:rsidR="00C64EF6" w:rsidRPr="004C4F4C" w:rsidRDefault="00C64EF6" w:rsidP="00C64EF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TRANSPORTATION PROVIDED TO CHILD HOME</w:t>
            </w:r>
          </w:p>
        </w:tc>
        <w:tc>
          <w:tcPr>
            <w:tcW w:w="441" w:type="dxa"/>
            <w:vAlign w:val="center"/>
          </w:tcPr>
          <w:p w14:paraId="49C5B9E8" w14:textId="74A9277B" w:rsidR="00C64EF6" w:rsidRPr="004C4F4C" w:rsidRDefault="000E3665" w:rsidP="00C64EF6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540487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64EF6" w:rsidRPr="003E25E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71" w:type="dxa"/>
            <w:vAlign w:val="center"/>
          </w:tcPr>
          <w:p w14:paraId="4179E567" w14:textId="2C6D9E5D" w:rsidR="00C64EF6" w:rsidRPr="004C4F4C" w:rsidRDefault="00C64EF6" w:rsidP="00C64EF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WITHIN WALKING DISTANCE TO SCHOOL</w:t>
            </w:r>
          </w:p>
        </w:tc>
      </w:tr>
    </w:tbl>
    <w:p w14:paraId="37EFED2A" w14:textId="77777777" w:rsidR="00504741" w:rsidRDefault="00504741" w:rsidP="00504741">
      <w:pPr>
        <w:spacing w:before="0" w:after="0"/>
        <w:ind w:left="240" w:hanging="240"/>
        <w:rPr>
          <w:rFonts w:asciiTheme="minorHAnsi" w:hAnsiTheme="minorHAnsi"/>
          <w:sz w:val="24"/>
          <w:szCs w:val="18"/>
        </w:rPr>
      </w:pPr>
    </w:p>
    <w:p w14:paraId="2E65A35F" w14:textId="77777777" w:rsidR="009B39E4" w:rsidRPr="00DC23BB" w:rsidRDefault="009B39E4" w:rsidP="00504741">
      <w:pPr>
        <w:spacing w:before="0" w:after="0"/>
        <w:ind w:left="240" w:hanging="240"/>
        <w:rPr>
          <w:rFonts w:asciiTheme="minorHAnsi" w:hAnsiTheme="minorHAnsi"/>
          <w:sz w:val="24"/>
          <w:szCs w:val="18"/>
        </w:rPr>
      </w:pPr>
    </w:p>
    <w:tbl>
      <w:tblPr>
        <w:tblW w:w="1102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13"/>
        <w:gridCol w:w="765"/>
        <w:gridCol w:w="768"/>
        <w:gridCol w:w="768"/>
        <w:gridCol w:w="768"/>
        <w:gridCol w:w="768"/>
        <w:gridCol w:w="768"/>
        <w:gridCol w:w="773"/>
        <w:gridCol w:w="1135"/>
      </w:tblGrid>
      <w:tr w:rsidR="00504741" w:rsidRPr="00504741" w14:paraId="2A446697" w14:textId="77777777" w:rsidTr="00DC23BB">
        <w:trPr>
          <w:trHeight w:val="557"/>
          <w:jc w:val="center"/>
        </w:trPr>
        <w:tc>
          <w:tcPr>
            <w:tcW w:w="11026" w:type="dxa"/>
            <w:gridSpan w:val="9"/>
            <w:shd w:val="clear" w:color="auto" w:fill="E5DFEC" w:themeFill="accent4" w:themeFillTint="33"/>
            <w:vAlign w:val="center"/>
          </w:tcPr>
          <w:p w14:paraId="0A6A4777" w14:textId="5535DF45" w:rsidR="00504741" w:rsidRPr="00504741" w:rsidRDefault="00DC23BB" w:rsidP="005C5631">
            <w:pPr>
              <w:ind w:left="240" w:hanging="24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bCs/>
                <w:sz w:val="20"/>
              </w:rPr>
              <w:lastRenderedPageBreak/>
              <w:t>9</w:t>
            </w:r>
            <w:r w:rsidR="00504741" w:rsidRPr="00280D16">
              <w:rPr>
                <w:rFonts w:asciiTheme="minorHAnsi" w:hAnsiTheme="minorHAnsi"/>
                <w:b/>
                <w:bCs/>
                <w:sz w:val="20"/>
              </w:rPr>
              <w:t>.  RATES</w:t>
            </w:r>
            <w:r w:rsidR="00504741" w:rsidRPr="006D0CDD">
              <w:rPr>
                <w:rFonts w:asciiTheme="minorHAnsi" w:hAnsiTheme="minorHAnsi"/>
                <w:bCs/>
                <w:sz w:val="20"/>
              </w:rPr>
              <w:t xml:space="preserve">:  </w:t>
            </w:r>
            <w:r w:rsidR="005C5631">
              <w:rPr>
                <w:rFonts w:asciiTheme="minorHAnsi" w:hAnsiTheme="minorHAnsi"/>
                <w:bCs/>
                <w:sz w:val="20"/>
              </w:rPr>
              <w:t>E</w:t>
            </w:r>
            <w:r w:rsidR="00504741" w:rsidRPr="000C1266">
              <w:rPr>
                <w:rFonts w:asciiTheme="minorHAnsi" w:hAnsiTheme="minorHAnsi"/>
                <w:bCs/>
                <w:noProof/>
                <w:sz w:val="20"/>
              </w:rPr>
              <w:t>nter</w:t>
            </w:r>
            <w:r w:rsidR="00504741" w:rsidRPr="006D0CDD">
              <w:rPr>
                <w:rFonts w:asciiTheme="minorHAnsi" w:hAnsiTheme="minorHAnsi"/>
                <w:bCs/>
                <w:sz w:val="20"/>
              </w:rPr>
              <w:t xml:space="preserve"> the advertised rates (</w:t>
            </w:r>
            <w:r w:rsidR="00504741" w:rsidRPr="00E7189F">
              <w:rPr>
                <w:rFonts w:asciiTheme="minorHAnsi" w:hAnsiTheme="minorHAnsi"/>
                <w:b/>
                <w:bCs/>
                <w:i/>
                <w:sz w:val="20"/>
              </w:rPr>
              <w:t>private pay rates</w:t>
            </w:r>
            <w:r w:rsidR="00504741" w:rsidRPr="006D0CDD">
              <w:rPr>
                <w:rFonts w:asciiTheme="minorHAnsi" w:hAnsiTheme="minorHAnsi"/>
                <w:bCs/>
                <w:sz w:val="20"/>
              </w:rPr>
              <w:t>) your program charges</w:t>
            </w:r>
            <w:r w:rsidR="005C5631">
              <w:rPr>
                <w:rFonts w:asciiTheme="minorHAnsi" w:hAnsiTheme="minorHAnsi"/>
                <w:bCs/>
                <w:sz w:val="20"/>
              </w:rPr>
              <w:t xml:space="preserve"> in the table below</w:t>
            </w:r>
            <w:r w:rsidR="00504741" w:rsidRPr="006D0CDD">
              <w:rPr>
                <w:rFonts w:asciiTheme="minorHAnsi" w:hAnsiTheme="minorHAnsi"/>
                <w:bCs/>
                <w:sz w:val="20"/>
              </w:rPr>
              <w:t xml:space="preserve">. Do not include voucher/subsidy rates, sliding scale rates, employee discounts or any other discounted rates. </w:t>
            </w:r>
            <w:r w:rsidR="00504741" w:rsidRPr="006D0CDD">
              <w:rPr>
                <w:rFonts w:asciiTheme="minorHAnsi" w:hAnsiTheme="minorHAnsi"/>
                <w:sz w:val="20"/>
              </w:rPr>
              <w:t xml:space="preserve">Only complete the rate type for each age group that you offer. </w:t>
            </w:r>
            <w:r w:rsidR="00504741" w:rsidRPr="00504741">
              <w:rPr>
                <w:rFonts w:asciiTheme="minorHAnsi" w:hAnsiTheme="minorHAnsi"/>
                <w:i/>
                <w:sz w:val="20"/>
              </w:rPr>
              <w:t>(Please attach rate sheet, if applicable</w:t>
            </w:r>
            <w:r w:rsidR="00504741">
              <w:rPr>
                <w:rFonts w:asciiTheme="minorHAnsi" w:hAnsiTheme="minorHAnsi"/>
                <w:i/>
                <w:sz w:val="20"/>
              </w:rPr>
              <w:t>)</w:t>
            </w:r>
            <w:r w:rsidR="00504741" w:rsidRPr="00504741">
              <w:rPr>
                <w:rFonts w:asciiTheme="minorHAnsi" w:hAnsiTheme="minorHAnsi"/>
                <w:i/>
                <w:sz w:val="20"/>
              </w:rPr>
              <w:t>.</w:t>
            </w:r>
            <w:r w:rsidR="009B39E4">
              <w:rPr>
                <w:rFonts w:asciiTheme="minorHAnsi" w:hAnsiTheme="minorHAnsi"/>
                <w:b/>
                <w:color w:val="FF0000"/>
                <w:sz w:val="20"/>
                <w:shd w:val="clear" w:color="auto" w:fill="E5DFEC" w:themeFill="accent4" w:themeFillTint="33"/>
              </w:rPr>
              <w:t xml:space="preserve"> *</w:t>
            </w:r>
            <w:r w:rsidR="009B39E4" w:rsidRPr="009B39E4">
              <w:rPr>
                <w:rFonts w:asciiTheme="minorHAnsi" w:hAnsiTheme="minorHAnsi"/>
                <w:b/>
                <w:i/>
                <w:color w:val="FF0000"/>
                <w:sz w:val="20"/>
                <w:u w:val="single"/>
                <w:shd w:val="clear" w:color="auto" w:fill="E5DFEC" w:themeFill="accent4" w:themeFillTint="33"/>
              </w:rPr>
              <w:t>REQUIRED</w:t>
            </w:r>
          </w:p>
        </w:tc>
      </w:tr>
      <w:tr w:rsidR="00DC23BB" w:rsidRPr="00504741" w14:paraId="2F5ECD05" w14:textId="77777777" w:rsidTr="00DC23BB">
        <w:trPr>
          <w:trHeight w:val="557"/>
          <w:jc w:val="center"/>
        </w:trPr>
        <w:tc>
          <w:tcPr>
            <w:tcW w:w="4513" w:type="dxa"/>
            <w:shd w:val="clear" w:color="auto" w:fill="E5DFEC" w:themeFill="accent4" w:themeFillTint="33"/>
            <w:vAlign w:val="center"/>
          </w:tcPr>
          <w:p w14:paraId="1D2077D7" w14:textId="77777777" w:rsidR="00C25307" w:rsidRPr="00504741" w:rsidRDefault="00C25307" w:rsidP="00504741">
            <w:pPr>
              <w:spacing w:before="0" w:after="0"/>
              <w:rPr>
                <w:rFonts w:asciiTheme="minorHAnsi" w:hAnsiTheme="minorHAnsi"/>
                <w:i/>
                <w:sz w:val="18"/>
                <w:szCs w:val="18"/>
              </w:rPr>
            </w:pPr>
            <w:r w:rsidRPr="00504741">
              <w:rPr>
                <w:rFonts w:asciiTheme="minorHAnsi" w:hAnsiTheme="minorHAnsi"/>
                <w:i/>
                <w:sz w:val="18"/>
                <w:szCs w:val="18"/>
              </w:rPr>
              <w:t>Enter Rate by Age Group</w:t>
            </w:r>
            <w:r w:rsidR="00504741">
              <w:rPr>
                <w:rFonts w:asciiTheme="minorHAnsi" w:hAnsiTheme="minorHAnsi"/>
                <w:i/>
                <w:sz w:val="18"/>
                <w:szCs w:val="18"/>
              </w:rPr>
              <w:t>.</w:t>
            </w:r>
          </w:p>
          <w:p w14:paraId="01A22370" w14:textId="77777777" w:rsidR="00C25307" w:rsidRPr="00504741" w:rsidRDefault="00C25307" w:rsidP="00504741">
            <w:pPr>
              <w:spacing w:before="0" w:after="0"/>
              <w:rPr>
                <w:rFonts w:asciiTheme="minorHAnsi" w:hAnsiTheme="minorHAnsi"/>
                <w:i/>
                <w:sz w:val="18"/>
                <w:szCs w:val="18"/>
              </w:rPr>
            </w:pPr>
            <w:r w:rsidRPr="00504741">
              <w:rPr>
                <w:rFonts w:asciiTheme="minorHAnsi" w:hAnsiTheme="minorHAnsi"/>
                <w:i/>
                <w:sz w:val="18"/>
                <w:szCs w:val="18"/>
              </w:rPr>
              <w:t>Check frequency for each option below</w:t>
            </w:r>
            <w:r w:rsidR="00504741">
              <w:rPr>
                <w:rFonts w:asciiTheme="minorHAnsi" w:hAnsiTheme="minorHAnsi"/>
                <w:i/>
                <w:sz w:val="18"/>
                <w:szCs w:val="18"/>
              </w:rPr>
              <w:t>.</w:t>
            </w:r>
          </w:p>
        </w:tc>
        <w:tc>
          <w:tcPr>
            <w:tcW w:w="765" w:type="dxa"/>
            <w:shd w:val="clear" w:color="auto" w:fill="E5DFEC" w:themeFill="accent4" w:themeFillTint="33"/>
            <w:vAlign w:val="center"/>
          </w:tcPr>
          <w:p w14:paraId="4436393C" w14:textId="77777777" w:rsidR="00C25307" w:rsidRPr="00504741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504741">
              <w:rPr>
                <w:rFonts w:asciiTheme="minorHAnsi" w:hAnsiTheme="minorHAnsi"/>
                <w:sz w:val="18"/>
                <w:szCs w:val="18"/>
              </w:rPr>
              <w:t>Infant</w:t>
            </w:r>
          </w:p>
        </w:tc>
        <w:tc>
          <w:tcPr>
            <w:tcW w:w="768" w:type="dxa"/>
            <w:shd w:val="clear" w:color="auto" w:fill="E5DFEC" w:themeFill="accent4" w:themeFillTint="33"/>
            <w:vAlign w:val="center"/>
          </w:tcPr>
          <w:p w14:paraId="6F3E7974" w14:textId="77777777" w:rsidR="00C25307" w:rsidRPr="00504741" w:rsidRDefault="00C25307" w:rsidP="00C45EFC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0C1266">
              <w:rPr>
                <w:rFonts w:asciiTheme="minorHAnsi" w:hAnsiTheme="minorHAnsi"/>
                <w:noProof/>
                <w:sz w:val="18"/>
                <w:szCs w:val="18"/>
              </w:rPr>
              <w:t>1</w:t>
            </w:r>
            <w:r w:rsidRPr="00504741">
              <w:rPr>
                <w:rFonts w:asciiTheme="minorHAnsi" w:hAnsiTheme="minorHAnsi"/>
                <w:sz w:val="18"/>
                <w:szCs w:val="18"/>
              </w:rPr>
              <w:t xml:space="preserve"> year</w:t>
            </w:r>
          </w:p>
          <w:p w14:paraId="4AC64775" w14:textId="77777777" w:rsidR="00C25307" w:rsidRPr="00504741" w:rsidRDefault="00C25307" w:rsidP="00C45EFC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504741">
              <w:rPr>
                <w:rFonts w:asciiTheme="minorHAnsi" w:hAnsiTheme="minorHAnsi"/>
                <w:sz w:val="18"/>
                <w:szCs w:val="18"/>
              </w:rPr>
              <w:t>old</w:t>
            </w:r>
          </w:p>
        </w:tc>
        <w:tc>
          <w:tcPr>
            <w:tcW w:w="768" w:type="dxa"/>
            <w:shd w:val="clear" w:color="auto" w:fill="E5DFEC" w:themeFill="accent4" w:themeFillTint="33"/>
            <w:vAlign w:val="center"/>
          </w:tcPr>
          <w:p w14:paraId="33B03822" w14:textId="77777777" w:rsidR="00C25307" w:rsidRPr="00504741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0C1266">
              <w:rPr>
                <w:rFonts w:asciiTheme="minorHAnsi" w:hAnsiTheme="minorHAnsi"/>
                <w:noProof/>
                <w:sz w:val="18"/>
                <w:szCs w:val="18"/>
              </w:rPr>
              <w:t>2</w:t>
            </w:r>
            <w:r w:rsidRPr="00504741">
              <w:rPr>
                <w:rFonts w:asciiTheme="minorHAnsi" w:hAnsiTheme="minorHAnsi"/>
                <w:sz w:val="18"/>
                <w:szCs w:val="18"/>
              </w:rPr>
              <w:t xml:space="preserve"> year</w:t>
            </w:r>
          </w:p>
          <w:p w14:paraId="0A664805" w14:textId="77777777" w:rsidR="00C25307" w:rsidRPr="00504741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504741">
              <w:rPr>
                <w:rFonts w:asciiTheme="minorHAnsi" w:hAnsiTheme="minorHAnsi"/>
                <w:sz w:val="18"/>
                <w:szCs w:val="18"/>
              </w:rPr>
              <w:t>old</w:t>
            </w:r>
          </w:p>
        </w:tc>
        <w:tc>
          <w:tcPr>
            <w:tcW w:w="768" w:type="dxa"/>
            <w:shd w:val="clear" w:color="auto" w:fill="E5DFEC" w:themeFill="accent4" w:themeFillTint="33"/>
            <w:vAlign w:val="center"/>
          </w:tcPr>
          <w:p w14:paraId="10E5AF3A" w14:textId="77777777" w:rsidR="00C25307" w:rsidRPr="00504741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0C1266">
              <w:rPr>
                <w:rFonts w:asciiTheme="minorHAnsi" w:hAnsiTheme="minorHAnsi"/>
                <w:noProof/>
                <w:sz w:val="18"/>
                <w:szCs w:val="18"/>
              </w:rPr>
              <w:t>3</w:t>
            </w:r>
            <w:r w:rsidRPr="00504741">
              <w:rPr>
                <w:rFonts w:asciiTheme="minorHAnsi" w:hAnsiTheme="minorHAnsi"/>
                <w:sz w:val="18"/>
                <w:szCs w:val="18"/>
              </w:rPr>
              <w:t xml:space="preserve"> year</w:t>
            </w:r>
          </w:p>
          <w:p w14:paraId="567FFB84" w14:textId="77777777" w:rsidR="00C25307" w:rsidRPr="00504741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504741">
              <w:rPr>
                <w:rFonts w:asciiTheme="minorHAnsi" w:hAnsiTheme="minorHAnsi"/>
                <w:sz w:val="18"/>
                <w:szCs w:val="18"/>
              </w:rPr>
              <w:t>old</w:t>
            </w:r>
          </w:p>
        </w:tc>
        <w:tc>
          <w:tcPr>
            <w:tcW w:w="768" w:type="dxa"/>
            <w:shd w:val="clear" w:color="auto" w:fill="E5DFEC" w:themeFill="accent4" w:themeFillTint="33"/>
            <w:vAlign w:val="center"/>
          </w:tcPr>
          <w:p w14:paraId="06E0E0AE" w14:textId="77777777" w:rsidR="00C25307" w:rsidRPr="00504741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0C1266">
              <w:rPr>
                <w:rFonts w:asciiTheme="minorHAnsi" w:hAnsiTheme="minorHAnsi"/>
                <w:noProof/>
                <w:sz w:val="18"/>
                <w:szCs w:val="18"/>
              </w:rPr>
              <w:t>4</w:t>
            </w:r>
            <w:r w:rsidRPr="00504741">
              <w:rPr>
                <w:rFonts w:asciiTheme="minorHAnsi" w:hAnsiTheme="minorHAnsi"/>
                <w:sz w:val="18"/>
                <w:szCs w:val="18"/>
              </w:rPr>
              <w:t xml:space="preserve"> year</w:t>
            </w:r>
          </w:p>
          <w:p w14:paraId="7C1831FF" w14:textId="77777777" w:rsidR="00C25307" w:rsidRPr="00504741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504741">
              <w:rPr>
                <w:rFonts w:asciiTheme="minorHAnsi" w:hAnsiTheme="minorHAnsi"/>
                <w:sz w:val="18"/>
                <w:szCs w:val="18"/>
              </w:rPr>
              <w:t>old</w:t>
            </w:r>
          </w:p>
        </w:tc>
        <w:tc>
          <w:tcPr>
            <w:tcW w:w="768" w:type="dxa"/>
            <w:shd w:val="clear" w:color="auto" w:fill="E5DFEC" w:themeFill="accent4" w:themeFillTint="33"/>
            <w:vAlign w:val="center"/>
          </w:tcPr>
          <w:p w14:paraId="47430C15" w14:textId="77777777" w:rsidR="00C25307" w:rsidRPr="00504741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0C1266">
              <w:rPr>
                <w:rFonts w:asciiTheme="minorHAnsi" w:hAnsiTheme="minorHAnsi"/>
                <w:noProof/>
                <w:sz w:val="18"/>
                <w:szCs w:val="18"/>
              </w:rPr>
              <w:t>5</w:t>
            </w:r>
            <w:r w:rsidRPr="00504741">
              <w:rPr>
                <w:rFonts w:asciiTheme="minorHAnsi" w:hAnsiTheme="minorHAnsi"/>
                <w:sz w:val="18"/>
                <w:szCs w:val="18"/>
              </w:rPr>
              <w:t xml:space="preserve"> year</w:t>
            </w:r>
          </w:p>
          <w:p w14:paraId="723352A0" w14:textId="77777777" w:rsidR="00C25307" w:rsidRPr="00504741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504741">
              <w:rPr>
                <w:rFonts w:asciiTheme="minorHAnsi" w:hAnsiTheme="minorHAnsi"/>
                <w:sz w:val="18"/>
                <w:szCs w:val="18"/>
              </w:rPr>
              <w:t>old</w:t>
            </w:r>
          </w:p>
        </w:tc>
        <w:tc>
          <w:tcPr>
            <w:tcW w:w="773" w:type="dxa"/>
            <w:shd w:val="clear" w:color="auto" w:fill="E5DFEC" w:themeFill="accent4" w:themeFillTint="33"/>
            <w:vAlign w:val="center"/>
          </w:tcPr>
          <w:p w14:paraId="35F5AB87" w14:textId="77777777" w:rsidR="00C25307" w:rsidRPr="00504741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504741">
              <w:rPr>
                <w:rFonts w:asciiTheme="minorHAnsi" w:hAnsiTheme="minorHAnsi"/>
                <w:sz w:val="18"/>
                <w:szCs w:val="18"/>
              </w:rPr>
              <w:t>Elem School Age</w:t>
            </w:r>
          </w:p>
        </w:tc>
        <w:tc>
          <w:tcPr>
            <w:tcW w:w="1135" w:type="dxa"/>
            <w:shd w:val="clear" w:color="auto" w:fill="E5DFEC" w:themeFill="accent4" w:themeFillTint="33"/>
            <w:vAlign w:val="center"/>
          </w:tcPr>
          <w:p w14:paraId="2CC226FF" w14:textId="77777777" w:rsidR="00C25307" w:rsidRPr="00504741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504741">
              <w:rPr>
                <w:rFonts w:asciiTheme="minorHAnsi" w:hAnsiTheme="minorHAnsi"/>
                <w:sz w:val="18"/>
                <w:szCs w:val="18"/>
              </w:rPr>
              <w:t>Mid School Age</w:t>
            </w:r>
          </w:p>
        </w:tc>
      </w:tr>
      <w:tr w:rsidR="00C25307" w:rsidRPr="004C4F4C" w14:paraId="7A86E946" w14:textId="77777777" w:rsidTr="00DC23BB">
        <w:trPr>
          <w:trHeight w:val="430"/>
          <w:jc w:val="center"/>
        </w:trPr>
        <w:tc>
          <w:tcPr>
            <w:tcW w:w="4513" w:type="dxa"/>
            <w:vAlign w:val="center"/>
          </w:tcPr>
          <w:p w14:paraId="62EBFE20" w14:textId="77777777" w:rsidR="00C25307" w:rsidRPr="004C4F4C" w:rsidRDefault="00C25307" w:rsidP="00C25307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bCs/>
                <w:sz w:val="18"/>
                <w:szCs w:val="18"/>
              </w:rPr>
              <w:t xml:space="preserve">FULL TIME </w:t>
            </w:r>
          </w:p>
          <w:p w14:paraId="1280EC24" w14:textId="02DE732A" w:rsidR="00C25307" w:rsidRPr="004C4F4C" w:rsidRDefault="00C25307" w:rsidP="0029321A">
            <w:pPr>
              <w:spacing w:before="0" w:after="0"/>
              <w:rPr>
                <w:rFonts w:asciiTheme="minorHAnsi" w:hAnsiTheme="minorHAnsi"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>Weekly</w:t>
            </w:r>
            <w:r w:rsidR="0029321A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496704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Month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569459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 Annual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916361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65" w:type="dxa"/>
            <w:vAlign w:val="center"/>
          </w:tcPr>
          <w:p w14:paraId="76EFE4BC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14:paraId="6C270152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14:paraId="2F6A9EE7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14:paraId="285EBDFD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1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14:paraId="55AB63FB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2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14:paraId="2B27828E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5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73" w:type="dxa"/>
            <w:vAlign w:val="center"/>
          </w:tcPr>
          <w:p w14:paraId="25C84A6B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135" w:type="dxa"/>
            <w:vAlign w:val="center"/>
          </w:tcPr>
          <w:p w14:paraId="0FDBB3A1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DC23BB" w:rsidRPr="004C4F4C" w14:paraId="0382E92A" w14:textId="77777777" w:rsidTr="00DC23BB">
        <w:trPr>
          <w:trHeight w:val="415"/>
          <w:jc w:val="center"/>
        </w:trPr>
        <w:tc>
          <w:tcPr>
            <w:tcW w:w="4513" w:type="dxa"/>
            <w:vAlign w:val="center"/>
          </w:tcPr>
          <w:p w14:paraId="24B00EB4" w14:textId="77777777" w:rsidR="00C25307" w:rsidRPr="004C4F4C" w:rsidRDefault="00C25307" w:rsidP="00C25307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bCs/>
                <w:sz w:val="18"/>
                <w:szCs w:val="18"/>
              </w:rPr>
              <w:t xml:space="preserve">FULL TIME VPK WRAP </w:t>
            </w:r>
          </w:p>
          <w:p w14:paraId="1130D501" w14:textId="51E3E1BF" w:rsidR="00C25307" w:rsidRPr="004C4F4C" w:rsidRDefault="0029321A" w:rsidP="00C25307">
            <w:pPr>
              <w:spacing w:before="0" w:after="0"/>
              <w:rPr>
                <w:rFonts w:asciiTheme="minorHAnsi" w:hAnsiTheme="minorHAnsi"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>Weekly</w:t>
            </w: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804895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Month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82024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 Annual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876043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65" w:type="dxa"/>
            <w:shd w:val="clear" w:color="auto" w:fill="A6A6A6"/>
            <w:vAlign w:val="center"/>
          </w:tcPr>
          <w:p w14:paraId="19683107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  <w:p w14:paraId="4D2D8CB8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14:paraId="677C4B01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14:paraId="26564F3D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vAlign w:val="center"/>
          </w:tcPr>
          <w:p w14:paraId="582AA3E3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14:paraId="76DE154D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14:paraId="40E42302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2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73" w:type="dxa"/>
            <w:shd w:val="clear" w:color="auto" w:fill="A6A6A6"/>
            <w:vAlign w:val="center"/>
          </w:tcPr>
          <w:p w14:paraId="0B1FDD45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35" w:type="dxa"/>
            <w:shd w:val="clear" w:color="auto" w:fill="A6A6A6"/>
            <w:vAlign w:val="center"/>
          </w:tcPr>
          <w:p w14:paraId="607855DD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C25307" w:rsidRPr="004C4F4C" w14:paraId="00274017" w14:textId="77777777" w:rsidTr="00DC23BB">
        <w:trPr>
          <w:trHeight w:val="430"/>
          <w:jc w:val="center"/>
        </w:trPr>
        <w:tc>
          <w:tcPr>
            <w:tcW w:w="4513" w:type="dxa"/>
            <w:vAlign w:val="center"/>
          </w:tcPr>
          <w:p w14:paraId="5037969F" w14:textId="77777777" w:rsidR="00C25307" w:rsidRPr="004C4F4C" w:rsidRDefault="00C25307" w:rsidP="00C25307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bCs/>
                <w:sz w:val="18"/>
                <w:szCs w:val="18"/>
              </w:rPr>
              <w:t xml:space="preserve">PART TIME </w:t>
            </w:r>
          </w:p>
          <w:p w14:paraId="7F9A2B99" w14:textId="58FFFC57" w:rsidR="00C25307" w:rsidRPr="004C4F4C" w:rsidRDefault="0029321A" w:rsidP="0029321A">
            <w:pPr>
              <w:spacing w:before="0" w:after="0"/>
              <w:rPr>
                <w:rFonts w:asciiTheme="minorHAnsi" w:hAnsiTheme="minorHAnsi"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>Weekly</w:t>
            </w: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89872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Month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78758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 Annual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795525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sz w:val="16"/>
                <w:szCs w:val="16"/>
              </w:rPr>
              <w:t xml:space="preserve"> </w:t>
            </w:r>
          </w:p>
        </w:tc>
        <w:tc>
          <w:tcPr>
            <w:tcW w:w="765" w:type="dxa"/>
            <w:vAlign w:val="center"/>
          </w:tcPr>
          <w:p w14:paraId="5887849E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14:paraId="61F77AF0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30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14:paraId="6E342559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30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14:paraId="6189B134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14:paraId="7A600B0D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4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14:paraId="5194F8E4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3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73" w:type="dxa"/>
            <w:vAlign w:val="center"/>
          </w:tcPr>
          <w:p w14:paraId="5B1D36BE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135" w:type="dxa"/>
            <w:vAlign w:val="center"/>
          </w:tcPr>
          <w:p w14:paraId="0AC9F0CB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DC23BB" w:rsidRPr="004C4F4C" w14:paraId="5FAB126F" w14:textId="77777777" w:rsidTr="00DC23BB">
        <w:trPr>
          <w:trHeight w:val="388"/>
          <w:jc w:val="center"/>
        </w:trPr>
        <w:tc>
          <w:tcPr>
            <w:tcW w:w="4513" w:type="dxa"/>
            <w:vAlign w:val="center"/>
          </w:tcPr>
          <w:p w14:paraId="7CD26980" w14:textId="77777777" w:rsidR="00C45EFC" w:rsidRDefault="00C45EFC" w:rsidP="00C25307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bCs/>
                <w:sz w:val="18"/>
                <w:szCs w:val="18"/>
              </w:rPr>
              <w:t xml:space="preserve">PART TIME VPK WRAP </w:t>
            </w:r>
          </w:p>
          <w:p w14:paraId="2F2647B7" w14:textId="189255BF" w:rsidR="00C45EFC" w:rsidRPr="004C4F4C" w:rsidRDefault="0029321A" w:rsidP="00C25307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>Weekly</w:t>
            </w: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557193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Month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025865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 Annual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114938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65" w:type="dxa"/>
            <w:shd w:val="clear" w:color="auto" w:fill="A6A6A6" w:themeFill="background1" w:themeFillShade="A6"/>
            <w:vAlign w:val="center"/>
          </w:tcPr>
          <w:p w14:paraId="6A9A1537" w14:textId="77777777"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bCs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14:paraId="342CC1BD" w14:textId="77777777"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14:paraId="34113292" w14:textId="77777777"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vAlign w:val="center"/>
          </w:tcPr>
          <w:p w14:paraId="12CDECC0" w14:textId="77777777"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14:paraId="01002FD6" w14:textId="77777777"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4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14:paraId="7F37CD0D" w14:textId="77777777"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3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73" w:type="dxa"/>
            <w:shd w:val="clear" w:color="auto" w:fill="A6A6A6"/>
            <w:vAlign w:val="center"/>
          </w:tcPr>
          <w:p w14:paraId="1AC2614A" w14:textId="77777777"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35" w:type="dxa"/>
            <w:shd w:val="clear" w:color="auto" w:fill="A6A6A6"/>
            <w:vAlign w:val="center"/>
          </w:tcPr>
          <w:p w14:paraId="2E1B12C0" w14:textId="77777777"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DC23BB" w:rsidRPr="004C4F4C" w14:paraId="558E8457" w14:textId="77777777" w:rsidTr="00DC23BB">
        <w:trPr>
          <w:trHeight w:val="430"/>
          <w:jc w:val="center"/>
        </w:trPr>
        <w:tc>
          <w:tcPr>
            <w:tcW w:w="4513" w:type="dxa"/>
            <w:vAlign w:val="center"/>
          </w:tcPr>
          <w:p w14:paraId="40EF1F7D" w14:textId="77777777" w:rsidR="00C45EFC" w:rsidRDefault="00C45EFC" w:rsidP="00C25307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bCs/>
                <w:sz w:val="18"/>
                <w:szCs w:val="18"/>
              </w:rPr>
              <w:t xml:space="preserve">SCHOOL AGE BEFORE SCHOOL  </w:t>
            </w:r>
          </w:p>
          <w:p w14:paraId="3097DF38" w14:textId="56B2439F" w:rsidR="00C45EFC" w:rsidRPr="004C4F4C" w:rsidRDefault="0029321A" w:rsidP="00C25307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>Weekly</w:t>
            </w: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084292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Month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407732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 Annual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28263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65" w:type="dxa"/>
            <w:shd w:val="clear" w:color="auto" w:fill="A6A6A6" w:themeFill="background1" w:themeFillShade="A6"/>
            <w:vAlign w:val="center"/>
          </w:tcPr>
          <w:p w14:paraId="4D5B34E5" w14:textId="77777777"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bCs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14:paraId="3F090EF5" w14:textId="77777777"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14:paraId="598F97B5" w14:textId="77777777"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14:paraId="74BBD843" w14:textId="77777777"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14:paraId="6564768D" w14:textId="77777777"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14:paraId="5A24F4EF" w14:textId="77777777"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73" w:type="dxa"/>
            <w:vAlign w:val="center"/>
          </w:tcPr>
          <w:p w14:paraId="56D55C60" w14:textId="77777777"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135" w:type="dxa"/>
            <w:vAlign w:val="center"/>
          </w:tcPr>
          <w:p w14:paraId="5245A9C3" w14:textId="77777777"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DC23BB" w:rsidRPr="004C4F4C" w14:paraId="61BA181E" w14:textId="77777777" w:rsidTr="00DC23BB">
        <w:trPr>
          <w:trHeight w:val="505"/>
          <w:jc w:val="center"/>
        </w:trPr>
        <w:tc>
          <w:tcPr>
            <w:tcW w:w="4513" w:type="dxa"/>
            <w:vAlign w:val="center"/>
          </w:tcPr>
          <w:p w14:paraId="5777EA07" w14:textId="77777777" w:rsidR="00C45EFC" w:rsidRDefault="00C45EFC" w:rsidP="00C25307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bCs/>
                <w:sz w:val="18"/>
                <w:szCs w:val="18"/>
              </w:rPr>
              <w:t>SCHOOL AGE AFTER SCHOOL</w:t>
            </w:r>
          </w:p>
          <w:p w14:paraId="2E59E204" w14:textId="636F1C9D" w:rsidR="00C45EFC" w:rsidRPr="004C4F4C" w:rsidRDefault="0029321A" w:rsidP="00C25307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>Weekly</w:t>
            </w: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211493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Month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89245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 Annual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2075721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65" w:type="dxa"/>
            <w:shd w:val="clear" w:color="auto" w:fill="A6A6A6" w:themeFill="background1" w:themeFillShade="A6"/>
            <w:vAlign w:val="center"/>
          </w:tcPr>
          <w:p w14:paraId="49407444" w14:textId="77777777"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14:paraId="48B9331D" w14:textId="77777777"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14:paraId="03EAB448" w14:textId="77777777"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14:paraId="5E12F257" w14:textId="77777777"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14:paraId="17E7D8B0" w14:textId="77777777"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14:paraId="34708CB0" w14:textId="77777777"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73" w:type="dxa"/>
            <w:vAlign w:val="center"/>
          </w:tcPr>
          <w:p w14:paraId="5CD210FB" w14:textId="77777777"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135" w:type="dxa"/>
            <w:vAlign w:val="center"/>
          </w:tcPr>
          <w:p w14:paraId="01E24D3F" w14:textId="77777777"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DC23BB" w:rsidRPr="004C4F4C" w14:paraId="6263A288" w14:textId="77777777" w:rsidTr="00DC23BB">
        <w:trPr>
          <w:trHeight w:val="430"/>
          <w:jc w:val="center"/>
        </w:trPr>
        <w:tc>
          <w:tcPr>
            <w:tcW w:w="4513" w:type="dxa"/>
            <w:vAlign w:val="center"/>
          </w:tcPr>
          <w:p w14:paraId="3B3C1383" w14:textId="77777777" w:rsidR="00C45EFC" w:rsidRDefault="00C45EFC" w:rsidP="00C25307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bCs/>
                <w:sz w:val="18"/>
                <w:szCs w:val="18"/>
              </w:rPr>
              <w:t>SCHOOL AGE – BOTH BEFORE &amp; AFTER SCHOOL</w:t>
            </w:r>
          </w:p>
          <w:p w14:paraId="0AC5668E" w14:textId="446E04E9" w:rsidR="00C45EFC" w:rsidRPr="004C4F4C" w:rsidRDefault="0029321A" w:rsidP="00C25307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>Weekly</w:t>
            </w: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765582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Month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634561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 Annual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114894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65" w:type="dxa"/>
            <w:shd w:val="clear" w:color="auto" w:fill="A6A6A6" w:themeFill="background1" w:themeFillShade="A6"/>
            <w:vAlign w:val="center"/>
          </w:tcPr>
          <w:p w14:paraId="51FC0085" w14:textId="77777777"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bCs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14:paraId="4BACCB3A" w14:textId="77777777"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14:paraId="3EFD52E7" w14:textId="77777777"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14:paraId="176231CD" w14:textId="77777777"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14:paraId="2D1D3CB2" w14:textId="77777777"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68" w:type="dxa"/>
            <w:shd w:val="clear" w:color="auto" w:fill="A6A6A6"/>
            <w:vAlign w:val="center"/>
          </w:tcPr>
          <w:p w14:paraId="55AE4D7B" w14:textId="77777777"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73" w:type="dxa"/>
            <w:vAlign w:val="center"/>
          </w:tcPr>
          <w:p w14:paraId="1ADF5934" w14:textId="77777777"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135" w:type="dxa"/>
            <w:vAlign w:val="center"/>
          </w:tcPr>
          <w:p w14:paraId="056DDA7D" w14:textId="77777777"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C45EFC" w:rsidRPr="004C4F4C" w14:paraId="2DA43A24" w14:textId="77777777" w:rsidTr="00DC23BB">
        <w:trPr>
          <w:trHeight w:val="430"/>
          <w:jc w:val="center"/>
        </w:trPr>
        <w:tc>
          <w:tcPr>
            <w:tcW w:w="4513" w:type="dxa"/>
            <w:vAlign w:val="center"/>
          </w:tcPr>
          <w:p w14:paraId="235F334B" w14:textId="77777777" w:rsidR="00C45EFC" w:rsidRDefault="00C45EFC" w:rsidP="00C25307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/>
                <w:bCs/>
                <w:sz w:val="18"/>
                <w:szCs w:val="18"/>
              </w:rPr>
              <w:t>SUMMER CAMP</w:t>
            </w:r>
          </w:p>
          <w:p w14:paraId="163F8FB4" w14:textId="529B3F08" w:rsidR="00C45EFC" w:rsidRPr="004C4F4C" w:rsidRDefault="0029321A" w:rsidP="00C25307">
            <w:pPr>
              <w:spacing w:before="0" w:after="0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>Weekly</w:t>
            </w: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105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Month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8344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bCs/>
                <w:sz w:val="18"/>
                <w:szCs w:val="18"/>
              </w:rPr>
              <w:t xml:space="preserve">  Annually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983763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765" w:type="dxa"/>
            <w:shd w:val="clear" w:color="auto" w:fill="A6A6A6" w:themeFill="background1" w:themeFillShade="A6"/>
            <w:vAlign w:val="center"/>
          </w:tcPr>
          <w:p w14:paraId="1F789C7F" w14:textId="77777777"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bCs/>
                <w:sz w:val="18"/>
                <w:szCs w:val="18"/>
              </w:rPr>
            </w:pPr>
          </w:p>
        </w:tc>
        <w:tc>
          <w:tcPr>
            <w:tcW w:w="768" w:type="dxa"/>
            <w:vAlign w:val="center"/>
          </w:tcPr>
          <w:p w14:paraId="71187F23" w14:textId="77777777"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14:paraId="53D25B19" w14:textId="77777777"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14:paraId="47FDB1D0" w14:textId="77777777"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14:paraId="6A9B4955" w14:textId="77777777"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68" w:type="dxa"/>
            <w:vAlign w:val="center"/>
          </w:tcPr>
          <w:p w14:paraId="62593ABD" w14:textId="77777777"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773" w:type="dxa"/>
            <w:vAlign w:val="center"/>
          </w:tcPr>
          <w:p w14:paraId="142F3DFA" w14:textId="77777777"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1135" w:type="dxa"/>
            <w:vAlign w:val="center"/>
          </w:tcPr>
          <w:p w14:paraId="73696713" w14:textId="77777777" w:rsidR="00C45EFC" w:rsidRPr="004C4F4C" w:rsidRDefault="00C45EFC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</w:tbl>
    <w:p w14:paraId="105742D5" w14:textId="77777777" w:rsidR="00EC07C4" w:rsidRPr="00DC23BB" w:rsidRDefault="00EC07C4" w:rsidP="00C25307">
      <w:pPr>
        <w:spacing w:before="0" w:after="0"/>
        <w:rPr>
          <w:rFonts w:ascii="Calibri" w:hAnsi="Calibri" w:cs="Calibri"/>
          <w:b/>
          <w:sz w:val="24"/>
          <w:szCs w:val="18"/>
        </w:rPr>
      </w:pPr>
    </w:p>
    <w:tbl>
      <w:tblPr>
        <w:tblW w:w="11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3"/>
        <w:gridCol w:w="1140"/>
        <w:gridCol w:w="1612"/>
        <w:gridCol w:w="84"/>
        <w:gridCol w:w="393"/>
        <w:gridCol w:w="1133"/>
        <w:gridCol w:w="1608"/>
        <w:gridCol w:w="21"/>
        <w:gridCol w:w="477"/>
        <w:gridCol w:w="360"/>
        <w:gridCol w:w="254"/>
        <w:gridCol w:w="636"/>
        <w:gridCol w:w="1402"/>
        <w:gridCol w:w="1500"/>
      </w:tblGrid>
      <w:tr w:rsidR="00923BAB" w:rsidRPr="004C4F4C" w14:paraId="1BBFD0F2" w14:textId="77777777" w:rsidTr="009B39E4">
        <w:trPr>
          <w:trHeight w:hRule="exact" w:val="595"/>
          <w:tblHeader/>
          <w:jc w:val="center"/>
        </w:trPr>
        <w:tc>
          <w:tcPr>
            <w:tcW w:w="11043" w:type="dxa"/>
            <w:gridSpan w:val="14"/>
            <w:shd w:val="clear" w:color="auto" w:fill="E5DFEC" w:themeFill="accent4" w:themeFillTint="33"/>
            <w:vAlign w:val="center"/>
          </w:tcPr>
          <w:p w14:paraId="7EABB15A" w14:textId="72437619" w:rsidR="00923BAB" w:rsidRPr="004C4F4C" w:rsidRDefault="00DC23BB" w:rsidP="00C02C1E">
            <w:pPr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20"/>
              </w:rPr>
              <w:t>10</w:t>
            </w:r>
            <w:r w:rsidR="00923BAB" w:rsidRPr="003A11DC">
              <w:rPr>
                <w:rFonts w:asciiTheme="minorHAnsi" w:hAnsiTheme="minorHAnsi"/>
                <w:b/>
                <w:sz w:val="20"/>
                <w:shd w:val="clear" w:color="auto" w:fill="E5DFEC" w:themeFill="accent4" w:themeFillTint="33"/>
              </w:rPr>
              <w:t xml:space="preserve">. SCHEDULE - </w:t>
            </w:r>
            <w:r w:rsidR="00923BAB" w:rsidRPr="003A11DC">
              <w:rPr>
                <w:rFonts w:asciiTheme="minorHAnsi" w:hAnsiTheme="minorHAnsi"/>
                <w:sz w:val="20"/>
                <w:shd w:val="clear" w:color="auto" w:fill="E5DFEC" w:themeFill="accent4" w:themeFillTint="33"/>
              </w:rPr>
              <w:t>What days of the week</w:t>
            </w:r>
            <w:r w:rsidR="00C02C1E" w:rsidRPr="003A11DC">
              <w:rPr>
                <w:rFonts w:asciiTheme="minorHAnsi" w:hAnsiTheme="minorHAnsi"/>
                <w:sz w:val="20"/>
                <w:shd w:val="clear" w:color="auto" w:fill="E5DFEC" w:themeFill="accent4" w:themeFillTint="33"/>
              </w:rPr>
              <w:t xml:space="preserve"> </w:t>
            </w:r>
            <w:r w:rsidR="00923BAB" w:rsidRPr="000C1266">
              <w:rPr>
                <w:rFonts w:asciiTheme="minorHAnsi" w:hAnsiTheme="minorHAnsi"/>
                <w:noProof/>
                <w:sz w:val="20"/>
                <w:shd w:val="clear" w:color="auto" w:fill="E5DFEC" w:themeFill="accent4" w:themeFillTint="33"/>
              </w:rPr>
              <w:t>does</w:t>
            </w:r>
            <w:r w:rsidR="00923BAB" w:rsidRPr="003A11DC">
              <w:rPr>
                <w:rFonts w:asciiTheme="minorHAnsi" w:hAnsiTheme="minorHAnsi"/>
                <w:sz w:val="20"/>
                <w:shd w:val="clear" w:color="auto" w:fill="E5DFEC" w:themeFill="accent4" w:themeFillTint="33"/>
              </w:rPr>
              <w:t xml:space="preserve"> your program operate?</w:t>
            </w:r>
            <w:r w:rsidR="00923BAB" w:rsidRPr="003A11DC">
              <w:rPr>
                <w:rFonts w:asciiTheme="minorHAnsi" w:hAnsiTheme="minorHAnsi"/>
                <w:i/>
                <w:sz w:val="20"/>
                <w:shd w:val="clear" w:color="auto" w:fill="E5DFEC" w:themeFill="accent4" w:themeFillTint="33"/>
              </w:rPr>
              <w:t xml:space="preserve"> </w:t>
            </w:r>
            <w:r>
              <w:rPr>
                <w:rFonts w:asciiTheme="minorHAnsi" w:hAnsiTheme="minorHAnsi"/>
                <w:sz w:val="20"/>
                <w:shd w:val="clear" w:color="auto" w:fill="E5DFEC" w:themeFill="accent4" w:themeFillTint="33"/>
              </w:rPr>
              <w:t xml:space="preserve">Describe your program schedule. </w:t>
            </w:r>
            <w:r w:rsidR="00923BAB" w:rsidRPr="003A11DC">
              <w:rPr>
                <w:rFonts w:asciiTheme="minorHAnsi" w:hAnsiTheme="minorHAnsi"/>
                <w:i/>
                <w:sz w:val="20"/>
                <w:shd w:val="clear" w:color="auto" w:fill="E5DFEC" w:themeFill="accent4" w:themeFillTint="33"/>
              </w:rPr>
              <w:t>(Check all that apply)</w:t>
            </w:r>
            <w:r w:rsidR="009B39E4">
              <w:rPr>
                <w:rFonts w:asciiTheme="minorHAnsi" w:hAnsiTheme="minorHAnsi"/>
                <w:i/>
                <w:sz w:val="20"/>
                <w:shd w:val="clear" w:color="auto" w:fill="E5DFEC" w:themeFill="accent4" w:themeFillTint="33"/>
              </w:rPr>
              <w:t xml:space="preserve"> </w:t>
            </w:r>
            <w:r w:rsidR="009B39E4">
              <w:rPr>
                <w:rFonts w:asciiTheme="minorHAnsi" w:hAnsiTheme="minorHAnsi"/>
                <w:b/>
                <w:color w:val="FF0000"/>
                <w:sz w:val="20"/>
                <w:shd w:val="clear" w:color="auto" w:fill="E5DFEC" w:themeFill="accent4" w:themeFillTint="33"/>
              </w:rPr>
              <w:t>*</w:t>
            </w:r>
            <w:r w:rsidR="009B39E4" w:rsidRPr="009B39E4">
              <w:rPr>
                <w:rFonts w:asciiTheme="minorHAnsi" w:hAnsiTheme="minorHAnsi"/>
                <w:b/>
                <w:i/>
                <w:color w:val="FF0000"/>
                <w:sz w:val="20"/>
                <w:u w:val="single"/>
                <w:shd w:val="clear" w:color="auto" w:fill="E5DFEC" w:themeFill="accent4" w:themeFillTint="33"/>
              </w:rPr>
              <w:t>REQUIRED</w:t>
            </w:r>
          </w:p>
        </w:tc>
      </w:tr>
      <w:tr w:rsidR="00C25307" w:rsidRPr="004C4F4C" w14:paraId="7C24DBFD" w14:textId="77777777" w:rsidTr="00903BE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410"/>
          <w:jc w:val="center"/>
        </w:trPr>
        <w:tc>
          <w:tcPr>
            <w:tcW w:w="15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8BF8226" w14:textId="633012DD" w:rsidR="00C25307" w:rsidRPr="004C4F4C" w:rsidRDefault="00280D16" w:rsidP="00923BAB">
            <w:pPr>
              <w:pStyle w:val="Heading4"/>
              <w:spacing w:before="0"/>
              <w:rPr>
                <w:rFonts w:asciiTheme="minorHAnsi" w:hAnsiTheme="minorHAnsi" w:cs="Times New Roman"/>
                <w:sz w:val="18"/>
                <w:szCs w:val="18"/>
              </w:rPr>
            </w:pPr>
            <w:r>
              <w:rPr>
                <w:rFonts w:asciiTheme="minorHAnsi" w:hAnsiTheme="minorHAnsi" w:cs="Times New Roman"/>
                <w:sz w:val="18"/>
                <w:szCs w:val="18"/>
              </w:rPr>
              <w:t xml:space="preserve">  </w:t>
            </w:r>
            <w:r w:rsidR="00C25307" w:rsidRPr="004C4F4C">
              <w:rPr>
                <w:rFonts w:asciiTheme="minorHAnsi" w:hAnsiTheme="minorHAnsi" w:cs="Times New Roman"/>
                <w:sz w:val="18"/>
                <w:szCs w:val="18"/>
              </w:rPr>
              <w:t xml:space="preserve">Sunday </w:t>
            </w:r>
            <w:sdt>
              <w:sdtPr>
                <w:rPr>
                  <w:rFonts w:asciiTheme="minorHAnsi" w:hAnsiTheme="minorHAnsi"/>
                  <w:b w:val="0"/>
                  <w:i w:val="0"/>
                  <w:sz w:val="18"/>
                  <w:szCs w:val="18"/>
                </w:rPr>
                <w:id w:val="209620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29321A">
                  <w:rPr>
                    <w:rFonts w:ascii="MS Gothic" w:eastAsia="MS Gothic" w:hAnsi="MS Gothic" w:hint="eastAsia"/>
                    <w:b w:val="0"/>
                    <w:i w:val="0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6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5F0A20D" w14:textId="25D78BD8" w:rsidR="00C25307" w:rsidRPr="0029321A" w:rsidRDefault="00280D16" w:rsidP="00923BAB">
            <w:pPr>
              <w:pStyle w:val="Heading4"/>
              <w:spacing w:before="0"/>
              <w:rPr>
                <w:rFonts w:asciiTheme="minorHAnsi" w:hAnsiTheme="minorHAnsi" w:cs="Times New Roman"/>
                <w:i w:val="0"/>
                <w:sz w:val="18"/>
                <w:szCs w:val="18"/>
              </w:rPr>
            </w:pPr>
            <w:r>
              <w:rPr>
                <w:rFonts w:asciiTheme="minorHAnsi" w:hAnsiTheme="minorHAnsi" w:cs="Times New Roman"/>
                <w:sz w:val="18"/>
                <w:szCs w:val="18"/>
              </w:rPr>
              <w:t xml:space="preserve">  </w:t>
            </w:r>
            <w:r w:rsidR="00C25307" w:rsidRPr="004C4F4C">
              <w:rPr>
                <w:rFonts w:asciiTheme="minorHAnsi" w:hAnsiTheme="minorHAnsi" w:cs="Times New Roman"/>
                <w:sz w:val="18"/>
                <w:szCs w:val="18"/>
              </w:rPr>
              <w:t xml:space="preserve">Monday </w:t>
            </w:r>
            <w:sdt>
              <w:sdtPr>
                <w:rPr>
                  <w:rFonts w:asciiTheme="minorHAnsi" w:hAnsiTheme="minorHAnsi"/>
                  <w:b w:val="0"/>
                  <w:i w:val="0"/>
                  <w:sz w:val="18"/>
                  <w:szCs w:val="18"/>
                </w:rPr>
                <w:id w:val="1587798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29321A">
                  <w:rPr>
                    <w:rFonts w:ascii="MS Gothic" w:eastAsia="MS Gothic" w:hAnsi="MS Gothic" w:hint="eastAsia"/>
                    <w:b w:val="0"/>
                    <w:i w:val="0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6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B85BA0C" w14:textId="408CF015" w:rsidR="00C25307" w:rsidRPr="004C4F4C" w:rsidRDefault="00280D16" w:rsidP="00923BAB">
            <w:pPr>
              <w:pStyle w:val="Heading4"/>
              <w:spacing w:before="0"/>
              <w:rPr>
                <w:rFonts w:asciiTheme="minorHAnsi" w:hAnsiTheme="minorHAnsi" w:cs="Times New Roman"/>
                <w:sz w:val="18"/>
                <w:szCs w:val="18"/>
              </w:rPr>
            </w:pPr>
            <w:r>
              <w:rPr>
                <w:rFonts w:asciiTheme="minorHAnsi" w:hAnsiTheme="minorHAnsi" w:cs="Times New Roman"/>
                <w:sz w:val="18"/>
                <w:szCs w:val="18"/>
              </w:rPr>
              <w:t xml:space="preserve">    </w:t>
            </w:r>
            <w:r w:rsidR="00C25307" w:rsidRPr="004C4F4C">
              <w:rPr>
                <w:rFonts w:asciiTheme="minorHAnsi" w:hAnsiTheme="minorHAnsi" w:cs="Times New Roman"/>
                <w:sz w:val="18"/>
                <w:szCs w:val="18"/>
              </w:rPr>
              <w:t xml:space="preserve">Tuesday </w:t>
            </w:r>
            <w:sdt>
              <w:sdtPr>
                <w:rPr>
                  <w:rFonts w:asciiTheme="minorHAnsi" w:hAnsiTheme="minorHAnsi"/>
                  <w:b w:val="0"/>
                  <w:i w:val="0"/>
                  <w:sz w:val="18"/>
                  <w:szCs w:val="18"/>
                </w:rPr>
                <w:id w:val="2059044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29321A">
                  <w:rPr>
                    <w:rFonts w:ascii="MS Gothic" w:eastAsia="MS Gothic" w:hAnsi="MS Gothic" w:hint="eastAsia"/>
                    <w:b w:val="0"/>
                    <w:i w:val="0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6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43F125D" w14:textId="4D85E030" w:rsidR="00C25307" w:rsidRPr="004C4F4C" w:rsidRDefault="00C25307" w:rsidP="00923BAB">
            <w:pPr>
              <w:pStyle w:val="Heading4"/>
              <w:spacing w:before="0"/>
              <w:rPr>
                <w:rFonts w:asciiTheme="minorHAnsi" w:hAnsiTheme="minorHAnsi" w:cs="Times New Roman"/>
                <w:sz w:val="18"/>
                <w:szCs w:val="18"/>
              </w:rPr>
            </w:pPr>
            <w:r w:rsidRPr="004C4F4C">
              <w:rPr>
                <w:rFonts w:asciiTheme="minorHAnsi" w:hAnsiTheme="minorHAnsi" w:cs="Times New Roman"/>
                <w:sz w:val="18"/>
                <w:szCs w:val="18"/>
              </w:rPr>
              <w:t xml:space="preserve">Wednesday </w:t>
            </w:r>
            <w:sdt>
              <w:sdtPr>
                <w:rPr>
                  <w:rFonts w:asciiTheme="minorHAnsi" w:hAnsiTheme="minorHAnsi"/>
                  <w:b w:val="0"/>
                  <w:i w:val="0"/>
                  <w:sz w:val="18"/>
                  <w:szCs w:val="18"/>
                </w:rPr>
                <w:id w:val="748076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29321A">
                  <w:rPr>
                    <w:rFonts w:ascii="MS Gothic" w:eastAsia="MS Gothic" w:hAnsi="MS Gothic" w:hint="eastAsia"/>
                    <w:b w:val="0"/>
                    <w:i w:val="0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74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2B02F83" w14:textId="39FCEA04" w:rsidR="00C25307" w:rsidRPr="004C4F4C" w:rsidRDefault="00280D16" w:rsidP="00923BAB">
            <w:pPr>
              <w:pStyle w:val="Heading4"/>
              <w:spacing w:before="0"/>
              <w:rPr>
                <w:rFonts w:asciiTheme="minorHAnsi" w:hAnsiTheme="minorHAnsi" w:cs="Times New Roman"/>
                <w:sz w:val="18"/>
                <w:szCs w:val="18"/>
              </w:rPr>
            </w:pPr>
            <w:r>
              <w:rPr>
                <w:rFonts w:asciiTheme="minorHAnsi" w:hAnsiTheme="minorHAnsi" w:cs="Times New Roman"/>
                <w:sz w:val="18"/>
                <w:szCs w:val="18"/>
              </w:rPr>
              <w:t xml:space="preserve">   </w:t>
            </w:r>
            <w:r w:rsidR="00C25307" w:rsidRPr="004C4F4C">
              <w:rPr>
                <w:rFonts w:asciiTheme="minorHAnsi" w:hAnsiTheme="minorHAnsi" w:cs="Times New Roman"/>
                <w:sz w:val="18"/>
                <w:szCs w:val="18"/>
              </w:rPr>
              <w:t xml:space="preserve">Thursday </w:t>
            </w:r>
            <w:sdt>
              <w:sdtPr>
                <w:rPr>
                  <w:rFonts w:asciiTheme="minorHAnsi" w:hAnsiTheme="minorHAnsi"/>
                  <w:b w:val="0"/>
                  <w:i w:val="0"/>
                  <w:sz w:val="18"/>
                  <w:szCs w:val="18"/>
                </w:rPr>
                <w:id w:val="-2078971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29321A">
                  <w:rPr>
                    <w:rFonts w:ascii="MS Gothic" w:eastAsia="MS Gothic" w:hAnsi="MS Gothic" w:hint="eastAsia"/>
                    <w:b w:val="0"/>
                    <w:i w:val="0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4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C1B7121" w14:textId="69A838C6" w:rsidR="00C25307" w:rsidRPr="004C4F4C" w:rsidRDefault="00280D16" w:rsidP="00923BAB">
            <w:pPr>
              <w:pStyle w:val="Heading4"/>
              <w:spacing w:before="0"/>
              <w:rPr>
                <w:rFonts w:asciiTheme="minorHAnsi" w:hAnsiTheme="minorHAnsi" w:cs="Times New Roman"/>
                <w:sz w:val="18"/>
                <w:szCs w:val="18"/>
              </w:rPr>
            </w:pPr>
            <w:r>
              <w:rPr>
                <w:rFonts w:asciiTheme="minorHAnsi" w:hAnsiTheme="minorHAnsi" w:cs="Times New Roman"/>
                <w:sz w:val="18"/>
                <w:szCs w:val="18"/>
              </w:rPr>
              <w:t xml:space="preserve">   </w:t>
            </w:r>
            <w:r w:rsidR="00C25307" w:rsidRPr="004C4F4C">
              <w:rPr>
                <w:rFonts w:asciiTheme="minorHAnsi" w:hAnsiTheme="minorHAnsi" w:cs="Times New Roman"/>
                <w:sz w:val="18"/>
                <w:szCs w:val="18"/>
              </w:rPr>
              <w:t xml:space="preserve">Friday </w:t>
            </w:r>
            <w:sdt>
              <w:sdtPr>
                <w:rPr>
                  <w:rFonts w:asciiTheme="minorHAnsi" w:hAnsiTheme="minorHAnsi"/>
                  <w:b w:val="0"/>
                  <w:i w:val="0"/>
                  <w:sz w:val="18"/>
                  <w:szCs w:val="18"/>
                </w:rPr>
                <w:id w:val="-2039958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29321A">
                  <w:rPr>
                    <w:rFonts w:ascii="MS Gothic" w:eastAsia="MS Gothic" w:hAnsi="MS Gothic" w:hint="eastAsia"/>
                    <w:b w:val="0"/>
                    <w:i w:val="0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CFF634" w14:textId="4F32E481" w:rsidR="00C25307" w:rsidRPr="004C4F4C" w:rsidRDefault="00280D16" w:rsidP="00923BAB">
            <w:pPr>
              <w:pStyle w:val="Heading4"/>
              <w:spacing w:before="0"/>
              <w:rPr>
                <w:rFonts w:asciiTheme="minorHAnsi" w:hAnsiTheme="minorHAnsi" w:cs="Times New Roman"/>
                <w:sz w:val="18"/>
                <w:szCs w:val="18"/>
              </w:rPr>
            </w:pPr>
            <w:r>
              <w:rPr>
                <w:rFonts w:asciiTheme="minorHAnsi" w:hAnsiTheme="minorHAnsi" w:cs="Times New Roman"/>
                <w:sz w:val="18"/>
                <w:szCs w:val="18"/>
              </w:rPr>
              <w:t xml:space="preserve">  </w:t>
            </w:r>
            <w:r w:rsidR="00C25307" w:rsidRPr="004C4F4C">
              <w:rPr>
                <w:rFonts w:asciiTheme="minorHAnsi" w:hAnsiTheme="minorHAnsi" w:cs="Times New Roman"/>
                <w:sz w:val="18"/>
                <w:szCs w:val="18"/>
              </w:rPr>
              <w:t xml:space="preserve">Saturday </w:t>
            </w:r>
            <w:sdt>
              <w:sdtPr>
                <w:rPr>
                  <w:rFonts w:asciiTheme="minorHAnsi" w:hAnsiTheme="minorHAnsi"/>
                  <w:b w:val="0"/>
                  <w:i w:val="0"/>
                  <w:sz w:val="18"/>
                  <w:szCs w:val="18"/>
                </w:rPr>
                <w:id w:val="1923839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29321A">
                  <w:rPr>
                    <w:rFonts w:ascii="MS Gothic" w:eastAsia="MS Gothic" w:hAnsi="MS Gothic" w:hint="eastAsia"/>
                    <w:b w:val="0"/>
                    <w:i w:val="0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923BAB" w:rsidRPr="004C4F4C" w14:paraId="26F83E7D" w14:textId="77777777" w:rsidTr="00903BE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hRule="exact" w:val="432"/>
          <w:jc w:val="center"/>
        </w:trPr>
        <w:tc>
          <w:tcPr>
            <w:tcW w:w="3175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  <w:vAlign w:val="center"/>
          </w:tcPr>
          <w:p w14:paraId="2D187478" w14:textId="77777777" w:rsidR="00923BAB" w:rsidRPr="004C4F4C" w:rsidRDefault="00923BAB" w:rsidP="00923BAB">
            <w:pPr>
              <w:spacing w:before="0" w:after="0"/>
              <w:rPr>
                <w:rFonts w:asciiTheme="minorHAnsi" w:hAnsi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>Hours of Operation:</w:t>
            </w:r>
          </w:p>
        </w:tc>
        <w:tc>
          <w:tcPr>
            <w:tcW w:w="323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E38E74D" w14:textId="2A87B33D" w:rsidR="00923BAB" w:rsidRPr="004C4F4C" w:rsidRDefault="00923BAB" w:rsidP="00923BAB">
            <w:pPr>
              <w:spacing w:before="0" w:after="0"/>
              <w:rPr>
                <w:rFonts w:asciiTheme="minorHAnsi" w:hAnsi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Open:  </w:t>
            </w:r>
            <w:r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fldChar w:fldCharType="begin">
                <w:ffData>
                  <w:name w:val="Text305"/>
                  <w:enabled/>
                  <w:calcOnExit w:val="0"/>
                  <w:textInput/>
                </w:ffData>
              </w:fldChar>
            </w:r>
            <w:bookmarkStart w:id="14" w:name="Text305"/>
            <w:r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fldChar w:fldCharType="end"/>
            </w:r>
            <w:bookmarkEnd w:id="14"/>
            <w:r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 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146322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4C4F4C">
              <w:rPr>
                <w:rFonts w:asciiTheme="minorHAnsi" w:hAnsiTheme="minorHAnsi"/>
                <w:b/>
                <w:sz w:val="16"/>
                <w:szCs w:val="18"/>
              </w:rPr>
              <w:t xml:space="preserve"> </w:t>
            </w:r>
            <w:r w:rsidRPr="004C4F4C">
              <w:rPr>
                <w:rFonts w:asciiTheme="minorHAnsi" w:hAnsiTheme="minorHAnsi"/>
                <w:b/>
                <w:sz w:val="16"/>
                <w:szCs w:val="18"/>
              </w:rPr>
              <w:t xml:space="preserve">AM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781878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4C4F4C">
              <w:rPr>
                <w:rFonts w:asciiTheme="minorHAnsi" w:hAnsiTheme="minorHAnsi"/>
                <w:b/>
                <w:sz w:val="16"/>
                <w:szCs w:val="18"/>
              </w:rPr>
              <w:t xml:space="preserve"> </w:t>
            </w:r>
            <w:r w:rsidRPr="004C4F4C">
              <w:rPr>
                <w:rFonts w:asciiTheme="minorHAnsi" w:hAnsiTheme="minorHAnsi"/>
                <w:b/>
                <w:sz w:val="16"/>
                <w:szCs w:val="18"/>
              </w:rPr>
              <w:t>PM</w:t>
            </w:r>
          </w:p>
        </w:tc>
        <w:tc>
          <w:tcPr>
            <w:tcW w:w="4629" w:type="dxa"/>
            <w:gridSpan w:val="6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080E484C" w14:textId="5A81C8C0" w:rsidR="00923BAB" w:rsidRPr="004C4F4C" w:rsidRDefault="00923BAB" w:rsidP="00923BAB">
            <w:pPr>
              <w:spacing w:before="0" w:after="0"/>
              <w:rPr>
                <w:rFonts w:asciiTheme="minorHAnsi" w:hAnsiTheme="minorHAnsi"/>
                <w:b/>
                <w:sz w:val="18"/>
                <w:szCs w:val="18"/>
                <w:u w:val="single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Close:  </w:t>
            </w:r>
            <w:r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fldChar w:fldCharType="begin">
                <w:ffData>
                  <w:name w:val="Text305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fldChar w:fldCharType="end"/>
            </w:r>
            <w:r w:rsidRPr="004C4F4C">
              <w:rPr>
                <w:rFonts w:asciiTheme="minorHAnsi" w:hAnsiTheme="minorHAnsi"/>
                <w:b/>
                <w:sz w:val="18"/>
                <w:szCs w:val="18"/>
              </w:rPr>
              <w:t xml:space="preserve">  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402128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29321A" w:rsidRPr="004C4F4C">
              <w:rPr>
                <w:rFonts w:asciiTheme="minorHAnsi" w:hAnsiTheme="minorHAnsi"/>
                <w:b/>
                <w:sz w:val="16"/>
                <w:szCs w:val="18"/>
              </w:rPr>
              <w:t xml:space="preserve"> </w:t>
            </w:r>
            <w:r w:rsidRPr="004C4F4C">
              <w:rPr>
                <w:rFonts w:asciiTheme="minorHAnsi" w:hAnsiTheme="minorHAnsi"/>
                <w:b/>
                <w:sz w:val="16"/>
                <w:szCs w:val="18"/>
              </w:rPr>
              <w:t>AM</w:t>
            </w:r>
            <w:r w:rsidR="0029321A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902762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Pr="004C4F4C">
              <w:rPr>
                <w:rFonts w:asciiTheme="minorHAnsi" w:hAnsiTheme="minorHAnsi"/>
                <w:sz w:val="16"/>
                <w:szCs w:val="18"/>
              </w:rPr>
              <w:t xml:space="preserve"> </w:t>
            </w:r>
            <w:r w:rsidRPr="004C4F4C">
              <w:rPr>
                <w:rFonts w:asciiTheme="minorHAnsi" w:hAnsiTheme="minorHAnsi"/>
                <w:b/>
                <w:sz w:val="16"/>
                <w:szCs w:val="18"/>
              </w:rPr>
              <w:t>PM</w:t>
            </w:r>
          </w:p>
        </w:tc>
      </w:tr>
      <w:tr w:rsidR="00923BAB" w:rsidRPr="004C4F4C" w14:paraId="73446D31" w14:textId="77777777" w:rsidTr="00903BE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hRule="exact" w:val="432"/>
          <w:jc w:val="center"/>
        </w:trPr>
        <w:tc>
          <w:tcPr>
            <w:tcW w:w="3175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nil"/>
            </w:tcBorders>
            <w:vAlign w:val="center"/>
          </w:tcPr>
          <w:p w14:paraId="1C8201B3" w14:textId="77777777" w:rsidR="00923BAB" w:rsidRPr="004C4F4C" w:rsidRDefault="00923BAB" w:rsidP="00923BAB">
            <w:pPr>
              <w:spacing w:before="0" w:after="0"/>
              <w:rPr>
                <w:rFonts w:asciiTheme="minorHAnsi" w:hAnsi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>Ages of Children Served:</w:t>
            </w:r>
          </w:p>
        </w:tc>
        <w:tc>
          <w:tcPr>
            <w:tcW w:w="3239" w:type="dxa"/>
            <w:gridSpan w:val="5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42880406" w14:textId="77777777" w:rsidR="00923BAB" w:rsidRPr="00923BAB" w:rsidRDefault="00923BAB" w:rsidP="00923BAB">
            <w:pPr>
              <w:spacing w:before="0" w:after="0"/>
              <w:rPr>
                <w:rFonts w:asciiTheme="minorHAnsi" w:hAnsiTheme="minorHAnsi"/>
                <w:b/>
                <w:i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Minimum:  </w:t>
            </w:r>
            <w:r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fldChar w:fldCharType="end"/>
            </w: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  (Months/Years)</w:t>
            </w:r>
          </w:p>
        </w:tc>
        <w:tc>
          <w:tcPr>
            <w:tcW w:w="1091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770F2568" w14:textId="77777777" w:rsidR="00923BAB" w:rsidRPr="004C4F4C" w:rsidRDefault="00923BAB" w:rsidP="00923BAB">
            <w:pPr>
              <w:spacing w:before="0" w:after="0"/>
              <w:rPr>
                <w:rFonts w:asciiTheme="minorHAnsi" w:hAnsi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>Maximum:</w:t>
            </w:r>
          </w:p>
        </w:tc>
        <w:tc>
          <w:tcPr>
            <w:tcW w:w="3538" w:type="dxa"/>
            <w:gridSpan w:val="3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1B1AEEB6" w14:textId="77777777" w:rsidR="00923BAB" w:rsidRPr="00923BAB" w:rsidRDefault="00923BAB" w:rsidP="00923BAB">
            <w:pPr>
              <w:spacing w:before="0" w:after="0"/>
              <w:rPr>
                <w:rFonts w:asciiTheme="minorHAnsi" w:hAnsiTheme="minorHAnsi"/>
                <w:b/>
                <w:sz w:val="18"/>
                <w:szCs w:val="18"/>
                <w:u w:val="single"/>
              </w:rPr>
            </w:pPr>
            <w:r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fldChar w:fldCharType="begin">
                <w:ffData>
                  <w:name w:val="Text305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instrText xml:space="preserve"> FORMTEXT </w:instrText>
            </w:r>
            <w:r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</w:r>
            <w:r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eastAsia="MS Mincho" w:hAnsiTheme="minorHAnsi"/>
                <w:b/>
                <w:noProof/>
                <w:sz w:val="18"/>
                <w:szCs w:val="18"/>
                <w:u w:val="single"/>
              </w:rPr>
              <w:t> </w:t>
            </w:r>
            <w:r w:rsidRPr="004C4F4C">
              <w:rPr>
                <w:rFonts w:asciiTheme="minorHAnsi" w:hAnsiTheme="minorHAnsi"/>
                <w:b/>
                <w:sz w:val="18"/>
                <w:szCs w:val="18"/>
                <w:u w:val="single"/>
              </w:rPr>
              <w:fldChar w:fldCharType="end"/>
            </w:r>
            <w:r w:rsidRPr="00923BAB">
              <w:rPr>
                <w:rFonts w:asciiTheme="minorHAnsi" w:hAnsiTheme="minorHAnsi"/>
                <w:b/>
                <w:sz w:val="18"/>
                <w:szCs w:val="18"/>
              </w:rPr>
              <w:t xml:space="preserve">  (Months/Years)</w:t>
            </w:r>
          </w:p>
        </w:tc>
      </w:tr>
      <w:tr w:rsidR="0029321A" w:rsidRPr="004C4F4C" w14:paraId="3FD42526" w14:textId="77777777" w:rsidTr="00446ACC">
        <w:trPr>
          <w:trHeight w:hRule="exact" w:val="288"/>
          <w:jc w:val="center"/>
        </w:trPr>
        <w:tc>
          <w:tcPr>
            <w:tcW w:w="423" w:type="dxa"/>
          </w:tcPr>
          <w:p w14:paraId="231DF008" w14:textId="2E3088A1" w:rsidR="0029321A" w:rsidRPr="004C4F4C" w:rsidRDefault="000E3665" w:rsidP="0029321A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85019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E858C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836" w:type="dxa"/>
            <w:gridSpan w:val="3"/>
            <w:vAlign w:val="center"/>
          </w:tcPr>
          <w:p w14:paraId="4E8E26DE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24-Hour Care</w:t>
            </w:r>
          </w:p>
        </w:tc>
        <w:tc>
          <w:tcPr>
            <w:tcW w:w="393" w:type="dxa"/>
          </w:tcPr>
          <w:p w14:paraId="3E75E2D2" w14:textId="08507EA4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468638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7C3EE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239" w:type="dxa"/>
            <w:gridSpan w:val="4"/>
            <w:vAlign w:val="center"/>
          </w:tcPr>
          <w:p w14:paraId="4B8B79C4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Full Time</w:t>
            </w:r>
          </w:p>
        </w:tc>
        <w:tc>
          <w:tcPr>
            <w:tcW w:w="360" w:type="dxa"/>
          </w:tcPr>
          <w:p w14:paraId="40CB2820" w14:textId="47D26FDC" w:rsidR="0029321A" w:rsidRPr="004C4F4C" w:rsidRDefault="000E3665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173411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141AF8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792" w:type="dxa"/>
            <w:gridSpan w:val="4"/>
            <w:vAlign w:val="center"/>
          </w:tcPr>
          <w:p w14:paraId="4CCF17E2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School Syst Weather Days</w:t>
            </w:r>
          </w:p>
        </w:tc>
      </w:tr>
      <w:tr w:rsidR="0029321A" w:rsidRPr="004C4F4C" w14:paraId="598F3E7D" w14:textId="77777777" w:rsidTr="00446ACC">
        <w:trPr>
          <w:trHeight w:hRule="exact" w:val="288"/>
          <w:jc w:val="center"/>
        </w:trPr>
        <w:tc>
          <w:tcPr>
            <w:tcW w:w="423" w:type="dxa"/>
          </w:tcPr>
          <w:p w14:paraId="48A1F9CC" w14:textId="005B4861" w:rsidR="0029321A" w:rsidRPr="004C4F4C" w:rsidRDefault="000E3665" w:rsidP="0029321A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41184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E858C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836" w:type="dxa"/>
            <w:gridSpan w:val="3"/>
            <w:vAlign w:val="center"/>
          </w:tcPr>
          <w:p w14:paraId="08F8DC88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After School</w:t>
            </w:r>
          </w:p>
        </w:tc>
        <w:tc>
          <w:tcPr>
            <w:tcW w:w="393" w:type="dxa"/>
          </w:tcPr>
          <w:p w14:paraId="4E310394" w14:textId="21BD351E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338158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7C3EE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239" w:type="dxa"/>
            <w:gridSpan w:val="4"/>
            <w:vAlign w:val="center"/>
          </w:tcPr>
          <w:p w14:paraId="49632B1E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Full Year</w:t>
            </w:r>
          </w:p>
        </w:tc>
        <w:tc>
          <w:tcPr>
            <w:tcW w:w="360" w:type="dxa"/>
          </w:tcPr>
          <w:p w14:paraId="7C79FC61" w14:textId="16C35F5B" w:rsidR="0029321A" w:rsidRPr="004C4F4C" w:rsidRDefault="000E3665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389945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141AF8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792" w:type="dxa"/>
            <w:gridSpan w:val="4"/>
            <w:vAlign w:val="center"/>
          </w:tcPr>
          <w:p w14:paraId="6ED41750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School Year</w:t>
            </w:r>
          </w:p>
        </w:tc>
      </w:tr>
      <w:tr w:rsidR="0029321A" w:rsidRPr="004C4F4C" w14:paraId="19B29218" w14:textId="77777777" w:rsidTr="00446ACC">
        <w:trPr>
          <w:trHeight w:hRule="exact" w:val="288"/>
          <w:jc w:val="center"/>
        </w:trPr>
        <w:tc>
          <w:tcPr>
            <w:tcW w:w="423" w:type="dxa"/>
          </w:tcPr>
          <w:p w14:paraId="675D26F0" w14:textId="650193F7" w:rsidR="0029321A" w:rsidRPr="004C4F4C" w:rsidRDefault="000E3665" w:rsidP="0029321A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977376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E858C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836" w:type="dxa"/>
            <w:gridSpan w:val="3"/>
            <w:vAlign w:val="center"/>
          </w:tcPr>
          <w:p w14:paraId="7BABA3BE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Before School</w:t>
            </w:r>
          </w:p>
        </w:tc>
        <w:tc>
          <w:tcPr>
            <w:tcW w:w="393" w:type="dxa"/>
          </w:tcPr>
          <w:p w14:paraId="02B5B912" w14:textId="6ABCC829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938552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7C3EE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239" w:type="dxa"/>
            <w:gridSpan w:val="4"/>
            <w:vAlign w:val="center"/>
          </w:tcPr>
          <w:p w14:paraId="1089A38F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Overnight</w:t>
            </w:r>
          </w:p>
        </w:tc>
        <w:tc>
          <w:tcPr>
            <w:tcW w:w="360" w:type="dxa"/>
          </w:tcPr>
          <w:p w14:paraId="0B546B63" w14:textId="607FFCD3" w:rsidR="0029321A" w:rsidRPr="004C4F4C" w:rsidRDefault="000E3665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227691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141AF8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792" w:type="dxa"/>
            <w:gridSpan w:val="4"/>
            <w:vAlign w:val="center"/>
          </w:tcPr>
          <w:p w14:paraId="40A8758E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sWING SHIFT</w:t>
            </w:r>
          </w:p>
        </w:tc>
      </w:tr>
      <w:tr w:rsidR="0029321A" w:rsidRPr="004C4F4C" w14:paraId="5C7EB97A" w14:textId="77777777" w:rsidTr="00446ACC">
        <w:trPr>
          <w:trHeight w:hRule="exact" w:val="288"/>
          <w:jc w:val="center"/>
        </w:trPr>
        <w:tc>
          <w:tcPr>
            <w:tcW w:w="423" w:type="dxa"/>
          </w:tcPr>
          <w:p w14:paraId="729B5D76" w14:textId="10C07ED8" w:rsidR="0029321A" w:rsidRPr="004C4F4C" w:rsidRDefault="000E3665" w:rsidP="0029321A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15075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E858C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836" w:type="dxa"/>
            <w:gridSpan w:val="3"/>
            <w:vAlign w:val="center"/>
          </w:tcPr>
          <w:p w14:paraId="4D5D614A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Drop In Care</w:t>
            </w:r>
          </w:p>
        </w:tc>
        <w:tc>
          <w:tcPr>
            <w:tcW w:w="393" w:type="dxa"/>
          </w:tcPr>
          <w:p w14:paraId="126A439B" w14:textId="0211CB82" w:rsidR="0029321A" w:rsidRPr="004C4F4C" w:rsidRDefault="000E3665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449652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7C3EE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239" w:type="dxa"/>
            <w:gridSpan w:val="4"/>
            <w:vAlign w:val="center"/>
          </w:tcPr>
          <w:p w14:paraId="11B03E1E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Part Time</w:t>
            </w:r>
          </w:p>
        </w:tc>
        <w:tc>
          <w:tcPr>
            <w:tcW w:w="360" w:type="dxa"/>
          </w:tcPr>
          <w:p w14:paraId="314BD034" w14:textId="11A4095D" w:rsidR="0029321A" w:rsidRPr="004C4F4C" w:rsidRDefault="000E3665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274092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141AF8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792" w:type="dxa"/>
            <w:gridSpan w:val="4"/>
            <w:vAlign w:val="center"/>
          </w:tcPr>
          <w:p w14:paraId="447F236C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Weekend</w:t>
            </w:r>
          </w:p>
        </w:tc>
      </w:tr>
      <w:tr w:rsidR="0029321A" w:rsidRPr="004C4F4C" w14:paraId="54B85ABB" w14:textId="77777777" w:rsidTr="00446ACC">
        <w:trPr>
          <w:trHeight w:hRule="exact" w:val="288"/>
          <w:jc w:val="center"/>
        </w:trPr>
        <w:tc>
          <w:tcPr>
            <w:tcW w:w="423" w:type="dxa"/>
          </w:tcPr>
          <w:p w14:paraId="049E75F5" w14:textId="24FF6CB2" w:rsidR="0029321A" w:rsidRPr="004C4F4C" w:rsidRDefault="000E3665" w:rsidP="0029321A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537279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E858C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836" w:type="dxa"/>
            <w:gridSpan w:val="3"/>
            <w:vAlign w:val="center"/>
          </w:tcPr>
          <w:p w14:paraId="4E1FFC6A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Emergency/Temporary Care</w:t>
            </w:r>
          </w:p>
        </w:tc>
        <w:tc>
          <w:tcPr>
            <w:tcW w:w="393" w:type="dxa"/>
          </w:tcPr>
          <w:p w14:paraId="3C234221" w14:textId="3800398A" w:rsidR="0029321A" w:rsidRPr="004C4F4C" w:rsidRDefault="000E3665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442691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7C3EE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239" w:type="dxa"/>
            <w:gridSpan w:val="4"/>
            <w:vAlign w:val="center"/>
          </w:tcPr>
          <w:p w14:paraId="2FACBABD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Respite Care</w:t>
            </w:r>
          </w:p>
        </w:tc>
        <w:tc>
          <w:tcPr>
            <w:tcW w:w="360" w:type="dxa"/>
            <w:vAlign w:val="center"/>
          </w:tcPr>
          <w:p w14:paraId="1084BAD5" w14:textId="77777777" w:rsidR="0029321A" w:rsidRPr="004C4F4C" w:rsidRDefault="0029321A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</w:p>
        </w:tc>
        <w:tc>
          <w:tcPr>
            <w:tcW w:w="3792" w:type="dxa"/>
            <w:gridSpan w:val="4"/>
            <w:vAlign w:val="center"/>
          </w:tcPr>
          <w:p w14:paraId="4F002C82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</w:p>
        </w:tc>
      </w:tr>
      <w:tr w:rsidR="0029321A" w:rsidRPr="004C4F4C" w14:paraId="427935E2" w14:textId="77777777" w:rsidTr="00446ACC">
        <w:trPr>
          <w:trHeight w:hRule="exact" w:val="288"/>
          <w:jc w:val="center"/>
        </w:trPr>
        <w:tc>
          <w:tcPr>
            <w:tcW w:w="423" w:type="dxa"/>
          </w:tcPr>
          <w:p w14:paraId="3F7D9A2A" w14:textId="2953A21C" w:rsidR="0029321A" w:rsidRPr="004C4F4C" w:rsidRDefault="000E3665" w:rsidP="0029321A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49494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E858CA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836" w:type="dxa"/>
            <w:gridSpan w:val="3"/>
            <w:vAlign w:val="center"/>
          </w:tcPr>
          <w:p w14:paraId="50901C1E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Evening Care</w:t>
            </w:r>
          </w:p>
        </w:tc>
        <w:tc>
          <w:tcPr>
            <w:tcW w:w="393" w:type="dxa"/>
          </w:tcPr>
          <w:p w14:paraId="43938317" w14:textId="23D3C349" w:rsidR="0029321A" w:rsidRPr="004C4F4C" w:rsidRDefault="000E3665" w:rsidP="0029321A">
            <w:pPr>
              <w:spacing w:before="0" w:after="0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799963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7C3EEE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239" w:type="dxa"/>
            <w:gridSpan w:val="4"/>
            <w:vAlign w:val="center"/>
          </w:tcPr>
          <w:p w14:paraId="0D18DB2E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sz w:val="18"/>
                <w:szCs w:val="18"/>
              </w:rPr>
              <w:t>Summer Only</w:t>
            </w:r>
          </w:p>
        </w:tc>
        <w:tc>
          <w:tcPr>
            <w:tcW w:w="360" w:type="dxa"/>
            <w:vAlign w:val="center"/>
          </w:tcPr>
          <w:p w14:paraId="0D9D34AD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</w:p>
        </w:tc>
        <w:tc>
          <w:tcPr>
            <w:tcW w:w="3792" w:type="dxa"/>
            <w:gridSpan w:val="4"/>
            <w:vAlign w:val="center"/>
          </w:tcPr>
          <w:p w14:paraId="62FA96D4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z w:val="18"/>
                <w:szCs w:val="18"/>
              </w:rPr>
            </w:pPr>
          </w:p>
        </w:tc>
      </w:tr>
    </w:tbl>
    <w:p w14:paraId="3F14E409" w14:textId="77777777" w:rsidR="00C25307" w:rsidRDefault="00C25307" w:rsidP="00923BAB">
      <w:pPr>
        <w:spacing w:before="0" w:after="0"/>
        <w:ind w:left="240" w:hanging="240"/>
        <w:rPr>
          <w:rFonts w:asciiTheme="minorHAnsi" w:hAnsiTheme="minorHAnsi"/>
          <w:bCs/>
          <w:sz w:val="18"/>
          <w:szCs w:val="18"/>
        </w:rPr>
      </w:pPr>
    </w:p>
    <w:tbl>
      <w:tblPr>
        <w:tblW w:w="1109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6"/>
        <w:gridCol w:w="3342"/>
        <w:gridCol w:w="360"/>
        <w:gridCol w:w="3240"/>
        <w:gridCol w:w="360"/>
        <w:gridCol w:w="3373"/>
      </w:tblGrid>
      <w:tr w:rsidR="00923BAB" w:rsidRPr="004C4F4C" w14:paraId="27F27D39" w14:textId="77777777" w:rsidTr="003A11DC">
        <w:trPr>
          <w:trHeight w:hRule="exact" w:val="505"/>
          <w:jc w:val="center"/>
        </w:trPr>
        <w:tc>
          <w:tcPr>
            <w:tcW w:w="1109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14:paraId="05F1CA81" w14:textId="60A11C57" w:rsidR="00923BAB" w:rsidRPr="004C4F4C" w:rsidRDefault="00923BAB" w:rsidP="00DC23BB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280D16">
              <w:rPr>
                <w:rFonts w:asciiTheme="minorHAnsi" w:hAnsiTheme="minorHAnsi"/>
                <w:b/>
                <w:sz w:val="20"/>
              </w:rPr>
              <w:t>1</w:t>
            </w:r>
            <w:r w:rsidR="00DC23BB">
              <w:rPr>
                <w:rFonts w:asciiTheme="minorHAnsi" w:hAnsiTheme="minorHAnsi"/>
                <w:b/>
                <w:sz w:val="20"/>
              </w:rPr>
              <w:t>1</w:t>
            </w:r>
            <w:r w:rsidRPr="00280D16">
              <w:rPr>
                <w:rFonts w:asciiTheme="minorHAnsi" w:hAnsiTheme="minorHAnsi"/>
                <w:b/>
                <w:sz w:val="20"/>
              </w:rPr>
              <w:t xml:space="preserve">. ENHANCED SERVICES - </w:t>
            </w:r>
            <w:r w:rsidRPr="006D0CDD">
              <w:rPr>
                <w:rFonts w:asciiTheme="minorHAnsi" w:hAnsiTheme="minorHAnsi"/>
                <w:sz w:val="20"/>
              </w:rPr>
              <w:t xml:space="preserve">What other services does your program offer? </w:t>
            </w:r>
            <w:r w:rsidRPr="006D0CDD">
              <w:rPr>
                <w:rFonts w:asciiTheme="minorHAnsi" w:hAnsiTheme="minorHAnsi"/>
                <w:i/>
                <w:sz w:val="20"/>
              </w:rPr>
              <w:t>(Check all that apply)</w:t>
            </w:r>
            <w:r w:rsidR="009B39E4">
              <w:rPr>
                <w:rFonts w:asciiTheme="minorHAnsi" w:hAnsiTheme="minorHAnsi"/>
                <w:i/>
                <w:sz w:val="20"/>
              </w:rPr>
              <w:t xml:space="preserve"> </w:t>
            </w:r>
            <w:r w:rsidR="009B39E4">
              <w:rPr>
                <w:rFonts w:asciiTheme="minorHAnsi" w:hAnsiTheme="minorHAnsi"/>
                <w:b/>
                <w:color w:val="FF0000"/>
                <w:sz w:val="20"/>
                <w:shd w:val="clear" w:color="auto" w:fill="E5DFEC" w:themeFill="accent4" w:themeFillTint="33"/>
              </w:rPr>
              <w:t>*</w:t>
            </w:r>
            <w:r w:rsidR="009B39E4" w:rsidRPr="009B39E4">
              <w:rPr>
                <w:rFonts w:asciiTheme="minorHAnsi" w:hAnsiTheme="minorHAnsi"/>
                <w:b/>
                <w:i/>
                <w:color w:val="FF0000"/>
                <w:sz w:val="20"/>
                <w:u w:val="single"/>
                <w:shd w:val="clear" w:color="auto" w:fill="E5DFEC" w:themeFill="accent4" w:themeFillTint="33"/>
              </w:rPr>
              <w:t>REQUIRED</w:t>
            </w:r>
          </w:p>
        </w:tc>
      </w:tr>
      <w:tr w:rsidR="0029321A" w:rsidRPr="004C4F4C" w14:paraId="5BD8620E" w14:textId="77777777" w:rsidTr="00446ACC">
        <w:trPr>
          <w:trHeight w:hRule="exact" w:val="288"/>
          <w:jc w:val="center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ABCB1" w14:textId="484C4B33" w:rsidR="0029321A" w:rsidRPr="004C4F4C" w:rsidRDefault="000E3665" w:rsidP="0029321A">
            <w:pPr>
              <w:spacing w:before="0" w:after="0"/>
              <w:ind w:left="-120"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406375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A92FE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582A1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Art/Crafts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13A65" w14:textId="587BF6AA" w:rsidR="0029321A" w:rsidRPr="004C4F4C" w:rsidRDefault="000E3665" w:rsidP="0029321A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086184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B65B6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A21B6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Music Lessons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C280D" w14:textId="5851E845" w:rsidR="0029321A" w:rsidRPr="004C4F4C" w:rsidRDefault="000E3665" w:rsidP="0029321A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402790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F22B5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92189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 xml:space="preserve">environ accommodations </w:t>
            </w:r>
          </w:p>
        </w:tc>
      </w:tr>
      <w:tr w:rsidR="0029321A" w:rsidRPr="004C4F4C" w14:paraId="08959616" w14:textId="77777777" w:rsidTr="00446ACC">
        <w:trPr>
          <w:trHeight w:hRule="exact" w:val="288"/>
          <w:jc w:val="center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6A967" w14:textId="74B42F0F" w:rsidR="0029321A" w:rsidRPr="004C4F4C" w:rsidRDefault="000E3665" w:rsidP="0029321A">
            <w:pPr>
              <w:spacing w:before="0" w:after="0"/>
              <w:ind w:left="-120"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88927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A92FE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D80A1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 xml:space="preserve">Computers 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C5A68" w14:textId="06337854" w:rsidR="0029321A" w:rsidRPr="004C4F4C" w:rsidRDefault="000E3665" w:rsidP="0029321A">
            <w:pPr>
              <w:spacing w:before="0" w:after="0"/>
              <w:ind w:left="-120" w:right="-108"/>
              <w:jc w:val="center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585802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B65B6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53149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Kindergarten Class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06768" w14:textId="3E31603E" w:rsidR="0029321A" w:rsidRPr="004C4F4C" w:rsidRDefault="000E3665" w:rsidP="0029321A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718889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F22B5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3BC8DC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Training/exp dev delay</w:t>
            </w:r>
          </w:p>
        </w:tc>
      </w:tr>
      <w:tr w:rsidR="0029321A" w:rsidRPr="004C4F4C" w14:paraId="270F6394" w14:textId="77777777" w:rsidTr="00446ACC">
        <w:trPr>
          <w:trHeight w:hRule="exact" w:val="288"/>
          <w:jc w:val="center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B8EA0" w14:textId="164561A6" w:rsidR="0029321A" w:rsidRPr="004C4F4C" w:rsidRDefault="000E3665" w:rsidP="0029321A">
            <w:pPr>
              <w:spacing w:before="0" w:after="0"/>
              <w:ind w:left="-120"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651359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A92FE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B78A6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 xml:space="preserve">Dance 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06122" w14:textId="1E18AA23" w:rsidR="0029321A" w:rsidRPr="004C4F4C" w:rsidRDefault="000E3665" w:rsidP="0029321A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948129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B65B6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B0D3F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On-site Screenings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8170F" w14:textId="60A4B55C" w:rsidR="0029321A" w:rsidRPr="004C4F4C" w:rsidRDefault="000E3665" w:rsidP="0029321A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caps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204904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F22B5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966F3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Therapeutic Services</w:t>
            </w:r>
          </w:p>
        </w:tc>
      </w:tr>
      <w:tr w:rsidR="0029321A" w:rsidRPr="004C4F4C" w14:paraId="76CD8EF2" w14:textId="77777777" w:rsidTr="00446ACC">
        <w:trPr>
          <w:trHeight w:hRule="exact" w:val="288"/>
          <w:jc w:val="center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BDC71" w14:textId="107B1585" w:rsidR="0029321A" w:rsidRPr="004C4F4C" w:rsidRDefault="000E3665" w:rsidP="0029321A">
            <w:pPr>
              <w:spacing w:before="0" w:after="0"/>
              <w:ind w:left="-120"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165054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A92FE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48CF5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Family involvement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0456F" w14:textId="73F29F3A" w:rsidR="0029321A" w:rsidRPr="004C4F4C" w:rsidRDefault="000E3665" w:rsidP="0029321A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916776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B65B6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4702A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Outdoor Sports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4FE7FB" w14:textId="77777777" w:rsidR="0029321A" w:rsidRPr="004C4F4C" w:rsidRDefault="0029321A" w:rsidP="0029321A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caps/>
              </w:rPr>
            </w:pP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83512B" w14:textId="77777777" w:rsidR="0029321A" w:rsidRPr="00275BD6" w:rsidRDefault="0029321A" w:rsidP="0029321A">
            <w:pPr>
              <w:spacing w:before="0" w:after="0"/>
              <w:rPr>
                <w:rFonts w:asciiTheme="minorHAnsi" w:hAnsiTheme="minorHAnsi"/>
                <w:b/>
                <w:i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>OTHER (List Below)</w:t>
            </w:r>
          </w:p>
        </w:tc>
      </w:tr>
      <w:tr w:rsidR="0029321A" w:rsidRPr="004C4F4C" w14:paraId="45D081B0" w14:textId="77777777" w:rsidTr="00446ACC">
        <w:trPr>
          <w:trHeight w:hRule="exact" w:val="288"/>
          <w:jc w:val="center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1E02F" w14:textId="6ED9A32F" w:rsidR="0029321A" w:rsidRPr="004C4F4C" w:rsidRDefault="000E3665" w:rsidP="0029321A">
            <w:pPr>
              <w:spacing w:before="0" w:after="0"/>
              <w:ind w:left="-120" w:right="-108"/>
              <w:jc w:val="center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873983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A92FE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25818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Field Trips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A7592" w14:textId="560E6BDA" w:rsidR="0029321A" w:rsidRPr="004C4F4C" w:rsidRDefault="000E3665" w:rsidP="0029321A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426346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B65B6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D4E9C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Swim Lessons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D9815" w14:textId="57F113D2" w:rsidR="0029321A" w:rsidRPr="004C4F4C" w:rsidRDefault="000E3665" w:rsidP="0029321A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53075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114E8C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01633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trike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14:paraId="7C2F87B3" w14:textId="77777777" w:rsidTr="00446ACC">
        <w:trPr>
          <w:trHeight w:hRule="exact" w:val="288"/>
          <w:jc w:val="center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C0AC9" w14:textId="58EF1E55" w:rsidR="0029321A" w:rsidRPr="004C4F4C" w:rsidRDefault="000E3665" w:rsidP="0029321A">
            <w:pPr>
              <w:spacing w:before="0" w:after="0"/>
              <w:ind w:left="-120" w:right="-108"/>
              <w:jc w:val="center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068294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A92FE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6B6A8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Gymnastics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A2BC4" w14:textId="4EB72BFF" w:rsidR="0029321A" w:rsidRPr="004C4F4C" w:rsidRDefault="000E3665" w:rsidP="0029321A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caps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806773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B65B6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DC4C9" w14:textId="77777777"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 xml:space="preserve">Training/exp autism 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330E7" w14:textId="71A2B993" w:rsidR="0029321A" w:rsidRPr="004C4F4C" w:rsidRDefault="000E3665" w:rsidP="0029321A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2013368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114E8C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7FE9D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trike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29321A" w:rsidRPr="004C4F4C" w14:paraId="25AB8396" w14:textId="77777777" w:rsidTr="00446ACC">
        <w:trPr>
          <w:trHeight w:hRule="exact" w:val="288"/>
          <w:jc w:val="center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5E6D9" w14:textId="03DD2663" w:rsidR="0029321A" w:rsidRPr="004C4F4C" w:rsidRDefault="000E3665" w:rsidP="0029321A">
            <w:pPr>
              <w:spacing w:before="0" w:after="0"/>
              <w:ind w:left="-120" w:right="-108"/>
              <w:jc w:val="center"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3629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A92FE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5E062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Homework/Tutor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DE95E" w14:textId="681D1147" w:rsidR="0029321A" w:rsidRPr="004C4F4C" w:rsidRDefault="000E3665" w:rsidP="0029321A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caps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549569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B65B67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E85DB" w14:textId="77777777" w:rsidR="0029321A" w:rsidRPr="004C4F4C" w:rsidRDefault="0029321A" w:rsidP="0029321A">
            <w:pPr>
              <w:spacing w:before="0" w:after="0"/>
              <w:ind w:right="-108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Training/exp behav chal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1D9B6" w14:textId="0AAF84C8" w:rsidR="0029321A" w:rsidRPr="004C4F4C" w:rsidRDefault="000E3665" w:rsidP="0029321A">
            <w:pPr>
              <w:spacing w:before="0" w:after="0"/>
              <w:ind w:left="-108" w:right="-108"/>
              <w:jc w:val="center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371307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114E8C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9C29B" w14:textId="77777777" w:rsidR="0029321A" w:rsidRPr="004C4F4C" w:rsidRDefault="0029321A" w:rsidP="0029321A">
            <w:pPr>
              <w:spacing w:before="0" w:after="0"/>
              <w:rPr>
                <w:rFonts w:asciiTheme="minorHAnsi" w:hAnsiTheme="minorHAnsi"/>
                <w:caps/>
                <w:strike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</w:tbl>
    <w:p w14:paraId="3FE3D72D" w14:textId="77777777" w:rsidR="00EC07C4" w:rsidRDefault="00EC07C4" w:rsidP="00DC23BB">
      <w:pPr>
        <w:spacing w:before="0" w:after="0" w:line="180" w:lineRule="exact"/>
        <w:rPr>
          <w:rFonts w:asciiTheme="minorHAnsi" w:hAnsiTheme="minorHAnsi"/>
          <w:sz w:val="10"/>
          <w:szCs w:val="10"/>
        </w:rPr>
      </w:pPr>
    </w:p>
    <w:p w14:paraId="22C2B057" w14:textId="77777777" w:rsidR="00DC23BB" w:rsidRDefault="00DC23BB" w:rsidP="00DC23BB">
      <w:pPr>
        <w:spacing w:before="0" w:after="0" w:line="180" w:lineRule="exact"/>
        <w:rPr>
          <w:rFonts w:asciiTheme="minorHAnsi" w:hAnsiTheme="minorHAnsi"/>
          <w:sz w:val="10"/>
          <w:szCs w:val="10"/>
        </w:rPr>
      </w:pPr>
    </w:p>
    <w:p w14:paraId="0C3932E8" w14:textId="77777777" w:rsidR="009B39E4" w:rsidRDefault="009B39E4" w:rsidP="00DC23BB">
      <w:pPr>
        <w:spacing w:before="0" w:after="0" w:line="180" w:lineRule="exact"/>
        <w:rPr>
          <w:rFonts w:asciiTheme="minorHAnsi" w:hAnsiTheme="minorHAnsi"/>
          <w:sz w:val="10"/>
          <w:szCs w:val="10"/>
        </w:rPr>
      </w:pPr>
    </w:p>
    <w:p w14:paraId="09629506" w14:textId="77777777" w:rsidR="009B39E4" w:rsidRDefault="009B39E4" w:rsidP="00DC23BB">
      <w:pPr>
        <w:spacing w:before="0" w:after="0" w:line="180" w:lineRule="exact"/>
        <w:rPr>
          <w:rFonts w:asciiTheme="minorHAnsi" w:hAnsiTheme="minorHAnsi"/>
          <w:sz w:val="10"/>
          <w:szCs w:val="10"/>
        </w:rPr>
      </w:pPr>
    </w:p>
    <w:p w14:paraId="25FBB723" w14:textId="77777777" w:rsidR="009B39E4" w:rsidRDefault="009B39E4" w:rsidP="00DC23BB">
      <w:pPr>
        <w:spacing w:before="0" w:after="0" w:line="180" w:lineRule="exact"/>
        <w:rPr>
          <w:rFonts w:asciiTheme="minorHAnsi" w:hAnsiTheme="minorHAnsi"/>
          <w:sz w:val="10"/>
          <w:szCs w:val="10"/>
        </w:rPr>
      </w:pPr>
    </w:p>
    <w:p w14:paraId="44AD76C8" w14:textId="77777777" w:rsidR="009B39E4" w:rsidRPr="00DC23BB" w:rsidRDefault="009B39E4" w:rsidP="00DC23BB">
      <w:pPr>
        <w:spacing w:before="0" w:after="0" w:line="180" w:lineRule="exact"/>
        <w:rPr>
          <w:rFonts w:asciiTheme="minorHAnsi" w:hAnsiTheme="minorHAnsi"/>
          <w:sz w:val="10"/>
          <w:szCs w:val="10"/>
        </w:rPr>
      </w:pPr>
    </w:p>
    <w:tbl>
      <w:tblPr>
        <w:tblW w:w="110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20"/>
        <w:gridCol w:w="4414"/>
        <w:gridCol w:w="1054"/>
        <w:gridCol w:w="4480"/>
      </w:tblGrid>
      <w:tr w:rsidR="00923BAB" w:rsidRPr="004C4F4C" w14:paraId="133453D6" w14:textId="77777777" w:rsidTr="00596417">
        <w:trPr>
          <w:trHeight w:val="458"/>
          <w:jc w:val="center"/>
        </w:trPr>
        <w:tc>
          <w:tcPr>
            <w:tcW w:w="11068" w:type="dxa"/>
            <w:gridSpan w:val="4"/>
            <w:shd w:val="clear" w:color="auto" w:fill="E5DFE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9F5B8" w14:textId="1FC90E2C" w:rsidR="00923BAB" w:rsidRPr="00596417" w:rsidRDefault="004B0081" w:rsidP="009B39E4">
            <w:pPr>
              <w:shd w:val="clear" w:color="auto" w:fill="E5DFEC" w:themeFill="accent4" w:themeFillTint="33"/>
              <w:tabs>
                <w:tab w:val="left" w:pos="2011"/>
              </w:tabs>
              <w:spacing w:before="0" w:after="0"/>
              <w:rPr>
                <w:rFonts w:asciiTheme="minorHAnsi" w:hAnsiTheme="minorHAnsi"/>
                <w:bCs/>
                <w:sz w:val="20"/>
              </w:rPr>
            </w:pPr>
            <w:r>
              <w:rPr>
                <w:rFonts w:asciiTheme="minorHAnsi" w:hAnsiTheme="minorHAnsi"/>
                <w:b/>
                <w:bCs/>
                <w:sz w:val="20"/>
              </w:rPr>
              <w:t>1</w:t>
            </w:r>
            <w:r w:rsidR="00DC23BB">
              <w:rPr>
                <w:rFonts w:asciiTheme="minorHAnsi" w:hAnsiTheme="minorHAnsi"/>
                <w:b/>
                <w:bCs/>
                <w:sz w:val="20"/>
              </w:rPr>
              <w:t>2</w:t>
            </w:r>
            <w:r w:rsidR="005C5631">
              <w:rPr>
                <w:rFonts w:asciiTheme="minorHAnsi" w:hAnsiTheme="minorHAnsi"/>
                <w:b/>
                <w:bCs/>
                <w:sz w:val="20"/>
              </w:rPr>
              <w:t xml:space="preserve">. STAFFING </w:t>
            </w:r>
            <w:r w:rsidR="00596417">
              <w:rPr>
                <w:rFonts w:asciiTheme="minorHAnsi" w:hAnsiTheme="minorHAnsi"/>
                <w:b/>
                <w:bCs/>
                <w:sz w:val="20"/>
              </w:rPr>
              <w:t xml:space="preserve">– </w:t>
            </w:r>
            <w:r w:rsidR="00596417">
              <w:rPr>
                <w:rFonts w:asciiTheme="minorHAnsi" w:hAnsiTheme="minorHAnsi"/>
                <w:bCs/>
                <w:sz w:val="20"/>
              </w:rPr>
              <w:t>Describe the staff at your facility.</w:t>
            </w:r>
            <w:r w:rsidR="00C64EF6">
              <w:rPr>
                <w:rFonts w:asciiTheme="minorHAnsi" w:hAnsiTheme="minorHAnsi"/>
                <w:bCs/>
                <w:sz w:val="20"/>
              </w:rPr>
              <w:t xml:space="preserve"> </w:t>
            </w:r>
          </w:p>
        </w:tc>
      </w:tr>
      <w:tr w:rsidR="00596417" w:rsidRPr="004C4F4C" w14:paraId="53E27861" w14:textId="77777777" w:rsidTr="00DC3C44">
        <w:trPr>
          <w:trHeight w:hRule="exact" w:val="288"/>
          <w:jc w:val="center"/>
        </w:trPr>
        <w:tc>
          <w:tcPr>
            <w:tcW w:w="5534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6DEB35" w14:textId="5D866C99" w:rsidR="00596417" w:rsidRPr="004C4F4C" w:rsidRDefault="00596417" w:rsidP="00596417">
            <w:pPr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Total number of staff that work directly with children in care</w:t>
            </w:r>
            <w:r w:rsidRPr="004C4F4C">
              <w:rPr>
                <w:rFonts w:asciiTheme="minorHAnsi" w:hAnsiTheme="minorHAnsi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/>
                <w:color w:val="000000"/>
                <w:sz w:val="18"/>
                <w:szCs w:val="18"/>
              </w:rPr>
              <w:t>:</w:t>
            </w:r>
          </w:p>
        </w:tc>
        <w:tc>
          <w:tcPr>
            <w:tcW w:w="5534" w:type="dxa"/>
            <w:gridSpan w:val="2"/>
            <w:vAlign w:val="center"/>
          </w:tcPr>
          <w:p w14:paraId="2CA1BD28" w14:textId="2CA5C347" w:rsidR="00596417" w:rsidRPr="004C4F4C" w:rsidRDefault="00DC3C44" w:rsidP="00596417">
            <w:pPr>
              <w:spacing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C5631" w:rsidRPr="004C4F4C" w14:paraId="453430A2" w14:textId="77777777" w:rsidTr="005C5631">
        <w:trPr>
          <w:trHeight w:val="467"/>
          <w:jc w:val="center"/>
        </w:trPr>
        <w:tc>
          <w:tcPr>
            <w:tcW w:w="11068" w:type="dxa"/>
            <w:gridSpan w:val="4"/>
            <w:shd w:val="clear" w:color="auto" w:fill="E5DFE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B12063" w14:textId="3230FAB4" w:rsidR="005C5631" w:rsidRDefault="005C5631" w:rsidP="003A11DC">
            <w:pPr>
              <w:shd w:val="clear" w:color="auto" w:fill="E5DFEC" w:themeFill="accent4" w:themeFillTint="33"/>
              <w:tabs>
                <w:tab w:val="left" w:pos="2011"/>
              </w:tabs>
              <w:spacing w:before="0" w:after="0"/>
              <w:rPr>
                <w:rFonts w:asciiTheme="minorHAnsi" w:hAnsiTheme="minorHAnsi"/>
                <w:b/>
                <w:bCs/>
                <w:sz w:val="20"/>
              </w:rPr>
            </w:pPr>
            <w:r w:rsidRPr="005C5631">
              <w:rPr>
                <w:rFonts w:asciiTheme="minorHAnsi" w:hAnsiTheme="minorHAnsi"/>
                <w:bCs/>
                <w:sz w:val="20"/>
              </w:rPr>
              <w:t>Enter below the number of staff that works directly with children in care that have any of the following:</w:t>
            </w:r>
          </w:p>
        </w:tc>
      </w:tr>
      <w:tr w:rsidR="00C25307" w:rsidRPr="004C4F4C" w14:paraId="0F93D94C" w14:textId="77777777" w:rsidTr="003A11DC">
        <w:trPr>
          <w:trHeight w:val="360"/>
          <w:jc w:val="center"/>
        </w:trPr>
        <w:tc>
          <w:tcPr>
            <w:tcW w:w="1120" w:type="dxa"/>
            <w:shd w:val="clear" w:color="auto" w:fill="E5DFE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80F0DD" w14:textId="77777777" w:rsidR="00C25307" w:rsidRPr="004C4F4C" w:rsidRDefault="00C25307" w:rsidP="00923BAB">
            <w:pPr>
              <w:spacing w:before="0" w:after="0"/>
              <w:rPr>
                <w:rFonts w:asciiTheme="minorHAnsi" w:hAnsiTheme="minorHAnsi"/>
                <w:i/>
                <w:iCs/>
                <w:sz w:val="20"/>
              </w:rPr>
            </w:pPr>
            <w:r w:rsidRPr="004C4F4C">
              <w:rPr>
                <w:rFonts w:asciiTheme="minorHAnsi" w:hAnsiTheme="minorHAnsi"/>
                <w:i/>
                <w:iCs/>
                <w:sz w:val="20"/>
              </w:rPr>
              <w:t>Number</w:t>
            </w:r>
          </w:p>
        </w:tc>
        <w:tc>
          <w:tcPr>
            <w:tcW w:w="4414" w:type="dxa"/>
            <w:shd w:val="clear" w:color="auto" w:fill="E5DFE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529FF" w14:textId="77777777" w:rsidR="00C25307" w:rsidRPr="004C4F4C" w:rsidRDefault="00C25307" w:rsidP="00923BAB">
            <w:pPr>
              <w:spacing w:before="0" w:after="0"/>
              <w:rPr>
                <w:rFonts w:asciiTheme="minorHAnsi" w:hAnsiTheme="minorHAnsi"/>
                <w:caps/>
                <w:color w:val="000000"/>
                <w:sz w:val="20"/>
              </w:rPr>
            </w:pPr>
            <w:r w:rsidRPr="004C4F4C">
              <w:rPr>
                <w:rFonts w:asciiTheme="minorHAnsi" w:hAnsiTheme="minorHAnsi"/>
                <w:i/>
                <w:iCs/>
                <w:sz w:val="20"/>
              </w:rPr>
              <w:t>Training/ Education Type</w:t>
            </w:r>
          </w:p>
        </w:tc>
        <w:tc>
          <w:tcPr>
            <w:tcW w:w="1054" w:type="dxa"/>
            <w:shd w:val="clear" w:color="auto" w:fill="E5DFE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490210" w14:textId="77777777" w:rsidR="00C25307" w:rsidRPr="004C4F4C" w:rsidRDefault="00C25307" w:rsidP="00923BAB">
            <w:pPr>
              <w:spacing w:before="0" w:after="0"/>
              <w:rPr>
                <w:rFonts w:asciiTheme="minorHAnsi" w:hAnsiTheme="minorHAnsi"/>
                <w:i/>
                <w:iCs/>
                <w:sz w:val="20"/>
              </w:rPr>
            </w:pPr>
            <w:r w:rsidRPr="004C4F4C">
              <w:rPr>
                <w:rFonts w:asciiTheme="minorHAnsi" w:hAnsiTheme="minorHAnsi"/>
                <w:i/>
                <w:iCs/>
                <w:sz w:val="20"/>
              </w:rPr>
              <w:t>Number</w:t>
            </w:r>
          </w:p>
        </w:tc>
        <w:tc>
          <w:tcPr>
            <w:tcW w:w="4480" w:type="dxa"/>
            <w:shd w:val="clear" w:color="auto" w:fill="E5DFE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E10543" w14:textId="77777777" w:rsidR="00C25307" w:rsidRPr="004C4F4C" w:rsidRDefault="00C25307" w:rsidP="00923BAB">
            <w:pPr>
              <w:spacing w:before="0" w:after="0"/>
              <w:rPr>
                <w:rFonts w:asciiTheme="minorHAnsi" w:hAnsiTheme="minorHAnsi"/>
                <w:caps/>
                <w:color w:val="000000"/>
                <w:sz w:val="20"/>
              </w:rPr>
            </w:pPr>
            <w:r w:rsidRPr="004C4F4C">
              <w:rPr>
                <w:rFonts w:asciiTheme="minorHAnsi" w:hAnsiTheme="minorHAnsi"/>
                <w:i/>
                <w:iCs/>
                <w:sz w:val="20"/>
              </w:rPr>
              <w:t>Training/ Education Type</w:t>
            </w:r>
          </w:p>
        </w:tc>
      </w:tr>
      <w:tr w:rsidR="00C25307" w:rsidRPr="004C4F4C" w14:paraId="6C9748DD" w14:textId="77777777" w:rsidTr="006D56AD">
        <w:trPr>
          <w:trHeight w:hRule="exact" w:val="288"/>
          <w:jc w:val="center"/>
        </w:trPr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03F920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90329" w14:textId="77777777"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 xml:space="preserve">FCCH 30 Hour Training </w:t>
            </w:r>
          </w:p>
        </w:tc>
        <w:tc>
          <w:tcPr>
            <w:tcW w:w="10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7B2120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B28B4F" w14:textId="77777777"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GED</w:t>
            </w:r>
          </w:p>
        </w:tc>
      </w:tr>
      <w:tr w:rsidR="00C25307" w:rsidRPr="004C4F4C" w14:paraId="6081FE4E" w14:textId="77777777" w:rsidTr="006D56AD">
        <w:trPr>
          <w:trHeight w:hRule="exact" w:val="288"/>
          <w:jc w:val="center"/>
        </w:trPr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D32719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8F9144" w14:textId="77777777"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40 Hr Intro Child Care</w:t>
            </w:r>
          </w:p>
        </w:tc>
        <w:tc>
          <w:tcPr>
            <w:tcW w:w="10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4DDD6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7F162A" w14:textId="77777777"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High School Education</w:t>
            </w:r>
          </w:p>
        </w:tc>
      </w:tr>
      <w:tr w:rsidR="00C25307" w:rsidRPr="004C4F4C" w14:paraId="0243143B" w14:textId="77777777" w:rsidTr="006D56AD">
        <w:trPr>
          <w:trHeight w:hRule="exact" w:val="288"/>
          <w:jc w:val="center"/>
        </w:trPr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05E741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58F30" w14:textId="77777777"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AA/AS nonchild related</w:t>
            </w:r>
          </w:p>
        </w:tc>
        <w:tc>
          <w:tcPr>
            <w:tcW w:w="10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D317E7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48CF3D" w14:textId="77777777"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MA Degree Early Childhood</w:t>
            </w:r>
          </w:p>
        </w:tc>
      </w:tr>
      <w:tr w:rsidR="00C25307" w:rsidRPr="004C4F4C" w14:paraId="4098F25E" w14:textId="77777777" w:rsidTr="006D56AD">
        <w:trPr>
          <w:trHeight w:hRule="exact" w:val="288"/>
          <w:jc w:val="center"/>
        </w:trPr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6BD055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242FDC" w14:textId="77777777"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AA/AS early childhood</w:t>
            </w:r>
          </w:p>
        </w:tc>
        <w:tc>
          <w:tcPr>
            <w:tcW w:w="10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4CF9BD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15BA4D" w14:textId="77777777"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MA nonchild related</w:t>
            </w:r>
          </w:p>
        </w:tc>
      </w:tr>
      <w:tr w:rsidR="00C25307" w:rsidRPr="004C4F4C" w14:paraId="607C40DF" w14:textId="77777777" w:rsidTr="006D56AD">
        <w:trPr>
          <w:trHeight w:hRule="exact" w:val="288"/>
          <w:jc w:val="center"/>
        </w:trPr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6C42F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F11638" w14:textId="77777777"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 xml:space="preserve">Director Credential Adv </w:t>
            </w:r>
          </w:p>
        </w:tc>
        <w:tc>
          <w:tcPr>
            <w:tcW w:w="10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EE1F56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4FA89" w14:textId="77777777"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Medical staff onsite</w:t>
            </w:r>
          </w:p>
        </w:tc>
      </w:tr>
      <w:tr w:rsidR="00C25307" w:rsidRPr="004C4F4C" w14:paraId="24FA8EDE" w14:textId="77777777" w:rsidTr="006D56AD">
        <w:trPr>
          <w:trHeight w:hRule="exact" w:val="288"/>
          <w:jc w:val="center"/>
        </w:trPr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D18275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867502" w14:textId="77777777"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Director Credential lEVEL 1</w:t>
            </w:r>
          </w:p>
        </w:tc>
        <w:tc>
          <w:tcPr>
            <w:tcW w:w="10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439189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331D5E" w14:textId="77777777"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Natl Early Childhood Cert</w:t>
            </w:r>
          </w:p>
        </w:tc>
      </w:tr>
      <w:tr w:rsidR="00C25307" w:rsidRPr="004C4F4C" w14:paraId="17B213E9" w14:textId="77777777" w:rsidTr="006D56AD">
        <w:trPr>
          <w:trHeight w:hRule="exact" w:val="288"/>
          <w:jc w:val="center"/>
        </w:trPr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7ADD2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E41C98" w14:textId="77777777"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dIRECTOR CREDENTIAL LEVEL 2</w:t>
            </w:r>
          </w:p>
        </w:tc>
        <w:tc>
          <w:tcPr>
            <w:tcW w:w="10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29BBC1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1487FE" w14:textId="77777777"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No High School/GED</w:t>
            </w:r>
          </w:p>
        </w:tc>
      </w:tr>
      <w:tr w:rsidR="00C25307" w:rsidRPr="004C4F4C" w14:paraId="3D424623" w14:textId="77777777" w:rsidTr="006D56AD">
        <w:trPr>
          <w:trHeight w:hRule="exact" w:val="288"/>
          <w:jc w:val="center"/>
        </w:trPr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B29635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392A72" w14:textId="77777777"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BA/BS nonchild related</w:t>
            </w:r>
          </w:p>
        </w:tc>
        <w:tc>
          <w:tcPr>
            <w:tcW w:w="10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E4449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hAnsiTheme="minorHAnsi"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2E7B70" w14:textId="77777777"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SCHOOL-AGE CREDENTIAL</w:t>
            </w:r>
          </w:p>
        </w:tc>
      </w:tr>
      <w:tr w:rsidR="00C25307" w:rsidRPr="004C4F4C" w14:paraId="7BAAD934" w14:textId="77777777" w:rsidTr="006D56AD">
        <w:trPr>
          <w:trHeight w:hRule="exact" w:val="288"/>
          <w:jc w:val="center"/>
        </w:trPr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98D60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015B7D" w14:textId="77777777"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BA Degree early childhood</w:t>
            </w:r>
          </w:p>
        </w:tc>
        <w:tc>
          <w:tcPr>
            <w:tcW w:w="10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1FAC6A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264ED2" w14:textId="77777777"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SPECIAL NEEDS  PRACTICES</w:t>
            </w:r>
          </w:p>
        </w:tc>
      </w:tr>
      <w:tr w:rsidR="00C25307" w:rsidRPr="004C4F4C" w14:paraId="2373064B" w14:textId="77777777" w:rsidTr="006D56AD">
        <w:trPr>
          <w:trHeight w:hRule="exact" w:val="288"/>
          <w:jc w:val="center"/>
        </w:trPr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5B971A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C099FD" w14:textId="77777777"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BEHAVIOR OBSERVATION</w:t>
            </w:r>
          </w:p>
        </w:tc>
        <w:tc>
          <w:tcPr>
            <w:tcW w:w="10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034B5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52EDA0" w14:textId="77777777"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VPK Director Credential</w:t>
            </w:r>
          </w:p>
        </w:tc>
      </w:tr>
      <w:tr w:rsidR="00C25307" w:rsidRPr="004C4F4C" w14:paraId="72AD100C" w14:textId="77777777" w:rsidTr="006D56AD">
        <w:trPr>
          <w:trHeight w:hRule="exact" w:val="288"/>
          <w:jc w:val="center"/>
        </w:trPr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C525B2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43C4DA" w14:textId="77777777" w:rsidR="00C25307" w:rsidRPr="004C4F4C" w:rsidRDefault="00C25307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DIRECTOR (</w:t>
            </w:r>
            <w:r w:rsidRPr="000C1266">
              <w:rPr>
                <w:rFonts w:asciiTheme="minorHAnsi" w:hAnsiTheme="minorHAnsi"/>
                <w:caps/>
                <w:noProof/>
                <w:color w:val="000000"/>
                <w:sz w:val="18"/>
                <w:szCs w:val="18"/>
              </w:rPr>
              <w:t>NON vpk</w:t>
            </w: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)</w:t>
            </w:r>
          </w:p>
        </w:tc>
        <w:tc>
          <w:tcPr>
            <w:tcW w:w="10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E3B8F6" w14:textId="77777777" w:rsidR="00C25307" w:rsidRPr="004C4F4C" w:rsidRDefault="00C25307" w:rsidP="00C45EFC">
            <w:pPr>
              <w:spacing w:before="0" w:after="0"/>
              <w:jc w:val="center"/>
              <w:rPr>
                <w:rFonts w:asciiTheme="minorHAnsi" w:hAnsiTheme="minorHAnsi"/>
              </w:rPr>
            </w:pPr>
          </w:p>
        </w:tc>
        <w:tc>
          <w:tcPr>
            <w:tcW w:w="44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3B8012" w14:textId="77777777" w:rsidR="00C25307" w:rsidRPr="004C4F4C" w:rsidRDefault="00DC23BB" w:rsidP="00280D16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>OTHER (List Below)</w:t>
            </w:r>
          </w:p>
        </w:tc>
      </w:tr>
      <w:tr w:rsidR="00502BCC" w:rsidRPr="004C4F4C" w14:paraId="74BB2F50" w14:textId="77777777" w:rsidTr="00446ACC">
        <w:trPr>
          <w:trHeight w:hRule="exact" w:val="288"/>
          <w:jc w:val="center"/>
        </w:trPr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4D9092" w14:textId="77777777" w:rsidR="00502BCC" w:rsidRPr="004C4F4C" w:rsidRDefault="00502BCC" w:rsidP="00502BC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B026C0" w14:textId="77777777" w:rsidR="00502BCC" w:rsidRPr="004C4F4C" w:rsidRDefault="00502BCC" w:rsidP="00502BCC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Doctorate</w:t>
            </w:r>
          </w:p>
        </w:tc>
        <w:tc>
          <w:tcPr>
            <w:tcW w:w="10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CB7B61" w14:textId="77777777" w:rsidR="00502BCC" w:rsidRPr="004C4F4C" w:rsidRDefault="00502BCC" w:rsidP="00502BC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8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48F3BB" w14:textId="32370124" w:rsidR="00502BCC" w:rsidRPr="004C4F4C" w:rsidRDefault="00502BCC" w:rsidP="00502BCC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5C7361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5C7361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5C7361">
              <w:rPr>
                <w:rFonts w:asciiTheme="minorHAnsi" w:hAnsiTheme="minorHAnsi"/>
                <w:sz w:val="18"/>
                <w:szCs w:val="18"/>
              </w:rPr>
            </w:r>
            <w:r w:rsidRPr="005C7361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C7361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2BCC" w:rsidRPr="004C4F4C" w14:paraId="3D360DA5" w14:textId="77777777" w:rsidTr="00446ACC">
        <w:trPr>
          <w:trHeight w:hRule="exact" w:val="288"/>
          <w:jc w:val="center"/>
        </w:trPr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12FCDC" w14:textId="77777777" w:rsidR="00502BCC" w:rsidRPr="004C4F4C" w:rsidRDefault="00502BCC" w:rsidP="00502BC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7B53E0" w14:textId="77777777" w:rsidR="00502BCC" w:rsidRPr="004C4F4C" w:rsidRDefault="00502BCC" w:rsidP="00502BCC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Early (eMERGENT) Literacy</w:t>
            </w:r>
          </w:p>
        </w:tc>
        <w:tc>
          <w:tcPr>
            <w:tcW w:w="10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4D6496" w14:textId="77777777" w:rsidR="00502BCC" w:rsidRPr="004C4F4C" w:rsidRDefault="00502BCC" w:rsidP="00502BC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8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188869" w14:textId="03338CB6" w:rsidR="00502BCC" w:rsidRPr="004C4F4C" w:rsidRDefault="00502BCC" w:rsidP="00502BCC">
            <w:pPr>
              <w:spacing w:before="0" w:after="0"/>
              <w:rPr>
                <w:rFonts w:asciiTheme="minorHAnsi" w:hAnsiTheme="minorHAnsi"/>
                <w:caps/>
                <w:strike/>
                <w:sz w:val="18"/>
                <w:szCs w:val="18"/>
              </w:rPr>
            </w:pPr>
            <w:r w:rsidRPr="005C7361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5C7361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5C7361">
              <w:rPr>
                <w:rFonts w:asciiTheme="minorHAnsi" w:hAnsiTheme="minorHAnsi"/>
                <w:sz w:val="18"/>
                <w:szCs w:val="18"/>
              </w:rPr>
            </w:r>
            <w:r w:rsidRPr="005C7361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C7361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2BCC" w:rsidRPr="004C4F4C" w14:paraId="67A1C6BF" w14:textId="77777777" w:rsidTr="00446ACC">
        <w:trPr>
          <w:trHeight w:hRule="exact" w:val="288"/>
          <w:jc w:val="center"/>
        </w:trPr>
        <w:tc>
          <w:tcPr>
            <w:tcW w:w="11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B64330" w14:textId="77777777" w:rsidR="00502BCC" w:rsidRPr="004C4F4C" w:rsidRDefault="00502BCC" w:rsidP="00502BC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1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C76E2" w14:textId="77777777" w:rsidR="00502BCC" w:rsidRPr="004C4F4C" w:rsidRDefault="00502BCC" w:rsidP="00502BCC">
            <w:pPr>
              <w:spacing w:before="0" w:after="0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FCCPC/ECPC/CCAC/CDAE</w:t>
            </w:r>
          </w:p>
        </w:tc>
        <w:tc>
          <w:tcPr>
            <w:tcW w:w="10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A98BE7" w14:textId="77777777" w:rsidR="00502BCC" w:rsidRPr="004C4F4C" w:rsidRDefault="00502BCC" w:rsidP="00502BCC">
            <w:pPr>
              <w:spacing w:before="0" w:after="0"/>
              <w:jc w:val="center"/>
              <w:rPr>
                <w:rFonts w:asciiTheme="minorHAnsi" w:hAnsiTheme="minorHAnsi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448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68E18E" w14:textId="6BA9D24B" w:rsidR="00502BCC" w:rsidRPr="004C4F4C" w:rsidRDefault="00502BCC" w:rsidP="00502BCC">
            <w:pPr>
              <w:spacing w:before="0" w:after="0"/>
              <w:rPr>
                <w:rFonts w:asciiTheme="minorHAnsi" w:hAnsiTheme="minorHAnsi"/>
                <w:caps/>
                <w:strike/>
                <w:sz w:val="18"/>
                <w:szCs w:val="18"/>
              </w:rPr>
            </w:pPr>
            <w:r w:rsidRPr="005C7361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5C7361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5C7361">
              <w:rPr>
                <w:rFonts w:asciiTheme="minorHAnsi" w:hAnsiTheme="minorHAnsi"/>
                <w:sz w:val="18"/>
                <w:szCs w:val="18"/>
              </w:rPr>
            </w:r>
            <w:r w:rsidRPr="005C7361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C7361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5C7361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</w:tbl>
    <w:p w14:paraId="44527623" w14:textId="77777777" w:rsidR="00EC07C4" w:rsidRDefault="00EC07C4" w:rsidP="00DC23BB">
      <w:pPr>
        <w:spacing w:before="0" w:after="0" w:line="180" w:lineRule="exact"/>
        <w:rPr>
          <w:rFonts w:ascii="Times New Roman" w:hAnsi="Times New Roman"/>
          <w:sz w:val="24"/>
          <w:szCs w:val="18"/>
        </w:rPr>
      </w:pPr>
    </w:p>
    <w:p w14:paraId="2A8AF402" w14:textId="77777777" w:rsidR="00DC23BB" w:rsidRPr="00DC23BB" w:rsidRDefault="00DC23BB" w:rsidP="00DC23BB">
      <w:pPr>
        <w:spacing w:before="0" w:after="0" w:line="180" w:lineRule="exact"/>
        <w:rPr>
          <w:rFonts w:ascii="Times New Roman" w:hAnsi="Times New Roman"/>
          <w:sz w:val="24"/>
          <w:szCs w:val="18"/>
        </w:rPr>
      </w:pPr>
    </w:p>
    <w:tbl>
      <w:tblPr>
        <w:tblW w:w="110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4"/>
        <w:gridCol w:w="3108"/>
        <w:gridCol w:w="460"/>
        <w:gridCol w:w="3186"/>
        <w:gridCol w:w="460"/>
        <w:gridCol w:w="3349"/>
      </w:tblGrid>
      <w:tr w:rsidR="00EC07C4" w:rsidRPr="004C4F4C" w14:paraId="698EE815" w14:textId="77777777" w:rsidTr="003A11DC">
        <w:trPr>
          <w:trHeight w:hRule="exact" w:val="523"/>
          <w:jc w:val="center"/>
        </w:trPr>
        <w:tc>
          <w:tcPr>
            <w:tcW w:w="11047" w:type="dxa"/>
            <w:gridSpan w:val="6"/>
            <w:shd w:val="clear" w:color="auto" w:fill="E5DFEC" w:themeFill="accent4" w:themeFillTint="33"/>
            <w:vAlign w:val="center"/>
          </w:tcPr>
          <w:p w14:paraId="2FBFBBA8" w14:textId="77777777" w:rsidR="00EC07C4" w:rsidRPr="004C4F4C" w:rsidRDefault="00EC07C4" w:rsidP="00DC23BB">
            <w:pPr>
              <w:spacing w:before="0" w:after="0" w:line="276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280D16">
              <w:rPr>
                <w:rFonts w:asciiTheme="minorHAnsi" w:hAnsiTheme="minorHAnsi"/>
                <w:b/>
                <w:bCs/>
                <w:sz w:val="20"/>
              </w:rPr>
              <w:t>1</w:t>
            </w:r>
            <w:r w:rsidR="00DC23BB">
              <w:rPr>
                <w:rFonts w:asciiTheme="minorHAnsi" w:hAnsiTheme="minorHAnsi"/>
                <w:b/>
                <w:bCs/>
                <w:sz w:val="20"/>
              </w:rPr>
              <w:t>3</w:t>
            </w:r>
            <w:r w:rsidRPr="00280D16">
              <w:rPr>
                <w:rFonts w:asciiTheme="minorHAnsi" w:hAnsiTheme="minorHAnsi"/>
                <w:b/>
                <w:bCs/>
                <w:sz w:val="20"/>
              </w:rPr>
              <w:t xml:space="preserve">.  SUBSIDIES – </w:t>
            </w:r>
            <w:r w:rsidRPr="00B732B7">
              <w:rPr>
                <w:rFonts w:asciiTheme="minorHAnsi" w:hAnsiTheme="minorHAnsi"/>
                <w:bCs/>
                <w:sz w:val="20"/>
              </w:rPr>
              <w:t>List any provider sponsored financial assistance you offer to help families with limited financial means.</w:t>
            </w:r>
          </w:p>
        </w:tc>
      </w:tr>
      <w:tr w:rsidR="0029321A" w:rsidRPr="004C4F4C" w14:paraId="53C5DFD9" w14:textId="77777777" w:rsidTr="00446ACC">
        <w:trPr>
          <w:trHeight w:hRule="exact" w:val="288"/>
          <w:jc w:val="center"/>
        </w:trPr>
        <w:tc>
          <w:tcPr>
            <w:tcW w:w="484" w:type="dxa"/>
          </w:tcPr>
          <w:p w14:paraId="2A6A557B" w14:textId="2DE963EA" w:rsidR="0029321A" w:rsidRPr="004C4F4C" w:rsidRDefault="000E3665" w:rsidP="0029321A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682588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9B531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108" w:type="dxa"/>
            <w:vAlign w:val="center"/>
          </w:tcPr>
          <w:p w14:paraId="4C5E2015" w14:textId="77777777" w:rsidR="0029321A" w:rsidRPr="004C4F4C" w:rsidRDefault="0029321A" w:rsidP="0029321A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EMPLOYER SPONSORED</w:t>
            </w:r>
          </w:p>
        </w:tc>
        <w:tc>
          <w:tcPr>
            <w:tcW w:w="460" w:type="dxa"/>
          </w:tcPr>
          <w:p w14:paraId="52019BA5" w14:textId="73FC7BA7" w:rsidR="0029321A" w:rsidRPr="004C4F4C" w:rsidRDefault="000E3665" w:rsidP="0029321A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86930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2E39D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186" w:type="dxa"/>
            <w:vAlign w:val="center"/>
          </w:tcPr>
          <w:p w14:paraId="22BCF6DD" w14:textId="77777777" w:rsidR="0029321A" w:rsidRPr="004C4F4C" w:rsidRDefault="0029321A" w:rsidP="0029321A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NEGOTIATED RATE</w:t>
            </w:r>
          </w:p>
        </w:tc>
        <w:tc>
          <w:tcPr>
            <w:tcW w:w="460" w:type="dxa"/>
          </w:tcPr>
          <w:p w14:paraId="465741AB" w14:textId="518E41EF" w:rsidR="0029321A" w:rsidRPr="004C4F4C" w:rsidRDefault="000E3665" w:rsidP="0029321A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488983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846B2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49" w:type="dxa"/>
            <w:vAlign w:val="center"/>
          </w:tcPr>
          <w:p w14:paraId="1C7F1E9B" w14:textId="77777777" w:rsidR="0029321A" w:rsidRPr="00275BD6" w:rsidRDefault="0029321A" w:rsidP="0029321A">
            <w:pPr>
              <w:spacing w:before="0" w:after="0"/>
              <w:rPr>
                <w:rFonts w:asciiTheme="minorHAnsi" w:hAnsiTheme="minorHAnsi"/>
                <w:b/>
                <w:i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>OTHER (List Below)</w:t>
            </w:r>
          </w:p>
        </w:tc>
      </w:tr>
      <w:tr w:rsidR="00502BCC" w:rsidRPr="004C4F4C" w14:paraId="132DA4B8" w14:textId="77777777" w:rsidTr="00446ACC">
        <w:trPr>
          <w:trHeight w:hRule="exact" w:val="288"/>
          <w:jc w:val="center"/>
        </w:trPr>
        <w:tc>
          <w:tcPr>
            <w:tcW w:w="484" w:type="dxa"/>
          </w:tcPr>
          <w:p w14:paraId="692962DE" w14:textId="6D846827" w:rsidR="00502BCC" w:rsidRPr="004C4F4C" w:rsidRDefault="000E3665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779405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2BCC" w:rsidRPr="009B531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108" w:type="dxa"/>
            <w:vAlign w:val="center"/>
          </w:tcPr>
          <w:p w14:paraId="73C2D316" w14:textId="77777777" w:rsidR="00502BCC" w:rsidRPr="004C4F4C" w:rsidRDefault="00502BCC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Medicaid Provider</w:t>
            </w:r>
          </w:p>
        </w:tc>
        <w:tc>
          <w:tcPr>
            <w:tcW w:w="460" w:type="dxa"/>
          </w:tcPr>
          <w:p w14:paraId="1428D72D" w14:textId="2E440185" w:rsidR="00502BCC" w:rsidRPr="004C4F4C" w:rsidRDefault="000E3665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294822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2BCC" w:rsidRPr="002E39D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186" w:type="dxa"/>
            <w:vAlign w:val="center"/>
          </w:tcPr>
          <w:p w14:paraId="7DD38746" w14:textId="77777777" w:rsidR="00502BCC" w:rsidRPr="004C4F4C" w:rsidRDefault="00502BCC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Provider Scholarship</w:t>
            </w:r>
          </w:p>
        </w:tc>
        <w:tc>
          <w:tcPr>
            <w:tcW w:w="460" w:type="dxa"/>
          </w:tcPr>
          <w:p w14:paraId="36F995E5" w14:textId="6AC16842" w:rsidR="00502BCC" w:rsidRPr="004C4F4C" w:rsidRDefault="000E3665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954544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2BCC" w:rsidRPr="00846B2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49" w:type="dxa"/>
          </w:tcPr>
          <w:p w14:paraId="1FF849A3" w14:textId="0F0A3D55" w:rsidR="00502BCC" w:rsidRPr="004C4F4C" w:rsidRDefault="00502BCC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FC2300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FC2300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FC2300">
              <w:rPr>
                <w:rFonts w:asciiTheme="minorHAnsi" w:hAnsiTheme="minorHAnsi"/>
                <w:sz w:val="18"/>
                <w:szCs w:val="18"/>
              </w:rPr>
            </w:r>
            <w:r w:rsidRPr="00FC2300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FC2300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2BCC" w:rsidRPr="004C4F4C" w14:paraId="64877BCB" w14:textId="77777777" w:rsidTr="00446ACC">
        <w:trPr>
          <w:trHeight w:hRule="exact" w:val="288"/>
          <w:jc w:val="center"/>
        </w:trPr>
        <w:tc>
          <w:tcPr>
            <w:tcW w:w="484" w:type="dxa"/>
          </w:tcPr>
          <w:p w14:paraId="5914EAA7" w14:textId="344AAB12" w:rsidR="00502BCC" w:rsidRPr="004C4F4C" w:rsidRDefault="000E3665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591595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2BCC" w:rsidRPr="009B531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108" w:type="dxa"/>
            <w:vAlign w:val="center"/>
          </w:tcPr>
          <w:p w14:paraId="127AF145" w14:textId="77777777" w:rsidR="00502BCC" w:rsidRPr="004C4F4C" w:rsidRDefault="00502BCC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Military Aid</w:t>
            </w:r>
          </w:p>
        </w:tc>
        <w:tc>
          <w:tcPr>
            <w:tcW w:w="460" w:type="dxa"/>
          </w:tcPr>
          <w:p w14:paraId="1186AD6D" w14:textId="3182AE65" w:rsidR="00502BCC" w:rsidRPr="004C4F4C" w:rsidRDefault="000E3665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873278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2BCC" w:rsidRPr="002E39D0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186" w:type="dxa"/>
            <w:vAlign w:val="center"/>
          </w:tcPr>
          <w:p w14:paraId="76B7DB67" w14:textId="77777777" w:rsidR="00502BCC" w:rsidRPr="004C4F4C" w:rsidRDefault="00502BCC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Sliding Scale Fee</w:t>
            </w:r>
          </w:p>
        </w:tc>
        <w:tc>
          <w:tcPr>
            <w:tcW w:w="460" w:type="dxa"/>
          </w:tcPr>
          <w:p w14:paraId="0668F017" w14:textId="65C1882D" w:rsidR="00502BCC" w:rsidRPr="004C4F4C" w:rsidRDefault="000E3665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404416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2BCC" w:rsidRPr="00846B2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49" w:type="dxa"/>
          </w:tcPr>
          <w:p w14:paraId="02CF449A" w14:textId="16DF9AC8" w:rsidR="00502BCC" w:rsidRPr="004C4F4C" w:rsidRDefault="00502BCC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FC2300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FC2300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FC2300">
              <w:rPr>
                <w:rFonts w:asciiTheme="minorHAnsi" w:hAnsiTheme="minorHAnsi"/>
                <w:sz w:val="18"/>
                <w:szCs w:val="18"/>
              </w:rPr>
            </w:r>
            <w:r w:rsidRPr="00FC2300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FC2300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2BCC" w:rsidRPr="004C4F4C" w14:paraId="3786B675" w14:textId="77777777" w:rsidTr="00446ACC">
        <w:trPr>
          <w:trHeight w:hRule="exact" w:val="288"/>
          <w:jc w:val="center"/>
        </w:trPr>
        <w:tc>
          <w:tcPr>
            <w:tcW w:w="484" w:type="dxa"/>
          </w:tcPr>
          <w:p w14:paraId="3CA50F43" w14:textId="32BBDA0C" w:rsidR="00502BCC" w:rsidRPr="004C4F4C" w:rsidRDefault="000E3665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46502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2BCC" w:rsidRPr="009B5312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108" w:type="dxa"/>
            <w:vAlign w:val="center"/>
          </w:tcPr>
          <w:p w14:paraId="23475921" w14:textId="77777777" w:rsidR="00502BCC" w:rsidRPr="004C4F4C" w:rsidRDefault="00502BCC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Multi Child Discount</w:t>
            </w:r>
          </w:p>
        </w:tc>
        <w:tc>
          <w:tcPr>
            <w:tcW w:w="460" w:type="dxa"/>
            <w:vAlign w:val="center"/>
          </w:tcPr>
          <w:p w14:paraId="03330E06" w14:textId="77777777" w:rsidR="00502BCC" w:rsidRPr="004C4F4C" w:rsidRDefault="00502BCC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</w:p>
        </w:tc>
        <w:tc>
          <w:tcPr>
            <w:tcW w:w="3186" w:type="dxa"/>
            <w:vAlign w:val="center"/>
          </w:tcPr>
          <w:p w14:paraId="58ADB726" w14:textId="77777777" w:rsidR="00502BCC" w:rsidRPr="004C4F4C" w:rsidRDefault="00502BCC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</w:p>
        </w:tc>
        <w:tc>
          <w:tcPr>
            <w:tcW w:w="460" w:type="dxa"/>
          </w:tcPr>
          <w:p w14:paraId="1B5804C7" w14:textId="61C70D91" w:rsidR="00502BCC" w:rsidRPr="004C4F4C" w:rsidRDefault="000E3665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840827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2BCC" w:rsidRPr="00846B25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49" w:type="dxa"/>
          </w:tcPr>
          <w:p w14:paraId="1ABBF3DA" w14:textId="1B41A747" w:rsidR="00502BCC" w:rsidRPr="004C4F4C" w:rsidRDefault="00502BCC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FC2300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FC2300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FC2300">
              <w:rPr>
                <w:rFonts w:asciiTheme="minorHAnsi" w:hAnsiTheme="minorHAnsi"/>
                <w:sz w:val="18"/>
                <w:szCs w:val="18"/>
              </w:rPr>
            </w:r>
            <w:r w:rsidRPr="00FC2300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FC2300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FC2300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</w:tbl>
    <w:p w14:paraId="46126C30" w14:textId="77777777" w:rsidR="00C25307" w:rsidRDefault="00C25307" w:rsidP="00DC23BB">
      <w:pPr>
        <w:spacing w:before="0" w:after="0" w:line="180" w:lineRule="exact"/>
        <w:rPr>
          <w:rFonts w:ascii="Times New Roman" w:hAnsi="Times New Roman"/>
          <w:sz w:val="24"/>
          <w:szCs w:val="18"/>
        </w:rPr>
      </w:pPr>
    </w:p>
    <w:p w14:paraId="4BCD446E" w14:textId="77777777" w:rsidR="00DC23BB" w:rsidRPr="00DC23BB" w:rsidRDefault="00DC23BB" w:rsidP="00DC23BB">
      <w:pPr>
        <w:spacing w:before="0" w:after="0" w:line="180" w:lineRule="exact"/>
        <w:rPr>
          <w:rFonts w:ascii="Times New Roman" w:hAnsi="Times New Roman"/>
          <w:sz w:val="24"/>
          <w:szCs w:val="18"/>
        </w:rPr>
      </w:pPr>
    </w:p>
    <w:tbl>
      <w:tblPr>
        <w:tblW w:w="110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4"/>
        <w:gridCol w:w="3108"/>
        <w:gridCol w:w="460"/>
        <w:gridCol w:w="3186"/>
        <w:gridCol w:w="460"/>
        <w:gridCol w:w="3349"/>
      </w:tblGrid>
      <w:tr w:rsidR="004B0081" w:rsidRPr="004C4F4C" w14:paraId="1A2636C7" w14:textId="77777777" w:rsidTr="003A11DC">
        <w:trPr>
          <w:trHeight w:hRule="exact" w:val="523"/>
          <w:jc w:val="center"/>
        </w:trPr>
        <w:tc>
          <w:tcPr>
            <w:tcW w:w="11047" w:type="dxa"/>
            <w:gridSpan w:val="6"/>
            <w:shd w:val="clear" w:color="auto" w:fill="E5DFEC" w:themeFill="accent4" w:themeFillTint="33"/>
            <w:vAlign w:val="center"/>
          </w:tcPr>
          <w:p w14:paraId="1CC70562" w14:textId="3F788D6A" w:rsidR="004B0081" w:rsidRPr="00F06E18" w:rsidRDefault="004B0081" w:rsidP="00F06E18">
            <w:pPr>
              <w:spacing w:before="0" w:after="0" w:line="276" w:lineRule="auto"/>
              <w:rPr>
                <w:rFonts w:asciiTheme="minorHAnsi" w:hAnsiTheme="minorHAnsi"/>
                <w:b/>
                <w:bCs/>
                <w:sz w:val="20"/>
              </w:rPr>
            </w:pPr>
            <w:r w:rsidRPr="00280D16">
              <w:rPr>
                <w:rFonts w:asciiTheme="minorHAnsi" w:hAnsiTheme="minorHAnsi"/>
                <w:b/>
                <w:bCs/>
                <w:sz w:val="20"/>
              </w:rPr>
              <w:t>1</w:t>
            </w:r>
            <w:r w:rsidR="00DC23BB">
              <w:rPr>
                <w:rFonts w:asciiTheme="minorHAnsi" w:hAnsiTheme="minorHAnsi"/>
                <w:b/>
                <w:bCs/>
                <w:sz w:val="20"/>
              </w:rPr>
              <w:t>4</w:t>
            </w:r>
            <w:r w:rsidRPr="00280D16">
              <w:rPr>
                <w:rFonts w:asciiTheme="minorHAnsi" w:hAnsiTheme="minorHAnsi"/>
                <w:b/>
                <w:bCs/>
                <w:sz w:val="20"/>
              </w:rPr>
              <w:t xml:space="preserve">.  </w:t>
            </w:r>
            <w:r w:rsidR="00F06E18" w:rsidRPr="00F06E18">
              <w:rPr>
                <w:rFonts w:asciiTheme="minorHAnsi" w:hAnsiTheme="minorHAnsi"/>
                <w:b/>
                <w:bCs/>
                <w:sz w:val="20"/>
              </w:rPr>
              <w:t xml:space="preserve">SUBSTITUTE </w:t>
            </w:r>
            <w:r w:rsidR="00F06E18">
              <w:rPr>
                <w:rFonts w:asciiTheme="minorHAnsi" w:hAnsiTheme="minorHAnsi"/>
                <w:b/>
                <w:bCs/>
                <w:sz w:val="20"/>
              </w:rPr>
              <w:t>POLICY</w:t>
            </w:r>
            <w:r w:rsidRPr="00280D16">
              <w:rPr>
                <w:rFonts w:asciiTheme="minorHAnsi" w:hAnsiTheme="minorHAnsi"/>
                <w:b/>
                <w:bCs/>
                <w:sz w:val="20"/>
              </w:rPr>
              <w:t xml:space="preserve"> – </w:t>
            </w:r>
            <w:r w:rsidR="00C64EF6">
              <w:rPr>
                <w:rFonts w:asciiTheme="minorHAnsi" w:hAnsiTheme="minorHAnsi"/>
                <w:bCs/>
                <w:sz w:val="20"/>
              </w:rPr>
              <w:t xml:space="preserve">Who provides substitute care when needed? </w:t>
            </w:r>
          </w:p>
        </w:tc>
      </w:tr>
      <w:tr w:rsidR="0029321A" w:rsidRPr="004C4F4C" w14:paraId="1558F048" w14:textId="77777777" w:rsidTr="00446ACC">
        <w:trPr>
          <w:trHeight w:hRule="exact" w:val="288"/>
          <w:jc w:val="center"/>
        </w:trPr>
        <w:tc>
          <w:tcPr>
            <w:tcW w:w="484" w:type="dxa"/>
          </w:tcPr>
          <w:p w14:paraId="47103048" w14:textId="3A089471" w:rsidR="0029321A" w:rsidRPr="004C4F4C" w:rsidRDefault="000E3665" w:rsidP="0029321A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280264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CC51D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108" w:type="dxa"/>
            <w:vAlign w:val="center"/>
          </w:tcPr>
          <w:p w14:paraId="531918A4" w14:textId="77777777" w:rsidR="0029321A" w:rsidRPr="004C4F4C" w:rsidRDefault="0029321A" w:rsidP="0029321A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Friend</w:t>
            </w:r>
          </w:p>
        </w:tc>
        <w:tc>
          <w:tcPr>
            <w:tcW w:w="460" w:type="dxa"/>
          </w:tcPr>
          <w:p w14:paraId="04D3274B" w14:textId="778136AF" w:rsidR="0029321A" w:rsidRPr="004C4F4C" w:rsidRDefault="000E3665" w:rsidP="0029321A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845201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0979FF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186" w:type="dxa"/>
            <w:shd w:val="clear" w:color="auto" w:fill="auto"/>
            <w:vAlign w:val="center"/>
          </w:tcPr>
          <w:p w14:paraId="33972850" w14:textId="77777777" w:rsidR="0029321A" w:rsidRPr="004C4F4C" w:rsidRDefault="0029321A" w:rsidP="0029321A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spouse</w:t>
            </w:r>
          </w:p>
        </w:tc>
        <w:tc>
          <w:tcPr>
            <w:tcW w:w="460" w:type="dxa"/>
          </w:tcPr>
          <w:p w14:paraId="48F24427" w14:textId="58BB403C" w:rsidR="0029321A" w:rsidRPr="004C4F4C" w:rsidRDefault="000E3665" w:rsidP="0029321A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26545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321A" w:rsidRPr="004E1DAC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49" w:type="dxa"/>
            <w:vAlign w:val="center"/>
          </w:tcPr>
          <w:p w14:paraId="112D63C3" w14:textId="77777777" w:rsidR="0029321A" w:rsidRPr="00275BD6" w:rsidRDefault="0029321A" w:rsidP="0029321A">
            <w:pPr>
              <w:spacing w:before="0" w:after="0"/>
              <w:rPr>
                <w:rFonts w:asciiTheme="minorHAnsi" w:hAnsiTheme="minorHAnsi"/>
                <w:b/>
                <w:i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>OTHER (List Below)</w:t>
            </w:r>
          </w:p>
        </w:tc>
      </w:tr>
      <w:tr w:rsidR="00502BCC" w:rsidRPr="004C4F4C" w14:paraId="66C4FDF3" w14:textId="77777777" w:rsidTr="00446ACC">
        <w:trPr>
          <w:trHeight w:hRule="exact" w:val="288"/>
          <w:jc w:val="center"/>
        </w:trPr>
        <w:tc>
          <w:tcPr>
            <w:tcW w:w="484" w:type="dxa"/>
          </w:tcPr>
          <w:p w14:paraId="1006B5BA" w14:textId="3EA784CA" w:rsidR="00502BCC" w:rsidRPr="004C4F4C" w:rsidRDefault="000E3665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1628128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2BCC" w:rsidRPr="00CC51D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108" w:type="dxa"/>
            <w:vAlign w:val="center"/>
          </w:tcPr>
          <w:p w14:paraId="6C76638E" w14:textId="77777777" w:rsidR="00502BCC" w:rsidRPr="004C4F4C" w:rsidRDefault="00502BCC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relative</w:t>
            </w:r>
          </w:p>
        </w:tc>
        <w:tc>
          <w:tcPr>
            <w:tcW w:w="460" w:type="dxa"/>
          </w:tcPr>
          <w:p w14:paraId="14D62744" w14:textId="06424280" w:rsidR="00502BCC" w:rsidRPr="004C4F4C" w:rsidRDefault="000E3665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763910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2BCC" w:rsidRPr="000979FF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186" w:type="dxa"/>
            <w:vAlign w:val="center"/>
          </w:tcPr>
          <w:p w14:paraId="76AD05BC" w14:textId="77777777" w:rsidR="00502BCC" w:rsidRPr="004C4F4C" w:rsidRDefault="00502BCC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Substitute Provider</w:t>
            </w:r>
          </w:p>
        </w:tc>
        <w:tc>
          <w:tcPr>
            <w:tcW w:w="460" w:type="dxa"/>
          </w:tcPr>
          <w:p w14:paraId="66C1F9AD" w14:textId="38110C33" w:rsidR="00502BCC" w:rsidRPr="004C4F4C" w:rsidRDefault="000E3665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-1325045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2BCC" w:rsidRPr="004E1DAC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49" w:type="dxa"/>
          </w:tcPr>
          <w:p w14:paraId="3A944FC5" w14:textId="3F627D6D" w:rsidR="00502BCC" w:rsidRPr="004C4F4C" w:rsidRDefault="00502BCC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63756B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63756B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63756B">
              <w:rPr>
                <w:rFonts w:asciiTheme="minorHAnsi" w:hAnsiTheme="minorHAnsi"/>
                <w:sz w:val="18"/>
                <w:szCs w:val="18"/>
              </w:rPr>
            </w:r>
            <w:r w:rsidRPr="0063756B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63756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63756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63756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63756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63756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63756B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502BCC" w:rsidRPr="004C4F4C" w14:paraId="69116B77" w14:textId="77777777" w:rsidTr="00446ACC">
        <w:trPr>
          <w:trHeight w:hRule="exact" w:val="288"/>
          <w:jc w:val="center"/>
        </w:trPr>
        <w:tc>
          <w:tcPr>
            <w:tcW w:w="484" w:type="dxa"/>
          </w:tcPr>
          <w:p w14:paraId="2E4F34C3" w14:textId="1C39FCDC" w:rsidR="00502BCC" w:rsidRPr="004C4F4C" w:rsidRDefault="000E3665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2003857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2BCC" w:rsidRPr="00CC51D4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108" w:type="dxa"/>
            <w:vAlign w:val="center"/>
          </w:tcPr>
          <w:p w14:paraId="2FA7DC61" w14:textId="77777777" w:rsidR="00502BCC" w:rsidRPr="004C4F4C" w:rsidRDefault="00502BCC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aps/>
                <w:color w:val="000000"/>
                <w:sz w:val="18"/>
                <w:szCs w:val="18"/>
              </w:rPr>
              <w:t>substitute pool</w:t>
            </w:r>
          </w:p>
        </w:tc>
        <w:tc>
          <w:tcPr>
            <w:tcW w:w="460" w:type="dxa"/>
            <w:vAlign w:val="center"/>
          </w:tcPr>
          <w:p w14:paraId="55BE5046" w14:textId="77777777" w:rsidR="00502BCC" w:rsidRPr="004C4F4C" w:rsidRDefault="00502BCC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</w:p>
        </w:tc>
        <w:tc>
          <w:tcPr>
            <w:tcW w:w="3186" w:type="dxa"/>
            <w:vAlign w:val="center"/>
          </w:tcPr>
          <w:p w14:paraId="011A81DF" w14:textId="77777777" w:rsidR="00502BCC" w:rsidRPr="004C4F4C" w:rsidRDefault="00502BCC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</w:p>
        </w:tc>
        <w:tc>
          <w:tcPr>
            <w:tcW w:w="460" w:type="dxa"/>
          </w:tcPr>
          <w:p w14:paraId="70F505D3" w14:textId="236F346F" w:rsidR="00502BCC" w:rsidRPr="004C4F4C" w:rsidRDefault="000E3665" w:rsidP="00502BCC">
            <w:pPr>
              <w:spacing w:before="0" w:after="0" w:line="360" w:lineRule="auto"/>
              <w:rPr>
                <w:rFonts w:asciiTheme="minorHAnsi" w:hAnsiTheme="minorHAnsi"/>
                <w:cap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/>
                  <w:sz w:val="18"/>
                  <w:szCs w:val="18"/>
                </w:rPr>
                <w:id w:val="343911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2BCC" w:rsidRPr="004E1DAC">
                  <w:rPr>
                    <w:rFonts w:ascii="MS Gothic" w:eastAsia="MS Gothic" w:hAnsi="MS Gothic" w:hint="eastAsia"/>
                    <w:b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49" w:type="dxa"/>
          </w:tcPr>
          <w:p w14:paraId="02ED6A3E" w14:textId="4072A3D3" w:rsidR="00502BCC" w:rsidRPr="004C4F4C" w:rsidRDefault="00502BCC" w:rsidP="00502BCC">
            <w:pPr>
              <w:spacing w:before="0" w:after="0" w:line="360" w:lineRule="auto"/>
              <w:rPr>
                <w:rFonts w:asciiTheme="minorHAnsi" w:hAnsiTheme="minorHAnsi"/>
                <w:caps/>
                <w:color w:val="000000"/>
                <w:sz w:val="18"/>
                <w:szCs w:val="18"/>
              </w:rPr>
            </w:pPr>
            <w:r w:rsidRPr="0063756B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63756B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63756B">
              <w:rPr>
                <w:rFonts w:asciiTheme="minorHAnsi" w:hAnsiTheme="minorHAnsi"/>
                <w:sz w:val="18"/>
                <w:szCs w:val="18"/>
              </w:rPr>
            </w:r>
            <w:r w:rsidRPr="0063756B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63756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63756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63756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63756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63756B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63756B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</w:tbl>
    <w:p w14:paraId="5C54B51C" w14:textId="77777777" w:rsidR="006D56AD" w:rsidRDefault="006D56AD" w:rsidP="00DC23BB">
      <w:pPr>
        <w:spacing w:before="0" w:after="0" w:line="180" w:lineRule="exact"/>
        <w:rPr>
          <w:rFonts w:ascii="Times New Roman" w:hAnsi="Times New Roman"/>
          <w:szCs w:val="18"/>
        </w:rPr>
      </w:pPr>
    </w:p>
    <w:p w14:paraId="73A006E3" w14:textId="77777777" w:rsidR="00DC23BB" w:rsidRPr="00DC23BB" w:rsidRDefault="00DC23BB" w:rsidP="00DC23BB">
      <w:pPr>
        <w:spacing w:before="0" w:after="0" w:line="180" w:lineRule="exact"/>
        <w:rPr>
          <w:rFonts w:ascii="Times New Roman" w:hAnsi="Times New Roman"/>
          <w:szCs w:val="18"/>
        </w:rPr>
      </w:pPr>
    </w:p>
    <w:tbl>
      <w:tblPr>
        <w:tblW w:w="111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82"/>
        <w:gridCol w:w="3600"/>
        <w:gridCol w:w="3927"/>
      </w:tblGrid>
      <w:tr w:rsidR="00EC07C4" w:rsidRPr="004C4F4C" w14:paraId="5ABAD4E7" w14:textId="77777777" w:rsidTr="009B39E4">
        <w:trPr>
          <w:trHeight w:hRule="exact" w:val="577"/>
          <w:jc w:val="center"/>
        </w:trPr>
        <w:tc>
          <w:tcPr>
            <w:tcW w:w="11109" w:type="dxa"/>
            <w:gridSpan w:val="3"/>
            <w:shd w:val="clear" w:color="auto" w:fill="E5DFEC" w:themeFill="accent4" w:themeFillTint="33"/>
            <w:vAlign w:val="center"/>
          </w:tcPr>
          <w:p w14:paraId="5D352434" w14:textId="64104561" w:rsidR="00EC07C4" w:rsidRPr="004C4F4C" w:rsidRDefault="00DC23BB" w:rsidP="00510359">
            <w:pPr>
              <w:spacing w:after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20"/>
              </w:rPr>
              <w:t>15.</w:t>
            </w:r>
            <w:r w:rsidR="00EC07C4" w:rsidRPr="00280D16">
              <w:rPr>
                <w:rFonts w:asciiTheme="minorHAnsi" w:hAnsiTheme="minorHAnsi"/>
                <w:b/>
                <w:sz w:val="20"/>
              </w:rPr>
              <w:t xml:space="preserve"> TRANSPORTATION </w:t>
            </w:r>
            <w:r w:rsidR="00EC07C4" w:rsidRPr="00B732B7">
              <w:rPr>
                <w:rFonts w:asciiTheme="minorHAnsi" w:hAnsiTheme="minorHAnsi"/>
                <w:sz w:val="20"/>
              </w:rPr>
              <w:t xml:space="preserve">- </w:t>
            </w:r>
            <w:r w:rsidR="00596417">
              <w:rPr>
                <w:rFonts w:asciiTheme="minorHAnsi" w:hAnsiTheme="minorHAnsi"/>
                <w:sz w:val="20"/>
              </w:rPr>
              <w:t>Does</w:t>
            </w:r>
            <w:r w:rsidR="00EC07C4" w:rsidRPr="00B732B7">
              <w:rPr>
                <w:rFonts w:asciiTheme="minorHAnsi" w:hAnsiTheme="minorHAnsi"/>
                <w:sz w:val="20"/>
              </w:rPr>
              <w:t xml:space="preserve"> your </w:t>
            </w:r>
            <w:r w:rsidR="00596417">
              <w:rPr>
                <w:rFonts w:asciiTheme="minorHAnsi" w:hAnsiTheme="minorHAnsi"/>
                <w:sz w:val="20"/>
              </w:rPr>
              <w:t xml:space="preserve">program </w:t>
            </w:r>
            <w:r w:rsidR="00EC07C4" w:rsidRPr="00B732B7">
              <w:rPr>
                <w:rFonts w:asciiTheme="minorHAnsi" w:hAnsiTheme="minorHAnsi"/>
                <w:sz w:val="20"/>
              </w:rPr>
              <w:t>provide</w:t>
            </w:r>
            <w:r w:rsidR="00596417">
              <w:rPr>
                <w:rFonts w:asciiTheme="minorHAnsi" w:hAnsiTheme="minorHAnsi"/>
                <w:sz w:val="20"/>
              </w:rPr>
              <w:t xml:space="preserve"> transportation</w:t>
            </w:r>
            <w:r w:rsidR="00EC07C4" w:rsidRPr="00B732B7">
              <w:rPr>
                <w:rFonts w:asciiTheme="minorHAnsi" w:hAnsiTheme="minorHAnsi"/>
                <w:sz w:val="20"/>
              </w:rPr>
              <w:t xml:space="preserve"> or are</w:t>
            </w:r>
            <w:r w:rsidR="00596417">
              <w:rPr>
                <w:rFonts w:asciiTheme="minorHAnsi" w:hAnsiTheme="minorHAnsi"/>
                <w:sz w:val="20"/>
              </w:rPr>
              <w:t xml:space="preserve"> you</w:t>
            </w:r>
            <w:r w:rsidR="00EC07C4" w:rsidRPr="00B732B7">
              <w:rPr>
                <w:rFonts w:asciiTheme="minorHAnsi" w:hAnsiTheme="minorHAnsi"/>
                <w:sz w:val="20"/>
              </w:rPr>
              <w:t xml:space="preserve"> located near transportation? </w:t>
            </w:r>
            <w:r w:rsidR="00EC07C4" w:rsidRPr="00B732B7">
              <w:rPr>
                <w:rFonts w:asciiTheme="minorHAnsi" w:hAnsiTheme="minorHAnsi"/>
                <w:i/>
                <w:sz w:val="20"/>
              </w:rPr>
              <w:t>(Check all that apply)</w:t>
            </w:r>
            <w:r w:rsidR="009B39E4">
              <w:rPr>
                <w:rFonts w:asciiTheme="minorHAnsi" w:hAnsiTheme="minorHAnsi"/>
                <w:i/>
                <w:sz w:val="20"/>
              </w:rPr>
              <w:t xml:space="preserve"> </w:t>
            </w:r>
            <w:r w:rsidR="009B39E4">
              <w:rPr>
                <w:rFonts w:asciiTheme="minorHAnsi" w:hAnsiTheme="minorHAnsi"/>
                <w:b/>
                <w:color w:val="FF0000"/>
                <w:sz w:val="20"/>
                <w:shd w:val="clear" w:color="auto" w:fill="E5DFEC" w:themeFill="accent4" w:themeFillTint="33"/>
              </w:rPr>
              <w:t>*</w:t>
            </w:r>
            <w:r w:rsidR="009B39E4" w:rsidRPr="009B39E4">
              <w:rPr>
                <w:rFonts w:asciiTheme="minorHAnsi" w:hAnsiTheme="minorHAnsi"/>
                <w:b/>
                <w:i/>
                <w:color w:val="FF0000"/>
                <w:sz w:val="20"/>
                <w:u w:val="single"/>
                <w:shd w:val="clear" w:color="auto" w:fill="E5DFEC" w:themeFill="accent4" w:themeFillTint="33"/>
              </w:rPr>
              <w:t>REQUIRED</w:t>
            </w:r>
          </w:p>
        </w:tc>
      </w:tr>
      <w:tr w:rsidR="00C25307" w:rsidRPr="004C4F4C" w14:paraId="7F3869C6" w14:textId="77777777" w:rsidTr="00EC07C4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3582" w:type="dxa"/>
          </w:tcPr>
          <w:p w14:paraId="3C9EEA1A" w14:textId="3B131C3D" w:rsidR="00C25307" w:rsidRPr="004C4F4C" w:rsidRDefault="00510359" w:rsidP="001F7644">
            <w:pPr>
              <w:spacing w:after="0"/>
              <w:rPr>
                <w:rFonts w:asciiTheme="minorHAnsi" w:hAnsiTheme="minorHAnsi"/>
                <w:iCs/>
                <w:sz w:val="18"/>
                <w:szCs w:val="18"/>
              </w:rPr>
            </w:pPr>
            <w:r>
              <w:rPr>
                <w:rFonts w:asciiTheme="minorHAnsi" w:hAnsiTheme="minorHAnsi"/>
                <w:iCs/>
                <w:sz w:val="18"/>
                <w:szCs w:val="18"/>
              </w:rPr>
              <w:t>Transportation p</w:t>
            </w:r>
            <w:r w:rsidR="001F7644">
              <w:rPr>
                <w:rFonts w:asciiTheme="minorHAnsi" w:hAnsiTheme="minorHAnsi"/>
                <w:iCs/>
                <w:sz w:val="18"/>
                <w:szCs w:val="18"/>
              </w:rPr>
              <w:t>rovided f</w:t>
            </w:r>
            <w:r w:rsidR="00C25307" w:rsidRPr="004C4F4C">
              <w:rPr>
                <w:rFonts w:asciiTheme="minorHAnsi" w:hAnsiTheme="minorHAnsi"/>
                <w:iCs/>
                <w:sz w:val="18"/>
                <w:szCs w:val="18"/>
              </w:rPr>
              <w:t xml:space="preserve">rom the </w:t>
            </w:r>
            <w:r>
              <w:rPr>
                <w:rFonts w:asciiTheme="minorHAnsi" w:hAnsiTheme="minorHAnsi"/>
                <w:iCs/>
                <w:sz w:val="18"/>
                <w:szCs w:val="18"/>
              </w:rPr>
              <w:t xml:space="preserve">schools listed </w:t>
            </w:r>
            <w:r w:rsidRPr="004C4F4C">
              <w:rPr>
                <w:rFonts w:asciiTheme="minorHAnsi" w:hAnsiTheme="minorHAnsi"/>
                <w:iCs/>
                <w:sz w:val="18"/>
                <w:szCs w:val="18"/>
              </w:rPr>
              <w:t>below to the child care site</w:t>
            </w:r>
          </w:p>
        </w:tc>
        <w:tc>
          <w:tcPr>
            <w:tcW w:w="3600" w:type="dxa"/>
          </w:tcPr>
          <w:p w14:paraId="3787AFC1" w14:textId="1FA63403" w:rsidR="00C25307" w:rsidRPr="004C4F4C" w:rsidRDefault="00C25307" w:rsidP="001F7644">
            <w:pPr>
              <w:spacing w:after="0"/>
              <w:rPr>
                <w:rFonts w:asciiTheme="minorHAnsi" w:hAnsiTheme="minorHAnsi"/>
                <w:i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iCs/>
                <w:sz w:val="18"/>
                <w:szCs w:val="18"/>
              </w:rPr>
              <w:t xml:space="preserve">Transportation </w:t>
            </w:r>
            <w:r w:rsidR="00510359" w:rsidRPr="004C4F4C">
              <w:rPr>
                <w:rFonts w:asciiTheme="minorHAnsi" w:hAnsiTheme="minorHAnsi"/>
                <w:iCs/>
                <w:sz w:val="18"/>
                <w:szCs w:val="18"/>
              </w:rPr>
              <w:t>provided from the child care site to the schools</w:t>
            </w:r>
            <w:r w:rsidR="00510359">
              <w:rPr>
                <w:rFonts w:asciiTheme="minorHAnsi" w:hAnsiTheme="minorHAnsi"/>
                <w:iCs/>
                <w:sz w:val="18"/>
                <w:szCs w:val="18"/>
              </w:rPr>
              <w:t xml:space="preserve"> listed below</w:t>
            </w:r>
          </w:p>
        </w:tc>
        <w:tc>
          <w:tcPr>
            <w:tcW w:w="3927" w:type="dxa"/>
          </w:tcPr>
          <w:p w14:paraId="6B6E3D74" w14:textId="6128064B" w:rsidR="00C25307" w:rsidRPr="004C4F4C" w:rsidRDefault="00C25307" w:rsidP="001F7644">
            <w:pPr>
              <w:spacing w:after="0"/>
              <w:rPr>
                <w:rFonts w:asciiTheme="minorHAnsi" w:hAnsiTheme="minorHAnsi"/>
                <w:iCs/>
                <w:sz w:val="18"/>
                <w:szCs w:val="18"/>
              </w:rPr>
            </w:pPr>
            <w:r w:rsidRPr="004C4F4C">
              <w:rPr>
                <w:rFonts w:asciiTheme="minorHAnsi" w:hAnsiTheme="minorHAnsi"/>
                <w:iCs/>
                <w:sz w:val="18"/>
                <w:szCs w:val="18"/>
              </w:rPr>
              <w:t xml:space="preserve">Child </w:t>
            </w:r>
            <w:r w:rsidR="00510359" w:rsidRPr="004C4F4C">
              <w:rPr>
                <w:rFonts w:asciiTheme="minorHAnsi" w:hAnsiTheme="minorHAnsi"/>
                <w:iCs/>
                <w:sz w:val="18"/>
                <w:szCs w:val="18"/>
              </w:rPr>
              <w:t>care site within walking distance from the schools</w:t>
            </w:r>
            <w:r w:rsidR="00510359">
              <w:rPr>
                <w:rFonts w:asciiTheme="minorHAnsi" w:hAnsiTheme="minorHAnsi"/>
                <w:iCs/>
                <w:sz w:val="18"/>
                <w:szCs w:val="18"/>
              </w:rPr>
              <w:t xml:space="preserve"> listed below</w:t>
            </w:r>
          </w:p>
        </w:tc>
      </w:tr>
      <w:tr w:rsidR="00C25307" w:rsidRPr="004C4F4C" w14:paraId="6CA84E53" w14:textId="77777777" w:rsidTr="00D77BB1">
        <w:tblPrEx>
          <w:tblLook w:val="04A0" w:firstRow="1" w:lastRow="0" w:firstColumn="1" w:lastColumn="0" w:noHBand="0" w:noVBand="1"/>
        </w:tblPrEx>
        <w:trPr>
          <w:trHeight w:hRule="exact" w:val="288"/>
          <w:jc w:val="center"/>
        </w:trPr>
        <w:tc>
          <w:tcPr>
            <w:tcW w:w="3582" w:type="dxa"/>
            <w:vAlign w:val="center"/>
          </w:tcPr>
          <w:p w14:paraId="323EBAA8" w14:textId="77777777" w:rsidR="00C25307" w:rsidRPr="004C4F4C" w:rsidRDefault="00C25307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00" w:type="dxa"/>
            <w:vAlign w:val="center"/>
          </w:tcPr>
          <w:p w14:paraId="2B8B7DE6" w14:textId="77777777" w:rsidR="00C25307" w:rsidRPr="004C4F4C" w:rsidRDefault="00C25307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927" w:type="dxa"/>
            <w:vAlign w:val="center"/>
          </w:tcPr>
          <w:p w14:paraId="2169A33E" w14:textId="77777777" w:rsidR="00C25307" w:rsidRPr="004C4F4C" w:rsidRDefault="00C25307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C25307" w:rsidRPr="004C4F4C" w14:paraId="6356EE91" w14:textId="77777777" w:rsidTr="00D77BB1">
        <w:tblPrEx>
          <w:tblLook w:val="04A0" w:firstRow="1" w:lastRow="0" w:firstColumn="1" w:lastColumn="0" w:noHBand="0" w:noVBand="1"/>
        </w:tblPrEx>
        <w:trPr>
          <w:trHeight w:hRule="exact" w:val="288"/>
          <w:jc w:val="center"/>
        </w:trPr>
        <w:tc>
          <w:tcPr>
            <w:tcW w:w="3582" w:type="dxa"/>
            <w:vAlign w:val="center"/>
          </w:tcPr>
          <w:p w14:paraId="0FD1A6F7" w14:textId="77777777" w:rsidR="00C25307" w:rsidRPr="004C4F4C" w:rsidRDefault="00C25307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00" w:type="dxa"/>
            <w:vAlign w:val="center"/>
          </w:tcPr>
          <w:p w14:paraId="78FEF8EA" w14:textId="77777777" w:rsidR="00C25307" w:rsidRPr="004C4F4C" w:rsidRDefault="00C25307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927" w:type="dxa"/>
            <w:vAlign w:val="center"/>
          </w:tcPr>
          <w:p w14:paraId="68A02922" w14:textId="77777777" w:rsidR="00C25307" w:rsidRPr="004C4F4C" w:rsidRDefault="00C25307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C25307" w:rsidRPr="004C4F4C" w14:paraId="55752FD4" w14:textId="77777777" w:rsidTr="00D77BB1">
        <w:tblPrEx>
          <w:tblLook w:val="04A0" w:firstRow="1" w:lastRow="0" w:firstColumn="1" w:lastColumn="0" w:noHBand="0" w:noVBand="1"/>
        </w:tblPrEx>
        <w:trPr>
          <w:trHeight w:hRule="exact" w:val="288"/>
          <w:jc w:val="center"/>
        </w:trPr>
        <w:tc>
          <w:tcPr>
            <w:tcW w:w="3582" w:type="dxa"/>
            <w:vAlign w:val="center"/>
          </w:tcPr>
          <w:p w14:paraId="190B1C20" w14:textId="77777777" w:rsidR="00C25307" w:rsidRPr="004C4F4C" w:rsidRDefault="00C25307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00" w:type="dxa"/>
            <w:vAlign w:val="center"/>
          </w:tcPr>
          <w:p w14:paraId="5A42BD3B" w14:textId="77777777" w:rsidR="00C25307" w:rsidRPr="004C4F4C" w:rsidRDefault="00C25307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927" w:type="dxa"/>
            <w:vAlign w:val="center"/>
          </w:tcPr>
          <w:p w14:paraId="4D6276D2" w14:textId="77777777" w:rsidR="00C25307" w:rsidRPr="004C4F4C" w:rsidRDefault="00C25307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C25307" w:rsidRPr="004C4F4C" w14:paraId="1D7A832A" w14:textId="77777777" w:rsidTr="00D77BB1">
        <w:tblPrEx>
          <w:tblLook w:val="04A0" w:firstRow="1" w:lastRow="0" w:firstColumn="1" w:lastColumn="0" w:noHBand="0" w:noVBand="1"/>
        </w:tblPrEx>
        <w:trPr>
          <w:trHeight w:hRule="exact" w:val="288"/>
          <w:jc w:val="center"/>
        </w:trPr>
        <w:tc>
          <w:tcPr>
            <w:tcW w:w="3582" w:type="dxa"/>
            <w:vAlign w:val="center"/>
          </w:tcPr>
          <w:p w14:paraId="0BB8B42E" w14:textId="77777777" w:rsidR="00C25307" w:rsidRPr="004C4F4C" w:rsidRDefault="00C25307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00" w:type="dxa"/>
            <w:vAlign w:val="center"/>
          </w:tcPr>
          <w:p w14:paraId="47E50C39" w14:textId="77777777" w:rsidR="00C25307" w:rsidRPr="004C4F4C" w:rsidRDefault="00C25307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927" w:type="dxa"/>
            <w:vAlign w:val="center"/>
          </w:tcPr>
          <w:p w14:paraId="3912B36F" w14:textId="77777777" w:rsidR="00C25307" w:rsidRPr="004C4F4C" w:rsidRDefault="00C25307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C25307" w:rsidRPr="004C4F4C" w14:paraId="665F579F" w14:textId="77777777" w:rsidTr="00D77BB1">
        <w:tblPrEx>
          <w:tblLook w:val="04A0" w:firstRow="1" w:lastRow="0" w:firstColumn="1" w:lastColumn="0" w:noHBand="0" w:noVBand="1"/>
        </w:tblPrEx>
        <w:trPr>
          <w:trHeight w:hRule="exact" w:val="288"/>
          <w:jc w:val="center"/>
        </w:trPr>
        <w:tc>
          <w:tcPr>
            <w:tcW w:w="3582" w:type="dxa"/>
            <w:vAlign w:val="center"/>
          </w:tcPr>
          <w:p w14:paraId="0006B3EF" w14:textId="77777777" w:rsidR="00C25307" w:rsidRPr="004C4F4C" w:rsidRDefault="00C25307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600" w:type="dxa"/>
            <w:vAlign w:val="center"/>
          </w:tcPr>
          <w:p w14:paraId="1C318ADA" w14:textId="77777777" w:rsidR="00C25307" w:rsidRPr="004C4F4C" w:rsidRDefault="00C25307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3927" w:type="dxa"/>
            <w:vAlign w:val="center"/>
          </w:tcPr>
          <w:p w14:paraId="33A89B6C" w14:textId="77777777" w:rsidR="00C25307" w:rsidRPr="004C4F4C" w:rsidRDefault="00C25307" w:rsidP="00D77BB1">
            <w:pPr>
              <w:spacing w:before="0" w:after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</w:tbl>
    <w:p w14:paraId="72B16359" w14:textId="77777777" w:rsidR="006D56AD" w:rsidRDefault="006D56AD" w:rsidP="00EC07C4">
      <w:pPr>
        <w:spacing w:after="0"/>
        <w:rPr>
          <w:rFonts w:ascii="Times New Roman" w:hAnsi="Times New Roman"/>
          <w:b/>
          <w:sz w:val="18"/>
          <w:szCs w:val="18"/>
        </w:rPr>
      </w:pPr>
    </w:p>
    <w:p w14:paraId="4DB2B1EB" w14:textId="77777777" w:rsidR="009B39E4" w:rsidRDefault="009B39E4" w:rsidP="00EC07C4">
      <w:pPr>
        <w:spacing w:after="0"/>
        <w:rPr>
          <w:rFonts w:ascii="Times New Roman" w:hAnsi="Times New Roman"/>
          <w:b/>
          <w:sz w:val="18"/>
          <w:szCs w:val="18"/>
        </w:rPr>
      </w:pPr>
    </w:p>
    <w:p w14:paraId="5B60675A" w14:textId="77777777" w:rsidR="009B39E4" w:rsidRDefault="009B39E4" w:rsidP="00EC07C4">
      <w:pPr>
        <w:spacing w:after="0"/>
        <w:rPr>
          <w:rFonts w:ascii="Times New Roman" w:hAnsi="Times New Roman"/>
          <w:b/>
          <w:sz w:val="18"/>
          <w:szCs w:val="18"/>
        </w:rPr>
      </w:pPr>
    </w:p>
    <w:tbl>
      <w:tblPr>
        <w:tblStyle w:val="TableGrid"/>
        <w:tblW w:w="11160" w:type="dxa"/>
        <w:tblInd w:w="-185" w:type="dxa"/>
        <w:tblLayout w:type="fixed"/>
        <w:tblLook w:val="04A0" w:firstRow="1" w:lastRow="0" w:firstColumn="1" w:lastColumn="0" w:noHBand="0" w:noVBand="1"/>
      </w:tblPr>
      <w:tblGrid>
        <w:gridCol w:w="11160"/>
      </w:tblGrid>
      <w:tr w:rsidR="00903BEF" w:rsidRPr="006D56AD" w14:paraId="3AB7EAD5" w14:textId="77777777" w:rsidTr="0003613A">
        <w:trPr>
          <w:trHeight w:val="467"/>
        </w:trPr>
        <w:tc>
          <w:tcPr>
            <w:tcW w:w="11160" w:type="dxa"/>
            <w:shd w:val="clear" w:color="auto" w:fill="E5DFEC" w:themeFill="accent4" w:themeFillTint="33"/>
            <w:vAlign w:val="center"/>
          </w:tcPr>
          <w:p w14:paraId="1A3D3F73" w14:textId="77777777" w:rsidR="00903BEF" w:rsidRPr="006D56AD" w:rsidRDefault="00DC23BB" w:rsidP="00C540A7">
            <w:pPr>
              <w:spacing w:before="0" w:after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16.</w:t>
            </w:r>
            <w:r w:rsidR="00903BEF">
              <w:rPr>
                <w:rFonts w:asciiTheme="minorHAnsi" w:hAnsiTheme="minorHAnsi"/>
                <w:b/>
              </w:rPr>
              <w:t xml:space="preserve"> NARRATIVE - </w:t>
            </w:r>
            <w:r w:rsidR="00903BEF" w:rsidRPr="00903BEF">
              <w:rPr>
                <w:rFonts w:asciiTheme="minorHAnsi" w:hAnsiTheme="minorHAnsi"/>
              </w:rPr>
              <w:t xml:space="preserve">What else would you like our families to know about your program?  </w:t>
            </w:r>
          </w:p>
        </w:tc>
      </w:tr>
      <w:tr w:rsidR="00903BEF" w:rsidRPr="004C4F4C" w14:paraId="14194B0D" w14:textId="77777777" w:rsidTr="0003613A">
        <w:trPr>
          <w:trHeight w:val="2078"/>
        </w:trPr>
        <w:tc>
          <w:tcPr>
            <w:tcW w:w="11160" w:type="dxa"/>
            <w:tcBorders>
              <w:bottom w:val="single" w:sz="4" w:space="0" w:color="auto"/>
            </w:tcBorders>
          </w:tcPr>
          <w:p w14:paraId="70563139" w14:textId="77777777" w:rsidR="0003613A" w:rsidRDefault="0003613A" w:rsidP="00C540A7">
            <w:pPr>
              <w:spacing w:before="0"/>
              <w:rPr>
                <w:rFonts w:asciiTheme="minorHAnsi" w:hAnsiTheme="minorHAnsi"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  <w:p w14:paraId="35AB5C08" w14:textId="77777777" w:rsidR="0003613A" w:rsidRDefault="0003613A" w:rsidP="00C540A7">
            <w:pPr>
              <w:spacing w:before="0"/>
              <w:rPr>
                <w:rFonts w:asciiTheme="minorHAnsi" w:hAnsiTheme="minorHAnsi"/>
                <w:sz w:val="18"/>
                <w:szCs w:val="18"/>
              </w:rPr>
            </w:pPr>
          </w:p>
          <w:p w14:paraId="09F6705B" w14:textId="77777777" w:rsidR="0003613A" w:rsidRDefault="0003613A" w:rsidP="00C540A7">
            <w:pPr>
              <w:spacing w:before="0"/>
              <w:rPr>
                <w:rFonts w:asciiTheme="minorHAnsi" w:hAnsiTheme="minorHAnsi"/>
                <w:sz w:val="18"/>
                <w:szCs w:val="18"/>
              </w:rPr>
            </w:pPr>
          </w:p>
          <w:p w14:paraId="4E41178B" w14:textId="77777777" w:rsidR="0003613A" w:rsidRDefault="0003613A" w:rsidP="00C540A7">
            <w:pPr>
              <w:spacing w:before="0"/>
              <w:rPr>
                <w:rFonts w:asciiTheme="minorHAnsi" w:hAnsiTheme="minorHAnsi"/>
                <w:sz w:val="18"/>
                <w:szCs w:val="18"/>
              </w:rPr>
            </w:pPr>
          </w:p>
          <w:p w14:paraId="3CB8AEDE" w14:textId="058D5044" w:rsidR="0003613A" w:rsidRPr="004C4F4C" w:rsidRDefault="0003613A" w:rsidP="00C540A7">
            <w:pPr>
              <w:spacing w:before="0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</w:tr>
    </w:tbl>
    <w:p w14:paraId="369729CF" w14:textId="77777777" w:rsidR="006D56AD" w:rsidRDefault="006D56AD" w:rsidP="00EC07C4">
      <w:pPr>
        <w:spacing w:after="0"/>
        <w:rPr>
          <w:rFonts w:ascii="Times New Roman" w:hAnsi="Times New Roman"/>
          <w:b/>
          <w:sz w:val="18"/>
          <w:szCs w:val="18"/>
        </w:rPr>
      </w:pPr>
    </w:p>
    <w:tbl>
      <w:tblPr>
        <w:tblStyle w:val="TableGrid"/>
        <w:tblW w:w="11160" w:type="dxa"/>
        <w:tblInd w:w="-185" w:type="dxa"/>
        <w:tblLook w:val="04A0" w:firstRow="1" w:lastRow="0" w:firstColumn="1" w:lastColumn="0" w:noHBand="0" w:noVBand="1"/>
      </w:tblPr>
      <w:tblGrid>
        <w:gridCol w:w="11160"/>
      </w:tblGrid>
      <w:tr w:rsidR="00C25307" w:rsidRPr="006D56AD" w14:paraId="0AFDFA72" w14:textId="77777777" w:rsidTr="0003613A">
        <w:trPr>
          <w:trHeight w:val="467"/>
        </w:trPr>
        <w:tc>
          <w:tcPr>
            <w:tcW w:w="11160" w:type="dxa"/>
            <w:shd w:val="clear" w:color="auto" w:fill="E5DFEC" w:themeFill="accent4" w:themeFillTint="33"/>
            <w:vAlign w:val="center"/>
          </w:tcPr>
          <w:p w14:paraId="602BCA55" w14:textId="77777777" w:rsidR="00C25307" w:rsidRPr="006D56AD" w:rsidRDefault="006D56AD" w:rsidP="006D56AD">
            <w:pPr>
              <w:spacing w:before="0" w:after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COMMENTS/QUESTIONS</w:t>
            </w:r>
            <w:r w:rsidR="00C25307" w:rsidRPr="006D56AD">
              <w:rPr>
                <w:rFonts w:asciiTheme="minorHAnsi" w:hAnsiTheme="minorHAnsi"/>
                <w:b/>
              </w:rPr>
              <w:t xml:space="preserve"> </w:t>
            </w:r>
          </w:p>
        </w:tc>
      </w:tr>
      <w:tr w:rsidR="0015674E" w:rsidRPr="004C4F4C" w14:paraId="097830D5" w14:textId="77777777" w:rsidTr="0003613A">
        <w:trPr>
          <w:trHeight w:val="2074"/>
        </w:trPr>
        <w:tc>
          <w:tcPr>
            <w:tcW w:w="11160" w:type="dxa"/>
          </w:tcPr>
          <w:p w14:paraId="4C7D998A" w14:textId="6FB7CC31" w:rsidR="0015674E" w:rsidRPr="004C4F4C" w:rsidRDefault="00502BCC" w:rsidP="0015674E">
            <w:pPr>
              <w:spacing w:before="0"/>
              <w:rPr>
                <w:rFonts w:asciiTheme="minorHAnsi" w:hAnsiTheme="minorHAnsi"/>
                <w:b/>
                <w:sz w:val="18"/>
                <w:szCs w:val="18"/>
              </w:rPr>
            </w:pPr>
            <w:r w:rsidRPr="004C4F4C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4C4F4C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4C4F4C">
              <w:rPr>
                <w:rFonts w:asciiTheme="minorHAnsi" w:hAnsiTheme="minorHAnsi"/>
                <w:sz w:val="18"/>
                <w:szCs w:val="18"/>
              </w:rPr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eastAsia="MS Mincho" w:hAnsiTheme="minorHAnsi"/>
                <w:noProof/>
                <w:sz w:val="18"/>
                <w:szCs w:val="18"/>
              </w:rPr>
              <w:t> </w:t>
            </w:r>
            <w:r w:rsidRPr="004C4F4C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</w:tbl>
    <w:p w14:paraId="2B3E4C72" w14:textId="77777777" w:rsidR="00C25307" w:rsidRPr="00996BC0" w:rsidRDefault="00C25307" w:rsidP="00C25307">
      <w:pPr>
        <w:rPr>
          <w:rFonts w:ascii="Times New Roman" w:hAnsi="Times New Roman"/>
          <w:sz w:val="20"/>
        </w:rPr>
      </w:pPr>
    </w:p>
    <w:p w14:paraId="0B119E53" w14:textId="5D89BFA0" w:rsidR="00C25307" w:rsidRPr="004C4F4C" w:rsidRDefault="00C25307" w:rsidP="009B7F1D">
      <w:pPr>
        <w:jc w:val="both"/>
        <w:rPr>
          <w:rFonts w:asciiTheme="minorHAnsi" w:hAnsiTheme="minorHAnsi"/>
          <w:sz w:val="18"/>
          <w:szCs w:val="18"/>
        </w:rPr>
      </w:pPr>
      <w:r w:rsidRPr="004C4F4C">
        <w:rPr>
          <w:rFonts w:asciiTheme="minorHAnsi" w:hAnsiTheme="minorHAnsi"/>
          <w:sz w:val="20"/>
        </w:rPr>
        <w:t xml:space="preserve">Thank you for your cooperation in gathering this important information. </w:t>
      </w:r>
      <w:r w:rsidRPr="000C1266">
        <w:rPr>
          <w:rFonts w:asciiTheme="minorHAnsi" w:hAnsiTheme="minorHAnsi"/>
          <w:noProof/>
          <w:sz w:val="20"/>
        </w:rPr>
        <w:t xml:space="preserve">You should contact the Early Learning Coalition of </w:t>
      </w:r>
      <w:r w:rsidR="009B7F1D">
        <w:rPr>
          <w:rFonts w:asciiTheme="minorHAnsi" w:hAnsiTheme="minorHAnsi"/>
          <w:noProof/>
          <w:sz w:val="20"/>
        </w:rPr>
        <w:t>Escambia County an</w:t>
      </w:r>
      <w:r w:rsidRPr="000C1266">
        <w:rPr>
          <w:rFonts w:asciiTheme="minorHAnsi" w:hAnsiTheme="minorHAnsi"/>
          <w:noProof/>
          <w:sz w:val="20"/>
        </w:rPr>
        <w:t>ytime you make changes to your program</w:t>
      </w:r>
      <w:r w:rsidR="00DC23BB" w:rsidRPr="000C1266">
        <w:rPr>
          <w:rFonts w:asciiTheme="minorHAnsi" w:hAnsiTheme="minorHAnsi"/>
          <w:noProof/>
          <w:sz w:val="20"/>
        </w:rPr>
        <w:t>,</w:t>
      </w:r>
      <w:r w:rsidRPr="000C1266">
        <w:rPr>
          <w:rFonts w:asciiTheme="minorHAnsi" w:hAnsiTheme="minorHAnsi"/>
          <w:noProof/>
          <w:sz w:val="20"/>
        </w:rPr>
        <w:t xml:space="preserve"> so that we may provide families with accurate information.</w:t>
      </w:r>
      <w:r w:rsidRPr="004C4F4C">
        <w:rPr>
          <w:rFonts w:asciiTheme="minorHAnsi" w:hAnsiTheme="minorHAnsi"/>
          <w:sz w:val="20"/>
        </w:rPr>
        <w:t xml:space="preserve"> We are available to answer any questions you may have by calling the coalition </w:t>
      </w:r>
      <w:r w:rsidR="001E0D58">
        <w:rPr>
          <w:rFonts w:asciiTheme="minorHAnsi" w:hAnsiTheme="minorHAnsi"/>
          <w:sz w:val="20"/>
        </w:rPr>
        <w:t>the CCR&amp;R Update Coordinator, Clay Gillis, at 850-607-7795</w:t>
      </w:r>
      <w:bookmarkStart w:id="15" w:name="_GoBack"/>
      <w:bookmarkEnd w:id="15"/>
    </w:p>
    <w:p w14:paraId="3DF39578" w14:textId="4B8052A0" w:rsidR="00C25307" w:rsidRPr="002F0B96" w:rsidRDefault="00C64EF6" w:rsidP="00C25307">
      <w:pPr>
        <w:jc w:val="center"/>
        <w:rPr>
          <w:rFonts w:asciiTheme="minorHAnsi" w:hAnsiTheme="minorHAnsi"/>
          <w:b/>
          <w:i/>
          <w:color w:val="FF0000"/>
          <w:sz w:val="28"/>
          <w:szCs w:val="18"/>
        </w:rPr>
      </w:pPr>
      <w:r w:rsidRPr="002F0B96">
        <w:rPr>
          <w:rFonts w:asciiTheme="minorHAnsi" w:hAnsiTheme="minorHAnsi"/>
          <w:b/>
          <w:i/>
          <w:color w:val="FF0000"/>
          <w:sz w:val="28"/>
          <w:szCs w:val="18"/>
        </w:rPr>
        <w:t xml:space="preserve">--- Please attach a copy of current license/registration/exemption and submit with this form. </w:t>
      </w:r>
      <w:r w:rsidR="002F0B96" w:rsidRPr="002F0B96">
        <w:rPr>
          <w:rFonts w:asciiTheme="minorHAnsi" w:hAnsiTheme="minorHAnsi"/>
          <w:b/>
          <w:i/>
          <w:color w:val="FF0000"/>
          <w:sz w:val="28"/>
          <w:szCs w:val="18"/>
        </w:rPr>
        <w:t xml:space="preserve">Please also attach a copy of your </w:t>
      </w:r>
      <w:r w:rsidR="001A2F8B" w:rsidRPr="002F0B96">
        <w:rPr>
          <w:rFonts w:asciiTheme="minorHAnsi" w:hAnsiTheme="minorHAnsi"/>
          <w:b/>
          <w:i/>
          <w:color w:val="FF0000"/>
          <w:sz w:val="28"/>
          <w:szCs w:val="18"/>
        </w:rPr>
        <w:t>accreditation</w:t>
      </w:r>
      <w:r w:rsidR="002F0B96" w:rsidRPr="002F0B96">
        <w:rPr>
          <w:rFonts w:asciiTheme="minorHAnsi" w:hAnsiTheme="minorHAnsi"/>
          <w:b/>
          <w:i/>
          <w:color w:val="FF0000"/>
          <w:sz w:val="28"/>
          <w:szCs w:val="18"/>
        </w:rPr>
        <w:t xml:space="preserve"> certificate if applicable.</w:t>
      </w:r>
      <w:r w:rsidRPr="002F0B96">
        <w:rPr>
          <w:rFonts w:asciiTheme="minorHAnsi" w:hAnsiTheme="minorHAnsi"/>
          <w:b/>
          <w:i/>
          <w:color w:val="FF0000"/>
          <w:sz w:val="28"/>
          <w:szCs w:val="18"/>
        </w:rPr>
        <w:t>---</w:t>
      </w:r>
    </w:p>
    <w:p w14:paraId="44B9E2BA" w14:textId="77777777" w:rsidR="00C25307" w:rsidRPr="004C4F4C" w:rsidRDefault="00C25307" w:rsidP="00C25307">
      <w:pPr>
        <w:jc w:val="center"/>
        <w:rPr>
          <w:rFonts w:asciiTheme="minorHAnsi" w:hAnsiTheme="minorHAnsi"/>
          <w:b/>
          <w:i/>
          <w:color w:val="FF0000"/>
          <w:sz w:val="18"/>
          <w:szCs w:val="18"/>
        </w:rPr>
      </w:pPr>
    </w:p>
    <w:p w14:paraId="2A3BD403" w14:textId="77777777" w:rsidR="00C25307" w:rsidRPr="004C4F4C" w:rsidRDefault="00C25307" w:rsidP="00C25307">
      <w:pPr>
        <w:rPr>
          <w:rFonts w:asciiTheme="minorHAnsi" w:hAnsiTheme="minorHAnsi"/>
          <w:b/>
          <w:sz w:val="18"/>
          <w:szCs w:val="18"/>
        </w:rPr>
      </w:pPr>
      <w:r w:rsidRPr="004C4F4C">
        <w:rPr>
          <w:rFonts w:asciiTheme="minorHAnsi" w:hAnsiTheme="minorHAnsi"/>
          <w:b/>
          <w:sz w:val="18"/>
          <w:szCs w:val="18"/>
        </w:rPr>
        <w:t>Office Use Only:</w:t>
      </w:r>
    </w:p>
    <w:p w14:paraId="544133C8" w14:textId="765F15EB" w:rsidR="00C25307" w:rsidRPr="004C4F4C" w:rsidRDefault="000E3665" w:rsidP="00C25307">
      <w:pPr>
        <w:rPr>
          <w:rFonts w:asciiTheme="minorHAnsi" w:hAnsiTheme="minorHAnsi"/>
          <w:sz w:val="18"/>
          <w:szCs w:val="18"/>
        </w:rPr>
      </w:pPr>
      <w:sdt>
        <w:sdtPr>
          <w:rPr>
            <w:rFonts w:asciiTheme="minorHAnsi" w:hAnsiTheme="minorHAnsi"/>
            <w:b/>
            <w:sz w:val="18"/>
            <w:szCs w:val="18"/>
          </w:rPr>
          <w:id w:val="5855827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3613A">
            <w:rPr>
              <w:rFonts w:ascii="MS Gothic" w:eastAsia="MS Gothic" w:hAnsi="MS Gothic" w:hint="eastAsia"/>
              <w:b/>
              <w:sz w:val="18"/>
              <w:szCs w:val="18"/>
            </w:rPr>
            <w:t>☐</w:t>
          </w:r>
        </w:sdtContent>
      </w:sdt>
      <w:r w:rsidR="0029321A" w:rsidRPr="004C4F4C">
        <w:rPr>
          <w:rFonts w:asciiTheme="minorHAnsi" w:hAnsiTheme="minorHAnsi"/>
          <w:sz w:val="18"/>
          <w:szCs w:val="18"/>
        </w:rPr>
        <w:t xml:space="preserve"> </w:t>
      </w:r>
      <w:r w:rsidR="00C25307" w:rsidRPr="004C4F4C">
        <w:rPr>
          <w:rFonts w:asciiTheme="minorHAnsi" w:hAnsiTheme="minorHAnsi"/>
          <w:sz w:val="18"/>
          <w:szCs w:val="18"/>
        </w:rPr>
        <w:t xml:space="preserve">EFS Updated   </w:t>
      </w:r>
      <w:r w:rsidR="00C25307" w:rsidRPr="004C4F4C">
        <w:rPr>
          <w:rFonts w:asciiTheme="minorHAnsi" w:hAnsiTheme="minorHAnsi"/>
          <w:sz w:val="18"/>
          <w:szCs w:val="18"/>
        </w:rPr>
        <w:tab/>
      </w:r>
      <w:r w:rsidR="00C25307" w:rsidRPr="004C4F4C">
        <w:rPr>
          <w:rFonts w:asciiTheme="minorHAnsi" w:hAnsiTheme="minorHAnsi"/>
          <w:sz w:val="18"/>
          <w:szCs w:val="18"/>
        </w:rPr>
        <w:tab/>
        <w:t>Date: __</w:t>
      </w:r>
      <w:r w:rsidR="00C25307" w:rsidRPr="004C4F4C">
        <w:rPr>
          <w:rFonts w:asciiTheme="minorHAnsi" w:hAnsiTheme="minorHAnsi"/>
          <w:sz w:val="18"/>
          <w:szCs w:val="18"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25307" w:rsidRPr="004C4F4C">
        <w:rPr>
          <w:rFonts w:asciiTheme="minorHAnsi" w:hAnsiTheme="minorHAnsi"/>
          <w:sz w:val="18"/>
          <w:szCs w:val="18"/>
          <w:u w:val="single"/>
        </w:rPr>
        <w:instrText xml:space="preserve"> FORMTEXT </w:instrText>
      </w:r>
      <w:r w:rsidR="00C25307" w:rsidRPr="004C4F4C">
        <w:rPr>
          <w:rFonts w:asciiTheme="minorHAnsi" w:hAnsiTheme="minorHAnsi"/>
          <w:sz w:val="18"/>
          <w:szCs w:val="18"/>
          <w:u w:val="single"/>
        </w:rPr>
      </w:r>
      <w:r w:rsidR="00C25307" w:rsidRPr="004C4F4C">
        <w:rPr>
          <w:rFonts w:asciiTheme="minorHAnsi" w:hAnsiTheme="minorHAnsi"/>
          <w:sz w:val="18"/>
          <w:szCs w:val="18"/>
          <w:u w:val="single"/>
        </w:rPr>
        <w:fldChar w:fldCharType="separate"/>
      </w:r>
      <w:r w:rsidR="00C25307" w:rsidRPr="004C4F4C">
        <w:rPr>
          <w:rFonts w:asciiTheme="minorHAnsi" w:eastAsia="MS Mincho" w:hAnsiTheme="minorHAnsi"/>
          <w:noProof/>
          <w:sz w:val="18"/>
          <w:szCs w:val="18"/>
          <w:u w:val="single"/>
        </w:rPr>
        <w:t> </w:t>
      </w:r>
      <w:r w:rsidR="00C25307" w:rsidRPr="004C4F4C">
        <w:rPr>
          <w:rFonts w:asciiTheme="minorHAnsi" w:eastAsia="MS Mincho" w:hAnsiTheme="minorHAnsi"/>
          <w:noProof/>
          <w:sz w:val="18"/>
          <w:szCs w:val="18"/>
          <w:u w:val="single"/>
        </w:rPr>
        <w:t> </w:t>
      </w:r>
      <w:r w:rsidR="00C25307" w:rsidRPr="004C4F4C">
        <w:rPr>
          <w:rFonts w:asciiTheme="minorHAnsi" w:eastAsia="MS Mincho" w:hAnsiTheme="minorHAnsi"/>
          <w:noProof/>
          <w:sz w:val="18"/>
          <w:szCs w:val="18"/>
          <w:u w:val="single"/>
        </w:rPr>
        <w:t> </w:t>
      </w:r>
      <w:r w:rsidR="00C25307" w:rsidRPr="004C4F4C">
        <w:rPr>
          <w:rFonts w:asciiTheme="minorHAnsi" w:eastAsia="MS Mincho" w:hAnsiTheme="minorHAnsi"/>
          <w:noProof/>
          <w:sz w:val="18"/>
          <w:szCs w:val="18"/>
          <w:u w:val="single"/>
        </w:rPr>
        <w:t> </w:t>
      </w:r>
      <w:r w:rsidR="00C25307" w:rsidRPr="004C4F4C">
        <w:rPr>
          <w:rFonts w:asciiTheme="minorHAnsi" w:eastAsia="MS Mincho" w:hAnsiTheme="minorHAnsi"/>
          <w:noProof/>
          <w:sz w:val="18"/>
          <w:szCs w:val="18"/>
          <w:u w:val="single"/>
        </w:rPr>
        <w:t> </w:t>
      </w:r>
      <w:r w:rsidR="00C25307" w:rsidRPr="004C4F4C">
        <w:rPr>
          <w:rFonts w:asciiTheme="minorHAnsi" w:hAnsiTheme="minorHAnsi"/>
          <w:sz w:val="18"/>
          <w:szCs w:val="18"/>
          <w:u w:val="single"/>
        </w:rPr>
        <w:fldChar w:fldCharType="end"/>
      </w:r>
      <w:r w:rsidR="00C25307" w:rsidRPr="004C4F4C">
        <w:rPr>
          <w:rFonts w:asciiTheme="minorHAnsi" w:hAnsiTheme="minorHAnsi"/>
          <w:sz w:val="18"/>
          <w:szCs w:val="18"/>
        </w:rPr>
        <w:t xml:space="preserve">_________  </w:t>
      </w:r>
      <w:r w:rsidR="00C25307" w:rsidRPr="004C4F4C">
        <w:rPr>
          <w:rFonts w:asciiTheme="minorHAnsi" w:hAnsiTheme="minorHAnsi"/>
          <w:sz w:val="18"/>
          <w:szCs w:val="18"/>
        </w:rPr>
        <w:tab/>
      </w:r>
      <w:r w:rsidR="00C25307" w:rsidRPr="004C4F4C">
        <w:rPr>
          <w:rFonts w:asciiTheme="minorHAnsi" w:hAnsiTheme="minorHAnsi"/>
          <w:sz w:val="18"/>
          <w:szCs w:val="18"/>
        </w:rPr>
        <w:tab/>
        <w:t>By: __</w:t>
      </w:r>
      <w:r w:rsidR="00C25307" w:rsidRPr="004C4F4C">
        <w:rPr>
          <w:rFonts w:asciiTheme="minorHAnsi" w:hAnsiTheme="minorHAnsi"/>
          <w:sz w:val="18"/>
          <w:szCs w:val="18"/>
          <w:u w:val="single"/>
        </w:rPr>
        <w:fldChar w:fldCharType="begin">
          <w:ffData>
            <w:name w:val="Text156"/>
            <w:enabled/>
            <w:calcOnExit w:val="0"/>
            <w:textInput/>
          </w:ffData>
        </w:fldChar>
      </w:r>
      <w:r w:rsidR="00C25307" w:rsidRPr="004C4F4C">
        <w:rPr>
          <w:rFonts w:asciiTheme="minorHAnsi" w:hAnsiTheme="minorHAnsi"/>
          <w:sz w:val="18"/>
          <w:szCs w:val="18"/>
          <w:u w:val="single"/>
        </w:rPr>
        <w:instrText xml:space="preserve"> FORMTEXT </w:instrText>
      </w:r>
      <w:r w:rsidR="00C25307" w:rsidRPr="004C4F4C">
        <w:rPr>
          <w:rFonts w:asciiTheme="minorHAnsi" w:hAnsiTheme="minorHAnsi"/>
          <w:sz w:val="18"/>
          <w:szCs w:val="18"/>
          <w:u w:val="single"/>
        </w:rPr>
      </w:r>
      <w:r w:rsidR="00C25307" w:rsidRPr="004C4F4C">
        <w:rPr>
          <w:rFonts w:asciiTheme="minorHAnsi" w:hAnsiTheme="minorHAnsi"/>
          <w:sz w:val="18"/>
          <w:szCs w:val="18"/>
          <w:u w:val="single"/>
        </w:rPr>
        <w:fldChar w:fldCharType="separate"/>
      </w:r>
      <w:r w:rsidR="00C25307" w:rsidRPr="004C4F4C">
        <w:rPr>
          <w:rFonts w:asciiTheme="minorHAnsi" w:eastAsia="MS Mincho" w:hAnsiTheme="minorHAnsi"/>
          <w:noProof/>
          <w:sz w:val="18"/>
          <w:szCs w:val="18"/>
          <w:u w:val="single"/>
        </w:rPr>
        <w:t> </w:t>
      </w:r>
      <w:r w:rsidR="00C25307" w:rsidRPr="004C4F4C">
        <w:rPr>
          <w:rFonts w:asciiTheme="minorHAnsi" w:eastAsia="MS Mincho" w:hAnsiTheme="minorHAnsi"/>
          <w:noProof/>
          <w:sz w:val="18"/>
          <w:szCs w:val="18"/>
          <w:u w:val="single"/>
        </w:rPr>
        <w:t> </w:t>
      </w:r>
      <w:r w:rsidR="00C25307" w:rsidRPr="004C4F4C">
        <w:rPr>
          <w:rFonts w:asciiTheme="minorHAnsi" w:eastAsia="MS Mincho" w:hAnsiTheme="minorHAnsi"/>
          <w:noProof/>
          <w:sz w:val="18"/>
          <w:szCs w:val="18"/>
          <w:u w:val="single"/>
        </w:rPr>
        <w:t> </w:t>
      </w:r>
      <w:r w:rsidR="00C25307" w:rsidRPr="004C4F4C">
        <w:rPr>
          <w:rFonts w:asciiTheme="minorHAnsi" w:eastAsia="MS Mincho" w:hAnsiTheme="minorHAnsi"/>
          <w:noProof/>
          <w:sz w:val="18"/>
          <w:szCs w:val="18"/>
          <w:u w:val="single"/>
        </w:rPr>
        <w:t> </w:t>
      </w:r>
      <w:r w:rsidR="00C25307" w:rsidRPr="004C4F4C">
        <w:rPr>
          <w:rFonts w:asciiTheme="minorHAnsi" w:eastAsia="MS Mincho" w:hAnsiTheme="minorHAnsi"/>
          <w:noProof/>
          <w:sz w:val="18"/>
          <w:szCs w:val="18"/>
          <w:u w:val="single"/>
        </w:rPr>
        <w:t> </w:t>
      </w:r>
      <w:r w:rsidR="00C25307" w:rsidRPr="004C4F4C">
        <w:rPr>
          <w:rFonts w:asciiTheme="minorHAnsi" w:hAnsiTheme="minorHAnsi"/>
          <w:sz w:val="18"/>
          <w:szCs w:val="18"/>
          <w:u w:val="single"/>
        </w:rPr>
        <w:fldChar w:fldCharType="end"/>
      </w:r>
      <w:r w:rsidR="00C25307" w:rsidRPr="004C4F4C">
        <w:rPr>
          <w:rFonts w:asciiTheme="minorHAnsi" w:hAnsiTheme="minorHAnsi"/>
          <w:sz w:val="18"/>
          <w:szCs w:val="18"/>
        </w:rPr>
        <w:t>___________</w:t>
      </w:r>
    </w:p>
    <w:p w14:paraId="646C5E70" w14:textId="77777777" w:rsidR="00C25307" w:rsidRPr="004C4F4C" w:rsidRDefault="00C25307" w:rsidP="00C25307">
      <w:pPr>
        <w:spacing w:before="0" w:after="0" w:line="180" w:lineRule="exact"/>
        <w:rPr>
          <w:rFonts w:asciiTheme="minorHAnsi" w:hAnsiTheme="minorHAnsi"/>
          <w:sz w:val="18"/>
          <w:szCs w:val="18"/>
        </w:rPr>
      </w:pPr>
    </w:p>
    <w:p w14:paraId="2C6FE646" w14:textId="77777777" w:rsidR="003A11DC" w:rsidRDefault="003A11DC" w:rsidP="00EA085D">
      <w:pPr>
        <w:rPr>
          <w:rFonts w:asciiTheme="minorHAnsi" w:hAnsiTheme="minorHAnsi"/>
          <w:sz w:val="20"/>
        </w:rPr>
      </w:pPr>
    </w:p>
    <w:p w14:paraId="5BE1E15F" w14:textId="77777777" w:rsidR="00EA085D" w:rsidRPr="004C4F4C" w:rsidRDefault="00EA085D" w:rsidP="00C25307">
      <w:pPr>
        <w:tabs>
          <w:tab w:val="left" w:pos="4008"/>
        </w:tabs>
        <w:rPr>
          <w:rFonts w:asciiTheme="minorHAnsi" w:hAnsiTheme="minorHAnsi"/>
          <w:sz w:val="20"/>
        </w:rPr>
      </w:pPr>
    </w:p>
    <w:sectPr w:rsidR="00EA085D" w:rsidRPr="004C4F4C" w:rsidSect="00DC23BB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720" w:right="720" w:bottom="720" w:left="72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EADE69" w14:textId="77777777" w:rsidR="000E3665" w:rsidRDefault="000E3665" w:rsidP="00EA085D">
      <w:pPr>
        <w:spacing w:after="0"/>
      </w:pPr>
      <w:r>
        <w:separator/>
      </w:r>
    </w:p>
  </w:endnote>
  <w:endnote w:type="continuationSeparator" w:id="0">
    <w:p w14:paraId="21493802" w14:textId="77777777" w:rsidR="000E3665" w:rsidRDefault="000E3665" w:rsidP="00EA08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inorHAnsi" w:hAnsiTheme="minorHAnsi"/>
      </w:rPr>
      <w:id w:val="-15350305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B56144" w14:textId="627D97CD" w:rsidR="000E3665" w:rsidRPr="004C4F4C" w:rsidRDefault="000E3665" w:rsidP="000C1266">
        <w:pPr>
          <w:pStyle w:val="Footer"/>
          <w:jc w:val="center"/>
          <w:rPr>
            <w:rFonts w:asciiTheme="minorHAnsi" w:hAnsiTheme="minorHAnsi"/>
          </w:rPr>
        </w:pPr>
        <w:r>
          <w:rPr>
            <w:rFonts w:ascii="Times New Roman" w:eastAsia="Calibri" w:hAnsi="Times New Roman"/>
            <w:noProof/>
            <w:sz w:val="18"/>
          </w:rPr>
          <w:drawing>
            <wp:inline distT="0" distB="0" distL="0" distR="0" wp14:anchorId="0C55A2E4" wp14:editId="4C56BC33">
              <wp:extent cx="1348740" cy="457200"/>
              <wp:effectExtent l="0" t="0" r="3810" b="0"/>
              <wp:docPr id="4" name="Picture 4" descr="sm foel-logo-noseal-center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sm foel-logo-noseal-centered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4874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>
          <w:rPr>
            <w:rFonts w:asciiTheme="minorHAnsi" w:hAnsiTheme="minorHAnsi"/>
          </w:rPr>
          <w:t xml:space="preserve">                                                                                                                                                                            </w:t>
        </w:r>
        <w:r w:rsidRPr="004C4F4C">
          <w:rPr>
            <w:rFonts w:asciiTheme="minorHAnsi" w:hAnsiTheme="minorHAnsi"/>
          </w:rPr>
          <w:fldChar w:fldCharType="begin"/>
        </w:r>
        <w:r w:rsidRPr="004C4F4C">
          <w:rPr>
            <w:rFonts w:asciiTheme="minorHAnsi" w:hAnsiTheme="minorHAnsi"/>
          </w:rPr>
          <w:instrText xml:space="preserve"> PAGE   \* MERGEFORMAT </w:instrText>
        </w:r>
        <w:r w:rsidRPr="004C4F4C">
          <w:rPr>
            <w:rFonts w:asciiTheme="minorHAnsi" w:hAnsiTheme="minorHAnsi"/>
          </w:rPr>
          <w:fldChar w:fldCharType="separate"/>
        </w:r>
        <w:r w:rsidR="001E0D58">
          <w:rPr>
            <w:rFonts w:asciiTheme="minorHAnsi" w:hAnsiTheme="minorHAnsi"/>
            <w:noProof/>
          </w:rPr>
          <w:t>7</w:t>
        </w:r>
        <w:r w:rsidRPr="004C4F4C">
          <w:rPr>
            <w:rFonts w:asciiTheme="minorHAnsi" w:hAnsiTheme="minorHAns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F76F7A" w14:textId="42CC21A7" w:rsidR="000E3665" w:rsidRPr="00840C29" w:rsidRDefault="000E3665" w:rsidP="004C4F4C">
    <w:pPr>
      <w:pBdr>
        <w:top w:val="single" w:sz="4" w:space="1" w:color="auto"/>
      </w:pBdr>
      <w:spacing w:after="40"/>
      <w:ind w:left="-630" w:right="-630"/>
      <w:jc w:val="center"/>
      <w:rPr>
        <w:rFonts w:asciiTheme="minorHAnsi" w:eastAsia="Calibri" w:hAnsiTheme="minorHAnsi"/>
        <w:sz w:val="18"/>
      </w:rPr>
    </w:pPr>
    <w:r w:rsidRPr="00840C29">
      <w:rPr>
        <w:rFonts w:asciiTheme="minorHAnsi" w:hAnsiTheme="minorHAnsi"/>
      </w:rPr>
      <w:tab/>
    </w:r>
    <w:r>
      <w:rPr>
        <w:rFonts w:asciiTheme="minorHAnsi" w:eastAsia="Calibri" w:hAnsiTheme="minorHAnsi"/>
        <w:smallCaps/>
        <w:sz w:val="18"/>
      </w:rPr>
      <w:t>For assistance in completing this form please contact clay gillis at (850) 607-7795 or cgillis@elcescambia.org</w:t>
    </w:r>
    <w:r w:rsidRPr="000E3665">
      <w:rPr>
        <w:rFonts w:asciiTheme="minorHAnsi" w:eastAsia="Calibri" w:hAnsiTheme="minorHAnsi"/>
        <w:smallCaps/>
        <w:sz w:val="18"/>
      </w:rPr>
      <w:t xml:space="preserve"> </w:t>
    </w:r>
  </w:p>
  <w:p w14:paraId="397C5038" w14:textId="4AD9BE1F" w:rsidR="000E3665" w:rsidRPr="00C45EFC" w:rsidRDefault="000E3665" w:rsidP="00DC23BB">
    <w:pPr>
      <w:tabs>
        <w:tab w:val="center" w:pos="4680"/>
        <w:tab w:val="right" w:pos="9360"/>
      </w:tabs>
      <w:spacing w:before="0" w:after="0"/>
      <w:jc w:val="center"/>
      <w:rPr>
        <w:rFonts w:asciiTheme="minorHAnsi" w:eastAsia="Calibri" w:hAnsiTheme="minorHAnsi"/>
      </w:rPr>
    </w:pPr>
    <w:r>
      <w:rPr>
        <w:rFonts w:ascii="Times New Roman" w:eastAsia="Calibri" w:hAnsi="Times New Roman"/>
        <w:noProof/>
        <w:sz w:val="18"/>
      </w:rPr>
      <w:drawing>
        <wp:inline distT="0" distB="0" distL="0" distR="0" wp14:anchorId="3A7C5A6E" wp14:editId="4FA60FAB">
          <wp:extent cx="1348740" cy="457200"/>
          <wp:effectExtent l="0" t="0" r="3810" b="0"/>
          <wp:docPr id="5" name="Picture 5" descr="sm foel-logo-noseal-center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m foel-logo-noseal-center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874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Theme="minorHAnsi" w:eastAsia="Calibri" w:hAnsiTheme="minorHAnsi"/>
        <w:sz w:val="18"/>
      </w:rPr>
      <w:tab/>
    </w:r>
    <w:r>
      <w:rPr>
        <w:rFonts w:asciiTheme="minorHAnsi" w:eastAsia="Calibri" w:hAnsiTheme="minorHAnsi"/>
        <w:sz w:val="18"/>
      </w:rPr>
      <w:tab/>
      <w:t xml:space="preserve">     Revised 10/201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8E2C06" w14:textId="77777777" w:rsidR="000E3665" w:rsidRDefault="000E3665" w:rsidP="00EA085D">
      <w:pPr>
        <w:spacing w:after="0"/>
      </w:pPr>
      <w:r>
        <w:separator/>
      </w:r>
    </w:p>
  </w:footnote>
  <w:footnote w:type="continuationSeparator" w:id="0">
    <w:p w14:paraId="753DFFBE" w14:textId="77777777" w:rsidR="000E3665" w:rsidRDefault="000E3665" w:rsidP="00EA085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E5B2F4" w14:textId="417A5822" w:rsidR="000E3665" w:rsidRPr="004C4F4C" w:rsidRDefault="000E3665" w:rsidP="00DC23BB">
    <w:pPr>
      <w:spacing w:before="0" w:after="0"/>
      <w:rPr>
        <w:rFonts w:asciiTheme="minorHAnsi" w:hAnsiTheme="minorHAnsi"/>
      </w:rPr>
    </w:pPr>
    <w:r>
      <w:rPr>
        <w:rFonts w:asciiTheme="minorHAnsi" w:hAnsiTheme="minorHAnsi"/>
      </w:rPr>
      <w:t>Early Learning Coalition of Escambia County</w:t>
    </w:r>
  </w:p>
  <w:p w14:paraId="360F26D7" w14:textId="77777777" w:rsidR="000E3665" w:rsidRPr="004C4F4C" w:rsidRDefault="000E3665" w:rsidP="004C4F4C">
    <w:pPr>
      <w:spacing w:before="0" w:after="0"/>
      <w:rPr>
        <w:rFonts w:asciiTheme="minorHAnsi" w:hAnsiTheme="minorHAnsi"/>
      </w:rPr>
    </w:pPr>
    <w:r w:rsidRPr="004C4F4C">
      <w:rPr>
        <w:rFonts w:asciiTheme="minorHAnsi" w:hAnsiTheme="minorHAnsi"/>
      </w:rPr>
      <w:t>Child Care Resource and Referral Network</w:t>
    </w:r>
  </w:p>
  <w:p w14:paraId="7E51C4AB" w14:textId="77777777" w:rsidR="000E3665" w:rsidRPr="004C4F4C" w:rsidRDefault="000E3665" w:rsidP="004C4F4C">
    <w:pPr>
      <w:spacing w:before="0" w:after="0"/>
      <w:rPr>
        <w:rFonts w:asciiTheme="minorHAnsi" w:hAnsiTheme="minorHAnsi"/>
      </w:rPr>
    </w:pPr>
    <w:r w:rsidRPr="004C4F4C">
      <w:rPr>
        <w:rFonts w:asciiTheme="minorHAnsi" w:hAnsiTheme="minorHAnsi"/>
      </w:rPr>
      <w:t>Provider Update 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513E40" w14:textId="76305358" w:rsidR="000E3665" w:rsidRPr="009B7F1D" w:rsidRDefault="000E3665" w:rsidP="003A11DC">
    <w:pPr>
      <w:spacing w:before="0" w:after="0"/>
      <w:jc w:val="center"/>
      <w:rPr>
        <w:rFonts w:asciiTheme="minorHAnsi" w:hAnsiTheme="minorHAnsi"/>
        <w:color w:val="000000" w:themeColor="text1"/>
      </w:rPr>
    </w:pPr>
    <w:r w:rsidRPr="009B7F1D">
      <w:rPr>
        <w:rFonts w:asciiTheme="minorHAnsi" w:hAnsiTheme="minorHAnsi"/>
        <w:noProof/>
        <w:color w:val="000000" w:themeColor="text1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82413DF" wp14:editId="63E64FB4">
              <wp:simplePos x="0" y="0"/>
              <wp:positionH relativeFrom="column">
                <wp:posOffset>4924425</wp:posOffset>
              </wp:positionH>
              <wp:positionV relativeFrom="paragraph">
                <wp:posOffset>-131445</wp:posOffset>
              </wp:positionV>
              <wp:extent cx="2305050" cy="371475"/>
              <wp:effectExtent l="0" t="0" r="0" b="952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305050" cy="3714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17DB058" w14:textId="07D1D9F6" w:rsidR="000E3665" w:rsidRPr="00B81EFD" w:rsidRDefault="000E3665">
                          <w:pPr>
                            <w:rPr>
                              <w:rFonts w:asciiTheme="minorHAnsi" w:hAnsiTheme="minorHAnsi"/>
                            </w:rPr>
                          </w:pPr>
                          <w:r w:rsidRPr="00B81EFD">
                            <w:rPr>
                              <w:rFonts w:asciiTheme="minorHAnsi" w:hAnsiTheme="minorHAnsi"/>
                              <w:b/>
                            </w:rPr>
                            <w:t xml:space="preserve">Date </w:t>
                          </w:r>
                          <w:r>
                            <w:rPr>
                              <w:rFonts w:asciiTheme="minorHAnsi" w:hAnsiTheme="minorHAnsi"/>
                              <w:b/>
                            </w:rPr>
                            <w:t xml:space="preserve">ELC </w:t>
                          </w:r>
                          <w:r w:rsidRPr="00B81EFD">
                            <w:rPr>
                              <w:rFonts w:asciiTheme="minorHAnsi" w:hAnsiTheme="minorHAnsi"/>
                              <w:b/>
                            </w:rPr>
                            <w:t>Received __________</w:t>
                          </w:r>
                          <w:r>
                            <w:rPr>
                              <w:rFonts w:asciiTheme="minorHAnsi" w:hAnsiTheme="minorHAnsi"/>
                              <w:b/>
                            </w:rPr>
                            <w:t>____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2413D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87.75pt;margin-top:-10.35pt;width:181.5pt;height:29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" fillcolor="white [3201]" stroked="f" strokeweight=".5pt">
              <v:textbox>
                <w:txbxContent>
                  <w:p w14:paraId="617DB058" w14:textId="07D1D9F6" w:rsidR="00E7189F" w:rsidRPr="00B81EFD" w:rsidRDefault="00E7189F">
                    <w:pPr>
                      <w:rPr>
                        <w:rFonts w:asciiTheme="minorHAnsi" w:hAnsiTheme="minorHAnsi"/>
                      </w:rPr>
                    </w:pPr>
                    <w:r w:rsidRPr="00B81EFD">
                      <w:rPr>
                        <w:rFonts w:asciiTheme="minorHAnsi" w:hAnsiTheme="minorHAnsi"/>
                        <w:b/>
                      </w:rPr>
                      <w:t xml:space="preserve">Date </w:t>
                    </w:r>
                    <w:r>
                      <w:rPr>
                        <w:rFonts w:asciiTheme="minorHAnsi" w:hAnsiTheme="minorHAnsi"/>
                        <w:b/>
                      </w:rPr>
                      <w:t xml:space="preserve">ELC </w:t>
                    </w:r>
                    <w:r w:rsidRPr="00B81EFD">
                      <w:rPr>
                        <w:rFonts w:asciiTheme="minorHAnsi" w:hAnsiTheme="minorHAnsi"/>
                        <w:b/>
                      </w:rPr>
                      <w:t>Received __________</w:t>
                    </w:r>
                    <w:r>
                      <w:rPr>
                        <w:rFonts w:asciiTheme="minorHAnsi" w:hAnsiTheme="minorHAnsi"/>
                        <w:b/>
                      </w:rPr>
                      <w:t>____</w:t>
                    </w:r>
                  </w:p>
                </w:txbxContent>
              </v:textbox>
            </v:shape>
          </w:pict>
        </mc:Fallback>
      </mc:AlternateContent>
    </w:r>
    <w:r w:rsidRPr="009B7F1D">
      <w:rPr>
        <w:rFonts w:asciiTheme="minorHAnsi" w:hAnsiTheme="minorHAnsi"/>
        <w:color w:val="000000" w:themeColor="text1"/>
      </w:rPr>
      <w:t>Early Learning Coalition of Escambia County</w:t>
    </w:r>
  </w:p>
  <w:p w14:paraId="20CDDCA4" w14:textId="77777777" w:rsidR="000E3665" w:rsidRPr="004C4F4C" w:rsidRDefault="000E3665" w:rsidP="004C4F4C">
    <w:pPr>
      <w:spacing w:before="0" w:after="0"/>
      <w:jc w:val="center"/>
      <w:rPr>
        <w:rFonts w:asciiTheme="minorHAnsi" w:hAnsiTheme="minorHAnsi"/>
      </w:rPr>
    </w:pPr>
    <w:r w:rsidRPr="004C4F4C">
      <w:rPr>
        <w:rFonts w:asciiTheme="minorHAnsi" w:hAnsiTheme="minorHAnsi"/>
      </w:rPr>
      <w:t>Child Care Resource and Referral Network</w:t>
    </w:r>
  </w:p>
  <w:p w14:paraId="14964CAF" w14:textId="730DEAA2" w:rsidR="000E3665" w:rsidRPr="00312AB4" w:rsidRDefault="000E3665" w:rsidP="005E1EF8">
    <w:pPr>
      <w:tabs>
        <w:tab w:val="left" w:pos="960"/>
        <w:tab w:val="center" w:pos="5400"/>
        <w:tab w:val="left" w:pos="5760"/>
        <w:tab w:val="left" w:pos="6480"/>
        <w:tab w:val="left" w:pos="7200"/>
        <w:tab w:val="left" w:pos="7920"/>
      </w:tabs>
      <w:spacing w:before="0"/>
      <w:rPr>
        <w:rFonts w:asciiTheme="minorHAnsi" w:hAnsiTheme="minorHAnsi"/>
        <w:szCs w:val="28"/>
      </w:rPr>
    </w:pPr>
    <w:r>
      <w:rPr>
        <w:rFonts w:asciiTheme="minorHAnsi" w:hAnsiTheme="minorHAnsi"/>
        <w:sz w:val="28"/>
        <w:szCs w:val="28"/>
      </w:rPr>
      <w:tab/>
    </w:r>
    <w:r>
      <w:rPr>
        <w:rFonts w:asciiTheme="minorHAnsi" w:hAnsiTheme="minorHAnsi"/>
        <w:sz w:val="28"/>
        <w:szCs w:val="28"/>
      </w:rPr>
      <w:tab/>
    </w:r>
    <w:r w:rsidRPr="004C4F4C">
      <w:rPr>
        <w:rFonts w:asciiTheme="minorHAnsi" w:hAnsiTheme="minorHAnsi"/>
        <w:sz w:val="28"/>
        <w:szCs w:val="28"/>
      </w:rPr>
      <w:t>Provider Update Form</w: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D0D4CBE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A6CEE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C1081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AE00E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846E43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0FC05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C04F36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078E6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62897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706641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BB7AAC"/>
    <w:multiLevelType w:val="hybridMultilevel"/>
    <w:tmpl w:val="26700406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1C9058F"/>
    <w:multiLevelType w:val="hybridMultilevel"/>
    <w:tmpl w:val="BDF03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DC68BB"/>
    <w:multiLevelType w:val="hybridMultilevel"/>
    <w:tmpl w:val="B88C5C1C"/>
    <w:lvl w:ilvl="0" w:tplc="561CD4EA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8F476FA"/>
    <w:multiLevelType w:val="hybridMultilevel"/>
    <w:tmpl w:val="738A05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C7270C"/>
    <w:multiLevelType w:val="hybridMultilevel"/>
    <w:tmpl w:val="E4E6D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A9C775B"/>
    <w:multiLevelType w:val="singleLevel"/>
    <w:tmpl w:val="4372D102"/>
    <w:lvl w:ilvl="0">
      <w:start w:val="1"/>
      <w:numFmt w:val="lowerLetter"/>
      <w:lvlText w:val="%1."/>
      <w:lvlJc w:val="left"/>
      <w:pPr>
        <w:tabs>
          <w:tab w:val="num" w:pos="648"/>
        </w:tabs>
        <w:ind w:left="648" w:hanging="360"/>
      </w:pPr>
      <w:rPr>
        <w:rFonts w:hint="default"/>
      </w:rPr>
    </w:lvl>
  </w:abstractNum>
  <w:abstractNum w:abstractNumId="16" w15:restartNumberingAfterBreak="0">
    <w:nsid w:val="26774C65"/>
    <w:multiLevelType w:val="hybridMultilevel"/>
    <w:tmpl w:val="BF0A9B60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A105A15"/>
    <w:multiLevelType w:val="hybridMultilevel"/>
    <w:tmpl w:val="3DAA17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B53263"/>
    <w:multiLevelType w:val="hybridMultilevel"/>
    <w:tmpl w:val="D3700008"/>
    <w:lvl w:ilvl="0" w:tplc="74DCACCE">
      <w:start w:val="2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31A2A61"/>
    <w:multiLevelType w:val="hybridMultilevel"/>
    <w:tmpl w:val="167287E2"/>
    <w:lvl w:ilvl="0" w:tplc="49548E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DAE85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AB608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0200E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9B62B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A4AE3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DEE88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B788A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2BE85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33F04BD8"/>
    <w:multiLevelType w:val="hybridMultilevel"/>
    <w:tmpl w:val="ECDEB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AA5652"/>
    <w:multiLevelType w:val="hybridMultilevel"/>
    <w:tmpl w:val="80B8B286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C607BE3"/>
    <w:multiLevelType w:val="hybridMultilevel"/>
    <w:tmpl w:val="EB6E99A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D7445E2"/>
    <w:multiLevelType w:val="hybridMultilevel"/>
    <w:tmpl w:val="839EAA0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E9D4BE0"/>
    <w:multiLevelType w:val="hybridMultilevel"/>
    <w:tmpl w:val="096826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3B1E95"/>
    <w:multiLevelType w:val="singleLevel"/>
    <w:tmpl w:val="2DF69D7E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</w:abstractNum>
  <w:abstractNum w:abstractNumId="26" w15:restartNumberingAfterBreak="0">
    <w:nsid w:val="4652768C"/>
    <w:multiLevelType w:val="hybridMultilevel"/>
    <w:tmpl w:val="B16892AA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DC66A10"/>
    <w:multiLevelType w:val="hybridMultilevel"/>
    <w:tmpl w:val="4B66E33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1E342E"/>
    <w:multiLevelType w:val="hybridMultilevel"/>
    <w:tmpl w:val="1E32CAA8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8673750"/>
    <w:multiLevelType w:val="hybridMultilevel"/>
    <w:tmpl w:val="472E105A"/>
    <w:lvl w:ilvl="0" w:tplc="9B4E96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F7A0718"/>
    <w:multiLevelType w:val="hybridMultilevel"/>
    <w:tmpl w:val="B6F6B0A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047505E"/>
    <w:multiLevelType w:val="hybridMultilevel"/>
    <w:tmpl w:val="E4BCBB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A32296E"/>
    <w:multiLevelType w:val="hybridMultilevel"/>
    <w:tmpl w:val="DE70ED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31"/>
  </w:num>
  <w:num w:numId="12">
    <w:abstractNumId w:val="32"/>
  </w:num>
  <w:num w:numId="13">
    <w:abstractNumId w:val="23"/>
  </w:num>
  <w:num w:numId="14">
    <w:abstractNumId w:val="15"/>
  </w:num>
  <w:num w:numId="15">
    <w:abstractNumId w:val="25"/>
  </w:num>
  <w:num w:numId="16">
    <w:abstractNumId w:val="24"/>
  </w:num>
  <w:num w:numId="17">
    <w:abstractNumId w:val="26"/>
  </w:num>
  <w:num w:numId="18">
    <w:abstractNumId w:val="10"/>
  </w:num>
  <w:num w:numId="19">
    <w:abstractNumId w:val="28"/>
  </w:num>
  <w:num w:numId="20">
    <w:abstractNumId w:val="16"/>
  </w:num>
  <w:num w:numId="21">
    <w:abstractNumId w:val="18"/>
  </w:num>
  <w:num w:numId="22">
    <w:abstractNumId w:val="21"/>
  </w:num>
  <w:num w:numId="23">
    <w:abstractNumId w:val="27"/>
  </w:num>
  <w:num w:numId="24">
    <w:abstractNumId w:val="14"/>
  </w:num>
  <w:num w:numId="25">
    <w:abstractNumId w:val="17"/>
  </w:num>
  <w:num w:numId="26">
    <w:abstractNumId w:val="20"/>
  </w:num>
  <w:num w:numId="27">
    <w:abstractNumId w:val="13"/>
  </w:num>
  <w:num w:numId="28">
    <w:abstractNumId w:val="11"/>
  </w:num>
  <w:num w:numId="29">
    <w:abstractNumId w:val="30"/>
  </w:num>
  <w:num w:numId="30">
    <w:abstractNumId w:val="22"/>
  </w:num>
  <w:num w:numId="31">
    <w:abstractNumId w:val="19"/>
  </w:num>
  <w:num w:numId="3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Oy9B2AcSZYlJi9tynt/SvVK1+B0oQiAYBMk2JBAEOzBiM3mkuwdaUcjKasqgcplVmVdZhZAzO2dvPfee++999577733ujudTif33/8/XGZkAWz2zkrayZ4hgKrIHz9+fB8/In7xR0+zNnuZ1e1JtV62Hz3a/SX/TwAAAP//ASGhMhMAAAA="/>
    <w:docVar w:name="__Grammarly_42___1" w:val="H4sIAAAAAAAEAOy9B2AcSZYlJi9tynt/SvVK1+B0oQiAYBMk2JBAEOzBiM3mkuwdaUcjKasqgcplVmVdZhZAzO2dvPfee++999577733ujudTif33/8/XGZkAWz2zkrayZ4hgKrIHz9+fB8/In7xR0+r6dnso0cf7d7bObj34OG9+w/3Hu7tfrr/8OFHo49e501TVEs02N3/Jf9PAAAA//93zxyXLQAAAA=="/>
  </w:docVars>
  <w:rsids>
    <w:rsidRoot w:val="00EA085D"/>
    <w:rsid w:val="0002616C"/>
    <w:rsid w:val="0003089C"/>
    <w:rsid w:val="0003613A"/>
    <w:rsid w:val="0004762A"/>
    <w:rsid w:val="0006448E"/>
    <w:rsid w:val="00084273"/>
    <w:rsid w:val="00093B34"/>
    <w:rsid w:val="000C1266"/>
    <w:rsid w:val="000E3665"/>
    <w:rsid w:val="001226DC"/>
    <w:rsid w:val="00124889"/>
    <w:rsid w:val="0015674E"/>
    <w:rsid w:val="0017405B"/>
    <w:rsid w:val="00184894"/>
    <w:rsid w:val="001908E5"/>
    <w:rsid w:val="00195551"/>
    <w:rsid w:val="001A2F8B"/>
    <w:rsid w:val="001E0D58"/>
    <w:rsid w:val="001E7A3F"/>
    <w:rsid w:val="001F7644"/>
    <w:rsid w:val="0023239A"/>
    <w:rsid w:val="00237AEB"/>
    <w:rsid w:val="00275BD6"/>
    <w:rsid w:val="00280D16"/>
    <w:rsid w:val="0029321A"/>
    <w:rsid w:val="002A4F50"/>
    <w:rsid w:val="002C446A"/>
    <w:rsid w:val="002F0B96"/>
    <w:rsid w:val="00312AB4"/>
    <w:rsid w:val="00391E42"/>
    <w:rsid w:val="003A11DC"/>
    <w:rsid w:val="003A15D6"/>
    <w:rsid w:val="003A36F6"/>
    <w:rsid w:val="003C2BDF"/>
    <w:rsid w:val="003E697E"/>
    <w:rsid w:val="00403962"/>
    <w:rsid w:val="004173B1"/>
    <w:rsid w:val="00430028"/>
    <w:rsid w:val="00431FF4"/>
    <w:rsid w:val="00446ACC"/>
    <w:rsid w:val="00456B34"/>
    <w:rsid w:val="00495F7A"/>
    <w:rsid w:val="004B0081"/>
    <w:rsid w:val="004C4F4C"/>
    <w:rsid w:val="004D1807"/>
    <w:rsid w:val="00502BCC"/>
    <w:rsid w:val="00504741"/>
    <w:rsid w:val="00510359"/>
    <w:rsid w:val="00572581"/>
    <w:rsid w:val="00596417"/>
    <w:rsid w:val="005C5631"/>
    <w:rsid w:val="005D7B00"/>
    <w:rsid w:val="005E1EF8"/>
    <w:rsid w:val="006B68C3"/>
    <w:rsid w:val="006D0CDD"/>
    <w:rsid w:val="006D4FD8"/>
    <w:rsid w:val="006D56AD"/>
    <w:rsid w:val="00720AE7"/>
    <w:rsid w:val="007544B0"/>
    <w:rsid w:val="00774447"/>
    <w:rsid w:val="007825F2"/>
    <w:rsid w:val="007829E2"/>
    <w:rsid w:val="007A3F80"/>
    <w:rsid w:val="007F58C0"/>
    <w:rsid w:val="008110E0"/>
    <w:rsid w:val="00826C68"/>
    <w:rsid w:val="00840C29"/>
    <w:rsid w:val="0087301B"/>
    <w:rsid w:val="008B3788"/>
    <w:rsid w:val="008C4E10"/>
    <w:rsid w:val="00903BEF"/>
    <w:rsid w:val="00923BAB"/>
    <w:rsid w:val="00973543"/>
    <w:rsid w:val="009A6FF3"/>
    <w:rsid w:val="009B39E4"/>
    <w:rsid w:val="009B7F1D"/>
    <w:rsid w:val="00A31A46"/>
    <w:rsid w:val="00A4528D"/>
    <w:rsid w:val="00AB4AFD"/>
    <w:rsid w:val="00AC0B91"/>
    <w:rsid w:val="00AF3549"/>
    <w:rsid w:val="00B64E2F"/>
    <w:rsid w:val="00B732B7"/>
    <w:rsid w:val="00B81EFD"/>
    <w:rsid w:val="00B840C9"/>
    <w:rsid w:val="00B84C07"/>
    <w:rsid w:val="00BB6C14"/>
    <w:rsid w:val="00BE3805"/>
    <w:rsid w:val="00C02C1E"/>
    <w:rsid w:val="00C107F5"/>
    <w:rsid w:val="00C25307"/>
    <w:rsid w:val="00C26396"/>
    <w:rsid w:val="00C45EFC"/>
    <w:rsid w:val="00C47573"/>
    <w:rsid w:val="00C531C6"/>
    <w:rsid w:val="00C540A7"/>
    <w:rsid w:val="00C64EF6"/>
    <w:rsid w:val="00C66A20"/>
    <w:rsid w:val="00CB56A4"/>
    <w:rsid w:val="00CE1C31"/>
    <w:rsid w:val="00D2500B"/>
    <w:rsid w:val="00D2572F"/>
    <w:rsid w:val="00D418D9"/>
    <w:rsid w:val="00D47D67"/>
    <w:rsid w:val="00D77BB1"/>
    <w:rsid w:val="00D90A9F"/>
    <w:rsid w:val="00DC23BB"/>
    <w:rsid w:val="00DC3C44"/>
    <w:rsid w:val="00DD0455"/>
    <w:rsid w:val="00E12FED"/>
    <w:rsid w:val="00E7189F"/>
    <w:rsid w:val="00E75E37"/>
    <w:rsid w:val="00EA085D"/>
    <w:rsid w:val="00EC07C4"/>
    <w:rsid w:val="00EF6D0E"/>
    <w:rsid w:val="00F06E18"/>
    <w:rsid w:val="00F47A24"/>
    <w:rsid w:val="00F57DE4"/>
    <w:rsid w:val="00F61167"/>
    <w:rsid w:val="00F6301F"/>
    <w:rsid w:val="00F86A74"/>
    <w:rsid w:val="00FB2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0B3E791"/>
  <w15:docId w15:val="{2BAF36E5-971F-49FC-9BC9-94F03B4F4E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iPriority="0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7825F2"/>
    <w:pPr>
      <w:spacing w:before="60" w:after="120" w:line="240" w:lineRule="auto"/>
    </w:pPr>
    <w:rPr>
      <w:rFonts w:ascii="Arial" w:eastAsia="Times New Roman" w:hAnsi="Arial" w:cs="Times New Roman"/>
      <w:szCs w:val="20"/>
    </w:rPr>
  </w:style>
  <w:style w:type="paragraph" w:styleId="Heading1">
    <w:name w:val="heading 1"/>
    <w:basedOn w:val="Normal"/>
    <w:next w:val="Normal"/>
    <w:link w:val="Heading1Char"/>
    <w:qFormat/>
    <w:rsid w:val="0003089C"/>
    <w:pPr>
      <w:keepNext/>
      <w:outlineLvl w:val="0"/>
    </w:pPr>
    <w:rPr>
      <w:b/>
      <w:caps/>
      <w:sz w:val="28"/>
    </w:rPr>
  </w:style>
  <w:style w:type="paragraph" w:styleId="Heading2">
    <w:name w:val="heading 2"/>
    <w:basedOn w:val="Normal"/>
    <w:next w:val="Normal"/>
    <w:link w:val="Heading2Char"/>
    <w:qFormat/>
    <w:rsid w:val="0003089C"/>
    <w:pPr>
      <w:keepNext/>
      <w:outlineLvl w:val="1"/>
    </w:pPr>
    <w:rPr>
      <w:b/>
      <w:smallCaps/>
      <w:sz w:val="24"/>
    </w:rPr>
  </w:style>
  <w:style w:type="paragraph" w:styleId="Heading3">
    <w:name w:val="heading 3"/>
    <w:basedOn w:val="Normal"/>
    <w:next w:val="Normal"/>
    <w:link w:val="Heading3Char"/>
    <w:qFormat/>
    <w:rsid w:val="0003089C"/>
    <w:pPr>
      <w:keepNext/>
      <w:outlineLvl w:val="2"/>
    </w:pPr>
    <w:rPr>
      <w:b/>
      <w:noProof/>
      <w:sz w:val="24"/>
      <w:u w:val="single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3089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  <w:sz w:val="20"/>
    </w:rPr>
  </w:style>
  <w:style w:type="paragraph" w:styleId="Heading5">
    <w:name w:val="heading 5"/>
    <w:basedOn w:val="Normal"/>
    <w:next w:val="Normal"/>
    <w:link w:val="Heading5Char"/>
    <w:unhideWhenUsed/>
    <w:qFormat/>
    <w:rsid w:val="0003089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unhideWhenUsed/>
    <w:rsid w:val="00EA085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85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EA085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A085D"/>
  </w:style>
  <w:style w:type="paragraph" w:styleId="Footer">
    <w:name w:val="footer"/>
    <w:basedOn w:val="Normal"/>
    <w:link w:val="FooterChar"/>
    <w:uiPriority w:val="99"/>
    <w:unhideWhenUsed/>
    <w:rsid w:val="00EA085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A085D"/>
  </w:style>
  <w:style w:type="paragraph" w:styleId="BodyText">
    <w:name w:val="Body Text"/>
    <w:basedOn w:val="Normal"/>
    <w:link w:val="BodyTextChar"/>
    <w:rsid w:val="007825F2"/>
  </w:style>
  <w:style w:type="character" w:customStyle="1" w:styleId="BodyTextChar">
    <w:name w:val="Body Text Char"/>
    <w:basedOn w:val="DefaultParagraphFont"/>
    <w:link w:val="BodyText"/>
    <w:rsid w:val="007825F2"/>
    <w:rPr>
      <w:rFonts w:ascii="Arial" w:eastAsia="Times New Roman" w:hAnsi="Arial" w:cs="Times New Roman"/>
      <w:szCs w:val="20"/>
    </w:rPr>
  </w:style>
  <w:style w:type="table" w:styleId="TableGrid">
    <w:name w:val="Table Grid"/>
    <w:basedOn w:val="TableNormal"/>
    <w:rsid w:val="007825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3089C"/>
    <w:rPr>
      <w:rFonts w:ascii="Arial" w:eastAsia="Times New Roman" w:hAnsi="Arial" w:cs="Times New Roman"/>
      <w:b/>
      <w:caps/>
      <w:sz w:val="28"/>
      <w:szCs w:val="20"/>
    </w:rPr>
  </w:style>
  <w:style w:type="character" w:customStyle="1" w:styleId="Heading2Char">
    <w:name w:val="Heading 2 Char"/>
    <w:basedOn w:val="DefaultParagraphFont"/>
    <w:link w:val="Heading2"/>
    <w:rsid w:val="0003089C"/>
    <w:rPr>
      <w:rFonts w:ascii="Arial" w:eastAsia="Times New Roman" w:hAnsi="Arial" w:cs="Times New Roman"/>
      <w:b/>
      <w:smallCaps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03089C"/>
    <w:rPr>
      <w:rFonts w:ascii="Arial" w:eastAsia="Times New Roman" w:hAnsi="Arial" w:cs="Times New Roman"/>
      <w:b/>
      <w:noProof/>
      <w:sz w:val="24"/>
      <w:szCs w:val="20"/>
      <w:u w:val="single"/>
    </w:rPr>
  </w:style>
  <w:style w:type="character" w:customStyle="1" w:styleId="Heading4Char">
    <w:name w:val="Heading 4 Char"/>
    <w:basedOn w:val="DefaultParagraphFont"/>
    <w:link w:val="Heading4"/>
    <w:semiHidden/>
    <w:rsid w:val="0003089C"/>
    <w:rPr>
      <w:rFonts w:asciiTheme="majorHAnsi" w:eastAsiaTheme="majorEastAsia" w:hAnsiTheme="majorHAnsi" w:cstheme="majorBidi"/>
      <w:b/>
      <w:bCs/>
      <w:i/>
      <w:i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rsid w:val="0003089C"/>
    <w:rPr>
      <w:rFonts w:asciiTheme="majorHAnsi" w:eastAsiaTheme="majorEastAsia" w:hAnsiTheme="majorHAnsi" w:cstheme="majorBidi"/>
      <w:color w:val="17365D" w:themeColor="text2" w:themeShade="BF"/>
      <w:sz w:val="20"/>
      <w:szCs w:val="20"/>
    </w:rPr>
  </w:style>
  <w:style w:type="paragraph" w:styleId="FootnoteText">
    <w:name w:val="footnote text"/>
    <w:basedOn w:val="Normal"/>
    <w:link w:val="FootnoteTextChar"/>
    <w:semiHidden/>
    <w:rsid w:val="0003089C"/>
  </w:style>
  <w:style w:type="character" w:customStyle="1" w:styleId="FootnoteTextChar">
    <w:name w:val="Footnote Text Char"/>
    <w:basedOn w:val="DefaultParagraphFont"/>
    <w:link w:val="FootnoteText"/>
    <w:semiHidden/>
    <w:rsid w:val="0003089C"/>
    <w:rPr>
      <w:rFonts w:ascii="Arial" w:eastAsia="Times New Roman" w:hAnsi="Arial" w:cs="Times New Roman"/>
      <w:szCs w:val="20"/>
    </w:rPr>
  </w:style>
  <w:style w:type="character" w:styleId="FootnoteReference">
    <w:name w:val="footnote reference"/>
    <w:basedOn w:val="DefaultParagraphFont"/>
    <w:semiHidden/>
    <w:rsid w:val="0003089C"/>
    <w:rPr>
      <w:vertAlign w:val="superscript"/>
    </w:rPr>
  </w:style>
  <w:style w:type="paragraph" w:styleId="DocumentMap">
    <w:name w:val="Document Map"/>
    <w:basedOn w:val="Normal"/>
    <w:link w:val="DocumentMapChar"/>
    <w:semiHidden/>
    <w:rsid w:val="0003089C"/>
    <w:pPr>
      <w:shd w:val="clear" w:color="auto" w:fill="000080"/>
    </w:pPr>
    <w:rPr>
      <w:rFonts w:ascii="Tahoma" w:hAnsi="Tahoma"/>
    </w:rPr>
  </w:style>
  <w:style w:type="character" w:customStyle="1" w:styleId="DocumentMapChar">
    <w:name w:val="Document Map Char"/>
    <w:basedOn w:val="DefaultParagraphFont"/>
    <w:link w:val="DocumentMap"/>
    <w:semiHidden/>
    <w:rsid w:val="0003089C"/>
    <w:rPr>
      <w:rFonts w:ascii="Tahoma" w:eastAsia="Times New Roman" w:hAnsi="Tahoma" w:cs="Times New Roman"/>
      <w:szCs w:val="20"/>
      <w:shd w:val="clear" w:color="auto" w:fill="000080"/>
    </w:rPr>
  </w:style>
  <w:style w:type="character" w:styleId="PageNumber">
    <w:name w:val="page number"/>
    <w:basedOn w:val="DefaultParagraphFont"/>
    <w:rsid w:val="0003089C"/>
  </w:style>
  <w:style w:type="paragraph" w:styleId="Title">
    <w:name w:val="Title"/>
    <w:basedOn w:val="Normal"/>
    <w:link w:val="TitleChar"/>
    <w:qFormat/>
    <w:rsid w:val="0003089C"/>
    <w:rPr>
      <w:rFonts w:asciiTheme="majorHAnsi" w:hAnsiTheme="majorHAnsi"/>
      <w:sz w:val="48"/>
      <w:szCs w:val="48"/>
    </w:rPr>
  </w:style>
  <w:style w:type="character" w:customStyle="1" w:styleId="TitleChar">
    <w:name w:val="Title Char"/>
    <w:basedOn w:val="DefaultParagraphFont"/>
    <w:link w:val="Title"/>
    <w:rsid w:val="0003089C"/>
    <w:rPr>
      <w:rFonts w:asciiTheme="majorHAnsi" w:eastAsia="Times New Roman" w:hAnsiTheme="majorHAnsi" w:cs="Times New Roman"/>
      <w:sz w:val="48"/>
      <w:szCs w:val="48"/>
    </w:rPr>
  </w:style>
  <w:style w:type="paragraph" w:styleId="EnvelopeAddress">
    <w:name w:val="envelope address"/>
    <w:basedOn w:val="Normal"/>
    <w:rsid w:val="0003089C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BodyTextIndent2">
    <w:name w:val="Body Text Indent 2"/>
    <w:basedOn w:val="Normal"/>
    <w:link w:val="BodyTextIndent2Char"/>
    <w:rsid w:val="0003089C"/>
    <w:pPr>
      <w:ind w:left="540"/>
    </w:pPr>
    <w:rPr>
      <w:sz w:val="24"/>
    </w:rPr>
  </w:style>
  <w:style w:type="character" w:customStyle="1" w:styleId="BodyTextIndent2Char">
    <w:name w:val="Body Text Indent 2 Char"/>
    <w:basedOn w:val="DefaultParagraphFont"/>
    <w:link w:val="BodyTextIndent2"/>
    <w:rsid w:val="0003089C"/>
    <w:rPr>
      <w:rFonts w:ascii="Arial" w:eastAsia="Times New Roman" w:hAnsi="Arial" w:cs="Times New Roman"/>
      <w:sz w:val="24"/>
      <w:szCs w:val="20"/>
    </w:rPr>
  </w:style>
  <w:style w:type="character" w:styleId="Hyperlink">
    <w:name w:val="Hyperlink"/>
    <w:basedOn w:val="DefaultParagraphFont"/>
    <w:rsid w:val="0003089C"/>
    <w:rPr>
      <w:color w:val="0000FF"/>
      <w:u w:val="single"/>
    </w:rPr>
  </w:style>
  <w:style w:type="paragraph" w:styleId="EndnoteText">
    <w:name w:val="endnote text"/>
    <w:basedOn w:val="Normal"/>
    <w:link w:val="EndnoteTextChar"/>
    <w:rsid w:val="0003089C"/>
    <w:pPr>
      <w:spacing w:before="0" w:after="0"/>
    </w:pPr>
    <w:rPr>
      <w:sz w:val="20"/>
    </w:rPr>
  </w:style>
  <w:style w:type="character" w:customStyle="1" w:styleId="EndnoteTextChar">
    <w:name w:val="Endnote Text Char"/>
    <w:basedOn w:val="DefaultParagraphFont"/>
    <w:link w:val="EndnoteText"/>
    <w:rsid w:val="0003089C"/>
    <w:rPr>
      <w:rFonts w:ascii="Arial" w:eastAsia="Times New Roman" w:hAnsi="Arial" w:cs="Times New Roman"/>
      <w:sz w:val="20"/>
      <w:szCs w:val="20"/>
    </w:rPr>
  </w:style>
  <w:style w:type="paragraph" w:customStyle="1" w:styleId="NormalSans">
    <w:name w:val="NormalSans"/>
    <w:rsid w:val="0003089C"/>
    <w:pPr>
      <w:keepLines/>
      <w:spacing w:before="60" w:after="120" w:line="240" w:lineRule="auto"/>
    </w:pPr>
    <w:rPr>
      <w:rFonts w:ascii="Arial" w:eastAsia="Times New Roman" w:hAnsi="Arial" w:cs="Times New Roman"/>
      <w:sz w:val="20"/>
      <w:szCs w:val="20"/>
    </w:rPr>
  </w:style>
  <w:style w:type="paragraph" w:styleId="BodyText2">
    <w:name w:val="Body Text 2"/>
    <w:link w:val="BodyText2Char"/>
    <w:rsid w:val="0003089C"/>
    <w:pPr>
      <w:spacing w:after="0" w:line="240" w:lineRule="auto"/>
      <w:ind w:left="969"/>
    </w:pPr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rsid w:val="0003089C"/>
    <w:rPr>
      <w:rFonts w:ascii="Times New Roman" w:eastAsia="Times New Roman" w:hAnsi="Times New Roman" w:cs="Times New Roman"/>
      <w:b/>
      <w:sz w:val="20"/>
      <w:szCs w:val="20"/>
    </w:rPr>
  </w:style>
  <w:style w:type="paragraph" w:styleId="BodyText3">
    <w:name w:val="Body Text 3"/>
    <w:link w:val="BodyText3Char"/>
    <w:rsid w:val="0003089C"/>
    <w:pPr>
      <w:spacing w:after="0" w:line="240" w:lineRule="auto"/>
      <w:ind w:left="969"/>
    </w:pPr>
    <w:rPr>
      <w:rFonts w:ascii="Times New Roman" w:eastAsia="Times New Roman" w:hAnsi="Times New Roman" w:cs="Times New Roman"/>
      <w:i/>
      <w:szCs w:val="20"/>
    </w:rPr>
  </w:style>
  <w:style w:type="character" w:customStyle="1" w:styleId="BodyText3Char">
    <w:name w:val="Body Text 3 Char"/>
    <w:basedOn w:val="DefaultParagraphFont"/>
    <w:link w:val="BodyText3"/>
    <w:rsid w:val="0003089C"/>
    <w:rPr>
      <w:rFonts w:ascii="Times New Roman" w:eastAsia="Times New Roman" w:hAnsi="Times New Roman" w:cs="Times New Roman"/>
      <w:i/>
      <w:szCs w:val="20"/>
    </w:rPr>
  </w:style>
  <w:style w:type="paragraph" w:customStyle="1" w:styleId="BodyTextBoldCenter">
    <w:name w:val="BodyTextBoldCenter"/>
    <w:basedOn w:val="BodyText2"/>
    <w:qFormat/>
    <w:rsid w:val="0003089C"/>
    <w:pPr>
      <w:jc w:val="center"/>
    </w:pPr>
  </w:style>
  <w:style w:type="paragraph" w:customStyle="1" w:styleId="BodyTextCenter">
    <w:name w:val="BodyTextCenter"/>
    <w:qFormat/>
    <w:rsid w:val="0003089C"/>
    <w:pPr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ndnoteTextCenter">
    <w:name w:val="Endnote Text Center"/>
    <w:basedOn w:val="Normal"/>
    <w:qFormat/>
    <w:rsid w:val="0003089C"/>
    <w:pPr>
      <w:jc w:val="center"/>
    </w:pPr>
    <w:rPr>
      <w:color w:val="000000"/>
      <w:sz w:val="14"/>
      <w:szCs w:val="14"/>
    </w:rPr>
  </w:style>
  <w:style w:type="character" w:styleId="IntenseEmphasis">
    <w:name w:val="Intense Emphasis"/>
    <w:basedOn w:val="DefaultParagraphFont"/>
    <w:uiPriority w:val="21"/>
    <w:qFormat/>
    <w:rsid w:val="0003089C"/>
    <w:rPr>
      <w:b/>
      <w:bCs/>
      <w:i/>
      <w:iCs/>
      <w:color w:val="17365D" w:themeColor="text2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3089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17365D" w:themeColor="text2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3089C"/>
    <w:rPr>
      <w:rFonts w:ascii="Arial" w:eastAsia="Times New Roman" w:hAnsi="Arial" w:cs="Times New Roman"/>
      <w:b/>
      <w:bCs/>
      <w:i/>
      <w:iCs/>
      <w:color w:val="17365D" w:themeColor="text2" w:themeShade="BF"/>
      <w:szCs w:val="20"/>
    </w:rPr>
  </w:style>
  <w:style w:type="character" w:styleId="IntenseReference">
    <w:name w:val="Intense Reference"/>
    <w:basedOn w:val="DefaultParagraphFont"/>
    <w:uiPriority w:val="32"/>
    <w:qFormat/>
    <w:rsid w:val="0003089C"/>
    <w:rPr>
      <w:b/>
      <w:bCs/>
      <w:smallCaps/>
      <w:color w:val="17365D" w:themeColor="text2" w:themeShade="BF"/>
      <w:spacing w:val="5"/>
      <w:u w:val="single"/>
    </w:rPr>
  </w:style>
  <w:style w:type="paragraph" w:styleId="BlockText">
    <w:name w:val="Block Text"/>
    <w:basedOn w:val="Normal"/>
    <w:rsid w:val="0003089C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asciiTheme="minorHAnsi" w:eastAsiaTheme="minorEastAsia" w:hAnsiTheme="minorHAnsi" w:cstheme="minorBidi"/>
      <w:i/>
      <w:iCs/>
      <w:color w:val="17365D" w:themeColor="text2" w:themeShade="BF"/>
    </w:rPr>
  </w:style>
  <w:style w:type="paragraph" w:styleId="Subtitle">
    <w:name w:val="Subtitle"/>
    <w:basedOn w:val="Normal"/>
    <w:next w:val="Normal"/>
    <w:link w:val="SubtitleChar"/>
    <w:qFormat/>
    <w:rsid w:val="0003089C"/>
    <w:pPr>
      <w:numPr>
        <w:ilvl w:val="1"/>
      </w:numPr>
    </w:pPr>
    <w:rPr>
      <w:rFonts w:asciiTheme="majorHAnsi" w:eastAsiaTheme="majorEastAsia" w:hAnsiTheme="majorHAnsi" w:cstheme="majorBidi"/>
      <w:i/>
      <w:iCs/>
      <w:color w:val="17365D" w:themeColor="text2" w:themeShade="BF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3089C"/>
    <w:rPr>
      <w:rFonts w:asciiTheme="majorHAnsi" w:eastAsiaTheme="majorEastAsia" w:hAnsiTheme="majorHAnsi" w:cstheme="majorBidi"/>
      <w:i/>
      <w:iCs/>
      <w:color w:val="17365D" w:themeColor="text2" w:themeShade="BF"/>
      <w:spacing w:val="15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0003089C"/>
    <w:rPr>
      <w:smallCaps/>
      <w:color w:val="A6A6A6" w:themeColor="background1" w:themeShade="A6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03089C"/>
    <w:pPr>
      <w:spacing w:before="0" w:after="0"/>
    </w:pPr>
    <w:rPr>
      <w:rFonts w:ascii="Consolas" w:eastAsiaTheme="minorHAnsi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03089C"/>
    <w:rPr>
      <w:rFonts w:ascii="Consolas" w:hAnsi="Consolas" w:cs="Consolas"/>
      <w:sz w:val="21"/>
      <w:szCs w:val="21"/>
    </w:rPr>
  </w:style>
  <w:style w:type="paragraph" w:styleId="NoSpacing">
    <w:name w:val="No Spacing"/>
    <w:basedOn w:val="Normal"/>
    <w:uiPriority w:val="1"/>
    <w:qFormat/>
    <w:rsid w:val="0003089C"/>
    <w:pPr>
      <w:spacing w:before="0" w:after="0"/>
    </w:pPr>
    <w:rPr>
      <w:rFonts w:ascii="Calibri" w:eastAsiaTheme="minorHAnsi" w:hAnsi="Calibri"/>
      <w:szCs w:val="22"/>
    </w:rPr>
  </w:style>
  <w:style w:type="paragraph" w:styleId="Date">
    <w:name w:val="Date"/>
    <w:basedOn w:val="Normal"/>
    <w:next w:val="Normal"/>
    <w:link w:val="DateChar"/>
    <w:rsid w:val="0003089C"/>
    <w:pPr>
      <w:spacing w:after="720"/>
      <w:jc w:val="center"/>
    </w:pPr>
  </w:style>
  <w:style w:type="character" w:customStyle="1" w:styleId="DateChar">
    <w:name w:val="Date Char"/>
    <w:basedOn w:val="DefaultParagraphFont"/>
    <w:link w:val="Date"/>
    <w:rsid w:val="0003089C"/>
    <w:rPr>
      <w:rFonts w:ascii="Arial" w:eastAsia="Times New Roman" w:hAnsi="Arial" w:cs="Times New Roman"/>
      <w:szCs w:val="20"/>
    </w:rPr>
  </w:style>
  <w:style w:type="paragraph" w:styleId="EnvelopeReturn">
    <w:name w:val="envelope return"/>
    <w:rsid w:val="0003089C"/>
    <w:pPr>
      <w:spacing w:after="0" w:line="240" w:lineRule="auto"/>
      <w:contextualSpacing/>
    </w:pPr>
    <w:rPr>
      <w:rFonts w:ascii="Arial" w:eastAsiaTheme="majorEastAsia" w:hAnsi="Arial" w:cstheme="majorBidi"/>
      <w:szCs w:val="20"/>
    </w:rPr>
  </w:style>
  <w:style w:type="paragraph" w:styleId="Salutation">
    <w:name w:val="Salutation"/>
    <w:next w:val="Normal"/>
    <w:link w:val="SalutationChar"/>
    <w:rsid w:val="0003089C"/>
    <w:pPr>
      <w:spacing w:before="360" w:after="360" w:line="240" w:lineRule="auto"/>
    </w:pPr>
    <w:rPr>
      <w:rFonts w:ascii="Arial" w:eastAsia="Times New Roman" w:hAnsi="Arial" w:cs="Times New Roman"/>
      <w:szCs w:val="20"/>
    </w:rPr>
  </w:style>
  <w:style w:type="character" w:customStyle="1" w:styleId="SalutationChar">
    <w:name w:val="Salutation Char"/>
    <w:basedOn w:val="DefaultParagraphFont"/>
    <w:link w:val="Salutation"/>
    <w:rsid w:val="0003089C"/>
    <w:rPr>
      <w:rFonts w:ascii="Arial" w:eastAsia="Times New Roman" w:hAnsi="Arial" w:cs="Times New Roman"/>
      <w:szCs w:val="20"/>
    </w:rPr>
  </w:style>
  <w:style w:type="paragraph" w:styleId="Signature">
    <w:name w:val="Signature"/>
    <w:link w:val="SignatureChar"/>
    <w:rsid w:val="0003089C"/>
    <w:pPr>
      <w:spacing w:before="720" w:after="720" w:line="240" w:lineRule="auto"/>
      <w:ind w:left="4320"/>
    </w:pPr>
    <w:rPr>
      <w:rFonts w:ascii="Arial" w:eastAsia="Times New Roman" w:hAnsi="Arial" w:cs="Times New Roman"/>
      <w:szCs w:val="20"/>
    </w:rPr>
  </w:style>
  <w:style w:type="character" w:customStyle="1" w:styleId="SignatureChar">
    <w:name w:val="Signature Char"/>
    <w:basedOn w:val="DefaultParagraphFont"/>
    <w:link w:val="Signature"/>
    <w:rsid w:val="0003089C"/>
    <w:rPr>
      <w:rFonts w:ascii="Arial" w:eastAsia="Times New Roman" w:hAnsi="Arial" w:cs="Times New Roman"/>
      <w:szCs w:val="20"/>
    </w:rPr>
  </w:style>
  <w:style w:type="paragraph" w:customStyle="1" w:styleId="Default">
    <w:name w:val="Default"/>
    <w:rsid w:val="0003089C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03089C"/>
  </w:style>
  <w:style w:type="paragraph" w:customStyle="1" w:styleId="style212">
    <w:name w:val="style212"/>
    <w:basedOn w:val="Normal"/>
    <w:rsid w:val="0003089C"/>
    <w:pPr>
      <w:spacing w:before="100" w:beforeAutospacing="1" w:after="100" w:afterAutospacing="1"/>
    </w:pPr>
    <w:rPr>
      <w:rFonts w:cs="Arial"/>
      <w:b/>
      <w:bCs/>
      <w:sz w:val="18"/>
      <w:szCs w:val="18"/>
    </w:rPr>
  </w:style>
  <w:style w:type="character" w:customStyle="1" w:styleId="style2121">
    <w:name w:val="style2121"/>
    <w:basedOn w:val="DefaultParagraphFont"/>
    <w:rsid w:val="0003089C"/>
    <w:rPr>
      <w:rFonts w:ascii="Arial" w:hAnsi="Arial" w:cs="Arial" w:hint="default"/>
      <w:b/>
      <w:bCs/>
      <w:sz w:val="18"/>
      <w:szCs w:val="18"/>
    </w:rPr>
  </w:style>
  <w:style w:type="numbering" w:customStyle="1" w:styleId="NoList11">
    <w:name w:val="No List11"/>
    <w:next w:val="NoList"/>
    <w:uiPriority w:val="99"/>
    <w:semiHidden/>
    <w:unhideWhenUsed/>
    <w:rsid w:val="0003089C"/>
  </w:style>
  <w:style w:type="paragraph" w:styleId="BodyTextIndent">
    <w:name w:val="Body Text Indent"/>
    <w:basedOn w:val="Normal"/>
    <w:link w:val="BodyTextIndentChar"/>
    <w:rsid w:val="0003089C"/>
    <w:pPr>
      <w:widowControl w:val="0"/>
      <w:spacing w:before="0" w:after="0"/>
      <w:ind w:left="288" w:hanging="288"/>
    </w:pPr>
    <w:rPr>
      <w:sz w:val="20"/>
    </w:rPr>
  </w:style>
  <w:style w:type="character" w:customStyle="1" w:styleId="BodyTextIndentChar">
    <w:name w:val="Body Text Indent Char"/>
    <w:basedOn w:val="DefaultParagraphFont"/>
    <w:link w:val="BodyTextIndent"/>
    <w:rsid w:val="0003089C"/>
    <w:rPr>
      <w:rFonts w:ascii="Arial" w:eastAsia="Times New Roman" w:hAnsi="Arial" w:cs="Times New Roman"/>
      <w:sz w:val="20"/>
      <w:szCs w:val="20"/>
    </w:rPr>
  </w:style>
  <w:style w:type="character" w:styleId="CommentReference">
    <w:name w:val="annotation reference"/>
    <w:basedOn w:val="DefaultParagraphFont"/>
    <w:rsid w:val="0003089C"/>
    <w:rPr>
      <w:sz w:val="16"/>
      <w:szCs w:val="16"/>
    </w:rPr>
  </w:style>
  <w:style w:type="paragraph" w:styleId="CommentText">
    <w:name w:val="annotation text"/>
    <w:basedOn w:val="Normal"/>
    <w:link w:val="CommentTextChar"/>
    <w:rsid w:val="0003089C"/>
    <w:pPr>
      <w:spacing w:before="0" w:after="0"/>
    </w:pPr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rsid w:val="0003089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0308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3089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ListBullet2">
    <w:name w:val="List Bullet 2"/>
    <w:basedOn w:val="Normal"/>
    <w:uiPriority w:val="99"/>
    <w:unhideWhenUsed/>
    <w:rsid w:val="0003089C"/>
    <w:pPr>
      <w:tabs>
        <w:tab w:val="num" w:pos="720"/>
      </w:tabs>
      <w:spacing w:before="0"/>
      <w:ind w:left="720" w:hanging="360"/>
    </w:pPr>
    <w:rPr>
      <w:rFonts w:eastAsia="Calibri" w:cs="Arial"/>
      <w:szCs w:val="22"/>
    </w:rPr>
  </w:style>
  <w:style w:type="paragraph" w:styleId="ListParagraph">
    <w:name w:val="List Paragraph"/>
    <w:basedOn w:val="Normal"/>
    <w:uiPriority w:val="34"/>
    <w:qFormat/>
    <w:rsid w:val="0003089C"/>
    <w:pPr>
      <w:spacing w:before="0" w:after="0"/>
      <w:ind w:left="720"/>
    </w:pPr>
    <w:rPr>
      <w:rFonts w:ascii="Times New Roman" w:hAnsi="Times New Roman"/>
      <w:sz w:val="24"/>
      <w:szCs w:val="24"/>
    </w:rPr>
  </w:style>
  <w:style w:type="paragraph" w:styleId="Revision">
    <w:name w:val="Revision"/>
    <w:hidden/>
    <w:uiPriority w:val="99"/>
    <w:semiHidden/>
    <w:rsid w:val="0003089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NoList2">
    <w:name w:val="No List2"/>
    <w:next w:val="NoList"/>
    <w:uiPriority w:val="99"/>
    <w:semiHidden/>
    <w:unhideWhenUsed/>
    <w:rsid w:val="0003089C"/>
  </w:style>
  <w:style w:type="character" w:styleId="PlaceholderText">
    <w:name w:val="Placeholder Text"/>
    <w:basedOn w:val="DefaultParagraphFont"/>
    <w:uiPriority w:val="99"/>
    <w:semiHidden/>
    <w:rsid w:val="00DC3C4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30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7EDB8F-174A-4E57-B67E-2EA38E9AB8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678</Words>
  <Characters>15268</Characters>
  <Application>Microsoft Office Word</Application>
  <DocSecurity>4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ileen Amy</dc:creator>
  <cp:lastModifiedBy>Clay Gillis</cp:lastModifiedBy>
  <cp:revision>2</cp:revision>
  <cp:lastPrinted>2016-10-25T15:30:00Z</cp:lastPrinted>
  <dcterms:created xsi:type="dcterms:W3CDTF">2016-10-25T15:31:00Z</dcterms:created>
  <dcterms:modified xsi:type="dcterms:W3CDTF">2016-10-25T15:31:00Z</dcterms:modified>
</cp:coreProperties>
</file>